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70F95" w:rsidRDefault="00B70F95" w:rsidP="00B70F95">
      <w:pPr>
        <w:spacing w:after="0" w:line="240" w:lineRule="auto"/>
        <w:rPr>
          <w:sz w:val="32"/>
          <w:szCs w:val="32"/>
        </w:rPr>
      </w:pPr>
      <w:r w:rsidRPr="00F2646E">
        <w:rPr>
          <w:sz w:val="32"/>
          <w:szCs w:val="32"/>
        </w:rPr>
        <w:t>Mid-Atlantic Regional (MAR) Horse Show</w:t>
      </w:r>
    </w:p>
    <w:p w:rsidR="00B70F95" w:rsidRDefault="00B70F95" w:rsidP="00B70F95">
      <w:pPr>
        <w:spacing w:after="0" w:line="240" w:lineRule="auto"/>
        <w:rPr>
          <w:sz w:val="32"/>
          <w:szCs w:val="32"/>
        </w:rPr>
      </w:pPr>
      <w:r>
        <w:rPr>
          <w:sz w:val="32"/>
          <w:szCs w:val="32"/>
        </w:rPr>
        <w:t>Sudlersville, MD</w:t>
      </w:r>
    </w:p>
    <w:p w:rsidR="00B70F95" w:rsidRDefault="00B70F95" w:rsidP="00B70F95">
      <w:pPr>
        <w:spacing w:after="0" w:line="240" w:lineRule="auto"/>
        <w:rPr>
          <w:sz w:val="32"/>
          <w:szCs w:val="32"/>
        </w:rPr>
      </w:pPr>
      <w:r w:rsidRPr="00F2646E">
        <w:rPr>
          <w:sz w:val="32"/>
          <w:szCs w:val="32"/>
        </w:rPr>
        <w:t>March 18-19, 2017</w:t>
      </w:r>
    </w:p>
    <w:p w:rsidR="00B70F95" w:rsidRDefault="00B70F95" w:rsidP="00B70F95">
      <w:pPr>
        <w:spacing w:after="0" w:line="240" w:lineRule="auto"/>
        <w:rPr>
          <w:sz w:val="32"/>
          <w:szCs w:val="32"/>
        </w:rPr>
      </w:pPr>
      <w:r>
        <w:rPr>
          <w:sz w:val="32"/>
          <w:szCs w:val="32"/>
        </w:rPr>
        <w:t>Show Manager:  Betsy Andrews</w:t>
      </w:r>
    </w:p>
    <w:p w:rsidR="00076C8B" w:rsidRDefault="00076C8B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:rsidR="00076C8B" w:rsidRDefault="00076C8B" w:rsidP="00076C8B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Entrants: </w:t>
      </w:r>
    </w:p>
    <w:p w:rsidR="00076C8B" w:rsidRDefault="00076C8B" w:rsidP="00076C8B">
      <w:pPr>
        <w:spacing w:after="0"/>
      </w:pPr>
      <w:r w:rsidRPr="00E9000E">
        <w:t>Kristin Albert – kra; Sandy Anderson – sja; Diane Balla – dmb; Anne Becker – anb; Lizzy Benchoff – emb; Sami Bender – sjb; Rebecca Benisch – rhb; Linda Bugoski – leb; Tai Buser – teb; Shay Canfield – asc; Susan Capuchino – scc; Joanne Cermele – jec; Kristen Cermele – knc; Mary Chrusciel – mec; Barb DiAnnibella – bcd; Beth Dickinson – bld; Noel Duvall – ndd; Val Farley – vlf; Peggy Frankenberger – jmf; Amy Garcia – ajg; Vicki Griffiths – vlg; Ann Harris – awh; Nina Henne – nmh; Sara Holsten – smh; MB Hyland – mbh; Erika Ipes – edi; Karen Jensen – kje; Liz Jones – ejj; Hannah Kleckner – hrk; Ashley Marconi – amm; Morgan McGee-Solomon – mms; Kristen Moreland – klm; Tanja Nagel – tan; Marcy Peyre-Ferry – mpt; Hilary Presley – hrp; Mackenzie Purdy – map; Lisa Smalley – lms; Mary Ann Snyder – mas; Nancy St. John – nhs; Amy Stettler – aes; Margaret Suchow – ms</w:t>
      </w:r>
      <w:r>
        <w:t>u</w:t>
      </w:r>
      <w:r w:rsidRPr="00E9000E">
        <w:t>; Judy Ulmer – jau; Dara West – dlw; Jennifer Winkler – jmw; Angela Youkers – amy; Marla Youkers – mky; Karen Zorn – kcz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u w:val="single"/>
          <w:lang w:val="en"/>
        </w:rPr>
      </w:pPr>
      <w:r>
        <w:rPr>
          <w:rFonts w:ascii="Calibri" w:hAnsi="Calibri" w:cs="Calibri"/>
          <w:b/>
          <w:bCs/>
          <w:u w:val="single"/>
          <w:lang w:val="en"/>
        </w:rPr>
        <w:t>Open Harness Section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Judge: Angela Youkers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 Harness - Draft/Pleasure/Fine (Show Ring)</w:t>
      </w:r>
      <w:r w:rsidR="0096294A">
        <w:rPr>
          <w:rFonts w:ascii="Calibri" w:hAnsi="Calibri" w:cs="Calibri"/>
          <w:lang w:val="en"/>
        </w:rPr>
        <w:t xml:space="preserve"> (7) 1. Barnaby (LMS) 2. Behold, Spotacus </w:t>
      </w:r>
      <w:r>
        <w:rPr>
          <w:rFonts w:ascii="Calibri" w:hAnsi="Calibri" w:cs="Calibri"/>
          <w:lang w:val="en"/>
        </w:rPr>
        <w:t>(TEB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2 Harness - Performance (obstacles, etc.) (5) 1. Barnaby (LMS) 2. Venomous Banter (TEB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3 Harness - Other Not Listed (4) 1. Zinderella (TEB) 2. </w:t>
      </w:r>
      <w:r w:rsidR="0096294A">
        <w:rPr>
          <w:rFonts w:ascii="Calibri" w:hAnsi="Calibri" w:cs="Calibri"/>
          <w:lang w:val="en"/>
        </w:rPr>
        <w:t>Ben</w:t>
      </w:r>
      <w:r>
        <w:rPr>
          <w:rFonts w:ascii="Calibri" w:hAnsi="Calibri" w:cs="Calibri"/>
          <w:lang w:val="en"/>
        </w:rPr>
        <w:t xml:space="preserve"> (MTP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hampion Open Harness: Barnaby (LMS)</w:t>
      </w:r>
      <w:r>
        <w:rPr>
          <w:rFonts w:ascii="Calibri" w:hAnsi="Calibri" w:cs="Calibri"/>
          <w:lang w:val="en"/>
        </w:rPr>
        <w:tab/>
        <w:t>Reserve: Zinderella (TEB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u w:val="single"/>
          <w:lang w:val="en"/>
        </w:rPr>
      </w:pPr>
      <w:r>
        <w:rPr>
          <w:rFonts w:ascii="Calibri" w:hAnsi="Calibri" w:cs="Calibri"/>
          <w:b/>
          <w:bCs/>
          <w:u w:val="single"/>
          <w:lang w:val="en"/>
        </w:rPr>
        <w:t>Open Miscellaneous Performance Section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Judges: Betsy Andrews, Mary Chrusciel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4 Scene (5) 1. Poker Prince (BCD) 2. Smokin Glacken (MSU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5 Pa</w:t>
      </w:r>
      <w:r w:rsidR="00B639BD">
        <w:rPr>
          <w:rFonts w:ascii="Calibri" w:hAnsi="Calibri" w:cs="Calibri"/>
          <w:lang w:val="en"/>
        </w:rPr>
        <w:t>rade (5) 1. Firefly (AMY) 2. My</w:t>
      </w:r>
      <w:r>
        <w:rPr>
          <w:rFonts w:ascii="Calibri" w:hAnsi="Calibri" w:cs="Calibri"/>
          <w:lang w:val="en"/>
        </w:rPr>
        <w:t xml:space="preserve"> Majesty (AMM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6 Saddle Seat (6) 1. Bell (AMM) 2. King of Hollywood (BCD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7 Racing (Saddle or Harness) (3) 1. Pay Me Sister (BCD) 2. Luckys Out (AMM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8 Other Misc Perf Not Listed Anywhere (5) 1. Isidore (TEB) 2. Smokin Glacken (MSU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9 Showmanship (5) 1. Ruby Tuesday (TEB) 2. Max Imal (KJE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hampion Open Misc Performance: Ruby Tuesday (TEB)</w:t>
      </w:r>
      <w:r>
        <w:rPr>
          <w:rFonts w:ascii="Calibri" w:hAnsi="Calibri" w:cs="Calibri"/>
          <w:lang w:val="en"/>
        </w:rPr>
        <w:tab/>
        <w:t>Reserve: Bell (AMM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u w:val="single"/>
          <w:lang w:val="en"/>
        </w:rPr>
      </w:pPr>
      <w:r>
        <w:rPr>
          <w:rFonts w:ascii="Calibri" w:hAnsi="Calibri" w:cs="Calibri"/>
          <w:b/>
          <w:bCs/>
          <w:u w:val="single"/>
          <w:lang w:val="en"/>
        </w:rPr>
        <w:t>AR/CM Working Western Section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Judge: Ann Harris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10 Cutting/Roping/Stock Work (7) 1. Coyote Dancer (MSU) 2. </w:t>
      </w:r>
      <w:r w:rsidR="0096294A">
        <w:rPr>
          <w:rFonts w:ascii="Calibri" w:hAnsi="Calibri" w:cs="Calibri"/>
          <w:lang w:val="en"/>
        </w:rPr>
        <w:t>IM Not Dun Zippin’ Cocoa Cat</w:t>
      </w:r>
      <w:r>
        <w:rPr>
          <w:rFonts w:ascii="Calibri" w:hAnsi="Calibri" w:cs="Calibri"/>
          <w:lang w:val="en"/>
        </w:rPr>
        <w:t xml:space="preserve"> (TEB)</w:t>
      </w:r>
    </w:p>
    <w:p w:rsidR="0096294A" w:rsidRDefault="00083373" w:rsidP="0096294A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11 Reining/Wstrn Dressage/Wstrn Riding/Horsemanship (10) 1. Aspen Gold (AMY) 2. </w:t>
      </w:r>
      <w:r w:rsidR="0096294A">
        <w:rPr>
          <w:rFonts w:ascii="Calibri" w:hAnsi="Calibri" w:cs="Calibri"/>
          <w:lang w:val="en"/>
        </w:rPr>
        <w:t>IM Not Dun Zippin’ Cocoa Cat (TEB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2 Western Games - Speed (7) 1. Aspen Gold (AMY) 2. Coyote Dancer (MSU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hampion AR/SM Working Western: Aspen Gold (AMY)</w:t>
      </w:r>
      <w:r>
        <w:rPr>
          <w:rFonts w:ascii="Calibri" w:hAnsi="Calibri" w:cs="Calibri"/>
          <w:lang w:val="en"/>
        </w:rPr>
        <w:tab/>
        <w:t>Reserve: Coyote Dancer (MSU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u w:val="single"/>
          <w:lang w:val="en"/>
        </w:rPr>
      </w:pPr>
      <w:r>
        <w:rPr>
          <w:rFonts w:ascii="Calibri" w:hAnsi="Calibri" w:cs="Calibri"/>
          <w:b/>
          <w:bCs/>
          <w:u w:val="single"/>
          <w:lang w:val="en"/>
        </w:rPr>
        <w:t>AR/CM Other Western Section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Judge: Nina Henne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3 Western Trail (9) 1. Cherokee Jewel (MSU) 2. Firefly (AMY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4 Western Pleasure (9) 1. Cherokee Jewel (MSU) 2. Ruby Tuesday (TEB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15 Other Western Not Listed (7) 1. Cherokee Jewel (MSU) 2. </w:t>
      </w:r>
      <w:r w:rsidR="0096294A">
        <w:rPr>
          <w:rFonts w:ascii="Calibri" w:hAnsi="Calibri" w:cs="Calibri"/>
          <w:lang w:val="en"/>
        </w:rPr>
        <w:t>IM Not Dun Zippin’ Cocoa Cat (TEB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hampion AR/CM Other Western: Cherokee Jewel (MSU)</w:t>
      </w:r>
      <w:r>
        <w:rPr>
          <w:rFonts w:ascii="Calibri" w:hAnsi="Calibri" w:cs="Calibri"/>
          <w:lang w:val="en"/>
        </w:rPr>
        <w:tab/>
        <w:t>Reserve: Firefly (AMY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u w:val="single"/>
          <w:lang w:val="en"/>
        </w:rPr>
      </w:pPr>
      <w:r>
        <w:rPr>
          <w:rFonts w:ascii="Calibri" w:hAnsi="Calibri" w:cs="Calibri"/>
          <w:b/>
          <w:bCs/>
          <w:u w:val="single"/>
          <w:lang w:val="en"/>
        </w:rPr>
        <w:t xml:space="preserve">AR/CM </w:t>
      </w:r>
      <w:proofErr w:type="gramStart"/>
      <w:r>
        <w:rPr>
          <w:rFonts w:ascii="Calibri" w:hAnsi="Calibri" w:cs="Calibri"/>
          <w:b/>
          <w:bCs/>
          <w:u w:val="single"/>
          <w:lang w:val="en"/>
        </w:rPr>
        <w:t>Over</w:t>
      </w:r>
      <w:proofErr w:type="gramEnd"/>
      <w:r>
        <w:rPr>
          <w:rFonts w:ascii="Calibri" w:hAnsi="Calibri" w:cs="Calibri"/>
          <w:b/>
          <w:bCs/>
          <w:u w:val="single"/>
          <w:lang w:val="en"/>
        </w:rPr>
        <w:t xml:space="preserve"> Fences Section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Judge: Amy Stettler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6 Jumper w/Fence (5) 1. Jetta Sport (BCD) 2. Rocketbutt (TEB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lastRenderedPageBreak/>
        <w:t>17 Other w/Fence (4) 1. Poker Prince (BCD) 2. Jetta Sport (BCD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8 Hunter w/Fence (5) 1. Sealed With Truth (BCD) 2. Illuminado por la Luna (TEB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hampion AR/CM Over Fences: Jetta Sport (BCD)</w:t>
      </w:r>
      <w:r>
        <w:rPr>
          <w:rFonts w:ascii="Calibri" w:hAnsi="Calibri" w:cs="Calibri"/>
          <w:lang w:val="en"/>
        </w:rPr>
        <w:tab/>
        <w:t>Reserve: Sealed With Truth (BCD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u w:val="single"/>
          <w:lang w:val="en"/>
        </w:rPr>
      </w:pPr>
      <w:r>
        <w:rPr>
          <w:rFonts w:ascii="Calibri" w:hAnsi="Calibri" w:cs="Calibri"/>
          <w:b/>
          <w:bCs/>
          <w:u w:val="single"/>
          <w:lang w:val="en"/>
        </w:rPr>
        <w:t>AR/CM Other English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Judge: Barb DiAnnibella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9 English Trail (4) 1. Cajun Caress (TEB) 2. My Darling Clementine (AMY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20 Other English Perf (4) 1. My Darling Clementine (AMY) 2. Illuminado por la Luna (TEB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21 Dressage (4) 1. Illuminado por la Luna (TEB) 2. My Darling Clementine (AMY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22 Hunt Seat Pleasure (4) 1. Cajun Caress (TEB) 2. My Darling Clementine (AMY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hampion AR/CM Other English: Cajun Caress (TEB)</w:t>
      </w:r>
      <w:r>
        <w:rPr>
          <w:rFonts w:ascii="Calibri" w:hAnsi="Calibri" w:cs="Calibri"/>
          <w:lang w:val="en"/>
        </w:rPr>
        <w:tab/>
        <w:t>Reserve: My Darling Clementine (AMY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u w:val="single"/>
          <w:lang w:val="en"/>
        </w:rPr>
      </w:pPr>
      <w:r>
        <w:rPr>
          <w:rFonts w:ascii="Calibri" w:hAnsi="Calibri" w:cs="Calibri"/>
          <w:b/>
          <w:bCs/>
          <w:u w:val="single"/>
          <w:lang w:val="en"/>
        </w:rPr>
        <w:t>Open Costume Section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Judges: Betsy Andrews and Mary Chrusciel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28 Costume - Arabian (6) 1. The Devil's Stetson (TEB) 2. Sadeek (KJE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29 Costume - Indian (5) 1. Capitano (AMY) 2. Sioux (AMY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30 Costume - Other Realistic (6) 1. Illuminado por la Luna (TEB) 2. Winter Light (AES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31 Costume - Fun (1) 1. Galadriel (MTP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hampion Open Costume: The Devil's Stetson (TEB)</w:t>
      </w:r>
      <w:r>
        <w:rPr>
          <w:rFonts w:ascii="Calibri" w:hAnsi="Calibri" w:cs="Calibri"/>
          <w:lang w:val="en"/>
        </w:rPr>
        <w:tab/>
        <w:t>Reserve: Illuminado por la Luna (TEB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u w:val="single"/>
          <w:lang w:val="en"/>
        </w:rPr>
      </w:pPr>
      <w:r>
        <w:rPr>
          <w:rFonts w:ascii="Calibri" w:hAnsi="Calibri" w:cs="Calibri"/>
          <w:b/>
          <w:bCs/>
          <w:u w:val="single"/>
          <w:lang w:val="en"/>
        </w:rPr>
        <w:t>Open Ranch Horse Section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Judge: Ann Harris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32 Ranch Cutting/Cow Work (9) 1. Bar Skippin Star (LMS) 2. Nasty Canasta (LMS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33 Ranch Reining (9) 1. Peppermint (KLM) 2. Bar Skippin Star (LMS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34 Ranch Riding (8) 1. Peppermint (KLM) 2. Bar Skippin Star (LMS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35 Ranch Trail (8) 1. Peppermint (KLM) 2. Nasty Canasta (LMS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Champion Open Ranch Horse: Peppermint (KLM) </w:t>
      </w:r>
      <w:r>
        <w:rPr>
          <w:rFonts w:ascii="Calibri" w:hAnsi="Calibri" w:cs="Calibri"/>
          <w:lang w:val="en"/>
        </w:rPr>
        <w:tab/>
        <w:t>Reserve: Bar Skippin Star (LMS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u w:val="single"/>
          <w:lang w:val="en"/>
        </w:rPr>
      </w:pPr>
      <w:r>
        <w:rPr>
          <w:rFonts w:ascii="Calibri" w:hAnsi="Calibri" w:cs="Calibri"/>
          <w:b/>
          <w:bCs/>
          <w:u w:val="single"/>
          <w:lang w:val="en"/>
        </w:rPr>
        <w:t>Open Weanling/Yearling/Mini In-Hand Performance Section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Judge: Lisa Smalley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36 Longe Line (3) 1. Goblin Girl (MTP) 2. Fudgie Goo (TEB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37 In Hand Trail (3) 1. Psyclone of Fire &amp; Ice (TEB) 2. Goblin Girl (MTP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38 Showmanship (3) 1. Dance </w:t>
      </w:r>
      <w:proofErr w:type="gramStart"/>
      <w:r>
        <w:rPr>
          <w:rFonts w:ascii="Calibri" w:hAnsi="Calibri" w:cs="Calibri"/>
          <w:lang w:val="en"/>
        </w:rPr>
        <w:t>Till</w:t>
      </w:r>
      <w:proofErr w:type="gramEnd"/>
      <w:r>
        <w:rPr>
          <w:rFonts w:ascii="Calibri" w:hAnsi="Calibri" w:cs="Calibri"/>
          <w:lang w:val="en"/>
        </w:rPr>
        <w:t xml:space="preserve"> Dawn (KJE) 2. Goblin Girl (MTP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Champion Wnlg/Yrlg/Mini </w:t>
      </w:r>
      <w:proofErr w:type="gramStart"/>
      <w:r>
        <w:rPr>
          <w:rFonts w:ascii="Calibri" w:hAnsi="Calibri" w:cs="Calibri"/>
          <w:lang w:val="en"/>
        </w:rPr>
        <w:t>In</w:t>
      </w:r>
      <w:proofErr w:type="gramEnd"/>
      <w:r>
        <w:rPr>
          <w:rFonts w:ascii="Calibri" w:hAnsi="Calibri" w:cs="Calibri"/>
          <w:lang w:val="en"/>
        </w:rPr>
        <w:t xml:space="preserve"> Hand: Goblin Girl (MTP) </w:t>
      </w:r>
      <w:r>
        <w:rPr>
          <w:rFonts w:ascii="Calibri" w:hAnsi="Calibri" w:cs="Calibri"/>
          <w:lang w:val="en"/>
        </w:rPr>
        <w:tab/>
        <w:t>Reserve: Dance Till Dawn (KJE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u w:val="single"/>
          <w:lang w:val="en"/>
        </w:rPr>
      </w:pPr>
      <w:r>
        <w:rPr>
          <w:rFonts w:ascii="Calibri" w:hAnsi="Calibri" w:cs="Calibri"/>
          <w:b/>
          <w:bCs/>
          <w:u w:val="single"/>
          <w:lang w:val="en"/>
        </w:rPr>
        <w:t>OF Over Fences Section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Judge: Amy Stettler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39 Jumper w/Fence (4) 1. Sapphire Satellite (KLM) 2. Skeleton Key (BCD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40 Other w/Fence (7) 1. Sapphire Satellite (KLM) 2. Super Spy (BCD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41 Hunter w/Fence (6) 1. Conwy (BCD) 2. Honey Bear (LMS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hampion OF Over Fences: Sapphire Satellite (KLM)</w:t>
      </w:r>
      <w:r>
        <w:rPr>
          <w:rFonts w:ascii="Calibri" w:hAnsi="Calibri" w:cs="Calibri"/>
          <w:lang w:val="en"/>
        </w:rPr>
        <w:tab/>
        <w:t>Reserve: Conwy (BCD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u w:val="single"/>
          <w:lang w:val="en"/>
        </w:rPr>
      </w:pPr>
      <w:r>
        <w:rPr>
          <w:rFonts w:ascii="Calibri" w:hAnsi="Calibri" w:cs="Calibri"/>
          <w:b/>
          <w:bCs/>
          <w:u w:val="single"/>
          <w:lang w:val="en"/>
        </w:rPr>
        <w:t>OF Other English Section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FF0000"/>
          <w:lang w:val="en"/>
        </w:rPr>
      </w:pPr>
      <w:r>
        <w:rPr>
          <w:rFonts w:ascii="Calibri" w:hAnsi="Calibri" w:cs="Calibri"/>
          <w:lang w:val="en"/>
        </w:rPr>
        <w:t>Judge</w:t>
      </w:r>
      <w:r w:rsidRPr="00F22D5A">
        <w:rPr>
          <w:rFonts w:ascii="Calibri" w:hAnsi="Calibri" w:cs="Calibri"/>
          <w:lang w:val="en"/>
        </w:rPr>
        <w:t xml:space="preserve">: </w:t>
      </w:r>
      <w:r w:rsidRPr="00F22D5A">
        <w:rPr>
          <w:rFonts w:ascii="Calibri" w:hAnsi="Calibri" w:cs="Calibri"/>
          <w:bCs/>
          <w:color w:val="000000" w:themeColor="text1"/>
          <w:lang w:val="en"/>
        </w:rPr>
        <w:t>Lisa Smalley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42 English Trail (8) 1. Peppermint (KLM) 2. Super Spy (BCD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43 Other English Performance (5) 1. Peppermint (KLM) 2. Omega Rising (MS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44 Dressage (10) 1. Regalia (KLM) 2. Impromptu (KJE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45 Hunt Seat Pleasure (8) 1. Peppermint (KLM) 2. Omega Rising (MS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Champion OF Other English: Peppermint (KLM) </w:t>
      </w:r>
      <w:r>
        <w:rPr>
          <w:rFonts w:ascii="Calibri" w:hAnsi="Calibri" w:cs="Calibri"/>
          <w:lang w:val="en"/>
        </w:rPr>
        <w:tab/>
        <w:t>Reserve: Super Spy (BCD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u w:val="single"/>
          <w:lang w:val="en"/>
        </w:rPr>
      </w:pPr>
      <w:r>
        <w:rPr>
          <w:rFonts w:ascii="Calibri" w:hAnsi="Calibri" w:cs="Calibri"/>
          <w:b/>
          <w:bCs/>
          <w:u w:val="single"/>
          <w:lang w:val="en"/>
        </w:rPr>
        <w:t>OF Working Western Section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Judge: Ann Harris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46 Cutting/Roping/Stock Work (8) 1. Cosmic Chrome (KLM) 2. Dynamite Diva (MS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lastRenderedPageBreak/>
        <w:t xml:space="preserve">47 Reining/Western Dressage/Western Riding/Horsemanship/Patterns (9) 1. Cosmic Chrome (KLM) 2. </w:t>
      </w:r>
      <w:proofErr w:type="gramStart"/>
      <w:r>
        <w:rPr>
          <w:rFonts w:ascii="Calibri" w:hAnsi="Calibri" w:cs="Calibri"/>
          <w:lang w:val="en"/>
        </w:rPr>
        <w:t>Wa</w:t>
      </w:r>
      <w:proofErr w:type="gramEnd"/>
      <w:r>
        <w:rPr>
          <w:rFonts w:ascii="Calibri" w:hAnsi="Calibri" w:cs="Calibri"/>
          <w:lang w:val="en"/>
        </w:rPr>
        <w:t xml:space="preserve"> Echo (MS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48 Western Games - Special (8) 1. Skeleton Key (BCD) 2. Bar Skippin Star (LMS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Champion OF Working Western: Cosmic Chrome (KLM) </w:t>
      </w:r>
      <w:r>
        <w:rPr>
          <w:rFonts w:ascii="Calibri" w:hAnsi="Calibri" w:cs="Calibri"/>
          <w:lang w:val="en"/>
        </w:rPr>
        <w:tab/>
        <w:t>Reserve: Skeleton Key (BCD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u w:val="single"/>
          <w:lang w:val="en"/>
        </w:rPr>
      </w:pPr>
      <w:r>
        <w:rPr>
          <w:rFonts w:ascii="Calibri" w:hAnsi="Calibri" w:cs="Calibri"/>
          <w:b/>
          <w:bCs/>
          <w:u w:val="single"/>
          <w:lang w:val="en"/>
        </w:rPr>
        <w:t>OF Other Western Section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Judge: Ann Harris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50 Western Trail (7) 1. Gun Well Done (LMS) 2. Cosmic Chrome (KLM)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51 Western Pleasure (9) 1. Blue By You (AES) 2. Cosmic Chrome (KLM)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52 Other Western Perf Not Listed (5) 1. Painted On My Heart (TEB) 2. Dynamite Diva (MS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hampion OF Other Western: Gun Well Done (LMS)</w:t>
      </w:r>
      <w:r>
        <w:rPr>
          <w:rFonts w:ascii="Calibri" w:hAnsi="Calibri" w:cs="Calibri"/>
          <w:lang w:val="en"/>
        </w:rPr>
        <w:tab/>
        <w:t>Reserve: Painted On My Heart (TEB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u w:val="single"/>
          <w:lang w:val="en"/>
        </w:rPr>
      </w:pPr>
      <w:r>
        <w:rPr>
          <w:rFonts w:ascii="Calibri" w:hAnsi="Calibri" w:cs="Calibri"/>
          <w:b/>
          <w:bCs/>
          <w:u w:val="single"/>
          <w:lang w:val="en"/>
        </w:rPr>
        <w:t>Custom Foal/Yearling Halter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Judge: Karen Jensen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58 Light (4) 1. Yahzi (NMH) 2. Notably Cute (NMH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59 Gaited/Spanish (5) 1. Naku (NMH) 2. Arturo (MAP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60 Sport (9) 1. Cruising the Rhine (MEC) 2. Hot Rockin Potential (NMH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61 Stock - Appaloosa Color (3) 1. Sequoa (BLD) 2. Elusive Artifact (NMH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62 Stock - Pinto Color (7) 1. Pinto Beene (MEC) 2. Gucci (HRP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63 Stock - Solid/Composite (5) 1. Cruisin' Cade (BLD) 2. Daisy Chain (KNC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64 Draft/Pony (9) 1. Cuddle Alert (NMH) 2. Delight (AMM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65 Other Pure/Mix (7) 1. Victory's Dreamer (NMH) 2. Capwell Dana (BLD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hampion CM Foal/Yearling Breed: Cruising the Rhine (MEC)</w:t>
      </w:r>
      <w:r>
        <w:rPr>
          <w:rFonts w:ascii="Calibri" w:hAnsi="Calibri" w:cs="Calibri"/>
          <w:lang w:val="en"/>
        </w:rPr>
        <w:tab/>
        <w:t>Reserve: Cuddle Alert (NMH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66 Traditional Standing (6) 1. Sequoa (BLD) 2. Gimme </w:t>
      </w:r>
      <w:proofErr w:type="gramStart"/>
      <w:r>
        <w:rPr>
          <w:rFonts w:ascii="Calibri" w:hAnsi="Calibri" w:cs="Calibri"/>
          <w:lang w:val="en"/>
        </w:rPr>
        <w:t>A</w:t>
      </w:r>
      <w:proofErr w:type="gramEnd"/>
      <w:r>
        <w:rPr>
          <w:rFonts w:ascii="Calibri" w:hAnsi="Calibri" w:cs="Calibri"/>
          <w:lang w:val="en"/>
        </w:rPr>
        <w:t xml:space="preserve"> Clue (NMH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67 Trational Action (9) 1. Hot Rockin Potential (NMH) 2. Elusive Artifact (NMH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68 Classic (10) 1. Affirmed Decision (NMH) 2. Cuddle Alert (NMH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69 SM/LB (10) 1. Snuggly Bear (NMH) 2. Daisy Chain (KNC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hampion CM F/Y Workmanship: Sequoa (BLD)</w:t>
      </w:r>
      <w:r>
        <w:rPr>
          <w:rFonts w:ascii="Calibri" w:hAnsi="Calibri" w:cs="Calibri"/>
          <w:lang w:val="en"/>
        </w:rPr>
        <w:tab/>
        <w:t>Reserve: Hot Rockin Potential (NMH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lang w:val="en"/>
        </w:rPr>
      </w:pPr>
      <w:r>
        <w:rPr>
          <w:rFonts w:ascii="Calibri" w:hAnsi="Calibri" w:cs="Calibri"/>
          <w:b/>
          <w:bCs/>
          <w:lang w:val="en"/>
        </w:rPr>
        <w:t>GRAND CHAMPION CM FOAL/YEARLING: SEQUOA (BLD)</w:t>
      </w:r>
      <w:r>
        <w:rPr>
          <w:rFonts w:ascii="Calibri" w:hAnsi="Calibri" w:cs="Calibri"/>
          <w:b/>
          <w:bCs/>
          <w:lang w:val="en"/>
        </w:rPr>
        <w:tab/>
        <w:t>RESERVE: CRUISING THE RHINE (MEC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u w:val="single"/>
          <w:lang w:val="en"/>
        </w:rPr>
      </w:pPr>
      <w:r>
        <w:rPr>
          <w:rFonts w:ascii="Calibri" w:hAnsi="Calibri" w:cs="Calibri"/>
          <w:b/>
          <w:bCs/>
          <w:u w:val="single"/>
          <w:lang w:val="en"/>
        </w:rPr>
        <w:t>Custom Mini Halter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Judge: Beth Dickinson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70 Arab/Part-Arabian (10) 1. Make Me An Offer (NMH) 2. Neptare (ANB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71 Other Light (6) 1. SS Jubilee Bean (AES) 2. Pardon My Attitude (NMH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72 American Gaited (4) 1. Burn Notice (NMH) 2. Rockin On Sunshine (HRP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74 Spanish (18) 1. Imagine I'm Hot (NMH) 2. Castellano (AES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75 TB/Stdbd (10) 1. Don't Know (HRP) 2. Future Value (NMH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76 WB/SH/Carriage (16) 1. Quell (AES) 2. All Adds Up (NMH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77 Stock - Patterned (11) 1. Secured Position (NMH) 2. Trebek (LEB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78 Stock - Solid/Composite (11) 1. Pure Chaos (NMH) 2. Laredo Gold (AES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79 Draft (14) 1. PHF Pork Pie (MAP) 2. Here Comes Trouble (NMH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80 Pony (16) 1. Toby (LEB) 2. One Jetsettin' Cookie (NMH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81 Other Pure/Mix (19) 1. Bird is the Word (MAP) 2. Maeve (ANTS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hampion CM Mini Breed: PHF Pork Pie (MAP)</w:t>
      </w:r>
      <w:r>
        <w:rPr>
          <w:rFonts w:ascii="Calibri" w:hAnsi="Calibri" w:cs="Calibri"/>
          <w:lang w:val="en"/>
        </w:rPr>
        <w:tab/>
        <w:t>Reserve: Bird is the Word (MAP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82 Etched or Repainted (15) 1. SS Jubilee Bean (AES) 2. Castellano (AES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83 Repaint/Hair Only (5) 1. Trebek (LEB) 2. Quell (AES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84 Other Custom Standing (10) 1. Bird is the Word (MAP) 2. PHF Pork Pie (MAP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85 Other Custom Action (9) 1. All Adds Up (NMH) 2. Puer Chaos (NMH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hampion CM Mini Workmanship: All Adds Up (NMH)</w:t>
      </w:r>
      <w:r>
        <w:rPr>
          <w:rFonts w:ascii="Calibri" w:hAnsi="Calibri" w:cs="Calibri"/>
          <w:lang w:val="en"/>
        </w:rPr>
        <w:tab/>
        <w:t>Reserve: Trebek (LEB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lang w:val="en"/>
        </w:rPr>
      </w:pPr>
      <w:r>
        <w:rPr>
          <w:rFonts w:ascii="Calibri" w:hAnsi="Calibri" w:cs="Calibri"/>
          <w:b/>
          <w:bCs/>
          <w:lang w:val="en"/>
        </w:rPr>
        <w:t>GRAND CHAMPION CM MINI: PHF PORK PIE (MAP)</w:t>
      </w:r>
      <w:r>
        <w:rPr>
          <w:rFonts w:ascii="Calibri" w:hAnsi="Calibri" w:cs="Calibri"/>
          <w:b/>
          <w:bCs/>
          <w:lang w:val="en"/>
        </w:rPr>
        <w:tab/>
        <w:t>RESERVE: ALL ADDS UP (NMH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u w:val="single"/>
          <w:lang w:val="en"/>
        </w:rPr>
      </w:pPr>
      <w:r>
        <w:rPr>
          <w:rFonts w:ascii="Calibri" w:hAnsi="Calibri" w:cs="Calibri"/>
          <w:b/>
          <w:bCs/>
          <w:u w:val="single"/>
          <w:lang w:val="en"/>
        </w:rPr>
        <w:t>Custom Halter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Judges: Betsy Andrews and Morgan McGee-Solomon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86 Arabian (7) 1. Psylk Stockings (KJE) 2. Ameerat (AMM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87 Morgan/Other Light (6) 1. Khari Ghotaka (MEC) 2. Calas Auris (SJA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88 American Gaited (5) 1. Chantilly (AES) 2. Devil's Promenade (HRK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89 Spanish (18) 1. The Crypt Keeper (MEC) 2. IMA Hot Ticket (NMH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hampion CM Light/Gaited/Spanish: The Crypt Keeper (MEC)</w:t>
      </w:r>
      <w:r>
        <w:rPr>
          <w:rFonts w:ascii="Calibri" w:hAnsi="Calibri" w:cs="Calibri"/>
          <w:lang w:val="en"/>
        </w:rPr>
        <w:tab/>
        <w:t>Reserve: Chantilly (AES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90 TB/Stdbd (7) 1. Pirate (MEC) 2. Terramasue (BLD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91 WB/SH/Carriage - Solid/Composite (9) 1. Castile (AES) 2. Solaris (LEB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92 WB/SH/Carriage - Patterns (10) 1. Invested Wisely (NMH) 2. Treat Yoself (KNC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hampion CM Sport: Invested Wisely (NMH)</w:t>
      </w:r>
      <w:r>
        <w:rPr>
          <w:rFonts w:ascii="Calibri" w:hAnsi="Calibri" w:cs="Calibri"/>
          <w:lang w:val="en"/>
        </w:rPr>
        <w:tab/>
        <w:t>Reserve: Pirate (MEC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93 Stock - Appaloosa Color (2) 1. Ms. Illustrated (AES) 2. Sizzlin Hot (NMH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94 Stock - Pinto Color (9) 1. Cameron Garrett (BLD) 2. Bet Shez One Smart Kitty (TEB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95 Stock - Solid/Composite (11) 1. Peaches Dun Purdy (MAP) 2. Sheza Sneaky Lil Cat Olena (TEB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hampion CM Stock: Peaches Dun Purdy (MAP)</w:t>
      </w:r>
      <w:r>
        <w:rPr>
          <w:rFonts w:ascii="Calibri" w:hAnsi="Calibri" w:cs="Calibri"/>
          <w:lang w:val="en"/>
        </w:rPr>
        <w:tab/>
        <w:t>Reserve: Ms. Illustrated (AES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96 UK/Euro Pony (4) 1. Ghetto Smurf (TEB) 2. Customized Asset (NMH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97 Other Pony Pure/Mix (7) 1. Little Sister (KJE) 2. Pibroch (AES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98 Draft (8) 1. Whistle Blower (NMH) 2. Purdydell (MAP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99 Other Pure/Mix (13) 1. Copper Couture (TEB) 2. Ginger (TEB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hampion CM Other: Little Sister (KJE)</w:t>
      </w:r>
      <w:r>
        <w:rPr>
          <w:rFonts w:ascii="Calibri" w:hAnsi="Calibri" w:cs="Calibri"/>
          <w:lang w:val="en"/>
        </w:rPr>
        <w:tab/>
        <w:t>Reserve: Copper Couture (TEB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00 Etched (1) 1. Shez My Cherry Pie (TEB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01 Repaint Trad Solid/Composite (19) 1. The Crypt Keeper (MEC) 2. Castile (AES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02 Repaint Trad Pattern (5) 1. Bet Shez One Smart Kitty (TEB) 2. Spanish Moon (HRP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03 Repaint Other (9) 1. Little Sister (KJE) 2. Treat Yoself (KNC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hampion CM Rep Workmanship 1: The Crypt Keeper (MEC)</w:t>
      </w:r>
      <w:r>
        <w:rPr>
          <w:rFonts w:ascii="Calibri" w:hAnsi="Calibri" w:cs="Calibri"/>
          <w:lang w:val="en"/>
        </w:rPr>
        <w:tab/>
        <w:t>Reserve: Little Sister (KJE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04 Repaint/Hair Only (5) 1. Copper Couture (TEB) 2. Cameron Garrett (BLD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05 Other Cm - Standing (4) 1. PHFDRogon (NMH) 2. Darrel Hailos (BLD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06 Other CM - Action (10) 1. Peaches Dun Purdy (MAP) 2. Invested Wisely (NMH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Champion CM Rep Workmanship 2: Peaches Dun Purdy (MAP) </w:t>
      </w:r>
      <w:r>
        <w:rPr>
          <w:rFonts w:ascii="Calibri" w:hAnsi="Calibri" w:cs="Calibri"/>
          <w:lang w:val="en"/>
        </w:rPr>
        <w:tab/>
        <w:t>Reserve: Copper Couture (TEB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b/>
          <w:bCs/>
          <w:lang w:val="en"/>
        </w:rPr>
        <w:t>GRAND CHAMPION CM: THE CRYPT KEEPER (MEC)</w:t>
      </w:r>
      <w:r>
        <w:rPr>
          <w:rFonts w:ascii="Calibri" w:hAnsi="Calibri" w:cs="Calibri"/>
          <w:b/>
          <w:bCs/>
          <w:lang w:val="en"/>
        </w:rPr>
        <w:tab/>
        <w:t>RESERVE: PEACHES DUN PURDY (MAP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u w:val="single"/>
          <w:lang w:val="en"/>
        </w:rPr>
      </w:pPr>
      <w:r>
        <w:rPr>
          <w:rFonts w:ascii="Calibri" w:hAnsi="Calibri" w:cs="Calibri"/>
          <w:b/>
          <w:bCs/>
          <w:u w:val="single"/>
          <w:lang w:val="en"/>
        </w:rPr>
        <w:t>Artist Resin Foal/Yearling Halter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Judge: Nina Henne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07 Light (4) 1. Rutherford (AMY) 2. Khalid (AJG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08 American Gaited (3) 1. Vivette (MAP) 2. Bojangles (AJG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09 Spanish (1) 1. Reilly (AMY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10 Sport (9) 1. Princess Z (AMY) 2. Ghirardelli (NDD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11 Stock - Pattern (7) 1. Fast Draw Flynt (AMY) 2. Francis (BLD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12 Stock - Solid/Composite (4) 1. Satin Doll (BLD) 2. Amber Jo (BLD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13 Draft/Pony (8) 1. Sadie Sue (BLD) 2. Maia (LRB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14 Other Pure/Mix (7) 1. Finn (AMY) 2. Casanova (BLD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hampion AR Foal/Yearling Breed: Finn (AMY)</w:t>
      </w:r>
      <w:r>
        <w:rPr>
          <w:rFonts w:ascii="Calibri" w:hAnsi="Calibri" w:cs="Calibri"/>
          <w:lang w:val="en"/>
        </w:rPr>
        <w:tab/>
        <w:t>Reserve: Satin Doll (BLD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15 Trad Standing (9) 1. Fast Draw Flynt (AMY) 2. Serafina (KCZ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16 Trad Action (7) 1. Lobak (HRK) 2. Spitfire Josie (BLD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17 Classic (8) 1. Finn (AMY) 2. Casanova (BLD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18 SM/LB (9) 1. Fergus (AMY) 2. Little Ittle (KNC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hampion AR F/Y Workmanship: Finn (AMY)</w:t>
      </w:r>
      <w:r>
        <w:rPr>
          <w:rFonts w:ascii="Calibri" w:hAnsi="Calibri" w:cs="Calibri"/>
          <w:lang w:val="en"/>
        </w:rPr>
        <w:tab/>
        <w:t>Reserve: Fergus (AMY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lang w:val="en"/>
        </w:rPr>
      </w:pPr>
      <w:r>
        <w:rPr>
          <w:rFonts w:ascii="Calibri" w:hAnsi="Calibri" w:cs="Calibri"/>
          <w:b/>
          <w:bCs/>
          <w:lang w:val="en"/>
        </w:rPr>
        <w:t>GRAND CHAMPION AR F/Y: FINN (AMY)</w:t>
      </w:r>
      <w:r>
        <w:rPr>
          <w:rFonts w:ascii="Calibri" w:hAnsi="Calibri" w:cs="Calibri"/>
          <w:b/>
          <w:bCs/>
          <w:lang w:val="en"/>
        </w:rPr>
        <w:tab/>
        <w:t>RESERVE: SATIN DOLL (BLD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u w:val="single"/>
          <w:lang w:val="en"/>
        </w:rPr>
      </w:pPr>
      <w:r>
        <w:rPr>
          <w:rFonts w:ascii="Calibri" w:hAnsi="Calibri" w:cs="Calibri"/>
          <w:b/>
          <w:bCs/>
          <w:u w:val="single"/>
          <w:lang w:val="en"/>
        </w:rPr>
        <w:t>AR Mini Halter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Judges: Betsy Andrews and Morgan McGee-Solomon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19 Arabian/Part-Arabian (15) 1. Ma-Ajmala (KJE) 2. Dreamwalker (AMM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20 Other Light (14) 1. Lippitt Bilirubin (KJE) 2. Raja (AMY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21 American Gaited (15) 1. Aurora (MAP) 2. Madame Bleu (AMY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122 Spanish (24) 1. Andugar (BLD) </w:t>
      </w:r>
      <w:r w:rsidR="00F56D81">
        <w:rPr>
          <w:rFonts w:ascii="Calibri" w:hAnsi="Calibri" w:cs="Calibri"/>
          <w:lang w:val="en"/>
        </w:rPr>
        <w:t>2. Revved Up (NMB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123 Sport - Solid/Composite (8) 1. Revenant (AES) </w:t>
      </w:r>
      <w:r w:rsidR="00F56D81">
        <w:rPr>
          <w:rFonts w:ascii="Calibri" w:hAnsi="Calibri" w:cs="Calibri"/>
          <w:lang w:val="en"/>
        </w:rPr>
        <w:t>2. Damian (MAP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24 Sport - Pattern (8) 1. Talisman (TAN) 2. Ritzy Lass (NMH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25 Stock - Pattern (19) 1. Mojo (TAN) 2. Strait's Stetson (BLD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26 Stock - Soild/Composite (15) 1. Blame Lee (AMY) 2. Shiners Chocolate Bar (KNC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27 Draft - Standing (8) 1. Mama's Boy (HRK) 2. Caleantte (NMH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28 Draft - Action (11) 1. Gallus (BLD) 2. KNC Blue Titan (AMY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29 Pony (10) 1. Toby (BCD) 2. Margate (AES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30 Other Pure/Mix (18) 1. Rowena (AMY) 2. Applause (ANB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hampion AR Mini Breed: Lippitt Bilirubin (KJE)</w:t>
      </w:r>
      <w:r>
        <w:rPr>
          <w:rFonts w:ascii="Calibri" w:hAnsi="Calibri" w:cs="Calibri"/>
          <w:lang w:val="en"/>
        </w:rPr>
        <w:tab/>
        <w:t>Reserve: Revenant (AES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31 Solid (24) 1. Blame Lee (AMY) 2. Ma-Ajmala (KJE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32 Composite (15) 1. Andujar (BLD) 2. Al-Shama (KJE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33 Pinto (23) 1. Liz Claiborne (BLD) 2. Slightly Zipped (BCD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34 Appaloosa (15) 1. Strait's Stetson (BLD) 2. Gimlis Son (TAN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hampion AR Mini Workmanship: Blame Lee (AMY)</w:t>
      </w:r>
      <w:r>
        <w:rPr>
          <w:rFonts w:ascii="Calibri" w:hAnsi="Calibri" w:cs="Calibri"/>
          <w:lang w:val="en"/>
        </w:rPr>
        <w:tab/>
        <w:t>Reserve: Andujar (BLD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lang w:val="en"/>
        </w:rPr>
      </w:pPr>
      <w:r>
        <w:rPr>
          <w:rFonts w:ascii="Calibri" w:hAnsi="Calibri" w:cs="Calibri"/>
          <w:b/>
          <w:bCs/>
          <w:lang w:val="en"/>
        </w:rPr>
        <w:t>GRAND CHAMPION AR MINI: BLAME LEE (AMY)</w:t>
      </w:r>
      <w:r>
        <w:rPr>
          <w:rFonts w:ascii="Calibri" w:hAnsi="Calibri" w:cs="Calibri"/>
          <w:b/>
          <w:bCs/>
          <w:lang w:val="en"/>
        </w:rPr>
        <w:tab/>
        <w:t>RESERVE ANDUJAR (BLD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u w:val="single"/>
          <w:lang w:val="en"/>
        </w:rPr>
      </w:pPr>
      <w:r>
        <w:rPr>
          <w:rFonts w:ascii="Calibri" w:hAnsi="Calibri" w:cs="Calibri"/>
          <w:b/>
          <w:bCs/>
          <w:u w:val="single"/>
          <w:lang w:val="en"/>
        </w:rPr>
        <w:t>Artist Resin Halter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Judge: Mary Chrusciel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35 Arabian (9) 1. Luxor (AWH) 2. Saliba Bey (BLD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36 Morgan (4) 1. Twilight Waltz (KJE) 2. Beau Derek (KCZ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37 Other Light (8) 1. California Dreamin' (HRK) 2. Agri (NMH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38 American Gaited (6) 1. Joyful Morn (TEB) 2. Pimp My Ride (AWH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hampion AR Light/Gaited: Luxor (AWH)</w:t>
      </w:r>
      <w:r>
        <w:rPr>
          <w:rFonts w:ascii="Calibri" w:hAnsi="Calibri" w:cs="Calibri"/>
          <w:lang w:val="en"/>
        </w:rPr>
        <w:tab/>
        <w:t>Reserve: California Dreamin' (HRK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39 Spanish (18) 1. Alejandro (KLM) 2. Champagne Pearls (TEB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40 TB/Stdbd (13) 1. Just Beachy (AWH) 2. Lexington (AES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41 Carriage/WB/SH - Pattern (8) 1. Blondy's Diamond Dude (MAP) 2. No Sex Please (AMM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42 Carriage/WB/SH - Solid/Composite (8) 1. Xavier (AMY) 2. Steppin Starka (BLD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hampion AR Sport/Spanish: Xavier (AMY)</w:t>
      </w:r>
      <w:r>
        <w:rPr>
          <w:rFonts w:ascii="Calibri" w:hAnsi="Calibri" w:cs="Calibri"/>
          <w:lang w:val="en"/>
        </w:rPr>
        <w:tab/>
        <w:t>Reserve: Blondy's Diamond Dude (MAP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43 Stock - Appaloosa Color (5) 1. Loud Howard (AWH) 2. Cookie Face (AMY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144 </w:t>
      </w:r>
      <w:proofErr w:type="gramStart"/>
      <w:r>
        <w:rPr>
          <w:rFonts w:ascii="Calibri" w:hAnsi="Calibri" w:cs="Calibri"/>
          <w:lang w:val="en"/>
        </w:rPr>
        <w:t>Stock  -</w:t>
      </w:r>
      <w:proofErr w:type="gramEnd"/>
      <w:r>
        <w:rPr>
          <w:rFonts w:ascii="Calibri" w:hAnsi="Calibri" w:cs="Calibri"/>
          <w:lang w:val="en"/>
        </w:rPr>
        <w:t xml:space="preserve"> Pinto Color (8) 1. Star Frost (AMY) 2. Butterscotch Twist (TEB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45 Stock - Solid/Composite (8) 1. Mr. Joe Lonesome (AWH) 2. Firefly (AMY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Champion AR Stock: Mr. Joe Lonesome (AWH) </w:t>
      </w:r>
      <w:r>
        <w:rPr>
          <w:rFonts w:ascii="Calibri" w:hAnsi="Calibri" w:cs="Calibri"/>
          <w:lang w:val="en"/>
        </w:rPr>
        <w:tab/>
        <w:t>Reserve: Firefly (AMY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46 Draft - Feathered (12) 1. The Love Club (SJB) 2. Siren (NDD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147 Draft - Non-feathered (7) 1. </w:t>
      </w:r>
      <w:r w:rsidR="00F56D81">
        <w:rPr>
          <w:rFonts w:ascii="Calibri" w:hAnsi="Calibri" w:cs="Calibri"/>
          <w:lang w:val="en"/>
        </w:rPr>
        <w:t>Baratheon</w:t>
      </w:r>
      <w:r>
        <w:rPr>
          <w:rFonts w:ascii="Calibri" w:hAnsi="Calibri" w:cs="Calibri"/>
          <w:lang w:val="en"/>
        </w:rPr>
        <w:t xml:space="preserve"> (MAP) 2. Yvette (AWH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48 Pony (12) 1. Secret Bid (NMH) 2. Solari (LRB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49 Other Pure/Mix (10) 1. KNC's Chocolate Colada (KLM) 2. Cornbread Red (AWH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hampion AR Other: The Love Club (SJB)</w:t>
      </w:r>
      <w:r>
        <w:rPr>
          <w:rFonts w:ascii="Calibri" w:hAnsi="Calibri" w:cs="Calibri"/>
          <w:lang w:val="en"/>
        </w:rPr>
        <w:tab/>
        <w:t>Reserve: Barathean (MAP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50A Trad Solid/Composite - Standing (13) 1. Luxor (AWH) 2. Eli (LRB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50B Trad Solid/Composite - Standing (13) 1. Pharoah's Legacy (NMH) 2. Southern Beau (AMY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151 Trad Solid/Composite </w:t>
      </w:r>
      <w:proofErr w:type="gramStart"/>
      <w:r>
        <w:rPr>
          <w:rFonts w:ascii="Calibri" w:hAnsi="Calibri" w:cs="Calibri"/>
          <w:lang w:val="en"/>
        </w:rPr>
        <w:t>-  Action</w:t>
      </w:r>
      <w:proofErr w:type="gramEnd"/>
      <w:r>
        <w:rPr>
          <w:rFonts w:ascii="Calibri" w:hAnsi="Calibri" w:cs="Calibri"/>
          <w:lang w:val="en"/>
        </w:rPr>
        <w:t xml:space="preserve"> (16) 1. Pharoah's Azim (AMM) 2. Mr. Joe Lonesome (AWH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52 Trad Pattern - Standing (7) 1. Sweet Spot (AWH) 2. Blondy's Diamond Dude (MAP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53 Trad Pattern - Action (7) 1. Loud Howard (AWH) 2. Star Frost (AMY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54 Classic Solid/Composite (6) 1. Secret Bid (NMH) 2. Avellum (BLD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55 Classic Pattern (2) 1. Abernathy (BLD) 2. Jolly Good Fellow (AES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hampion AR Workmanship: Luxor (AWH)</w:t>
      </w:r>
      <w:r>
        <w:rPr>
          <w:rFonts w:ascii="Calibri" w:hAnsi="Calibri" w:cs="Calibri"/>
          <w:lang w:val="en"/>
        </w:rPr>
        <w:tab/>
        <w:t>Reserve: Pharoah's Azim (AMM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lang w:val="en"/>
        </w:rPr>
      </w:pPr>
      <w:r>
        <w:rPr>
          <w:rFonts w:ascii="Calibri" w:hAnsi="Calibri" w:cs="Calibri"/>
          <w:b/>
          <w:bCs/>
          <w:lang w:val="en"/>
        </w:rPr>
        <w:t>GRAND CHAMPION AR: LUXOR (AWH)</w:t>
      </w:r>
      <w:r>
        <w:rPr>
          <w:rFonts w:ascii="Calibri" w:hAnsi="Calibri" w:cs="Calibri"/>
          <w:b/>
          <w:bCs/>
          <w:lang w:val="en"/>
        </w:rPr>
        <w:tab/>
        <w:t>RESERVE: THE LOVE CLUB (SJB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u w:val="single"/>
          <w:lang w:val="en"/>
        </w:rPr>
      </w:pPr>
      <w:r>
        <w:rPr>
          <w:rFonts w:ascii="Calibri" w:hAnsi="Calibri" w:cs="Calibri"/>
          <w:b/>
          <w:bCs/>
          <w:u w:val="single"/>
          <w:lang w:val="en"/>
        </w:rPr>
        <w:t>AR/CG/CM Exotic/Etc Section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Judge: Mary Chrusciel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56 Exotics/Exotic Crosses/Zebras (5) 1. Kalahari (AMM) 2. Curtis (BLD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57 Fantasy (7) 1. Shiloh (AMM) 2. Cobalt (AMY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58 Decorator (5) 1. El Fuego Oscuro (TEB) 2. Strugglebug (KNC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hampion AR/CG/CM Exotic/Etc: Kalahari (AMM)</w:t>
      </w:r>
      <w:r>
        <w:rPr>
          <w:rFonts w:ascii="Calibri" w:hAnsi="Calibri" w:cs="Calibri"/>
          <w:lang w:val="en"/>
        </w:rPr>
        <w:tab/>
        <w:t>Reserve: Shiloh (AMM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u w:val="single"/>
          <w:lang w:val="en"/>
        </w:rPr>
      </w:pPr>
      <w:r>
        <w:rPr>
          <w:rFonts w:ascii="Calibri" w:hAnsi="Calibri" w:cs="Calibri"/>
          <w:b/>
          <w:bCs/>
          <w:u w:val="single"/>
          <w:lang w:val="en"/>
        </w:rPr>
        <w:t>Bouras/Pope CM Section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Judge: Marcy Peyre-Ferry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59 All Foals (1) 1. Whirlwind (BLD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60 Light (2) 1. Dor Kandar (MEC) 2. Kyuss (MEC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161 American Gaited (1) 1. Bali </w:t>
      </w:r>
      <w:proofErr w:type="gramStart"/>
      <w:r>
        <w:rPr>
          <w:rFonts w:ascii="Calibri" w:hAnsi="Calibri" w:cs="Calibri"/>
          <w:lang w:val="en"/>
        </w:rPr>
        <w:t>Mor's</w:t>
      </w:r>
      <w:proofErr w:type="gramEnd"/>
      <w:r>
        <w:rPr>
          <w:rFonts w:ascii="Calibri" w:hAnsi="Calibri" w:cs="Calibri"/>
          <w:lang w:val="en"/>
        </w:rPr>
        <w:t xml:space="preserve"> War No More (MEC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62 Spanish (0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163 Sport (2) 1. Catcher </w:t>
      </w:r>
      <w:proofErr w:type="gramStart"/>
      <w:r>
        <w:rPr>
          <w:rFonts w:ascii="Calibri" w:hAnsi="Calibri" w:cs="Calibri"/>
          <w:lang w:val="en"/>
        </w:rPr>
        <w:t>In</w:t>
      </w:r>
      <w:proofErr w:type="gramEnd"/>
      <w:r>
        <w:rPr>
          <w:rFonts w:ascii="Calibri" w:hAnsi="Calibri" w:cs="Calibri"/>
          <w:lang w:val="en"/>
        </w:rPr>
        <w:t xml:space="preserve"> the Rye (MEC) 2. Remembrance (AES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64 Stock (0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65 Draft (1) 1. Thunder Snow (MKY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66 Pony (0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67 Other Pure/Mix (1) 1. Red Rain (BLD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hampion Bouras/Pope CM: Whirlwind (BLD)</w:t>
      </w:r>
      <w:r>
        <w:rPr>
          <w:rFonts w:ascii="Calibri" w:hAnsi="Calibri" w:cs="Calibri"/>
          <w:lang w:val="en"/>
        </w:rPr>
        <w:tab/>
        <w:t>Reserve: Catcher In the Rye (MEC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u w:val="single"/>
          <w:lang w:val="en"/>
        </w:rPr>
      </w:pPr>
      <w:r>
        <w:rPr>
          <w:rFonts w:ascii="Calibri" w:hAnsi="Calibri" w:cs="Calibri"/>
          <w:b/>
          <w:bCs/>
          <w:u w:val="single"/>
          <w:lang w:val="en"/>
        </w:rPr>
        <w:t>Bouras/Pope AR Section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Judge: Marcy Peyre-Ferry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68 Arabian/Part Arabian (0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69 Other Light (1) 1. Ever So Clever (BCD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70 American Gaited (0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71 Sport (0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72 Pony (0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73 Other (1) 1. Celita (AES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hampion Bouras/Pope AR: Ever So Clever (BCD)</w:t>
      </w:r>
      <w:r>
        <w:rPr>
          <w:rFonts w:ascii="Calibri" w:hAnsi="Calibri" w:cs="Calibri"/>
          <w:lang w:val="en"/>
        </w:rPr>
        <w:tab/>
        <w:t>Reserve: Celita (AES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u w:val="single"/>
          <w:lang w:val="en"/>
        </w:rPr>
      </w:pPr>
      <w:r>
        <w:rPr>
          <w:rFonts w:ascii="Calibri" w:hAnsi="Calibri" w:cs="Calibri"/>
          <w:b/>
          <w:bCs/>
          <w:u w:val="single"/>
          <w:lang w:val="en"/>
        </w:rPr>
        <w:t>Vintage CM Section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FF0000"/>
          <w:lang w:val="en"/>
        </w:rPr>
      </w:pPr>
      <w:r>
        <w:rPr>
          <w:rFonts w:ascii="Calibri" w:hAnsi="Calibri" w:cs="Calibri"/>
          <w:lang w:val="en"/>
        </w:rPr>
        <w:t>Judge: Kristen Cermele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74 Light (2) 1. WV Farah (BLD) 2. Windham Ventura (BLD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175 Gaited/Spanish (1) 1. WV Cruz </w:t>
      </w:r>
      <w:proofErr w:type="gramStart"/>
      <w:r>
        <w:rPr>
          <w:rFonts w:ascii="Calibri" w:hAnsi="Calibri" w:cs="Calibri"/>
          <w:lang w:val="en"/>
        </w:rPr>
        <w:t>del</w:t>
      </w:r>
      <w:proofErr w:type="gramEnd"/>
      <w:r>
        <w:rPr>
          <w:rFonts w:ascii="Calibri" w:hAnsi="Calibri" w:cs="Calibri"/>
          <w:lang w:val="en"/>
        </w:rPr>
        <w:t xml:space="preserve"> Sur (BLD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76 Sport (4) 1. Terramasue (BLD) 2. Morning News (BCD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77 Stock (5) 1. Darrel Hailos (BLD) 2. Cameron Garrett (BLD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178 Draft (4) 1. From Russia </w:t>
      </w:r>
      <w:proofErr w:type="gramStart"/>
      <w:r>
        <w:rPr>
          <w:rFonts w:ascii="Calibri" w:hAnsi="Calibri" w:cs="Calibri"/>
          <w:lang w:val="en"/>
        </w:rPr>
        <w:t>With</w:t>
      </w:r>
      <w:proofErr w:type="gramEnd"/>
      <w:r>
        <w:rPr>
          <w:rFonts w:ascii="Calibri" w:hAnsi="Calibri" w:cs="Calibri"/>
          <w:lang w:val="en"/>
        </w:rPr>
        <w:t xml:space="preserve"> Love (SJB) 2. Me Oh My (SCC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79 Pony (4) 1. Taylor Made (MEC) 2. Zara Dove (BLD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80 Other Pure/Mix (6) 1. Red Rain (BLD) 2. Sudden Impact (MEC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hampion Vintage CM: Darrel Hailos (BLD)</w:t>
      </w:r>
      <w:r>
        <w:rPr>
          <w:rFonts w:ascii="Calibri" w:hAnsi="Calibri" w:cs="Calibri"/>
          <w:lang w:val="en"/>
        </w:rPr>
        <w:tab/>
        <w:t>Reserve: Taylor Made (MEC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u w:val="single"/>
          <w:lang w:val="en"/>
        </w:rPr>
      </w:pPr>
      <w:r>
        <w:rPr>
          <w:rFonts w:ascii="Calibri" w:hAnsi="Calibri" w:cs="Calibri"/>
          <w:b/>
          <w:bCs/>
          <w:u w:val="single"/>
          <w:lang w:val="en"/>
        </w:rPr>
        <w:t>Vintage AR Section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Judge: Kristen Cermele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81 Light (1) 1. Alexia Sherif (BLD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82 American Gaited (4) 1. Southern Beau (AMY) 2. Hill Country Blues (KLM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83 Spanish (0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184 Sport (1) 1. Kieffer </w:t>
      </w:r>
      <w:r>
        <w:rPr>
          <w:rFonts w:ascii="Calibri" w:hAnsi="Calibri" w:cs="Calibri"/>
          <w:b/>
          <w:bCs/>
          <w:color w:val="FF0000"/>
          <w:lang w:val="en"/>
        </w:rPr>
        <w:t>(???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185 Stock (1) 1. Zante Dare </w:t>
      </w:r>
      <w:r>
        <w:rPr>
          <w:rFonts w:ascii="Calibri" w:hAnsi="Calibri" w:cs="Calibri"/>
          <w:b/>
          <w:bCs/>
          <w:color w:val="FF0000"/>
          <w:lang w:val="en"/>
        </w:rPr>
        <w:t>(???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876 Draft (3) 1. Boris (AWH) 2. Abernathy (BLD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87 Other Pure/Mix (2) 1. Casanova (BLD) 2. Bubalah (BLD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hampion Vintage AR: Alexia Sherif (BLD)</w:t>
      </w:r>
      <w:r>
        <w:rPr>
          <w:rFonts w:ascii="Calibri" w:hAnsi="Calibri" w:cs="Calibri"/>
          <w:lang w:val="en"/>
        </w:rPr>
        <w:tab/>
        <w:t>Reserve: Boris (AWH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u w:val="single"/>
          <w:lang w:val="en"/>
        </w:rPr>
      </w:pPr>
      <w:r>
        <w:rPr>
          <w:rFonts w:ascii="Calibri" w:hAnsi="Calibri" w:cs="Calibri"/>
          <w:b/>
          <w:bCs/>
          <w:u w:val="single"/>
          <w:lang w:val="en"/>
        </w:rPr>
        <w:t>AR/CM Plain Jane Section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FF0000"/>
          <w:lang w:val="en"/>
        </w:rPr>
      </w:pPr>
      <w:r>
        <w:rPr>
          <w:rFonts w:ascii="Calibri" w:hAnsi="Calibri" w:cs="Calibri"/>
          <w:lang w:val="en"/>
        </w:rPr>
        <w:t>Judge: Kristen Cermele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88 Light (4) 1. Luxor (AWH) 2. Summer time (TAN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89 American Gaited (2) 1. Pimp My Ride (AWH) 2. Auburn Chet (BLD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90 Spanish (4) 1. The Crypt Keeper (MEC) 2. Virtuoso (KJE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91 Sport (4) 1. Just Beachy (AWH) 2. Rusty (AMY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92 Stock (1) 1. Shena Surprise (BLD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93 Pony (2) 1. Taylor Made (MEC) 2. Captain Frosty (AWH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94 Other Pure/Mix (3) 1. Crusader (SJA) 2. Boris (AWH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hampion AR/CM Plain Jane: Just Beachy (AWH)</w:t>
      </w:r>
      <w:r>
        <w:rPr>
          <w:rFonts w:ascii="Calibri" w:hAnsi="Calibri" w:cs="Calibri"/>
          <w:lang w:val="en"/>
        </w:rPr>
        <w:tab/>
        <w:t>Reserve: The Crypt Keeper (MEC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sz w:val="32"/>
          <w:szCs w:val="32"/>
          <w:lang w:val="en"/>
        </w:rPr>
      </w:pPr>
      <w:r>
        <w:rPr>
          <w:rFonts w:ascii="Calibri" w:hAnsi="Calibri" w:cs="Calibri"/>
          <w:b/>
          <w:bCs/>
          <w:sz w:val="32"/>
          <w:szCs w:val="32"/>
          <w:lang w:val="en"/>
        </w:rPr>
        <w:t>GRANDEST OF THE GRAND: THE CRYPT KEEPER (MEC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u w:val="single"/>
          <w:lang w:val="en"/>
        </w:rPr>
      </w:pPr>
      <w:r>
        <w:rPr>
          <w:rFonts w:ascii="Calibri" w:hAnsi="Calibri" w:cs="Calibri"/>
          <w:b/>
          <w:bCs/>
          <w:u w:val="single"/>
          <w:lang w:val="en"/>
        </w:rPr>
        <w:t>Jackpot Classes - AR/CM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Judge: Betsy Andrews, Amy Stettler,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 Black/Brown/Bay with NO Dapples (17) 1. The Crypt Keeper (MEC) 2. Pharoah's Legacy (NMH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2 Chestnut/Sorrel with NO Dapples (10) 1. Sir Basel Fox (LEB) 2. Rusty (AMY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3 Palo/Buckskin/Dun/Grulla/Dilute with NO Dapples (12) 1. Capitano (AMY) 2. Calas Auris (SJA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4 Black/Brown/Bay WITH Dapples (14) 1. Lippitt Bilirubin (KJE) 2. Carlotta </w:t>
      </w:r>
      <w:r>
        <w:rPr>
          <w:rFonts w:ascii="Calibri" w:hAnsi="Calibri" w:cs="Calibri"/>
          <w:b/>
          <w:bCs/>
          <w:color w:val="FF0000"/>
          <w:lang w:val="en"/>
        </w:rPr>
        <w:t>(???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5 Chestnut/Sorrel WITH Dapples (4) 1. Diego (MEC) 2. Sonny Dee (HRK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6 Palo/Buckskin/Dun/Grulla/Dilute WITH Dapples (12) 1. Lippitt Huzzah (KJE) 2. Solaris (LEB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7 Composites - Grays with NO Dapples (0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8 Composites - Grays WITH Dapples (10) 1. Secret Bid (NMH) 2. Grey Goose (HRK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omposites - Roans, Brindles, etc (13) 1. Pirate (MEC) 2. Moonlight Shimmer (SJA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0 Patterns - Pintos (19) 1. Mojo (TAN) 2. Yahzi (AWH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1 Patterns - Appaloosa/Other (15) 1. Wicked Persuasion (MSU) 2. Cookie Face (AMY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u w:val="single"/>
          <w:lang w:val="en"/>
        </w:rPr>
      </w:pPr>
      <w:r>
        <w:rPr>
          <w:rFonts w:ascii="Calibri" w:hAnsi="Calibri" w:cs="Calibri"/>
          <w:b/>
          <w:bCs/>
          <w:u w:val="single"/>
          <w:lang w:val="en"/>
        </w:rPr>
        <w:t>Performance Awards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u w:val="single"/>
          <w:lang w:val="en"/>
        </w:rPr>
      </w:pP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RIDE &amp; DRIVE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High Point: King of Hollywood (BCD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ADDLE HORSE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High Point: King of Hollywood (BCD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OMBINED TRAINING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High Point: Illuminado por la Luna (TEB) </w:t>
      </w:r>
      <w:r>
        <w:rPr>
          <w:rFonts w:ascii="Calibri" w:hAnsi="Calibri" w:cs="Calibri"/>
          <w:lang w:val="en"/>
        </w:rPr>
        <w:tab/>
        <w:t>Reserve: Legacy of Diamonds (TEB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WESTERN EVENT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High Point: Cherokee Jewel (MSU)</w:t>
      </w:r>
      <w:r>
        <w:rPr>
          <w:rFonts w:ascii="Calibri" w:hAnsi="Calibri" w:cs="Calibri"/>
          <w:lang w:val="en"/>
        </w:rPr>
        <w:tab/>
        <w:t>Reserve: Painted On My Heart (TEB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MINI CHALLENGE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High Point: Super Spy (BCD)</w:t>
      </w:r>
      <w:r>
        <w:rPr>
          <w:rFonts w:ascii="Calibri" w:hAnsi="Calibri" w:cs="Calibri"/>
          <w:lang w:val="en"/>
        </w:rPr>
        <w:tab/>
        <w:t>Reserve: Skeleton Key (BCD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OUR-SQUARE</w:t>
      </w:r>
      <w:r>
        <w:rPr>
          <w:rFonts w:ascii="Calibri" w:hAnsi="Calibri" w:cs="Calibri"/>
          <w:lang w:val="en"/>
        </w:rPr>
        <w:tab/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High Point: Super spy (BCD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RIDERLESS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High Point: Cajun Caress (TEB)</w:t>
      </w:r>
      <w:r>
        <w:rPr>
          <w:rFonts w:ascii="Calibri" w:hAnsi="Calibri" w:cs="Calibri"/>
          <w:lang w:val="en"/>
        </w:rPr>
        <w:tab/>
        <w:t>Reserve: Coyote Dancer (MSU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WORKING WESTERN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High Point: Im Not Dun Zippin' Cocoa Cat (TEB)</w:t>
      </w:r>
      <w:r>
        <w:rPr>
          <w:rFonts w:ascii="Calibri" w:hAnsi="Calibri" w:cs="Calibri"/>
          <w:lang w:val="en"/>
        </w:rPr>
        <w:tab/>
        <w:t>Reserve: Dynamite Diva (MSU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JUMP RIGHT IN!</w:t>
      </w:r>
      <w:r w:rsidR="00076C8B">
        <w:rPr>
          <w:rFonts w:ascii="Calibri" w:hAnsi="Calibri" w:cs="Calibri"/>
          <w:lang w:val="en"/>
        </w:rPr>
        <w:tab/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High Point: Legacy of Diamonds (TEB)</w:t>
      </w:r>
      <w:r>
        <w:rPr>
          <w:rFonts w:ascii="Calibri" w:hAnsi="Calibri" w:cs="Calibri"/>
          <w:lang w:val="en"/>
        </w:rPr>
        <w:tab/>
        <w:t>Reserve: Celtic Twist (MTP)</w:t>
      </w:r>
    </w:p>
    <w:p w:rsidR="00F56D81" w:rsidRDefault="00F56D81"/>
    <w:p w:rsidR="00076C8B" w:rsidRDefault="00076C8B" w:rsidP="00076C8B">
      <w:pPr>
        <w:spacing w:after="0" w:line="240" w:lineRule="auto"/>
        <w:rPr>
          <w:b/>
          <w:sz w:val="28"/>
          <w:szCs w:val="28"/>
        </w:rPr>
      </w:pPr>
    </w:p>
    <w:p w:rsidR="00076C8B" w:rsidRDefault="00076C8B" w:rsidP="00076C8B">
      <w:pPr>
        <w:spacing w:after="0" w:line="240" w:lineRule="auto"/>
        <w:rPr>
          <w:b/>
          <w:sz w:val="28"/>
          <w:szCs w:val="28"/>
        </w:rPr>
      </w:pPr>
    </w:p>
    <w:p w:rsidR="00076C8B" w:rsidRPr="0042564C" w:rsidRDefault="00076C8B" w:rsidP="00076C8B">
      <w:pPr>
        <w:spacing w:after="0" w:line="240" w:lineRule="auto"/>
        <w:rPr>
          <w:b/>
          <w:sz w:val="28"/>
          <w:szCs w:val="28"/>
        </w:rPr>
      </w:pPr>
      <w:r w:rsidRPr="0042564C">
        <w:rPr>
          <w:b/>
          <w:sz w:val="28"/>
          <w:szCs w:val="28"/>
        </w:rPr>
        <w:t xml:space="preserve">Sunday – </w:t>
      </w:r>
      <w:r w:rsidRPr="0043413D">
        <w:rPr>
          <w:b/>
          <w:sz w:val="28"/>
          <w:szCs w:val="28"/>
        </w:rPr>
        <w:t>OF Halter, CG Halter</w:t>
      </w:r>
    </w:p>
    <w:p w:rsidR="00076C8B" w:rsidRPr="0043413D" w:rsidRDefault="00076C8B" w:rsidP="00076C8B">
      <w:pPr>
        <w:spacing w:after="0" w:line="240" w:lineRule="auto"/>
        <w:rPr>
          <w:sz w:val="16"/>
          <w:szCs w:val="16"/>
        </w:rPr>
      </w:pPr>
    </w:p>
    <w:p w:rsidR="00076C8B" w:rsidRPr="006C61B8" w:rsidRDefault="00076C8B" w:rsidP="00076C8B">
      <w:pPr>
        <w:spacing w:after="0" w:line="240" w:lineRule="auto"/>
        <w:rPr>
          <w:b/>
          <w:sz w:val="28"/>
          <w:szCs w:val="28"/>
        </w:rPr>
      </w:pPr>
      <w:r w:rsidRPr="006C61B8">
        <w:rPr>
          <w:b/>
          <w:sz w:val="28"/>
          <w:szCs w:val="28"/>
        </w:rPr>
        <w:t>Ring 1</w:t>
      </w:r>
    </w:p>
    <w:p w:rsidR="00076C8B" w:rsidRPr="006C61B8" w:rsidRDefault="00076C8B" w:rsidP="00076C8B">
      <w:pPr>
        <w:spacing w:after="0" w:line="240" w:lineRule="auto"/>
        <w:rPr>
          <w:b/>
        </w:rPr>
      </w:pPr>
      <w:r w:rsidRPr="006C61B8">
        <w:rPr>
          <w:b/>
        </w:rPr>
        <w:t xml:space="preserve">OF Plastic </w:t>
      </w:r>
      <w:proofErr w:type="gramStart"/>
      <w:r w:rsidRPr="006C61B8">
        <w:rPr>
          <w:b/>
        </w:rPr>
        <w:t>Breyer  Halter</w:t>
      </w:r>
      <w:proofErr w:type="gramEnd"/>
      <w:r w:rsidRPr="006C61B8">
        <w:rPr>
          <w:b/>
        </w:rPr>
        <w:t xml:space="preserve"> Division – Light/Gaited/Spanish/Sport</w:t>
      </w:r>
      <w:r>
        <w:rPr>
          <w:b/>
        </w:rPr>
        <w:t xml:space="preserve"> </w:t>
      </w:r>
      <w:r w:rsidRPr="0043413D">
        <w:rPr>
          <w:b/>
        </w:rPr>
        <w:t xml:space="preserve">– Judge: </w:t>
      </w:r>
      <w:r>
        <w:rPr>
          <w:b/>
        </w:rPr>
        <w:t>Betsy Andrews</w:t>
      </w:r>
    </w:p>
    <w:p w:rsidR="00076C8B" w:rsidRPr="00DB69F2" w:rsidRDefault="00076C8B" w:rsidP="00076C8B">
      <w:pPr>
        <w:spacing w:after="0" w:line="240" w:lineRule="auto"/>
      </w:pPr>
      <w:r w:rsidRPr="00DB69F2">
        <w:rPr>
          <w:b/>
        </w:rPr>
        <w:t xml:space="preserve">200 Arabian (27) </w:t>
      </w:r>
      <w:r w:rsidRPr="00DB69F2">
        <w:t xml:space="preserve">1. </w:t>
      </w:r>
      <w:r>
        <w:t xml:space="preserve">Honey – emb 2. Bey Rose – aes </w:t>
      </w:r>
    </w:p>
    <w:p w:rsidR="00076C8B" w:rsidRPr="0051389C" w:rsidRDefault="00076C8B" w:rsidP="00076C8B">
      <w:pPr>
        <w:spacing w:after="0" w:line="240" w:lineRule="auto"/>
      </w:pPr>
      <w:r w:rsidRPr="00DB69F2">
        <w:rPr>
          <w:b/>
        </w:rPr>
        <w:t>201 Part Arabian</w:t>
      </w:r>
      <w:r>
        <w:rPr>
          <w:b/>
        </w:rPr>
        <w:t xml:space="preserve"> (26) </w:t>
      </w:r>
      <w:r w:rsidRPr="0051389C">
        <w:t>1.</w:t>
      </w:r>
      <w:r>
        <w:rPr>
          <w:b/>
        </w:rPr>
        <w:t xml:space="preserve"> </w:t>
      </w:r>
      <w:r w:rsidRPr="0051389C">
        <w:t xml:space="preserve">Kandy </w:t>
      </w:r>
      <w:r>
        <w:t xml:space="preserve">Bandit – jmw 2. Anubis – mec </w:t>
      </w:r>
    </w:p>
    <w:p w:rsidR="00076C8B" w:rsidRPr="0051389C" w:rsidRDefault="00076C8B" w:rsidP="00076C8B">
      <w:pPr>
        <w:spacing w:after="0" w:line="240" w:lineRule="auto"/>
      </w:pPr>
      <w:r w:rsidRPr="00DB69F2">
        <w:rPr>
          <w:b/>
        </w:rPr>
        <w:t>202 Morgan</w:t>
      </w:r>
      <w:r>
        <w:rPr>
          <w:b/>
        </w:rPr>
        <w:t xml:space="preserve"> (16) </w:t>
      </w:r>
      <w:r w:rsidRPr="0051389C">
        <w:t xml:space="preserve">1. </w:t>
      </w:r>
      <w:r>
        <w:t xml:space="preserve">Kafka – mec 2. Ray Kraft – jmw </w:t>
      </w:r>
    </w:p>
    <w:p w:rsidR="00076C8B" w:rsidRPr="0051389C" w:rsidRDefault="00076C8B" w:rsidP="00076C8B">
      <w:pPr>
        <w:spacing w:after="0" w:line="240" w:lineRule="auto"/>
      </w:pPr>
      <w:r w:rsidRPr="00DB69F2">
        <w:rPr>
          <w:b/>
        </w:rPr>
        <w:t>203 Other Light Pure Mix</w:t>
      </w:r>
      <w:r>
        <w:rPr>
          <w:b/>
        </w:rPr>
        <w:t xml:space="preserve"> (11) </w:t>
      </w:r>
      <w:r w:rsidRPr="0051389C">
        <w:t xml:space="preserve">1. </w:t>
      </w:r>
      <w:r>
        <w:t xml:space="preserve">Comico’s Gold – amm 2. Sunehra – kje </w:t>
      </w:r>
    </w:p>
    <w:p w:rsidR="00076C8B" w:rsidRDefault="00076C8B" w:rsidP="00076C8B">
      <w:pPr>
        <w:spacing w:after="0" w:line="240" w:lineRule="auto"/>
        <w:rPr>
          <w:i/>
        </w:rPr>
      </w:pPr>
      <w:r>
        <w:rPr>
          <w:i/>
        </w:rPr>
        <w:t>Champ</w:t>
      </w:r>
      <w:r w:rsidRPr="0043413D">
        <w:rPr>
          <w:i/>
        </w:rPr>
        <w:t xml:space="preserve"> Light Breed</w:t>
      </w:r>
      <w:r>
        <w:rPr>
          <w:i/>
        </w:rPr>
        <w:t>: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Comico’s Gold – amm</w:t>
      </w:r>
      <w:r>
        <w:rPr>
          <w:i/>
        </w:rPr>
        <w:tab/>
      </w:r>
      <w:r>
        <w:rPr>
          <w:i/>
        </w:rPr>
        <w:tab/>
        <w:t>Res: Honey – emb</w:t>
      </w:r>
    </w:p>
    <w:p w:rsidR="00076C8B" w:rsidRDefault="00076C8B" w:rsidP="00076C8B">
      <w:pPr>
        <w:spacing w:after="0" w:line="240" w:lineRule="auto"/>
      </w:pPr>
      <w:r w:rsidRPr="00DB69F2">
        <w:rPr>
          <w:b/>
        </w:rPr>
        <w:t>204 TWH</w:t>
      </w:r>
      <w:r>
        <w:rPr>
          <w:b/>
        </w:rPr>
        <w:t xml:space="preserve"> (16) </w:t>
      </w:r>
      <w:r w:rsidRPr="0051389C">
        <w:t xml:space="preserve">1. </w:t>
      </w:r>
      <w:r>
        <w:t>No Regrets – mas 2. Ziva’s A Diva – teb</w:t>
      </w:r>
    </w:p>
    <w:p w:rsidR="00076C8B" w:rsidRPr="0051389C" w:rsidRDefault="00076C8B" w:rsidP="00076C8B">
      <w:pPr>
        <w:spacing w:after="0" w:line="240" w:lineRule="auto"/>
      </w:pPr>
      <w:r w:rsidRPr="00DB69F2">
        <w:rPr>
          <w:b/>
        </w:rPr>
        <w:t xml:space="preserve">205 Other American Gtd. </w:t>
      </w:r>
      <w:r>
        <w:rPr>
          <w:b/>
        </w:rPr>
        <w:t xml:space="preserve">(18) </w:t>
      </w:r>
      <w:r w:rsidRPr="0051389C">
        <w:t xml:space="preserve">1. </w:t>
      </w:r>
      <w:r>
        <w:t xml:space="preserve">Chocolate at Midnight – aes 2. Flying Fox – aes </w:t>
      </w:r>
    </w:p>
    <w:p w:rsidR="00076C8B" w:rsidRPr="0051389C" w:rsidRDefault="00076C8B" w:rsidP="00076C8B">
      <w:pPr>
        <w:spacing w:after="0" w:line="240" w:lineRule="auto"/>
      </w:pPr>
      <w:r w:rsidRPr="00DB69F2">
        <w:rPr>
          <w:b/>
        </w:rPr>
        <w:t>206 Andalusian/Lusitano</w:t>
      </w:r>
      <w:r>
        <w:rPr>
          <w:b/>
        </w:rPr>
        <w:t xml:space="preserve"> (22) </w:t>
      </w:r>
      <w:r w:rsidRPr="0051389C">
        <w:t xml:space="preserve">1. </w:t>
      </w:r>
      <w:r>
        <w:t xml:space="preserve">Abrazar – aes 2. Sir Mix A Lot – amm </w:t>
      </w:r>
    </w:p>
    <w:p w:rsidR="00076C8B" w:rsidRDefault="00076C8B" w:rsidP="00076C8B">
      <w:pPr>
        <w:spacing w:after="0" w:line="240" w:lineRule="auto"/>
      </w:pPr>
      <w:r w:rsidRPr="00DB69F2">
        <w:rPr>
          <w:b/>
        </w:rPr>
        <w:t>207 Paso</w:t>
      </w:r>
      <w:r>
        <w:rPr>
          <w:b/>
        </w:rPr>
        <w:t xml:space="preserve"> (12) </w:t>
      </w:r>
      <w:r w:rsidRPr="0051389C">
        <w:t xml:space="preserve">1. </w:t>
      </w:r>
      <w:r>
        <w:t>Alisandro – mec 2. Cavallario – mec</w:t>
      </w:r>
    </w:p>
    <w:p w:rsidR="00076C8B" w:rsidRDefault="00076C8B" w:rsidP="00076C8B">
      <w:pPr>
        <w:spacing w:after="0" w:line="240" w:lineRule="auto"/>
      </w:pPr>
      <w:r w:rsidRPr="00DB69F2">
        <w:rPr>
          <w:b/>
        </w:rPr>
        <w:t>208 Other Spanish</w:t>
      </w:r>
      <w:r>
        <w:rPr>
          <w:b/>
        </w:rPr>
        <w:t xml:space="preserve"> (25) </w:t>
      </w:r>
      <w:r w:rsidRPr="0051389C">
        <w:t xml:space="preserve">1. </w:t>
      </w:r>
      <w:r>
        <w:t>OTSF Ebano – kje 2. Pandora – mbh</w:t>
      </w:r>
    </w:p>
    <w:p w:rsidR="00076C8B" w:rsidRPr="0043413D" w:rsidRDefault="00076C8B" w:rsidP="00076C8B">
      <w:pPr>
        <w:spacing w:after="0" w:line="240" w:lineRule="auto"/>
        <w:rPr>
          <w:i/>
        </w:rPr>
      </w:pPr>
      <w:r>
        <w:rPr>
          <w:i/>
        </w:rPr>
        <w:t>Champ</w:t>
      </w:r>
      <w:r w:rsidRPr="0043413D">
        <w:rPr>
          <w:i/>
        </w:rPr>
        <w:t xml:space="preserve"> Gtd/Spanish</w:t>
      </w:r>
      <w:r>
        <w:rPr>
          <w:i/>
        </w:rPr>
        <w:t>: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Abrazar – aes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 xml:space="preserve">Res: No Regrets – mas </w:t>
      </w:r>
    </w:p>
    <w:p w:rsidR="00076C8B" w:rsidRPr="0051389C" w:rsidRDefault="00076C8B" w:rsidP="00076C8B">
      <w:pPr>
        <w:spacing w:after="0" w:line="240" w:lineRule="auto"/>
      </w:pPr>
      <w:r w:rsidRPr="00DB69F2">
        <w:rPr>
          <w:b/>
        </w:rPr>
        <w:t>209 TB/Stbd – Standing</w:t>
      </w:r>
      <w:r>
        <w:rPr>
          <w:b/>
        </w:rPr>
        <w:t xml:space="preserve"> (10) </w:t>
      </w:r>
      <w:r w:rsidRPr="0051389C">
        <w:t xml:space="preserve">1. </w:t>
      </w:r>
      <w:r>
        <w:t xml:space="preserve">Plain Brown Wrapper – emb 2. Tides of Darkness – mec </w:t>
      </w:r>
    </w:p>
    <w:p w:rsidR="00076C8B" w:rsidRDefault="00076C8B" w:rsidP="00076C8B">
      <w:pPr>
        <w:spacing w:after="0" w:line="240" w:lineRule="auto"/>
      </w:pPr>
      <w:r w:rsidRPr="00DB69F2">
        <w:rPr>
          <w:b/>
        </w:rPr>
        <w:t>210 TB/Stbd – Action</w:t>
      </w:r>
      <w:r>
        <w:rPr>
          <w:b/>
        </w:rPr>
        <w:t xml:space="preserve"> (26) </w:t>
      </w:r>
      <w:r w:rsidRPr="0051389C">
        <w:t xml:space="preserve">1. </w:t>
      </w:r>
      <w:r>
        <w:t>Knock Em Dead – amm 2. Cryptoclearance – mbh</w:t>
      </w:r>
    </w:p>
    <w:p w:rsidR="00076C8B" w:rsidRPr="00E146E0" w:rsidRDefault="00076C8B" w:rsidP="00076C8B">
      <w:pPr>
        <w:spacing w:after="0" w:line="240" w:lineRule="auto"/>
      </w:pPr>
      <w:r w:rsidRPr="00DB69F2">
        <w:rPr>
          <w:b/>
        </w:rPr>
        <w:t>211 Carriage</w:t>
      </w:r>
      <w:r>
        <w:rPr>
          <w:b/>
        </w:rPr>
        <w:t xml:space="preserve"> (14) </w:t>
      </w:r>
      <w:r w:rsidRPr="00E146E0">
        <w:t xml:space="preserve">1. </w:t>
      </w:r>
      <w:r>
        <w:t xml:space="preserve">Trooper Thorn – kje 2. Once Upon A Time – jmf </w:t>
      </w:r>
    </w:p>
    <w:p w:rsidR="00076C8B" w:rsidRPr="00E146E0" w:rsidRDefault="00076C8B" w:rsidP="00076C8B">
      <w:pPr>
        <w:spacing w:after="0" w:line="240" w:lineRule="auto"/>
      </w:pPr>
      <w:r w:rsidRPr="00DB69F2">
        <w:rPr>
          <w:b/>
        </w:rPr>
        <w:t>212 WB/SH – Standing</w:t>
      </w:r>
      <w:r>
        <w:rPr>
          <w:b/>
        </w:rPr>
        <w:t xml:space="preserve"> (4) </w:t>
      </w:r>
      <w:r w:rsidRPr="00E146E0">
        <w:t xml:space="preserve">1. </w:t>
      </w:r>
      <w:r>
        <w:t xml:space="preserve">Character – aes 2. Ravel – emb </w:t>
      </w:r>
    </w:p>
    <w:p w:rsidR="00076C8B" w:rsidRPr="00E146E0" w:rsidRDefault="00076C8B" w:rsidP="00076C8B">
      <w:pPr>
        <w:spacing w:after="0" w:line="240" w:lineRule="auto"/>
      </w:pPr>
      <w:r w:rsidRPr="00DB69F2">
        <w:rPr>
          <w:b/>
        </w:rPr>
        <w:t>213 WB/SH – Action – Solid/Composite</w:t>
      </w:r>
      <w:r>
        <w:rPr>
          <w:b/>
        </w:rPr>
        <w:t xml:space="preserve"> (30) </w:t>
      </w:r>
      <w:r w:rsidRPr="00E146E0">
        <w:t xml:space="preserve">1. </w:t>
      </w:r>
      <w:r>
        <w:t xml:space="preserve">Lohzen – aes 2. Double Espresso – map </w:t>
      </w:r>
    </w:p>
    <w:p w:rsidR="00076C8B" w:rsidRPr="00E146E0" w:rsidRDefault="00076C8B" w:rsidP="00076C8B">
      <w:pPr>
        <w:spacing w:after="0" w:line="240" w:lineRule="auto"/>
      </w:pPr>
      <w:r w:rsidRPr="00DB69F2">
        <w:rPr>
          <w:b/>
        </w:rPr>
        <w:t>214 WB/SH – Action – Pattern</w:t>
      </w:r>
      <w:r>
        <w:rPr>
          <w:b/>
        </w:rPr>
        <w:t xml:space="preserve"> (20) </w:t>
      </w:r>
      <w:r w:rsidRPr="00E146E0">
        <w:t xml:space="preserve">1. </w:t>
      </w:r>
      <w:r>
        <w:t xml:space="preserve">Spaceman Spiff – teb 2. Sensational Design – ajg </w:t>
      </w:r>
    </w:p>
    <w:p w:rsidR="00076C8B" w:rsidRPr="006C61B8" w:rsidRDefault="00076C8B" w:rsidP="00076C8B">
      <w:pPr>
        <w:spacing w:after="0" w:line="240" w:lineRule="auto"/>
        <w:rPr>
          <w:i/>
        </w:rPr>
      </w:pPr>
      <w:r>
        <w:rPr>
          <w:i/>
        </w:rPr>
        <w:t xml:space="preserve">Champ </w:t>
      </w:r>
      <w:r w:rsidRPr="006C61B8">
        <w:rPr>
          <w:i/>
        </w:rPr>
        <w:t>Sport</w:t>
      </w:r>
      <w:r>
        <w:rPr>
          <w:i/>
        </w:rPr>
        <w:t>: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Knock Em Dead – amm</w:t>
      </w:r>
      <w:r>
        <w:rPr>
          <w:i/>
        </w:rPr>
        <w:tab/>
      </w:r>
      <w:r>
        <w:rPr>
          <w:i/>
        </w:rPr>
        <w:tab/>
        <w:t xml:space="preserve">Res: Lohzen – aes </w:t>
      </w:r>
    </w:p>
    <w:p w:rsidR="00076C8B" w:rsidRPr="00E146E0" w:rsidRDefault="00076C8B" w:rsidP="00076C8B">
      <w:pPr>
        <w:spacing w:after="0" w:line="240" w:lineRule="auto"/>
      </w:pPr>
      <w:r w:rsidRPr="00DB69F2">
        <w:rPr>
          <w:b/>
        </w:rPr>
        <w:t>215 Connoiss</w:t>
      </w:r>
      <w:proofErr w:type="gramStart"/>
      <w:r w:rsidRPr="00DB69F2">
        <w:rPr>
          <w:b/>
        </w:rPr>
        <w:t>./</w:t>
      </w:r>
      <w:proofErr w:type="gramEnd"/>
      <w:r w:rsidRPr="00DB69F2">
        <w:rPr>
          <w:b/>
        </w:rPr>
        <w:t>Premier Club</w:t>
      </w:r>
      <w:r>
        <w:rPr>
          <w:b/>
        </w:rPr>
        <w:t xml:space="preserve"> (32) </w:t>
      </w:r>
      <w:r w:rsidRPr="00E146E0">
        <w:t xml:space="preserve">1. </w:t>
      </w:r>
      <w:r>
        <w:t xml:space="preserve">TS Bravado – mas 2. Diamonds ‘n’ Rust – mec </w:t>
      </w:r>
    </w:p>
    <w:p w:rsidR="00076C8B" w:rsidRPr="00E146E0" w:rsidRDefault="00076C8B" w:rsidP="00076C8B">
      <w:pPr>
        <w:spacing w:after="0" w:line="240" w:lineRule="auto"/>
      </w:pPr>
      <w:r w:rsidRPr="00DB69F2">
        <w:rPr>
          <w:b/>
        </w:rPr>
        <w:t>216 All Event SR/LE (including auction models)</w:t>
      </w:r>
      <w:r>
        <w:rPr>
          <w:b/>
        </w:rPr>
        <w:t xml:space="preserve"> (40) </w:t>
      </w:r>
      <w:r w:rsidRPr="00E146E0">
        <w:t xml:space="preserve">1. </w:t>
      </w:r>
      <w:r>
        <w:t>It’s Who You Know – map 2. No Regrets – mas</w:t>
      </w:r>
    </w:p>
    <w:p w:rsidR="00076C8B" w:rsidRPr="00E146E0" w:rsidRDefault="00076C8B" w:rsidP="00076C8B">
      <w:pPr>
        <w:spacing w:after="0" w:line="240" w:lineRule="auto"/>
      </w:pPr>
      <w:r w:rsidRPr="00DB69F2">
        <w:rPr>
          <w:b/>
        </w:rPr>
        <w:t>217 Other SR/LE</w:t>
      </w:r>
      <w:r>
        <w:rPr>
          <w:b/>
        </w:rPr>
        <w:t xml:space="preserve"> (24) </w:t>
      </w:r>
      <w:r w:rsidRPr="00E146E0">
        <w:t xml:space="preserve">1. </w:t>
      </w:r>
      <w:r>
        <w:t xml:space="preserve">Pamela – map 2. Ziva’s A Diva – teb </w:t>
      </w:r>
    </w:p>
    <w:p w:rsidR="00076C8B" w:rsidRDefault="00076C8B" w:rsidP="00076C8B">
      <w:pPr>
        <w:spacing w:after="0" w:line="240" w:lineRule="auto"/>
        <w:rPr>
          <w:i/>
        </w:rPr>
      </w:pPr>
      <w:r>
        <w:rPr>
          <w:i/>
        </w:rPr>
        <w:t xml:space="preserve">Champ </w:t>
      </w:r>
      <w:r w:rsidRPr="006C61B8">
        <w:rPr>
          <w:i/>
        </w:rPr>
        <w:t xml:space="preserve">Realistic SR/LE/etc. </w:t>
      </w:r>
      <w:proofErr w:type="gramStart"/>
      <w:r w:rsidRPr="006C61B8">
        <w:rPr>
          <w:i/>
        </w:rPr>
        <w:t>Collect.</w:t>
      </w:r>
      <w:r>
        <w:rPr>
          <w:i/>
        </w:rPr>
        <w:t>:</w:t>
      </w:r>
      <w:proofErr w:type="gramEnd"/>
      <w:r>
        <w:rPr>
          <w:i/>
        </w:rPr>
        <w:tab/>
      </w:r>
      <w:r w:rsidRPr="00E146E0">
        <w:rPr>
          <w:i/>
        </w:rPr>
        <w:t>It’s Who You Know – map</w:t>
      </w:r>
      <w:r>
        <w:rPr>
          <w:i/>
        </w:rPr>
        <w:tab/>
        <w:t>Res: Pamela – map</w:t>
      </w:r>
    </w:p>
    <w:p w:rsidR="00076C8B" w:rsidRPr="00DB69F2" w:rsidRDefault="00076C8B" w:rsidP="00076C8B">
      <w:pPr>
        <w:spacing w:after="0" w:line="240" w:lineRule="auto"/>
        <w:rPr>
          <w:b/>
        </w:rPr>
      </w:pPr>
      <w:r w:rsidRPr="00DB69F2">
        <w:rPr>
          <w:b/>
        </w:rPr>
        <w:t>Models not fitting in the classes above may show in the following:</w:t>
      </w:r>
    </w:p>
    <w:p w:rsidR="00076C8B" w:rsidRPr="00B35409" w:rsidRDefault="00076C8B" w:rsidP="00076C8B">
      <w:pPr>
        <w:spacing w:after="0" w:line="240" w:lineRule="auto"/>
      </w:pPr>
      <w:r w:rsidRPr="00DB69F2">
        <w:rPr>
          <w:b/>
        </w:rPr>
        <w:t>218 Solid Colors</w:t>
      </w:r>
      <w:r>
        <w:rPr>
          <w:b/>
        </w:rPr>
        <w:t xml:space="preserve"> (16) </w:t>
      </w:r>
      <w:r w:rsidRPr="00B35409">
        <w:t xml:space="preserve">1. </w:t>
      </w:r>
      <w:r>
        <w:t xml:space="preserve">Bey Rose – aes 2. Honey – emb </w:t>
      </w:r>
    </w:p>
    <w:p w:rsidR="00076C8B" w:rsidRDefault="00076C8B" w:rsidP="00076C8B">
      <w:pPr>
        <w:spacing w:after="0" w:line="240" w:lineRule="auto"/>
      </w:pPr>
      <w:r w:rsidRPr="00DB69F2">
        <w:rPr>
          <w:b/>
        </w:rPr>
        <w:t>219 Composites</w:t>
      </w:r>
      <w:r>
        <w:rPr>
          <w:b/>
        </w:rPr>
        <w:t xml:space="preserve"> (1) </w:t>
      </w:r>
      <w:r w:rsidRPr="00B35409">
        <w:t xml:space="preserve">1. </w:t>
      </w:r>
      <w:r>
        <w:t>Admiral’s Cove – msu</w:t>
      </w:r>
    </w:p>
    <w:p w:rsidR="00076C8B" w:rsidRPr="00B35409" w:rsidRDefault="00076C8B" w:rsidP="00076C8B">
      <w:pPr>
        <w:spacing w:after="0" w:line="240" w:lineRule="auto"/>
      </w:pPr>
      <w:r w:rsidRPr="00DB69F2">
        <w:rPr>
          <w:b/>
        </w:rPr>
        <w:t>220 Patterns</w:t>
      </w:r>
      <w:r>
        <w:rPr>
          <w:b/>
        </w:rPr>
        <w:t xml:space="preserve"> (11) </w:t>
      </w:r>
      <w:r w:rsidRPr="00B35409">
        <w:t xml:space="preserve">1. </w:t>
      </w:r>
      <w:r>
        <w:t xml:space="preserve">Artscape – aes 2. Bernadette – aes </w:t>
      </w:r>
    </w:p>
    <w:p w:rsidR="00076C8B" w:rsidRPr="006C61B8" w:rsidRDefault="00076C8B" w:rsidP="00076C8B">
      <w:pPr>
        <w:spacing w:after="0" w:line="240" w:lineRule="auto"/>
        <w:rPr>
          <w:i/>
        </w:rPr>
      </w:pPr>
      <w:r>
        <w:rPr>
          <w:i/>
        </w:rPr>
        <w:t>Champ</w:t>
      </w:r>
      <w:r w:rsidRPr="006C61B8">
        <w:rPr>
          <w:i/>
        </w:rPr>
        <w:t xml:space="preserve"> Non-SR/LE/etc. Col.</w:t>
      </w:r>
      <w:r>
        <w:rPr>
          <w:i/>
        </w:rPr>
        <w:t>:</w:t>
      </w:r>
      <w:r>
        <w:rPr>
          <w:i/>
        </w:rPr>
        <w:tab/>
      </w:r>
      <w:r>
        <w:rPr>
          <w:i/>
        </w:rPr>
        <w:tab/>
        <w:t xml:space="preserve">Bey Rose – aes 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 xml:space="preserve">Res: Artscape – aes </w:t>
      </w:r>
    </w:p>
    <w:p w:rsidR="00076C8B" w:rsidRDefault="00076C8B" w:rsidP="00076C8B">
      <w:pPr>
        <w:spacing w:after="0" w:line="240" w:lineRule="auto"/>
        <w:rPr>
          <w:i/>
        </w:rPr>
      </w:pPr>
      <w:r>
        <w:rPr>
          <w:i/>
        </w:rPr>
        <w:t>GRAND CHAMPION: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Bey Rose – aes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 xml:space="preserve">Res: No Regrets – mas </w:t>
      </w:r>
    </w:p>
    <w:p w:rsidR="00076C8B" w:rsidRDefault="00076C8B" w:rsidP="00076C8B">
      <w:pPr>
        <w:spacing w:after="0" w:line="240" w:lineRule="auto"/>
        <w:rPr>
          <w:b/>
        </w:rPr>
      </w:pPr>
    </w:p>
    <w:p w:rsidR="00076C8B" w:rsidRDefault="00076C8B" w:rsidP="00076C8B">
      <w:pPr>
        <w:spacing w:after="0" w:line="240" w:lineRule="auto"/>
      </w:pPr>
      <w:r w:rsidRPr="00625D44">
        <w:rPr>
          <w:b/>
        </w:rPr>
        <w:t>OF Plastic Breyer Halter Division – Stock/Draft/Pony/Other</w:t>
      </w:r>
      <w:r>
        <w:rPr>
          <w:b/>
        </w:rPr>
        <w:t xml:space="preserve"> </w:t>
      </w:r>
      <w:r w:rsidRPr="0043413D">
        <w:rPr>
          <w:b/>
        </w:rPr>
        <w:t xml:space="preserve">– Judge: </w:t>
      </w:r>
      <w:r>
        <w:rPr>
          <w:b/>
        </w:rPr>
        <w:t>Karen Jensen</w:t>
      </w:r>
    </w:p>
    <w:p w:rsidR="00076C8B" w:rsidRPr="00267962" w:rsidRDefault="00076C8B" w:rsidP="00076C8B">
      <w:pPr>
        <w:spacing w:after="0" w:line="240" w:lineRule="auto"/>
      </w:pPr>
      <w:r w:rsidRPr="00625D44">
        <w:rPr>
          <w:b/>
        </w:rPr>
        <w:t>221 Stock – Appaloosa</w:t>
      </w:r>
      <w:r>
        <w:rPr>
          <w:b/>
        </w:rPr>
        <w:t xml:space="preserve"> (20) </w:t>
      </w:r>
      <w:r w:rsidRPr="00267962">
        <w:t xml:space="preserve">1. </w:t>
      </w:r>
      <w:r>
        <w:t xml:space="preserve">Star Down – aes 2. Spotaneous Tendencies – teb </w:t>
      </w:r>
    </w:p>
    <w:p w:rsidR="00076C8B" w:rsidRPr="00536F4F" w:rsidRDefault="00076C8B" w:rsidP="00076C8B">
      <w:pPr>
        <w:spacing w:after="0" w:line="240" w:lineRule="auto"/>
      </w:pPr>
      <w:r w:rsidRPr="00625D44">
        <w:rPr>
          <w:b/>
        </w:rPr>
        <w:t xml:space="preserve">222 Stock – Pinto </w:t>
      </w:r>
      <w:r>
        <w:rPr>
          <w:b/>
        </w:rPr>
        <w:t xml:space="preserve">(36) </w:t>
      </w:r>
      <w:r w:rsidRPr="00536F4F">
        <w:t xml:space="preserve">1. </w:t>
      </w:r>
      <w:r>
        <w:t xml:space="preserve">Westminster Lady – map 2. Little Diamond Paint – amm </w:t>
      </w:r>
    </w:p>
    <w:p w:rsidR="00076C8B" w:rsidRPr="00536F4F" w:rsidRDefault="00076C8B" w:rsidP="00076C8B">
      <w:pPr>
        <w:spacing w:after="0" w:line="240" w:lineRule="auto"/>
      </w:pPr>
      <w:r w:rsidRPr="00625D44">
        <w:rPr>
          <w:b/>
        </w:rPr>
        <w:t>223 Stock – Solid/Comp. Stg</w:t>
      </w:r>
      <w:r>
        <w:rPr>
          <w:b/>
        </w:rPr>
        <w:t xml:space="preserve"> (17) </w:t>
      </w:r>
      <w:r w:rsidRPr="00536F4F">
        <w:t xml:space="preserve">1. </w:t>
      </w:r>
      <w:r>
        <w:t xml:space="preserve">Irongate’s Uncommon Valor – mec 2. Lady Ginger – jec </w:t>
      </w:r>
    </w:p>
    <w:p w:rsidR="00076C8B" w:rsidRPr="00536F4F" w:rsidRDefault="00076C8B" w:rsidP="00076C8B">
      <w:pPr>
        <w:spacing w:after="0" w:line="240" w:lineRule="auto"/>
      </w:pPr>
      <w:r w:rsidRPr="00625D44">
        <w:rPr>
          <w:b/>
        </w:rPr>
        <w:t>224 Stock – Solid Comp. Act</w:t>
      </w:r>
      <w:r>
        <w:rPr>
          <w:b/>
        </w:rPr>
        <w:t xml:space="preserve"> (24) </w:t>
      </w:r>
      <w:r w:rsidRPr="00536F4F">
        <w:t>1. Shufflin’</w:t>
      </w:r>
      <w:r>
        <w:t xml:space="preserve"> </w:t>
      </w:r>
      <w:r w:rsidRPr="00536F4F">
        <w:t>Rose – sja 2</w:t>
      </w:r>
      <w:r>
        <w:t>.</w:t>
      </w:r>
      <w:r w:rsidRPr="00536F4F">
        <w:t xml:space="preserve"> Quick Thinking – map </w:t>
      </w:r>
    </w:p>
    <w:p w:rsidR="00076C8B" w:rsidRPr="00437D09" w:rsidRDefault="00076C8B" w:rsidP="00076C8B">
      <w:pPr>
        <w:spacing w:after="0" w:line="240" w:lineRule="auto"/>
        <w:rPr>
          <w:i/>
        </w:rPr>
      </w:pPr>
      <w:r w:rsidRPr="00437D09">
        <w:rPr>
          <w:i/>
        </w:rPr>
        <w:t>Champion Stock:</w:t>
      </w:r>
      <w:r>
        <w:rPr>
          <w:i/>
        </w:rPr>
        <w:tab/>
        <w:t xml:space="preserve"> </w:t>
      </w:r>
      <w:r>
        <w:rPr>
          <w:i/>
        </w:rPr>
        <w:tab/>
      </w:r>
      <w:r>
        <w:rPr>
          <w:i/>
        </w:rPr>
        <w:tab/>
        <w:t xml:space="preserve">Irongate’s Uncommon Valor – mec </w:t>
      </w:r>
      <w:r>
        <w:rPr>
          <w:i/>
        </w:rPr>
        <w:tab/>
        <w:t xml:space="preserve">Res: Lady Ginger – jec </w:t>
      </w:r>
    </w:p>
    <w:p w:rsidR="00076C8B" w:rsidRPr="00625D44" w:rsidRDefault="00076C8B" w:rsidP="00076C8B">
      <w:pPr>
        <w:spacing w:after="0" w:line="240" w:lineRule="auto"/>
        <w:rPr>
          <w:b/>
        </w:rPr>
      </w:pPr>
      <w:r w:rsidRPr="00625D44">
        <w:rPr>
          <w:b/>
        </w:rPr>
        <w:t>225 Clydesdale/Shire</w:t>
      </w:r>
      <w:r>
        <w:rPr>
          <w:b/>
        </w:rPr>
        <w:t xml:space="preserve"> (31) </w:t>
      </w:r>
      <w:r w:rsidRPr="00536F4F">
        <w:t>1. Mufasa – mbh 2. All Will Be Well – knc</w:t>
      </w:r>
      <w:r>
        <w:rPr>
          <w:b/>
        </w:rPr>
        <w:t xml:space="preserve"> </w:t>
      </w:r>
    </w:p>
    <w:p w:rsidR="00076C8B" w:rsidRPr="00625D44" w:rsidRDefault="00076C8B" w:rsidP="00076C8B">
      <w:pPr>
        <w:spacing w:after="0" w:line="240" w:lineRule="auto"/>
        <w:rPr>
          <w:b/>
        </w:rPr>
      </w:pPr>
      <w:r w:rsidRPr="00625D44">
        <w:rPr>
          <w:b/>
        </w:rPr>
        <w:t>226 Percheron/Belgian</w:t>
      </w:r>
      <w:r>
        <w:rPr>
          <w:b/>
        </w:rPr>
        <w:t xml:space="preserve"> (15) </w:t>
      </w:r>
      <w:r w:rsidRPr="00536F4F">
        <w:t>1. Trial by Fire – knc 2. Flossy – mtp</w:t>
      </w:r>
    </w:p>
    <w:p w:rsidR="00076C8B" w:rsidRPr="00625D44" w:rsidRDefault="00076C8B" w:rsidP="00076C8B">
      <w:pPr>
        <w:spacing w:after="0" w:line="240" w:lineRule="auto"/>
        <w:rPr>
          <w:b/>
        </w:rPr>
      </w:pPr>
      <w:r w:rsidRPr="00625D44">
        <w:rPr>
          <w:b/>
        </w:rPr>
        <w:t>227 Other Draft Pure/Mix</w:t>
      </w:r>
      <w:r>
        <w:rPr>
          <w:b/>
        </w:rPr>
        <w:t xml:space="preserve"> (27) </w:t>
      </w:r>
      <w:r w:rsidRPr="00536F4F">
        <w:t xml:space="preserve">1. He’s </w:t>
      </w:r>
      <w:proofErr w:type="gramStart"/>
      <w:r w:rsidRPr="00536F4F">
        <w:t>Got</w:t>
      </w:r>
      <w:proofErr w:type="gramEnd"/>
      <w:r w:rsidRPr="00536F4F">
        <w:t xml:space="preserve"> a Jazzy Scarf – amm 2. Meadow Monster – teb</w:t>
      </w:r>
      <w:r>
        <w:rPr>
          <w:b/>
        </w:rPr>
        <w:t xml:space="preserve"> </w:t>
      </w:r>
    </w:p>
    <w:p w:rsidR="00076C8B" w:rsidRPr="00437D09" w:rsidRDefault="00076C8B" w:rsidP="00076C8B">
      <w:pPr>
        <w:spacing w:after="0" w:line="240" w:lineRule="auto"/>
        <w:rPr>
          <w:i/>
        </w:rPr>
      </w:pPr>
      <w:r w:rsidRPr="00437D09">
        <w:rPr>
          <w:i/>
        </w:rPr>
        <w:t>Champion Draft</w:t>
      </w:r>
      <w:r>
        <w:rPr>
          <w:i/>
        </w:rPr>
        <w:t>: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 xml:space="preserve">Mufasa – mbh </w:t>
      </w:r>
      <w:r>
        <w:rPr>
          <w:i/>
        </w:rPr>
        <w:tab/>
      </w:r>
      <w:r>
        <w:rPr>
          <w:i/>
        </w:rPr>
        <w:tab/>
      </w:r>
      <w:r w:rsidRPr="00536F4F">
        <w:rPr>
          <w:i/>
        </w:rPr>
        <w:t xml:space="preserve">Res: He’s </w:t>
      </w:r>
      <w:proofErr w:type="gramStart"/>
      <w:r w:rsidRPr="00536F4F">
        <w:rPr>
          <w:i/>
        </w:rPr>
        <w:t>Got</w:t>
      </w:r>
      <w:proofErr w:type="gramEnd"/>
      <w:r w:rsidRPr="00536F4F">
        <w:rPr>
          <w:i/>
        </w:rPr>
        <w:t xml:space="preserve"> a Jazzy Scarf – amm</w:t>
      </w:r>
    </w:p>
    <w:p w:rsidR="00076C8B" w:rsidRPr="00536F4F" w:rsidRDefault="00076C8B" w:rsidP="00076C8B">
      <w:pPr>
        <w:spacing w:after="0" w:line="240" w:lineRule="auto"/>
      </w:pPr>
      <w:r w:rsidRPr="00625D44">
        <w:rPr>
          <w:b/>
        </w:rPr>
        <w:t>228 UK/Euro Pony</w:t>
      </w:r>
      <w:r>
        <w:rPr>
          <w:b/>
        </w:rPr>
        <w:t xml:space="preserve"> (25) </w:t>
      </w:r>
      <w:r w:rsidRPr="00536F4F">
        <w:t xml:space="preserve">1. Ironman – jmw 2. Shining Spot – mtp </w:t>
      </w:r>
    </w:p>
    <w:p w:rsidR="00076C8B" w:rsidRPr="00625D44" w:rsidRDefault="00076C8B" w:rsidP="00076C8B">
      <w:pPr>
        <w:spacing w:after="0" w:line="240" w:lineRule="auto"/>
        <w:rPr>
          <w:b/>
        </w:rPr>
      </w:pPr>
      <w:r w:rsidRPr="00625D44">
        <w:rPr>
          <w:b/>
        </w:rPr>
        <w:t>229 American Breed Pony</w:t>
      </w:r>
      <w:r>
        <w:rPr>
          <w:b/>
        </w:rPr>
        <w:t xml:space="preserve"> (27) </w:t>
      </w:r>
      <w:r w:rsidRPr="00536F4F">
        <w:t>1. Trade Secret – sja 2. Silver Sunset – sja</w:t>
      </w:r>
      <w:r>
        <w:rPr>
          <w:b/>
        </w:rPr>
        <w:t xml:space="preserve"> </w:t>
      </w:r>
    </w:p>
    <w:p w:rsidR="00076C8B" w:rsidRPr="00536F4F" w:rsidRDefault="00076C8B" w:rsidP="00076C8B">
      <w:pPr>
        <w:spacing w:after="0" w:line="240" w:lineRule="auto"/>
      </w:pPr>
      <w:r w:rsidRPr="00625D44">
        <w:rPr>
          <w:b/>
        </w:rPr>
        <w:t xml:space="preserve">230 Other Pure/Mix Pony-Stg </w:t>
      </w:r>
      <w:r>
        <w:rPr>
          <w:b/>
        </w:rPr>
        <w:t xml:space="preserve">(4) </w:t>
      </w:r>
      <w:r w:rsidRPr="00536F4F">
        <w:t xml:space="preserve">1. Roquenna – mtp 2.Tickle </w:t>
      </w:r>
      <w:proofErr w:type="gramStart"/>
      <w:r w:rsidRPr="00536F4F">
        <w:t>Me</w:t>
      </w:r>
      <w:proofErr w:type="gramEnd"/>
      <w:r w:rsidRPr="00536F4F">
        <w:t xml:space="preserve"> – hbp</w:t>
      </w:r>
    </w:p>
    <w:p w:rsidR="00076C8B" w:rsidRPr="00625D44" w:rsidRDefault="00076C8B" w:rsidP="00076C8B">
      <w:pPr>
        <w:spacing w:after="0" w:line="240" w:lineRule="auto"/>
        <w:rPr>
          <w:b/>
        </w:rPr>
      </w:pPr>
      <w:r w:rsidRPr="00625D44">
        <w:rPr>
          <w:b/>
        </w:rPr>
        <w:t>231 Other Pure/Mix Pony-Act</w:t>
      </w:r>
      <w:r>
        <w:rPr>
          <w:b/>
        </w:rPr>
        <w:t xml:space="preserve"> (21) </w:t>
      </w:r>
      <w:r w:rsidRPr="00536F4F">
        <w:t xml:space="preserve">1. To The Limit – mec 2. Schooner Bay – mec </w:t>
      </w:r>
    </w:p>
    <w:p w:rsidR="00076C8B" w:rsidRPr="00437D09" w:rsidRDefault="00076C8B" w:rsidP="00076C8B">
      <w:pPr>
        <w:tabs>
          <w:tab w:val="left" w:pos="3600"/>
          <w:tab w:val="left" w:pos="6480"/>
        </w:tabs>
        <w:spacing w:after="0" w:line="240" w:lineRule="auto"/>
        <w:rPr>
          <w:i/>
        </w:rPr>
      </w:pPr>
      <w:r w:rsidRPr="00437D09">
        <w:rPr>
          <w:i/>
        </w:rPr>
        <w:t>Champion Pony:</w:t>
      </w:r>
      <w:r>
        <w:rPr>
          <w:i/>
        </w:rPr>
        <w:tab/>
        <w:t xml:space="preserve">To The Limit – mec </w:t>
      </w:r>
      <w:r>
        <w:rPr>
          <w:i/>
        </w:rPr>
        <w:tab/>
        <w:t xml:space="preserve">Res: Schooner Bay – mec </w:t>
      </w:r>
    </w:p>
    <w:p w:rsidR="00076C8B" w:rsidRPr="00D10DD4" w:rsidRDefault="00076C8B" w:rsidP="00076C8B">
      <w:pPr>
        <w:spacing w:after="0" w:line="240" w:lineRule="auto"/>
      </w:pPr>
      <w:r w:rsidRPr="00625D44">
        <w:rPr>
          <w:b/>
        </w:rPr>
        <w:t>232 Other Pure</w:t>
      </w:r>
      <w:r>
        <w:rPr>
          <w:b/>
        </w:rPr>
        <w:t xml:space="preserve"> (30) 1. </w:t>
      </w:r>
      <w:r w:rsidRPr="00597F45">
        <w:rPr>
          <w:b/>
          <w:color w:val="FF0000"/>
        </w:rPr>
        <w:t>Soldado – ts</w:t>
      </w:r>
      <w:r w:rsidRPr="00597F45">
        <w:rPr>
          <w:color w:val="FF0000"/>
        </w:rPr>
        <w:t xml:space="preserve"> </w:t>
      </w:r>
      <w:r w:rsidRPr="00D10DD4">
        <w:t xml:space="preserve">2. Apricot Kid – knc </w:t>
      </w:r>
    </w:p>
    <w:p w:rsidR="00076C8B" w:rsidRPr="00625D44" w:rsidRDefault="00076C8B" w:rsidP="00076C8B">
      <w:pPr>
        <w:spacing w:after="0" w:line="240" w:lineRule="auto"/>
        <w:rPr>
          <w:b/>
        </w:rPr>
      </w:pPr>
      <w:r w:rsidRPr="00625D44">
        <w:rPr>
          <w:b/>
        </w:rPr>
        <w:t>233 Other Mix</w:t>
      </w:r>
      <w:r>
        <w:rPr>
          <w:b/>
        </w:rPr>
        <w:t xml:space="preserve"> (10) </w:t>
      </w:r>
      <w:r w:rsidRPr="00D10DD4">
        <w:t>1. Nero – mec 2. Spanish Galway – leb</w:t>
      </w:r>
      <w:r>
        <w:rPr>
          <w:b/>
        </w:rPr>
        <w:t xml:space="preserve"> </w:t>
      </w:r>
    </w:p>
    <w:p w:rsidR="00076C8B" w:rsidRPr="00437D09" w:rsidRDefault="00076C8B" w:rsidP="00076C8B">
      <w:pPr>
        <w:spacing w:after="0" w:line="240" w:lineRule="auto"/>
        <w:rPr>
          <w:i/>
        </w:rPr>
      </w:pPr>
      <w:r w:rsidRPr="00437D09">
        <w:rPr>
          <w:i/>
        </w:rPr>
        <w:t xml:space="preserve">Champion Other: 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 xml:space="preserve">Nero – mec 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 xml:space="preserve">Res: Spanish Galway – leb </w:t>
      </w:r>
    </w:p>
    <w:p w:rsidR="00076C8B" w:rsidRPr="00D10DD4" w:rsidRDefault="00076C8B" w:rsidP="00076C8B">
      <w:pPr>
        <w:spacing w:after="0" w:line="240" w:lineRule="auto"/>
      </w:pPr>
      <w:r w:rsidRPr="00625D44">
        <w:rPr>
          <w:b/>
        </w:rPr>
        <w:t>234 Connois</w:t>
      </w:r>
      <w:proofErr w:type="gramStart"/>
      <w:r w:rsidRPr="00625D44">
        <w:rPr>
          <w:b/>
        </w:rPr>
        <w:t>./</w:t>
      </w:r>
      <w:proofErr w:type="gramEnd"/>
      <w:r w:rsidRPr="00625D44">
        <w:rPr>
          <w:b/>
        </w:rPr>
        <w:t>Premier  Club</w:t>
      </w:r>
      <w:r>
        <w:rPr>
          <w:b/>
        </w:rPr>
        <w:t xml:space="preserve"> (15) </w:t>
      </w:r>
      <w:r w:rsidRPr="00D10DD4">
        <w:t>1. Belhaven – aes 2. He’</w:t>
      </w:r>
      <w:r>
        <w:t xml:space="preserve">s </w:t>
      </w:r>
      <w:proofErr w:type="gramStart"/>
      <w:r>
        <w:t>G</w:t>
      </w:r>
      <w:r w:rsidRPr="00D10DD4">
        <w:t>ot</w:t>
      </w:r>
      <w:proofErr w:type="gramEnd"/>
      <w:r w:rsidRPr="00D10DD4">
        <w:t xml:space="preserve"> a Jazzy Scarf – amm</w:t>
      </w:r>
    </w:p>
    <w:p w:rsidR="00076C8B" w:rsidRPr="00625D44" w:rsidRDefault="00076C8B" w:rsidP="00076C8B">
      <w:pPr>
        <w:spacing w:after="0" w:line="240" w:lineRule="auto"/>
        <w:rPr>
          <w:b/>
        </w:rPr>
      </w:pPr>
      <w:r w:rsidRPr="00625D44">
        <w:rPr>
          <w:b/>
        </w:rPr>
        <w:t>235 All Event SR/LE (including auction models)</w:t>
      </w:r>
      <w:r>
        <w:rPr>
          <w:b/>
        </w:rPr>
        <w:t xml:space="preserve"> (25) </w:t>
      </w:r>
      <w:r w:rsidRPr="00D10DD4">
        <w:t>1. Resourceful Del – mas 2. Silver Sunset – sja</w:t>
      </w:r>
      <w:r>
        <w:rPr>
          <w:b/>
        </w:rPr>
        <w:t xml:space="preserve"> </w:t>
      </w:r>
    </w:p>
    <w:p w:rsidR="00076C8B" w:rsidRPr="00625D44" w:rsidRDefault="00076C8B" w:rsidP="00076C8B">
      <w:pPr>
        <w:spacing w:after="0" w:line="240" w:lineRule="auto"/>
        <w:rPr>
          <w:b/>
        </w:rPr>
      </w:pPr>
      <w:r w:rsidRPr="00625D44">
        <w:rPr>
          <w:b/>
        </w:rPr>
        <w:t>236 Other SR/LE</w:t>
      </w:r>
      <w:r>
        <w:rPr>
          <w:b/>
        </w:rPr>
        <w:t xml:space="preserve"> (17) </w:t>
      </w:r>
      <w:r w:rsidRPr="00D10DD4">
        <w:t>1. TS Dun Bar King – mas 2. No Puddin – mtp</w:t>
      </w:r>
      <w:r>
        <w:rPr>
          <w:b/>
        </w:rPr>
        <w:t xml:space="preserve">  </w:t>
      </w:r>
    </w:p>
    <w:p w:rsidR="00076C8B" w:rsidRPr="00437D09" w:rsidRDefault="00076C8B" w:rsidP="00076C8B">
      <w:pPr>
        <w:tabs>
          <w:tab w:val="left" w:pos="3600"/>
          <w:tab w:val="left" w:pos="6480"/>
        </w:tabs>
        <w:spacing w:after="0" w:line="240" w:lineRule="auto"/>
        <w:rPr>
          <w:i/>
        </w:rPr>
      </w:pPr>
      <w:r w:rsidRPr="00437D09">
        <w:rPr>
          <w:i/>
        </w:rPr>
        <w:t>Champ Realistic Coll.:</w:t>
      </w:r>
      <w:r>
        <w:rPr>
          <w:i/>
        </w:rPr>
        <w:t xml:space="preserve">                            </w:t>
      </w:r>
      <w:r>
        <w:rPr>
          <w:i/>
        </w:rPr>
        <w:tab/>
        <w:t xml:space="preserve"> TS Dun Bar King – mas </w:t>
      </w:r>
      <w:r>
        <w:rPr>
          <w:i/>
        </w:rPr>
        <w:tab/>
        <w:t xml:space="preserve">Res: Resourceful Del – mas </w:t>
      </w:r>
    </w:p>
    <w:p w:rsidR="00076C8B" w:rsidRPr="00D10DD4" w:rsidRDefault="00076C8B" w:rsidP="00076C8B">
      <w:pPr>
        <w:spacing w:after="0" w:line="240" w:lineRule="auto"/>
      </w:pPr>
      <w:r w:rsidRPr="00625D44">
        <w:rPr>
          <w:b/>
        </w:rPr>
        <w:t>237 Solid Colors</w:t>
      </w:r>
      <w:r>
        <w:rPr>
          <w:b/>
        </w:rPr>
        <w:t xml:space="preserve"> (12) </w:t>
      </w:r>
      <w:r w:rsidRPr="00D10DD4">
        <w:t xml:space="preserve">1. Irongate’s Uncommon Valor – mec 2. Bulls And Blood – aes </w:t>
      </w:r>
    </w:p>
    <w:p w:rsidR="00076C8B" w:rsidRPr="00D10DD4" w:rsidRDefault="00076C8B" w:rsidP="00076C8B">
      <w:pPr>
        <w:spacing w:after="0" w:line="240" w:lineRule="auto"/>
      </w:pPr>
      <w:r w:rsidRPr="00625D44">
        <w:rPr>
          <w:b/>
        </w:rPr>
        <w:t>238 Composites</w:t>
      </w:r>
      <w:r>
        <w:rPr>
          <w:b/>
        </w:rPr>
        <w:t xml:space="preserve"> (3) </w:t>
      </w:r>
      <w:r w:rsidRPr="00D10DD4">
        <w:t xml:space="preserve">1. Blue Moon – aes 2. Snowmageddon – knc </w:t>
      </w:r>
    </w:p>
    <w:p w:rsidR="00076C8B" w:rsidRPr="00D10DD4" w:rsidRDefault="00076C8B" w:rsidP="00076C8B">
      <w:pPr>
        <w:spacing w:after="0" w:line="240" w:lineRule="auto"/>
      </w:pPr>
      <w:r w:rsidRPr="00625D44">
        <w:rPr>
          <w:b/>
        </w:rPr>
        <w:t>239 Patterns</w:t>
      </w:r>
      <w:r>
        <w:rPr>
          <w:b/>
        </w:rPr>
        <w:t xml:space="preserve"> (8) </w:t>
      </w:r>
      <w:r w:rsidRPr="00D10DD4">
        <w:t xml:space="preserve">1. Bring on the Bling – aes 2. Star Down – aes </w:t>
      </w:r>
    </w:p>
    <w:p w:rsidR="00076C8B" w:rsidRPr="00437D09" w:rsidRDefault="00076C8B" w:rsidP="00076C8B">
      <w:pPr>
        <w:tabs>
          <w:tab w:val="left" w:pos="3600"/>
          <w:tab w:val="left" w:pos="7200"/>
        </w:tabs>
        <w:spacing w:after="0" w:line="240" w:lineRule="auto"/>
        <w:rPr>
          <w:i/>
        </w:rPr>
      </w:pPr>
      <w:r w:rsidRPr="00437D09">
        <w:rPr>
          <w:i/>
        </w:rPr>
        <w:t>Champ Non-SR/LE/etc. Collectible:</w:t>
      </w:r>
      <w:r>
        <w:rPr>
          <w:i/>
        </w:rPr>
        <w:tab/>
      </w:r>
      <w:r w:rsidRPr="00D10DD4">
        <w:rPr>
          <w:i/>
        </w:rPr>
        <w:t>Irongate’s Uncommon Valor –</w:t>
      </w:r>
      <w:r>
        <w:rPr>
          <w:i/>
        </w:rPr>
        <w:t xml:space="preserve"> mec   Res: Bring on the Bling – aes </w:t>
      </w:r>
    </w:p>
    <w:p w:rsidR="00076C8B" w:rsidRDefault="00076C8B" w:rsidP="00076C8B">
      <w:pPr>
        <w:spacing w:after="0" w:line="240" w:lineRule="auto"/>
        <w:rPr>
          <w:i/>
        </w:rPr>
      </w:pPr>
      <w:r w:rsidRPr="00437D09">
        <w:rPr>
          <w:i/>
        </w:rPr>
        <w:t>GRAND CHAMPION: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 w:rsidRPr="00D10DD4">
        <w:rPr>
          <w:i/>
        </w:rPr>
        <w:t>Irongate’s Uncommon Valor –</w:t>
      </w:r>
      <w:r>
        <w:rPr>
          <w:i/>
        </w:rPr>
        <w:t xml:space="preserve"> mec   Res: Nero – mec </w:t>
      </w:r>
    </w:p>
    <w:p w:rsidR="00076C8B" w:rsidRDefault="00076C8B" w:rsidP="00076C8B">
      <w:pPr>
        <w:spacing w:after="0" w:line="240" w:lineRule="auto"/>
      </w:pPr>
    </w:p>
    <w:p w:rsidR="00076C8B" w:rsidRDefault="00076C8B" w:rsidP="00076C8B">
      <w:pPr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Ring 2</w:t>
      </w:r>
    </w:p>
    <w:p w:rsidR="00076C8B" w:rsidRPr="00DD180C" w:rsidRDefault="00076C8B" w:rsidP="00076C8B">
      <w:pPr>
        <w:spacing w:after="0" w:line="240" w:lineRule="auto"/>
        <w:rPr>
          <w:b/>
        </w:rPr>
      </w:pPr>
      <w:r w:rsidRPr="00DD180C">
        <w:rPr>
          <w:b/>
        </w:rPr>
        <w:t>OF Plastic Stone Factory Custom Halter Division</w:t>
      </w:r>
      <w:r>
        <w:rPr>
          <w:b/>
        </w:rPr>
        <w:t xml:space="preserve"> </w:t>
      </w:r>
      <w:r w:rsidRPr="0043413D">
        <w:rPr>
          <w:b/>
        </w:rPr>
        <w:t xml:space="preserve">– Judge: </w:t>
      </w:r>
      <w:r>
        <w:rPr>
          <w:b/>
        </w:rPr>
        <w:t>Jen Winkler</w:t>
      </w:r>
    </w:p>
    <w:p w:rsidR="00076C8B" w:rsidRPr="00291367" w:rsidRDefault="00076C8B" w:rsidP="00076C8B">
      <w:pPr>
        <w:spacing w:after="0" w:line="240" w:lineRule="auto"/>
      </w:pPr>
      <w:r w:rsidRPr="00DD180C">
        <w:rPr>
          <w:b/>
        </w:rPr>
        <w:t>240 Arabian</w:t>
      </w:r>
      <w:r>
        <w:rPr>
          <w:b/>
        </w:rPr>
        <w:t xml:space="preserve"> (24) </w:t>
      </w:r>
      <w:r w:rsidRPr="00291367">
        <w:t xml:space="preserve">1. Fyre – klm 2. Khornerstone – kje </w:t>
      </w:r>
    </w:p>
    <w:p w:rsidR="00076C8B" w:rsidRPr="00DD180C" w:rsidRDefault="00076C8B" w:rsidP="00076C8B">
      <w:pPr>
        <w:spacing w:after="0" w:line="240" w:lineRule="auto"/>
        <w:rPr>
          <w:b/>
        </w:rPr>
      </w:pPr>
      <w:r w:rsidRPr="00DD180C">
        <w:rPr>
          <w:b/>
        </w:rPr>
        <w:t>241 Morgan</w:t>
      </w:r>
      <w:r>
        <w:rPr>
          <w:b/>
        </w:rPr>
        <w:t xml:space="preserve"> (15) </w:t>
      </w:r>
      <w:r w:rsidRPr="00291367">
        <w:t>1. Dawnhill Storm – mtp 2. August Sunrise – klm</w:t>
      </w:r>
      <w:r>
        <w:rPr>
          <w:b/>
        </w:rPr>
        <w:t xml:space="preserve"> </w:t>
      </w:r>
    </w:p>
    <w:p w:rsidR="00076C8B" w:rsidRPr="00DD180C" w:rsidRDefault="00076C8B" w:rsidP="00076C8B">
      <w:pPr>
        <w:spacing w:after="0" w:line="240" w:lineRule="auto"/>
        <w:rPr>
          <w:b/>
        </w:rPr>
      </w:pPr>
      <w:r w:rsidRPr="00DD180C">
        <w:rPr>
          <w:b/>
        </w:rPr>
        <w:t>242 Other Light</w:t>
      </w:r>
      <w:r>
        <w:rPr>
          <w:b/>
        </w:rPr>
        <w:t xml:space="preserve"> (21) </w:t>
      </w:r>
      <w:r w:rsidRPr="00291367">
        <w:t>1. Astonisht – ejj 2. Remarkable – klm</w:t>
      </w:r>
    </w:p>
    <w:p w:rsidR="00076C8B" w:rsidRPr="00291367" w:rsidRDefault="00076C8B" w:rsidP="00076C8B">
      <w:pPr>
        <w:spacing w:after="0" w:line="240" w:lineRule="auto"/>
      </w:pPr>
      <w:r w:rsidRPr="00DD180C">
        <w:rPr>
          <w:b/>
        </w:rPr>
        <w:t>243 Saddlebred</w:t>
      </w:r>
      <w:r>
        <w:rPr>
          <w:b/>
        </w:rPr>
        <w:t xml:space="preserve"> (7) </w:t>
      </w:r>
      <w:r w:rsidRPr="00291367">
        <w:t xml:space="preserve">1. Early Bird – ejj 2. Black Leopard – ejj </w:t>
      </w:r>
    </w:p>
    <w:p w:rsidR="00076C8B" w:rsidRPr="00DD180C" w:rsidRDefault="00076C8B" w:rsidP="00076C8B">
      <w:pPr>
        <w:spacing w:after="0" w:line="240" w:lineRule="auto"/>
        <w:rPr>
          <w:b/>
        </w:rPr>
      </w:pPr>
      <w:r w:rsidRPr="00DD180C">
        <w:rPr>
          <w:b/>
        </w:rPr>
        <w:t xml:space="preserve">244 </w:t>
      </w:r>
      <w:proofErr w:type="gramStart"/>
      <w:r w:rsidRPr="00DD180C">
        <w:rPr>
          <w:b/>
        </w:rPr>
        <w:t>Other  American</w:t>
      </w:r>
      <w:proofErr w:type="gramEnd"/>
      <w:r w:rsidRPr="00DD180C">
        <w:rPr>
          <w:b/>
        </w:rPr>
        <w:t xml:space="preserve"> Gtd</w:t>
      </w:r>
      <w:r>
        <w:rPr>
          <w:b/>
        </w:rPr>
        <w:t xml:space="preserve"> (6) </w:t>
      </w:r>
      <w:r w:rsidR="0096294A">
        <w:t>1. Evenstar Honesty</w:t>
      </w:r>
      <w:r w:rsidRPr="00291367">
        <w:t>– mtp 2. Southern Bell</w:t>
      </w:r>
      <w:r w:rsidR="008A206C">
        <w:t>e</w:t>
      </w:r>
      <w:r w:rsidRPr="00291367">
        <w:t xml:space="preserve"> – kra</w:t>
      </w:r>
      <w:r>
        <w:rPr>
          <w:b/>
        </w:rPr>
        <w:t xml:space="preserve"> </w:t>
      </w:r>
    </w:p>
    <w:p w:rsidR="00076C8B" w:rsidRPr="00DD180C" w:rsidRDefault="00076C8B" w:rsidP="00076C8B">
      <w:pPr>
        <w:spacing w:after="0" w:line="240" w:lineRule="auto"/>
        <w:rPr>
          <w:i/>
        </w:rPr>
      </w:pPr>
      <w:r w:rsidRPr="00DD180C">
        <w:rPr>
          <w:i/>
        </w:rPr>
        <w:t>Champion Light/Gaited</w:t>
      </w:r>
      <w:r>
        <w:rPr>
          <w:i/>
        </w:rPr>
        <w:t>: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 xml:space="preserve">Early Bird – ejj 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 xml:space="preserve">Res: Dawnhill Storm – mtp </w:t>
      </w:r>
    </w:p>
    <w:p w:rsidR="00076C8B" w:rsidRPr="00B11A56" w:rsidRDefault="00076C8B" w:rsidP="00076C8B">
      <w:pPr>
        <w:spacing w:after="0" w:line="240" w:lineRule="auto"/>
      </w:pPr>
      <w:r w:rsidRPr="00DD180C">
        <w:rPr>
          <w:b/>
        </w:rPr>
        <w:t>245 Spanish</w:t>
      </w:r>
      <w:r>
        <w:rPr>
          <w:b/>
        </w:rPr>
        <w:t xml:space="preserve"> (18) </w:t>
      </w:r>
      <w:r w:rsidRPr="00B11A56">
        <w:t xml:space="preserve">1. Dobsonio – mas 2. Lilith – </w:t>
      </w:r>
      <w:proofErr w:type="gramStart"/>
      <w:r w:rsidRPr="00B11A56">
        <w:t>amy</w:t>
      </w:r>
      <w:proofErr w:type="gramEnd"/>
      <w:r w:rsidRPr="00B11A56">
        <w:t xml:space="preserve"> </w:t>
      </w:r>
    </w:p>
    <w:p w:rsidR="00076C8B" w:rsidRPr="00B11A56" w:rsidRDefault="00076C8B" w:rsidP="00076C8B">
      <w:pPr>
        <w:spacing w:after="0" w:line="240" w:lineRule="auto"/>
      </w:pPr>
      <w:r w:rsidRPr="00DD180C">
        <w:rPr>
          <w:b/>
        </w:rPr>
        <w:t>246 TB/Stbd</w:t>
      </w:r>
      <w:r>
        <w:rPr>
          <w:b/>
        </w:rPr>
        <w:t xml:space="preserve"> (15) </w:t>
      </w:r>
      <w:r w:rsidRPr="00B11A56">
        <w:t xml:space="preserve">1. Dame Saffron – ejj 2. Valley Girl – knc </w:t>
      </w:r>
    </w:p>
    <w:p w:rsidR="00076C8B" w:rsidRPr="00DD180C" w:rsidRDefault="00076C8B" w:rsidP="00076C8B">
      <w:pPr>
        <w:spacing w:after="0" w:line="240" w:lineRule="auto"/>
        <w:rPr>
          <w:b/>
        </w:rPr>
      </w:pPr>
      <w:r w:rsidRPr="00DD180C">
        <w:rPr>
          <w:b/>
        </w:rPr>
        <w:t>247 WB/SH/Carriage</w:t>
      </w:r>
      <w:r>
        <w:rPr>
          <w:b/>
        </w:rPr>
        <w:t xml:space="preserve"> (18) </w:t>
      </w:r>
      <w:r w:rsidRPr="00B11A56">
        <w:t xml:space="preserve">1. Hill Be Great – kra 2. Patas </w:t>
      </w:r>
      <w:proofErr w:type="gramStart"/>
      <w:r w:rsidRPr="00B11A56">
        <w:t>del</w:t>
      </w:r>
      <w:proofErr w:type="gramEnd"/>
      <w:r w:rsidRPr="00B11A56">
        <w:t xml:space="preserve"> Gato – mas</w:t>
      </w:r>
      <w:r>
        <w:rPr>
          <w:b/>
        </w:rPr>
        <w:t xml:space="preserve"> </w:t>
      </w:r>
    </w:p>
    <w:p w:rsidR="00076C8B" w:rsidRPr="00DD180C" w:rsidRDefault="00076C8B" w:rsidP="00076C8B">
      <w:pPr>
        <w:spacing w:after="0" w:line="240" w:lineRule="auto"/>
        <w:rPr>
          <w:i/>
        </w:rPr>
      </w:pPr>
      <w:r w:rsidRPr="00DD180C">
        <w:rPr>
          <w:i/>
        </w:rPr>
        <w:t>Champion Spanish/Sport</w:t>
      </w:r>
      <w:r>
        <w:rPr>
          <w:i/>
        </w:rPr>
        <w:t>:</w:t>
      </w:r>
      <w:r>
        <w:rPr>
          <w:i/>
        </w:rPr>
        <w:tab/>
      </w:r>
      <w:r>
        <w:rPr>
          <w:i/>
        </w:rPr>
        <w:tab/>
        <w:t xml:space="preserve">Dobsonio – mas </w:t>
      </w:r>
      <w:r>
        <w:rPr>
          <w:i/>
        </w:rPr>
        <w:tab/>
      </w:r>
      <w:r>
        <w:rPr>
          <w:i/>
        </w:rPr>
        <w:tab/>
        <w:t xml:space="preserve">Res: Hill Be Great – kra </w:t>
      </w:r>
    </w:p>
    <w:p w:rsidR="00076C8B" w:rsidRDefault="00076C8B" w:rsidP="00076C8B">
      <w:pPr>
        <w:spacing w:after="0" w:line="240" w:lineRule="auto"/>
        <w:rPr>
          <w:b/>
        </w:rPr>
      </w:pPr>
      <w:r w:rsidRPr="00DD180C">
        <w:rPr>
          <w:b/>
        </w:rPr>
        <w:t>248</w:t>
      </w:r>
      <w:r>
        <w:rPr>
          <w:b/>
        </w:rPr>
        <w:t>a</w:t>
      </w:r>
      <w:r w:rsidRPr="00DD180C">
        <w:rPr>
          <w:b/>
        </w:rPr>
        <w:t xml:space="preserve"> Stock – Solid/Composite</w:t>
      </w:r>
      <w:r>
        <w:rPr>
          <w:b/>
        </w:rPr>
        <w:t xml:space="preserve"> (16) </w:t>
      </w:r>
      <w:r>
        <w:t xml:space="preserve">1. Ninja Lady – </w:t>
      </w:r>
      <w:proofErr w:type="gramStart"/>
      <w:r>
        <w:t>amy</w:t>
      </w:r>
      <w:proofErr w:type="gramEnd"/>
      <w:r>
        <w:t xml:space="preserve"> 2. Tirami</w:t>
      </w:r>
      <w:r w:rsidRPr="00B11A56">
        <w:t>su – ejj</w:t>
      </w:r>
      <w:r>
        <w:rPr>
          <w:b/>
        </w:rPr>
        <w:t xml:space="preserve"> </w:t>
      </w:r>
    </w:p>
    <w:p w:rsidR="00076C8B" w:rsidRDefault="00076C8B" w:rsidP="00076C8B">
      <w:pPr>
        <w:spacing w:after="0" w:line="240" w:lineRule="auto"/>
        <w:rPr>
          <w:b/>
        </w:rPr>
      </w:pPr>
      <w:r w:rsidRPr="00DD180C">
        <w:rPr>
          <w:b/>
        </w:rPr>
        <w:t>248</w:t>
      </w:r>
      <w:r>
        <w:rPr>
          <w:b/>
        </w:rPr>
        <w:t>b</w:t>
      </w:r>
      <w:r w:rsidRPr="00DD180C">
        <w:rPr>
          <w:b/>
        </w:rPr>
        <w:t xml:space="preserve"> Stock – Solid/Composite</w:t>
      </w:r>
      <w:r>
        <w:rPr>
          <w:b/>
        </w:rPr>
        <w:t xml:space="preserve"> (15) </w:t>
      </w:r>
      <w:r w:rsidRPr="00B11A56">
        <w:t>1. Belladonna – emb 2. Sheza Skippin Stone – kje</w:t>
      </w:r>
    </w:p>
    <w:p w:rsidR="00076C8B" w:rsidRPr="00DD180C" w:rsidRDefault="00076C8B" w:rsidP="00076C8B">
      <w:pPr>
        <w:spacing w:after="0" w:line="240" w:lineRule="auto"/>
        <w:rPr>
          <w:b/>
        </w:rPr>
      </w:pPr>
      <w:r w:rsidRPr="00DD180C">
        <w:rPr>
          <w:b/>
        </w:rPr>
        <w:t>249</w:t>
      </w:r>
      <w:r>
        <w:rPr>
          <w:b/>
        </w:rPr>
        <w:t>a</w:t>
      </w:r>
      <w:r w:rsidRPr="00DD180C">
        <w:rPr>
          <w:b/>
        </w:rPr>
        <w:t xml:space="preserve"> Stock – Patterns</w:t>
      </w:r>
      <w:r>
        <w:rPr>
          <w:b/>
        </w:rPr>
        <w:t xml:space="preserve"> (16) </w:t>
      </w:r>
      <w:r w:rsidRPr="00B11A56">
        <w:t>1. DLM Pixy Stix – kra 2. Rhumboogie – kje</w:t>
      </w:r>
      <w:r>
        <w:rPr>
          <w:b/>
        </w:rPr>
        <w:t xml:space="preserve"> </w:t>
      </w:r>
    </w:p>
    <w:p w:rsidR="00076C8B" w:rsidRPr="00B11A56" w:rsidRDefault="00076C8B" w:rsidP="00076C8B">
      <w:pPr>
        <w:spacing w:after="0" w:line="240" w:lineRule="auto"/>
      </w:pPr>
      <w:r w:rsidRPr="00DD180C">
        <w:rPr>
          <w:b/>
        </w:rPr>
        <w:t>249</w:t>
      </w:r>
      <w:r>
        <w:rPr>
          <w:b/>
        </w:rPr>
        <w:t>b</w:t>
      </w:r>
      <w:r w:rsidRPr="00DD180C">
        <w:rPr>
          <w:b/>
        </w:rPr>
        <w:t xml:space="preserve"> Stock – Patterns</w:t>
      </w:r>
      <w:r>
        <w:rPr>
          <w:b/>
        </w:rPr>
        <w:t xml:space="preserve"> (16) </w:t>
      </w:r>
      <w:r w:rsidRPr="00B11A56">
        <w:t xml:space="preserve">1. TS Dances With Wolves – mas 2. Dauphin – ejj </w:t>
      </w:r>
    </w:p>
    <w:p w:rsidR="00076C8B" w:rsidRPr="00DD180C" w:rsidRDefault="00076C8B" w:rsidP="00076C8B">
      <w:pPr>
        <w:spacing w:after="0" w:line="240" w:lineRule="auto"/>
        <w:rPr>
          <w:i/>
        </w:rPr>
      </w:pPr>
      <w:r w:rsidRPr="00DD180C">
        <w:rPr>
          <w:i/>
        </w:rPr>
        <w:t>Champion Stock</w:t>
      </w:r>
      <w:r>
        <w:rPr>
          <w:i/>
        </w:rPr>
        <w:t>: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 w:rsidRPr="00B11A56">
        <w:rPr>
          <w:i/>
        </w:rPr>
        <w:t>TS Dances With Wolves – mas</w:t>
      </w:r>
      <w:r w:rsidRPr="00B11A56">
        <w:rPr>
          <w:i/>
        </w:rPr>
        <w:tab/>
        <w:t>Res: Belladonna – emb</w:t>
      </w:r>
      <w:r>
        <w:t xml:space="preserve"> </w:t>
      </w:r>
    </w:p>
    <w:p w:rsidR="00076C8B" w:rsidRPr="00DD180C" w:rsidRDefault="00076C8B" w:rsidP="00076C8B">
      <w:pPr>
        <w:spacing w:after="0" w:line="240" w:lineRule="auto"/>
        <w:rPr>
          <w:b/>
        </w:rPr>
      </w:pPr>
      <w:r w:rsidRPr="00DD180C">
        <w:rPr>
          <w:b/>
        </w:rPr>
        <w:t>250 Draft – Feathered</w:t>
      </w:r>
      <w:r>
        <w:rPr>
          <w:b/>
        </w:rPr>
        <w:t xml:space="preserve"> (8) </w:t>
      </w:r>
      <w:r w:rsidRPr="00B11A56">
        <w:t>1. Bob Marley – emb 2. Platinum n’ Diamonds – teb</w:t>
      </w:r>
      <w:r>
        <w:rPr>
          <w:b/>
        </w:rPr>
        <w:t xml:space="preserve"> </w:t>
      </w:r>
    </w:p>
    <w:p w:rsidR="00076C8B" w:rsidRPr="00DD180C" w:rsidRDefault="00076C8B" w:rsidP="00076C8B">
      <w:pPr>
        <w:spacing w:after="0" w:line="240" w:lineRule="auto"/>
        <w:rPr>
          <w:b/>
        </w:rPr>
      </w:pPr>
      <w:r w:rsidRPr="00DD180C">
        <w:rPr>
          <w:b/>
        </w:rPr>
        <w:t>251 Draft – Non-Feathered</w:t>
      </w:r>
      <w:r>
        <w:rPr>
          <w:b/>
        </w:rPr>
        <w:t xml:space="preserve"> (11) </w:t>
      </w:r>
      <w:r w:rsidRPr="00B11A56">
        <w:t xml:space="preserve">1. Gato </w:t>
      </w:r>
      <w:proofErr w:type="gramStart"/>
      <w:r w:rsidRPr="00B11A56">
        <w:t>del</w:t>
      </w:r>
      <w:proofErr w:type="gramEnd"/>
      <w:r w:rsidRPr="00B11A56">
        <w:t xml:space="preserve"> Cumbre – kra 2. Resourceful Roger – mas</w:t>
      </w:r>
      <w:r>
        <w:rPr>
          <w:b/>
        </w:rPr>
        <w:t xml:space="preserve"> </w:t>
      </w:r>
    </w:p>
    <w:p w:rsidR="00076C8B" w:rsidRPr="00DD180C" w:rsidRDefault="00076C8B" w:rsidP="00076C8B">
      <w:pPr>
        <w:spacing w:after="0" w:line="240" w:lineRule="auto"/>
        <w:rPr>
          <w:b/>
        </w:rPr>
      </w:pPr>
      <w:r w:rsidRPr="00DD180C">
        <w:rPr>
          <w:b/>
        </w:rPr>
        <w:t>252 Pony</w:t>
      </w:r>
      <w:r>
        <w:rPr>
          <w:b/>
        </w:rPr>
        <w:t xml:space="preserve"> (14) </w:t>
      </w:r>
      <w:r w:rsidRPr="00AE0F43">
        <w:t>1. Cadillac – emb 2. Leon – emb</w:t>
      </w:r>
      <w:r>
        <w:rPr>
          <w:b/>
        </w:rPr>
        <w:t xml:space="preserve"> </w:t>
      </w:r>
    </w:p>
    <w:p w:rsidR="00076C8B" w:rsidRPr="00DD180C" w:rsidRDefault="00076C8B" w:rsidP="00076C8B">
      <w:pPr>
        <w:spacing w:after="0" w:line="240" w:lineRule="auto"/>
        <w:rPr>
          <w:b/>
        </w:rPr>
      </w:pPr>
      <w:r w:rsidRPr="00DD180C">
        <w:rPr>
          <w:b/>
        </w:rPr>
        <w:t>253 Other Pure/Mix</w:t>
      </w:r>
      <w:r>
        <w:rPr>
          <w:b/>
        </w:rPr>
        <w:t xml:space="preserve"> (15) </w:t>
      </w:r>
      <w:r w:rsidRPr="00AE0F43">
        <w:t>1. Sunshine Tiara – teb 2. TS Shifting Gears – mas</w:t>
      </w:r>
      <w:r>
        <w:rPr>
          <w:b/>
        </w:rPr>
        <w:t xml:space="preserve"> </w:t>
      </w:r>
    </w:p>
    <w:p w:rsidR="00076C8B" w:rsidRPr="00DD180C" w:rsidRDefault="00076C8B" w:rsidP="00076C8B">
      <w:pPr>
        <w:spacing w:after="0" w:line="240" w:lineRule="auto"/>
        <w:rPr>
          <w:i/>
        </w:rPr>
      </w:pPr>
      <w:r>
        <w:rPr>
          <w:i/>
        </w:rPr>
        <w:t xml:space="preserve">Champion </w:t>
      </w:r>
      <w:r w:rsidRPr="00DD180C">
        <w:rPr>
          <w:i/>
        </w:rPr>
        <w:t>Other Breed</w:t>
      </w:r>
      <w:r>
        <w:rPr>
          <w:i/>
        </w:rPr>
        <w:t>: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 w:rsidRPr="00AE0F43">
        <w:rPr>
          <w:i/>
        </w:rPr>
        <w:t>Sunshine Tiara – teb</w:t>
      </w:r>
      <w:r w:rsidRPr="00AE0F43">
        <w:rPr>
          <w:i/>
        </w:rPr>
        <w:tab/>
      </w:r>
      <w:r w:rsidRPr="00AE0F43">
        <w:rPr>
          <w:i/>
        </w:rPr>
        <w:tab/>
        <w:t xml:space="preserve">Res: Cadillac – emb </w:t>
      </w:r>
    </w:p>
    <w:p w:rsidR="00076C8B" w:rsidRPr="004F13B1" w:rsidRDefault="00076C8B" w:rsidP="00076C8B">
      <w:pPr>
        <w:spacing w:after="0" w:line="240" w:lineRule="auto"/>
      </w:pPr>
      <w:r w:rsidRPr="00DD180C">
        <w:rPr>
          <w:b/>
        </w:rPr>
        <w:t>254 DAH</w:t>
      </w:r>
      <w:r>
        <w:rPr>
          <w:b/>
        </w:rPr>
        <w:t xml:space="preserve"> (30) </w:t>
      </w:r>
      <w:r w:rsidRPr="004F13B1">
        <w:t xml:space="preserve">1. Tiramisu – ejj 2. Black Ice – klm </w:t>
      </w:r>
    </w:p>
    <w:p w:rsidR="00076C8B" w:rsidRPr="00DD180C" w:rsidRDefault="00076C8B" w:rsidP="00076C8B">
      <w:pPr>
        <w:spacing w:after="0" w:line="240" w:lineRule="auto"/>
        <w:rPr>
          <w:b/>
        </w:rPr>
      </w:pPr>
      <w:r w:rsidRPr="00DD180C">
        <w:rPr>
          <w:b/>
        </w:rPr>
        <w:t>255 Event (any) SR</w:t>
      </w:r>
      <w:r>
        <w:rPr>
          <w:b/>
        </w:rPr>
        <w:t xml:space="preserve"> (16) </w:t>
      </w:r>
      <w:r w:rsidRPr="004F13B1">
        <w:t>1.</w:t>
      </w:r>
      <w:r>
        <w:rPr>
          <w:b/>
        </w:rPr>
        <w:t xml:space="preserve"> </w:t>
      </w:r>
      <w:r w:rsidRPr="004F13B1">
        <w:t>I’</w:t>
      </w:r>
      <w:r>
        <w:t>d Still Kill I</w:t>
      </w:r>
      <w:r w:rsidRPr="004F13B1">
        <w:t xml:space="preserve">t – klm 2. Prince Valiant – mtp </w:t>
      </w:r>
    </w:p>
    <w:p w:rsidR="00076C8B" w:rsidRPr="00DD180C" w:rsidRDefault="00076C8B" w:rsidP="00076C8B">
      <w:pPr>
        <w:spacing w:after="0" w:line="240" w:lineRule="auto"/>
        <w:rPr>
          <w:b/>
        </w:rPr>
      </w:pPr>
      <w:r w:rsidRPr="00DD180C">
        <w:rPr>
          <w:b/>
        </w:rPr>
        <w:t>256 Other SR</w:t>
      </w:r>
      <w:r>
        <w:rPr>
          <w:b/>
        </w:rPr>
        <w:t xml:space="preserve"> (19) </w:t>
      </w:r>
      <w:r w:rsidRPr="004F13B1">
        <w:t>1. My Teddy – mtp 2.</w:t>
      </w:r>
      <w:r>
        <w:t xml:space="preserve"> </w:t>
      </w:r>
      <w:r w:rsidRPr="004F13B1">
        <w:t>TS Romantic Comedy – mas</w:t>
      </w:r>
      <w:r>
        <w:rPr>
          <w:b/>
        </w:rPr>
        <w:t xml:space="preserve"> </w:t>
      </w:r>
    </w:p>
    <w:p w:rsidR="00076C8B" w:rsidRPr="004F13B1" w:rsidRDefault="00076C8B" w:rsidP="00076C8B">
      <w:pPr>
        <w:spacing w:after="0" w:line="240" w:lineRule="auto"/>
      </w:pPr>
      <w:r w:rsidRPr="00DD180C">
        <w:rPr>
          <w:b/>
        </w:rPr>
        <w:t>257 Other</w:t>
      </w:r>
      <w:r>
        <w:rPr>
          <w:b/>
        </w:rPr>
        <w:t xml:space="preserve"> (34) </w:t>
      </w:r>
      <w:r w:rsidRPr="004F13B1">
        <w:t>1. TS JK’s</w:t>
      </w:r>
      <w:r>
        <w:t xml:space="preserve"> I</w:t>
      </w:r>
      <w:r w:rsidRPr="004F13B1">
        <w:t>nspirat</w:t>
      </w:r>
      <w:r>
        <w:t>ion – mas 2. Dynamite Diva – msu</w:t>
      </w:r>
      <w:r w:rsidRPr="004F13B1">
        <w:t xml:space="preserve"> </w:t>
      </w:r>
    </w:p>
    <w:p w:rsidR="00076C8B" w:rsidRPr="00DD180C" w:rsidRDefault="00076C8B" w:rsidP="00076C8B">
      <w:pPr>
        <w:spacing w:after="0" w:line="240" w:lineRule="auto"/>
        <w:rPr>
          <w:i/>
        </w:rPr>
      </w:pPr>
      <w:r w:rsidRPr="00DD180C">
        <w:rPr>
          <w:i/>
        </w:rPr>
        <w:t xml:space="preserve">Champion </w:t>
      </w:r>
      <w:proofErr w:type="gramStart"/>
      <w:r w:rsidRPr="00DD180C">
        <w:rPr>
          <w:i/>
        </w:rPr>
        <w:t>Collect.:</w:t>
      </w:r>
      <w:proofErr w:type="gramEnd"/>
      <w:r>
        <w:rPr>
          <w:i/>
        </w:rPr>
        <w:t xml:space="preserve"> 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 w:rsidRPr="004F13B1">
        <w:rPr>
          <w:i/>
        </w:rPr>
        <w:t>TS JK’s Inspiration – mas</w:t>
      </w:r>
      <w:r w:rsidRPr="004F13B1">
        <w:rPr>
          <w:i/>
        </w:rPr>
        <w:tab/>
        <w:t xml:space="preserve">Res: My Teddy – mtp </w:t>
      </w:r>
    </w:p>
    <w:p w:rsidR="00076C8B" w:rsidRPr="00DD180C" w:rsidRDefault="00076C8B" w:rsidP="00076C8B">
      <w:pPr>
        <w:spacing w:after="0" w:line="240" w:lineRule="auto"/>
        <w:rPr>
          <w:i/>
        </w:rPr>
      </w:pPr>
      <w:r>
        <w:rPr>
          <w:i/>
        </w:rPr>
        <w:t>GRAND CHAMPION: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 w:rsidRPr="00B11A56">
        <w:rPr>
          <w:i/>
        </w:rPr>
        <w:t>TS Dances With Wolves – mas</w:t>
      </w:r>
      <w:r>
        <w:rPr>
          <w:i/>
        </w:rPr>
        <w:tab/>
        <w:t xml:space="preserve">Res: Dobsonio – mas </w:t>
      </w:r>
    </w:p>
    <w:p w:rsidR="00076C8B" w:rsidRDefault="00076C8B" w:rsidP="00076C8B">
      <w:pPr>
        <w:spacing w:after="0" w:line="240" w:lineRule="auto"/>
        <w:rPr>
          <w:b/>
        </w:rPr>
      </w:pPr>
    </w:p>
    <w:p w:rsidR="00076C8B" w:rsidRPr="00201D93" w:rsidRDefault="00076C8B" w:rsidP="00076C8B">
      <w:pPr>
        <w:spacing w:after="0" w:line="240" w:lineRule="auto"/>
        <w:rPr>
          <w:b/>
        </w:rPr>
      </w:pPr>
      <w:r w:rsidRPr="00201D93">
        <w:rPr>
          <w:b/>
        </w:rPr>
        <w:t>OF Plastic Stone Original Mold Halter Division</w:t>
      </w:r>
      <w:r>
        <w:rPr>
          <w:b/>
        </w:rPr>
        <w:t xml:space="preserve"> </w:t>
      </w:r>
      <w:r w:rsidRPr="0043413D">
        <w:rPr>
          <w:b/>
        </w:rPr>
        <w:t xml:space="preserve">– Judge: </w:t>
      </w:r>
      <w:r>
        <w:rPr>
          <w:b/>
        </w:rPr>
        <w:t>Amy Stettler</w:t>
      </w:r>
    </w:p>
    <w:p w:rsidR="00076C8B" w:rsidRPr="00644554" w:rsidRDefault="00076C8B" w:rsidP="00076C8B">
      <w:pPr>
        <w:spacing w:after="0" w:line="240" w:lineRule="auto"/>
      </w:pPr>
      <w:r w:rsidRPr="00201D93">
        <w:rPr>
          <w:b/>
        </w:rPr>
        <w:t>258 Arabian</w:t>
      </w:r>
      <w:r>
        <w:rPr>
          <w:b/>
        </w:rPr>
        <w:t xml:space="preserve"> (12) </w:t>
      </w:r>
      <w:r w:rsidRPr="00644554">
        <w:t xml:space="preserve">1. TS Loquacious – mas 2. Killswitch – mec </w:t>
      </w:r>
    </w:p>
    <w:p w:rsidR="00076C8B" w:rsidRPr="00201D93" w:rsidRDefault="00076C8B" w:rsidP="00076C8B">
      <w:pPr>
        <w:spacing w:after="0" w:line="240" w:lineRule="auto"/>
        <w:rPr>
          <w:b/>
        </w:rPr>
      </w:pPr>
      <w:r w:rsidRPr="00201D93">
        <w:rPr>
          <w:b/>
        </w:rPr>
        <w:t>259 Morgan</w:t>
      </w:r>
      <w:r>
        <w:rPr>
          <w:b/>
        </w:rPr>
        <w:t xml:space="preserve"> (14) </w:t>
      </w:r>
      <w:r w:rsidRPr="00644554">
        <w:t>1. Pass The Merlot – mec 2. Volt – mec</w:t>
      </w:r>
      <w:r>
        <w:rPr>
          <w:b/>
        </w:rPr>
        <w:t xml:space="preserve"> </w:t>
      </w:r>
    </w:p>
    <w:p w:rsidR="00076C8B" w:rsidRPr="00201D93" w:rsidRDefault="00076C8B" w:rsidP="00076C8B">
      <w:pPr>
        <w:spacing w:after="0" w:line="240" w:lineRule="auto"/>
        <w:rPr>
          <w:b/>
        </w:rPr>
      </w:pPr>
      <w:r w:rsidRPr="00201D93">
        <w:rPr>
          <w:b/>
        </w:rPr>
        <w:t>260 Other Light</w:t>
      </w:r>
      <w:r>
        <w:rPr>
          <w:b/>
        </w:rPr>
        <w:t xml:space="preserve"> (6) </w:t>
      </w:r>
      <w:r w:rsidRPr="00644554">
        <w:t xml:space="preserve">1. Major Headline – sjb 2. Khid Rock – kje </w:t>
      </w:r>
    </w:p>
    <w:p w:rsidR="00076C8B" w:rsidRPr="00201D93" w:rsidRDefault="00076C8B" w:rsidP="00076C8B">
      <w:pPr>
        <w:spacing w:after="0" w:line="240" w:lineRule="auto"/>
        <w:rPr>
          <w:b/>
        </w:rPr>
      </w:pPr>
      <w:r w:rsidRPr="00201D93">
        <w:rPr>
          <w:b/>
        </w:rPr>
        <w:t>261 Saddlebred</w:t>
      </w:r>
      <w:r>
        <w:rPr>
          <w:b/>
        </w:rPr>
        <w:t xml:space="preserve"> (13) </w:t>
      </w:r>
      <w:r w:rsidRPr="00644554">
        <w:t>1. Something Wicked – kje 2. Hillrock Solera – kje</w:t>
      </w:r>
      <w:r>
        <w:rPr>
          <w:b/>
        </w:rPr>
        <w:t xml:space="preserve"> </w:t>
      </w:r>
    </w:p>
    <w:p w:rsidR="00076C8B" w:rsidRPr="00201D93" w:rsidRDefault="00076C8B" w:rsidP="00076C8B">
      <w:pPr>
        <w:spacing w:after="0" w:line="240" w:lineRule="auto"/>
        <w:rPr>
          <w:b/>
        </w:rPr>
      </w:pPr>
      <w:r w:rsidRPr="00201D93">
        <w:rPr>
          <w:b/>
        </w:rPr>
        <w:t>262 Other American Gaited</w:t>
      </w:r>
      <w:r>
        <w:rPr>
          <w:b/>
        </w:rPr>
        <w:t xml:space="preserve"> (10) </w:t>
      </w:r>
      <w:r w:rsidRPr="00644554">
        <w:t xml:space="preserve">1. Golden Hour – ejj 2. Itsall </w:t>
      </w:r>
      <w:proofErr w:type="gramStart"/>
      <w:r w:rsidRPr="00644554">
        <w:t>Because</w:t>
      </w:r>
      <w:proofErr w:type="gramEnd"/>
      <w:r w:rsidRPr="00644554">
        <w:t xml:space="preserve"> – sja</w:t>
      </w:r>
      <w:r>
        <w:rPr>
          <w:b/>
        </w:rPr>
        <w:t xml:space="preserve"> </w:t>
      </w:r>
    </w:p>
    <w:p w:rsidR="00076C8B" w:rsidRPr="00201D93" w:rsidRDefault="00076C8B" w:rsidP="00076C8B">
      <w:pPr>
        <w:spacing w:after="0" w:line="240" w:lineRule="auto"/>
        <w:rPr>
          <w:i/>
        </w:rPr>
      </w:pPr>
      <w:r w:rsidRPr="00201D93">
        <w:rPr>
          <w:i/>
        </w:rPr>
        <w:t>Champion Light/Gaited</w:t>
      </w:r>
      <w:r>
        <w:rPr>
          <w:i/>
        </w:rPr>
        <w:t>: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 w:rsidRPr="00644554">
        <w:rPr>
          <w:i/>
        </w:rPr>
        <w:t>TS Loquacious – mas</w:t>
      </w:r>
      <w:r w:rsidRPr="00644554">
        <w:rPr>
          <w:i/>
        </w:rPr>
        <w:tab/>
      </w:r>
      <w:r w:rsidRPr="00644554">
        <w:rPr>
          <w:i/>
        </w:rPr>
        <w:tab/>
        <w:t>Res: Killswitch – mec</w:t>
      </w:r>
      <w:r>
        <w:t xml:space="preserve"> </w:t>
      </w:r>
    </w:p>
    <w:p w:rsidR="00076C8B" w:rsidRPr="00644554" w:rsidRDefault="00076C8B" w:rsidP="00076C8B">
      <w:pPr>
        <w:spacing w:after="0" w:line="240" w:lineRule="auto"/>
      </w:pPr>
      <w:r w:rsidRPr="00201D93">
        <w:rPr>
          <w:b/>
        </w:rPr>
        <w:t>263 Spanish</w:t>
      </w:r>
      <w:r>
        <w:rPr>
          <w:b/>
        </w:rPr>
        <w:t xml:space="preserve"> (7) </w:t>
      </w:r>
      <w:r>
        <w:t>1. Sentenza – msu</w:t>
      </w:r>
      <w:r w:rsidRPr="00644554">
        <w:t xml:space="preserve"> 2. Phantom – ejj </w:t>
      </w:r>
    </w:p>
    <w:p w:rsidR="00076C8B" w:rsidRPr="00201D93" w:rsidRDefault="00076C8B" w:rsidP="00076C8B">
      <w:pPr>
        <w:spacing w:after="0" w:line="240" w:lineRule="auto"/>
        <w:rPr>
          <w:b/>
        </w:rPr>
      </w:pPr>
      <w:r w:rsidRPr="00201D93">
        <w:rPr>
          <w:b/>
        </w:rPr>
        <w:t>264 TB/Stbd</w:t>
      </w:r>
      <w:r>
        <w:rPr>
          <w:b/>
        </w:rPr>
        <w:t xml:space="preserve"> (6) </w:t>
      </w:r>
      <w:r w:rsidRPr="00644554">
        <w:t>1. Just Keep Runnin’ – dmb 2. Gallo Blue Chip – dmb</w:t>
      </w:r>
      <w:r>
        <w:rPr>
          <w:b/>
        </w:rPr>
        <w:t xml:space="preserve"> </w:t>
      </w:r>
    </w:p>
    <w:p w:rsidR="00076C8B" w:rsidRPr="00201D93" w:rsidRDefault="00076C8B" w:rsidP="00076C8B">
      <w:pPr>
        <w:spacing w:after="0" w:line="240" w:lineRule="auto"/>
        <w:rPr>
          <w:b/>
        </w:rPr>
      </w:pPr>
      <w:r w:rsidRPr="00201D93">
        <w:rPr>
          <w:b/>
        </w:rPr>
        <w:t>265 WB/SH/Carriage</w:t>
      </w:r>
      <w:r>
        <w:rPr>
          <w:b/>
        </w:rPr>
        <w:t xml:space="preserve"> (10) </w:t>
      </w:r>
      <w:r w:rsidRPr="00644554">
        <w:t>1. Southern Cross – klm 2. Jackson – jec</w:t>
      </w:r>
      <w:r>
        <w:rPr>
          <w:b/>
        </w:rPr>
        <w:t xml:space="preserve"> </w:t>
      </w:r>
    </w:p>
    <w:p w:rsidR="00076C8B" w:rsidRPr="00201D93" w:rsidRDefault="00076C8B" w:rsidP="00076C8B">
      <w:pPr>
        <w:spacing w:after="0" w:line="240" w:lineRule="auto"/>
        <w:rPr>
          <w:i/>
        </w:rPr>
      </w:pPr>
      <w:r w:rsidRPr="00201D93">
        <w:rPr>
          <w:i/>
        </w:rPr>
        <w:t>Champion Spanish/Sport</w:t>
      </w:r>
      <w:r>
        <w:rPr>
          <w:i/>
        </w:rPr>
        <w:t>:</w:t>
      </w:r>
      <w:r>
        <w:rPr>
          <w:i/>
        </w:rPr>
        <w:tab/>
      </w:r>
      <w:r>
        <w:rPr>
          <w:i/>
        </w:rPr>
        <w:tab/>
        <w:t xml:space="preserve">Southern Cross – klm </w:t>
      </w:r>
      <w:r>
        <w:rPr>
          <w:i/>
        </w:rPr>
        <w:tab/>
      </w:r>
      <w:r>
        <w:rPr>
          <w:i/>
        </w:rPr>
        <w:tab/>
        <w:t xml:space="preserve">Res: Just Keep Runnin’ – dmb </w:t>
      </w:r>
    </w:p>
    <w:p w:rsidR="00076C8B" w:rsidRPr="00644554" w:rsidRDefault="00076C8B" w:rsidP="00076C8B">
      <w:pPr>
        <w:spacing w:after="0" w:line="240" w:lineRule="auto"/>
        <w:rPr>
          <w:b/>
        </w:rPr>
      </w:pPr>
      <w:r w:rsidRPr="00201D93">
        <w:rPr>
          <w:b/>
        </w:rPr>
        <w:t>266 Stock – Solid/Composite</w:t>
      </w:r>
      <w:r>
        <w:rPr>
          <w:b/>
        </w:rPr>
        <w:t xml:space="preserve"> (12) </w:t>
      </w:r>
      <w:r w:rsidRPr="00644554">
        <w:t>1. Irongate’s Rooster Cogburn – mec 2. Diamond Cutter – kje</w:t>
      </w:r>
      <w:r w:rsidRPr="00644554">
        <w:rPr>
          <w:b/>
        </w:rPr>
        <w:t xml:space="preserve"> </w:t>
      </w:r>
    </w:p>
    <w:p w:rsidR="00076C8B" w:rsidRPr="00201D93" w:rsidRDefault="00076C8B" w:rsidP="00076C8B">
      <w:pPr>
        <w:spacing w:after="0" w:line="240" w:lineRule="auto"/>
        <w:rPr>
          <w:b/>
        </w:rPr>
      </w:pPr>
      <w:r w:rsidRPr="00201D93">
        <w:rPr>
          <w:b/>
        </w:rPr>
        <w:t>267 Stock – Patterns</w:t>
      </w:r>
      <w:r>
        <w:rPr>
          <w:b/>
        </w:rPr>
        <w:t xml:space="preserve"> (13) </w:t>
      </w:r>
      <w:r w:rsidRPr="00644554">
        <w:t>1. Vajra – ejj 2. Pardi Gras – kje</w:t>
      </w:r>
      <w:r>
        <w:rPr>
          <w:b/>
        </w:rPr>
        <w:t xml:space="preserve"> </w:t>
      </w:r>
    </w:p>
    <w:p w:rsidR="00076C8B" w:rsidRPr="00201D93" w:rsidRDefault="00076C8B" w:rsidP="00076C8B">
      <w:pPr>
        <w:spacing w:after="0" w:line="240" w:lineRule="auto"/>
        <w:rPr>
          <w:i/>
        </w:rPr>
      </w:pPr>
      <w:r w:rsidRPr="00201D93">
        <w:rPr>
          <w:i/>
        </w:rPr>
        <w:t>Champion Stock</w:t>
      </w:r>
      <w:r>
        <w:rPr>
          <w:i/>
        </w:rPr>
        <w:t>:</w:t>
      </w:r>
      <w:r>
        <w:rPr>
          <w:i/>
        </w:rPr>
        <w:tab/>
      </w:r>
      <w:r>
        <w:rPr>
          <w:i/>
        </w:rPr>
        <w:tab/>
      </w:r>
      <w:r w:rsidRPr="00644554">
        <w:rPr>
          <w:i/>
        </w:rPr>
        <w:tab/>
        <w:t>Irongate’s Rooster Cogburn – mec</w:t>
      </w:r>
      <w:r w:rsidRPr="00644554">
        <w:rPr>
          <w:i/>
        </w:rPr>
        <w:tab/>
        <w:t>Res: Vajra – ejj</w:t>
      </w:r>
      <w:r>
        <w:t xml:space="preserve"> </w:t>
      </w:r>
    </w:p>
    <w:p w:rsidR="00076C8B" w:rsidRPr="00201D93" w:rsidRDefault="00076C8B" w:rsidP="00076C8B">
      <w:pPr>
        <w:spacing w:after="0" w:line="240" w:lineRule="auto"/>
        <w:rPr>
          <w:b/>
        </w:rPr>
      </w:pPr>
      <w:r w:rsidRPr="00201D93">
        <w:rPr>
          <w:b/>
        </w:rPr>
        <w:t>268 Draft – Feathered</w:t>
      </w:r>
      <w:r>
        <w:rPr>
          <w:b/>
        </w:rPr>
        <w:t xml:space="preserve"> (10) </w:t>
      </w:r>
      <w:r w:rsidRPr="00644554">
        <w:t>1. Christo – emb 2. Major Minor – kje</w:t>
      </w:r>
      <w:r>
        <w:rPr>
          <w:b/>
        </w:rPr>
        <w:t xml:space="preserve"> </w:t>
      </w:r>
    </w:p>
    <w:p w:rsidR="00076C8B" w:rsidRPr="00644554" w:rsidRDefault="00076C8B" w:rsidP="00076C8B">
      <w:pPr>
        <w:spacing w:after="0" w:line="240" w:lineRule="auto"/>
      </w:pPr>
      <w:r w:rsidRPr="00201D93">
        <w:rPr>
          <w:b/>
        </w:rPr>
        <w:t>269 Draft – Non-Feathered</w:t>
      </w:r>
      <w:r>
        <w:rPr>
          <w:b/>
        </w:rPr>
        <w:t xml:space="preserve"> (5) </w:t>
      </w:r>
      <w:r w:rsidRPr="00644554">
        <w:t xml:space="preserve">1. Resourceful Sam – mas 2. Krymsun – mky </w:t>
      </w:r>
    </w:p>
    <w:p w:rsidR="00076C8B" w:rsidRPr="00201D93" w:rsidRDefault="00076C8B" w:rsidP="00076C8B">
      <w:pPr>
        <w:spacing w:after="0" w:line="240" w:lineRule="auto"/>
        <w:rPr>
          <w:b/>
        </w:rPr>
      </w:pPr>
      <w:r w:rsidRPr="00201D93">
        <w:rPr>
          <w:b/>
        </w:rPr>
        <w:t>270 Pony</w:t>
      </w:r>
      <w:r>
        <w:rPr>
          <w:b/>
        </w:rPr>
        <w:t xml:space="preserve"> (11) </w:t>
      </w:r>
      <w:r w:rsidRPr="00644554">
        <w:t>1. Captain Westley – sja 2. Caller TS – mas</w:t>
      </w:r>
      <w:r>
        <w:rPr>
          <w:b/>
        </w:rPr>
        <w:t xml:space="preserve">  </w:t>
      </w:r>
    </w:p>
    <w:p w:rsidR="00076C8B" w:rsidRPr="00201D93" w:rsidRDefault="00076C8B" w:rsidP="00076C8B">
      <w:pPr>
        <w:spacing w:after="0" w:line="240" w:lineRule="auto"/>
        <w:rPr>
          <w:b/>
        </w:rPr>
      </w:pPr>
      <w:r w:rsidRPr="00201D93">
        <w:rPr>
          <w:b/>
        </w:rPr>
        <w:t>271 Other Pure/Mix</w:t>
      </w:r>
      <w:r>
        <w:rPr>
          <w:b/>
        </w:rPr>
        <w:t xml:space="preserve"> (3) </w:t>
      </w:r>
      <w:r w:rsidRPr="00644554">
        <w:t>1. Symphony – klm 2. Chadwick Summer Days – jec</w:t>
      </w:r>
      <w:r>
        <w:rPr>
          <w:b/>
        </w:rPr>
        <w:t xml:space="preserve"> </w:t>
      </w:r>
    </w:p>
    <w:p w:rsidR="00076C8B" w:rsidRPr="00201D93" w:rsidRDefault="00076C8B" w:rsidP="00076C8B">
      <w:pPr>
        <w:spacing w:after="0" w:line="240" w:lineRule="auto"/>
        <w:rPr>
          <w:i/>
        </w:rPr>
      </w:pPr>
      <w:r>
        <w:rPr>
          <w:i/>
        </w:rPr>
        <w:t>Champion</w:t>
      </w:r>
      <w:r w:rsidRPr="00201D93">
        <w:rPr>
          <w:i/>
        </w:rPr>
        <w:t xml:space="preserve"> Other Breed</w:t>
      </w:r>
      <w:r>
        <w:rPr>
          <w:i/>
        </w:rPr>
        <w:t>: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 xml:space="preserve">Captain Westley – sja </w:t>
      </w:r>
      <w:r>
        <w:rPr>
          <w:i/>
        </w:rPr>
        <w:tab/>
      </w:r>
      <w:r>
        <w:rPr>
          <w:i/>
        </w:rPr>
        <w:tab/>
        <w:t xml:space="preserve">Res: Christo – emb </w:t>
      </w:r>
    </w:p>
    <w:p w:rsidR="00076C8B" w:rsidRPr="00201D93" w:rsidRDefault="00076C8B" w:rsidP="00076C8B">
      <w:pPr>
        <w:spacing w:after="0" w:line="240" w:lineRule="auto"/>
        <w:rPr>
          <w:b/>
        </w:rPr>
      </w:pPr>
      <w:r w:rsidRPr="00201D93">
        <w:rPr>
          <w:b/>
        </w:rPr>
        <w:t>272 DAH</w:t>
      </w:r>
      <w:r>
        <w:rPr>
          <w:b/>
        </w:rPr>
        <w:t xml:space="preserve"> (21) </w:t>
      </w:r>
      <w:r w:rsidRPr="00644554">
        <w:t>1.</w:t>
      </w:r>
      <w:r>
        <w:rPr>
          <w:b/>
        </w:rPr>
        <w:t xml:space="preserve"> </w:t>
      </w:r>
      <w:r w:rsidRPr="00644554">
        <w:t>Irongate’s Rooster Cogburn – mec</w:t>
      </w:r>
      <w:r>
        <w:t xml:space="preserve"> 2. Inspired – ejj </w:t>
      </w:r>
    </w:p>
    <w:p w:rsidR="00076C8B" w:rsidRPr="00201D93" w:rsidRDefault="00076C8B" w:rsidP="00076C8B">
      <w:pPr>
        <w:spacing w:after="0" w:line="240" w:lineRule="auto"/>
        <w:rPr>
          <w:b/>
        </w:rPr>
      </w:pPr>
      <w:r w:rsidRPr="00201D93">
        <w:rPr>
          <w:b/>
        </w:rPr>
        <w:t>273 Event (Any) SR</w:t>
      </w:r>
      <w:r>
        <w:rPr>
          <w:b/>
        </w:rPr>
        <w:t xml:space="preserve"> (9) </w:t>
      </w:r>
      <w:r w:rsidRPr="00644554">
        <w:t>1.  Southern Cross – klm 2. Tessa – teb</w:t>
      </w:r>
      <w:r>
        <w:rPr>
          <w:b/>
        </w:rPr>
        <w:t xml:space="preserve"> </w:t>
      </w:r>
    </w:p>
    <w:p w:rsidR="00076C8B" w:rsidRPr="00644554" w:rsidRDefault="00076C8B" w:rsidP="00076C8B">
      <w:pPr>
        <w:spacing w:after="0" w:line="240" w:lineRule="auto"/>
      </w:pPr>
      <w:r w:rsidRPr="00201D93">
        <w:rPr>
          <w:b/>
        </w:rPr>
        <w:t>274 Other SR/LE</w:t>
      </w:r>
      <w:r>
        <w:rPr>
          <w:b/>
        </w:rPr>
        <w:t xml:space="preserve"> (19) </w:t>
      </w:r>
      <w:r w:rsidRPr="00644554">
        <w:t xml:space="preserve">1. Remmington – emb 2. Caller TS – mas </w:t>
      </w:r>
    </w:p>
    <w:p w:rsidR="00076C8B" w:rsidRPr="00201D93" w:rsidRDefault="00076C8B" w:rsidP="00076C8B">
      <w:pPr>
        <w:spacing w:after="0" w:line="240" w:lineRule="auto"/>
        <w:rPr>
          <w:b/>
        </w:rPr>
      </w:pPr>
      <w:r w:rsidRPr="00201D93">
        <w:rPr>
          <w:b/>
        </w:rPr>
        <w:t xml:space="preserve">275 </w:t>
      </w:r>
      <w:r>
        <w:rPr>
          <w:b/>
        </w:rPr>
        <w:t xml:space="preserve">Other (12) </w:t>
      </w:r>
      <w:r w:rsidRPr="00644554">
        <w:t>1. Volt – mec 2. Killswitch – mec</w:t>
      </w:r>
      <w:r>
        <w:rPr>
          <w:b/>
        </w:rPr>
        <w:t xml:space="preserve"> </w:t>
      </w:r>
    </w:p>
    <w:p w:rsidR="00076C8B" w:rsidRPr="00201D93" w:rsidRDefault="00076C8B" w:rsidP="00076C8B">
      <w:pPr>
        <w:spacing w:after="0" w:line="240" w:lineRule="auto"/>
        <w:rPr>
          <w:i/>
        </w:rPr>
      </w:pPr>
      <w:r>
        <w:rPr>
          <w:i/>
        </w:rPr>
        <w:t>Champion</w:t>
      </w:r>
      <w:r w:rsidRPr="00201D93">
        <w:rPr>
          <w:i/>
        </w:rPr>
        <w:t xml:space="preserve"> </w:t>
      </w:r>
      <w:proofErr w:type="gramStart"/>
      <w:r w:rsidRPr="00201D93">
        <w:rPr>
          <w:i/>
        </w:rPr>
        <w:t>Collect.</w:t>
      </w:r>
      <w:r>
        <w:rPr>
          <w:i/>
        </w:rPr>
        <w:t>:</w:t>
      </w:r>
      <w:proofErr w:type="gramEnd"/>
      <w:r>
        <w:rPr>
          <w:i/>
        </w:rPr>
        <w:tab/>
      </w:r>
      <w:r>
        <w:rPr>
          <w:i/>
        </w:rPr>
        <w:tab/>
      </w:r>
      <w:r>
        <w:rPr>
          <w:i/>
        </w:rPr>
        <w:tab/>
        <w:t xml:space="preserve">Volt – mec 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 xml:space="preserve">Res: Killswitch – mec </w:t>
      </w:r>
    </w:p>
    <w:p w:rsidR="00076C8B" w:rsidRDefault="00076C8B" w:rsidP="00076C8B">
      <w:pPr>
        <w:spacing w:after="0" w:line="240" w:lineRule="auto"/>
        <w:rPr>
          <w:i/>
        </w:rPr>
      </w:pPr>
      <w:r w:rsidRPr="00201D93">
        <w:rPr>
          <w:i/>
        </w:rPr>
        <w:t>GRAND CHAMPION: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 w:rsidRPr="00644554">
        <w:rPr>
          <w:i/>
        </w:rPr>
        <w:t>Irongate’s Rooster Cogburn – mec</w:t>
      </w:r>
      <w:r>
        <w:rPr>
          <w:i/>
        </w:rPr>
        <w:tab/>
        <w:t xml:space="preserve">Res: Volt – mec </w:t>
      </w:r>
    </w:p>
    <w:p w:rsidR="00076C8B" w:rsidRDefault="00076C8B" w:rsidP="00076C8B">
      <w:pPr>
        <w:spacing w:after="0" w:line="240" w:lineRule="auto"/>
        <w:rPr>
          <w:b/>
        </w:rPr>
      </w:pPr>
    </w:p>
    <w:p w:rsidR="00076C8B" w:rsidRPr="00201D93" w:rsidRDefault="00076C8B" w:rsidP="00076C8B">
      <w:pPr>
        <w:spacing w:after="0" w:line="240" w:lineRule="auto"/>
        <w:rPr>
          <w:b/>
        </w:rPr>
      </w:pPr>
      <w:r w:rsidRPr="0001591B">
        <w:rPr>
          <w:b/>
        </w:rPr>
        <w:t>OF Plastic Stone Mini Halter Division</w:t>
      </w:r>
      <w:r>
        <w:t xml:space="preserve"> </w:t>
      </w:r>
      <w:r w:rsidRPr="0043413D">
        <w:rPr>
          <w:b/>
        </w:rPr>
        <w:t xml:space="preserve">– Judge: </w:t>
      </w:r>
      <w:r>
        <w:rPr>
          <w:b/>
        </w:rPr>
        <w:t>Mary Chrusciel</w:t>
      </w:r>
    </w:p>
    <w:p w:rsidR="00076C8B" w:rsidRPr="009303B8" w:rsidRDefault="00076C8B" w:rsidP="00076C8B">
      <w:pPr>
        <w:spacing w:after="0" w:line="240" w:lineRule="auto"/>
      </w:pPr>
      <w:r w:rsidRPr="0001591B">
        <w:rPr>
          <w:b/>
        </w:rPr>
        <w:t>276 Arabian/Part Arabian</w:t>
      </w:r>
      <w:r>
        <w:rPr>
          <w:b/>
        </w:rPr>
        <w:t xml:space="preserve"> (24) </w:t>
      </w:r>
      <w:r w:rsidRPr="009303B8">
        <w:t xml:space="preserve">1. Noralicia – amm 2. Boaz Jr. – kra </w:t>
      </w:r>
    </w:p>
    <w:p w:rsidR="00076C8B" w:rsidRPr="009303B8" w:rsidRDefault="00076C8B" w:rsidP="00076C8B">
      <w:pPr>
        <w:spacing w:after="0" w:line="240" w:lineRule="auto"/>
      </w:pPr>
      <w:r w:rsidRPr="0001591B">
        <w:rPr>
          <w:b/>
        </w:rPr>
        <w:t>277 Morgan/Other Light</w:t>
      </w:r>
      <w:r>
        <w:rPr>
          <w:b/>
        </w:rPr>
        <w:t xml:space="preserve"> (4) </w:t>
      </w:r>
      <w:r w:rsidRPr="009303B8">
        <w:t xml:space="preserve">1. Tim Co – kra 2. Napoleon – kra </w:t>
      </w:r>
    </w:p>
    <w:p w:rsidR="00076C8B" w:rsidRPr="00BF0621" w:rsidRDefault="00076C8B" w:rsidP="00076C8B">
      <w:pPr>
        <w:spacing w:after="0" w:line="240" w:lineRule="auto"/>
      </w:pPr>
      <w:r w:rsidRPr="0001591B">
        <w:rPr>
          <w:b/>
        </w:rPr>
        <w:t>278</w:t>
      </w:r>
      <w:r>
        <w:rPr>
          <w:b/>
        </w:rPr>
        <w:t>a</w:t>
      </w:r>
      <w:r w:rsidRPr="0001591B">
        <w:rPr>
          <w:b/>
        </w:rPr>
        <w:t xml:space="preserve"> Spanish</w:t>
      </w:r>
      <w:r>
        <w:rPr>
          <w:b/>
        </w:rPr>
        <w:t xml:space="preserve"> (12) </w:t>
      </w:r>
      <w:r w:rsidRPr="00BF0621">
        <w:t xml:space="preserve">1. Cortado – aes 2. Aragon – kje       </w:t>
      </w:r>
    </w:p>
    <w:p w:rsidR="00076C8B" w:rsidRPr="0001591B" w:rsidRDefault="00076C8B" w:rsidP="00076C8B">
      <w:pPr>
        <w:spacing w:after="0" w:line="240" w:lineRule="auto"/>
        <w:rPr>
          <w:b/>
        </w:rPr>
      </w:pPr>
      <w:r>
        <w:rPr>
          <w:b/>
        </w:rPr>
        <w:t xml:space="preserve">278b Gaited (9) </w:t>
      </w:r>
      <w:r w:rsidRPr="00BF0621">
        <w:t xml:space="preserve">1. Merry Morning – jec 2. Silver Taboo – </w:t>
      </w:r>
      <w:proofErr w:type="gramStart"/>
      <w:r w:rsidRPr="00BF0621">
        <w:t>scc</w:t>
      </w:r>
      <w:proofErr w:type="gramEnd"/>
      <w:r>
        <w:rPr>
          <w:b/>
        </w:rPr>
        <w:t xml:space="preserve"> </w:t>
      </w:r>
    </w:p>
    <w:p w:rsidR="00076C8B" w:rsidRPr="00BF0621" w:rsidRDefault="00076C8B" w:rsidP="00076C8B">
      <w:pPr>
        <w:spacing w:after="0" w:line="240" w:lineRule="auto"/>
      </w:pPr>
      <w:r w:rsidRPr="0001591B">
        <w:rPr>
          <w:b/>
        </w:rPr>
        <w:t>279 Sport</w:t>
      </w:r>
      <w:r>
        <w:rPr>
          <w:b/>
        </w:rPr>
        <w:t xml:space="preserve"> (17) </w:t>
      </w:r>
      <w:r w:rsidRPr="00BF0621">
        <w:t xml:space="preserve">1. Sparrventil – sja 2. Galena – jec </w:t>
      </w:r>
    </w:p>
    <w:p w:rsidR="00076C8B" w:rsidRPr="0001591B" w:rsidRDefault="00076C8B" w:rsidP="00076C8B">
      <w:pPr>
        <w:spacing w:after="0" w:line="240" w:lineRule="auto"/>
        <w:rPr>
          <w:b/>
        </w:rPr>
      </w:pPr>
      <w:r w:rsidRPr="0001591B">
        <w:rPr>
          <w:b/>
        </w:rPr>
        <w:t>281 Stock – Solid/Composite</w:t>
      </w:r>
      <w:r>
        <w:rPr>
          <w:b/>
        </w:rPr>
        <w:t xml:space="preserve"> (13) </w:t>
      </w:r>
      <w:r w:rsidRPr="00BF0621">
        <w:t>1. Heza Chic Magnet – kje 2. Windy’s Chief – dmb</w:t>
      </w:r>
      <w:r>
        <w:rPr>
          <w:b/>
        </w:rPr>
        <w:t xml:space="preserve"> </w:t>
      </w:r>
    </w:p>
    <w:p w:rsidR="00076C8B" w:rsidRPr="00BF0621" w:rsidRDefault="00076C8B" w:rsidP="00076C8B">
      <w:pPr>
        <w:spacing w:after="0" w:line="240" w:lineRule="auto"/>
      </w:pPr>
      <w:r w:rsidRPr="0001591B">
        <w:rPr>
          <w:b/>
        </w:rPr>
        <w:t>282 Stock – Patterns</w:t>
      </w:r>
      <w:r>
        <w:rPr>
          <w:b/>
        </w:rPr>
        <w:t xml:space="preserve"> (12) </w:t>
      </w:r>
      <w:r w:rsidRPr="00BF0621">
        <w:t xml:space="preserve">1. Treasure State – anb 2. Jack Jack – kje </w:t>
      </w:r>
    </w:p>
    <w:p w:rsidR="00076C8B" w:rsidRPr="0001591B" w:rsidRDefault="00076C8B" w:rsidP="00076C8B">
      <w:pPr>
        <w:spacing w:after="0" w:line="240" w:lineRule="auto"/>
        <w:rPr>
          <w:b/>
        </w:rPr>
      </w:pPr>
      <w:r w:rsidRPr="0001591B">
        <w:rPr>
          <w:b/>
        </w:rPr>
        <w:t xml:space="preserve">283 Draft </w:t>
      </w:r>
      <w:r>
        <w:rPr>
          <w:b/>
        </w:rPr>
        <w:t xml:space="preserve">(12) </w:t>
      </w:r>
      <w:r w:rsidRPr="00BF0621">
        <w:t xml:space="preserve">1. The Boss – jec 2. Front Royal – anb  </w:t>
      </w:r>
      <w:r w:rsidRPr="0001591B">
        <w:rPr>
          <w:b/>
        </w:rPr>
        <w:t xml:space="preserve">         </w:t>
      </w:r>
    </w:p>
    <w:p w:rsidR="00076C8B" w:rsidRPr="00BF0621" w:rsidRDefault="00076C8B" w:rsidP="00076C8B">
      <w:pPr>
        <w:spacing w:after="0" w:line="240" w:lineRule="auto"/>
      </w:pPr>
      <w:r w:rsidRPr="0001591B">
        <w:rPr>
          <w:b/>
        </w:rPr>
        <w:t>284 Pony</w:t>
      </w:r>
      <w:r>
        <w:rPr>
          <w:b/>
        </w:rPr>
        <w:t xml:space="preserve"> (14) </w:t>
      </w:r>
      <w:r w:rsidRPr="00BF0621">
        <w:t xml:space="preserve">1. Albany – anb 2. Silk Purse – aes </w:t>
      </w:r>
    </w:p>
    <w:p w:rsidR="00076C8B" w:rsidRPr="0001591B" w:rsidRDefault="00076C8B" w:rsidP="00076C8B">
      <w:pPr>
        <w:spacing w:after="0" w:line="240" w:lineRule="auto"/>
        <w:rPr>
          <w:b/>
        </w:rPr>
      </w:pPr>
      <w:r w:rsidRPr="0001591B">
        <w:rPr>
          <w:b/>
        </w:rPr>
        <w:t>285 Mule</w:t>
      </w:r>
      <w:r>
        <w:rPr>
          <w:b/>
        </w:rPr>
        <w:t xml:space="preserve"> (4) </w:t>
      </w:r>
      <w:r w:rsidRPr="00BF0621">
        <w:t>1. Gypsy Queen – kra 2. Checkers – ejj</w:t>
      </w:r>
      <w:r>
        <w:rPr>
          <w:b/>
        </w:rPr>
        <w:t xml:space="preserve"> </w:t>
      </w:r>
      <w:r w:rsidRPr="0001591B">
        <w:rPr>
          <w:b/>
        </w:rPr>
        <w:t xml:space="preserve">              </w:t>
      </w:r>
    </w:p>
    <w:p w:rsidR="00076C8B" w:rsidRPr="00BF0621" w:rsidRDefault="00076C8B" w:rsidP="00076C8B">
      <w:pPr>
        <w:spacing w:after="0" w:line="240" w:lineRule="auto"/>
      </w:pPr>
      <w:r w:rsidRPr="0001591B">
        <w:rPr>
          <w:b/>
        </w:rPr>
        <w:t>286 Other Pure/Mix</w:t>
      </w:r>
      <w:r>
        <w:rPr>
          <w:b/>
        </w:rPr>
        <w:t xml:space="preserve"> (11) </w:t>
      </w:r>
      <w:r w:rsidRPr="00BF0621">
        <w:t xml:space="preserve">1. Blue Eyed Bandit – amm 2. Little Red – amm </w:t>
      </w:r>
    </w:p>
    <w:p w:rsidR="00076C8B" w:rsidRPr="0001591B" w:rsidRDefault="00076C8B" w:rsidP="00076C8B">
      <w:pPr>
        <w:spacing w:after="0" w:line="240" w:lineRule="auto"/>
        <w:rPr>
          <w:i/>
        </w:rPr>
      </w:pPr>
      <w:r w:rsidRPr="0001591B">
        <w:rPr>
          <w:i/>
        </w:rPr>
        <w:t>Champion Breed: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 w:rsidRPr="00BF0621">
        <w:rPr>
          <w:i/>
        </w:rPr>
        <w:t>Noralicia – amm</w:t>
      </w:r>
      <w:r>
        <w:rPr>
          <w:i/>
        </w:rPr>
        <w:tab/>
      </w:r>
      <w:r>
        <w:rPr>
          <w:i/>
        </w:rPr>
        <w:tab/>
        <w:t xml:space="preserve">Res: </w:t>
      </w:r>
      <w:r w:rsidRPr="00BF0621">
        <w:rPr>
          <w:i/>
        </w:rPr>
        <w:t>Blue Eyed Bandit – amm</w:t>
      </w:r>
    </w:p>
    <w:p w:rsidR="00076C8B" w:rsidRPr="0001591B" w:rsidRDefault="00076C8B" w:rsidP="00076C8B">
      <w:pPr>
        <w:spacing w:after="0" w:line="240" w:lineRule="auto"/>
        <w:rPr>
          <w:b/>
        </w:rPr>
      </w:pPr>
      <w:r w:rsidRPr="0001591B">
        <w:rPr>
          <w:b/>
        </w:rPr>
        <w:t xml:space="preserve">287 Chip – FC </w:t>
      </w:r>
      <w:r>
        <w:rPr>
          <w:b/>
        </w:rPr>
        <w:t xml:space="preserve">(13) </w:t>
      </w:r>
      <w:r w:rsidRPr="000D39AE">
        <w:t xml:space="preserve">1. Rugby – </w:t>
      </w:r>
      <w:proofErr w:type="gramStart"/>
      <w:r w:rsidRPr="000D39AE">
        <w:t>amm  2</w:t>
      </w:r>
      <w:proofErr w:type="gramEnd"/>
      <w:r w:rsidRPr="000D39AE">
        <w:t>. Messi – aes</w:t>
      </w:r>
      <w:r>
        <w:rPr>
          <w:b/>
        </w:rPr>
        <w:t xml:space="preserve"> </w:t>
      </w:r>
      <w:r>
        <w:rPr>
          <w:b/>
        </w:rPr>
        <w:tab/>
      </w:r>
      <w:r w:rsidRPr="0001591B">
        <w:rPr>
          <w:b/>
        </w:rPr>
        <w:t xml:space="preserve"> </w:t>
      </w:r>
    </w:p>
    <w:p w:rsidR="00076C8B" w:rsidRPr="000D39AE" w:rsidRDefault="00076C8B" w:rsidP="00076C8B">
      <w:pPr>
        <w:spacing w:after="0" w:line="240" w:lineRule="auto"/>
      </w:pPr>
      <w:r w:rsidRPr="0001591B">
        <w:rPr>
          <w:b/>
        </w:rPr>
        <w:t>288 Chip – OM</w:t>
      </w:r>
      <w:r>
        <w:rPr>
          <w:b/>
        </w:rPr>
        <w:t xml:space="preserve"> (5) </w:t>
      </w:r>
      <w:r w:rsidRPr="000D39AE">
        <w:t xml:space="preserve">1. Boaz Jr. – kra 2. Cortado – aes </w:t>
      </w:r>
    </w:p>
    <w:p w:rsidR="00076C8B" w:rsidRPr="000D39AE" w:rsidRDefault="00076C8B" w:rsidP="00076C8B">
      <w:pPr>
        <w:tabs>
          <w:tab w:val="left" w:pos="3600"/>
        </w:tabs>
        <w:spacing w:after="0" w:line="240" w:lineRule="auto"/>
      </w:pPr>
      <w:r w:rsidRPr="0001591B">
        <w:rPr>
          <w:b/>
        </w:rPr>
        <w:t>289 Peb. – FC</w:t>
      </w:r>
      <w:r>
        <w:rPr>
          <w:b/>
        </w:rPr>
        <w:t xml:space="preserve"> (3) </w:t>
      </w:r>
      <w:r w:rsidRPr="000D39AE">
        <w:t xml:space="preserve">1. Pisces – aes 2. Grafton – sja  </w:t>
      </w:r>
    </w:p>
    <w:p w:rsidR="00076C8B" w:rsidRPr="0001591B" w:rsidRDefault="00076C8B" w:rsidP="00076C8B">
      <w:pPr>
        <w:spacing w:after="0" w:line="240" w:lineRule="auto"/>
        <w:rPr>
          <w:b/>
        </w:rPr>
      </w:pPr>
      <w:r w:rsidRPr="0001591B">
        <w:rPr>
          <w:b/>
        </w:rPr>
        <w:t>290 Peb</w:t>
      </w:r>
      <w:proofErr w:type="gramStart"/>
      <w:r w:rsidRPr="0001591B">
        <w:rPr>
          <w:b/>
        </w:rPr>
        <w:t>.–</w:t>
      </w:r>
      <w:proofErr w:type="gramEnd"/>
      <w:r w:rsidRPr="0001591B">
        <w:rPr>
          <w:b/>
        </w:rPr>
        <w:t xml:space="preserve"> OM</w:t>
      </w:r>
      <w:r>
        <w:rPr>
          <w:b/>
        </w:rPr>
        <w:t xml:space="preserve"> (8) </w:t>
      </w:r>
      <w:r w:rsidRPr="000D39AE">
        <w:t>1. Noralicia – amm 2. Malekah Shakrah – sja</w:t>
      </w:r>
      <w:r>
        <w:rPr>
          <w:b/>
        </w:rPr>
        <w:t xml:space="preserve"> </w:t>
      </w:r>
    </w:p>
    <w:p w:rsidR="00076C8B" w:rsidRPr="0001591B" w:rsidRDefault="00076C8B" w:rsidP="00076C8B">
      <w:pPr>
        <w:spacing w:after="0" w:line="240" w:lineRule="auto"/>
        <w:rPr>
          <w:i/>
        </w:rPr>
      </w:pPr>
      <w:r w:rsidRPr="0001591B">
        <w:rPr>
          <w:i/>
        </w:rPr>
        <w:t xml:space="preserve">Champion </w:t>
      </w:r>
      <w:proofErr w:type="gramStart"/>
      <w:r w:rsidRPr="0001591B">
        <w:rPr>
          <w:i/>
        </w:rPr>
        <w:t>Collect.:</w:t>
      </w:r>
      <w:proofErr w:type="gramEnd"/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 w:rsidRPr="000D39AE">
        <w:rPr>
          <w:i/>
        </w:rPr>
        <w:t>Noralicia – amm</w:t>
      </w:r>
      <w:r w:rsidRPr="000D39AE">
        <w:rPr>
          <w:i/>
        </w:rPr>
        <w:tab/>
      </w:r>
      <w:r w:rsidRPr="000D39AE">
        <w:rPr>
          <w:i/>
        </w:rPr>
        <w:tab/>
        <w:t>Res: Boaz Jr. – kra</w:t>
      </w:r>
      <w:r>
        <w:t xml:space="preserve"> </w:t>
      </w:r>
    </w:p>
    <w:p w:rsidR="00076C8B" w:rsidRDefault="00076C8B" w:rsidP="00076C8B">
      <w:pPr>
        <w:spacing w:after="0" w:line="240" w:lineRule="auto"/>
        <w:rPr>
          <w:i/>
        </w:rPr>
      </w:pPr>
      <w:r w:rsidRPr="0001591B">
        <w:rPr>
          <w:i/>
        </w:rPr>
        <w:t>GRAND CHAMPION: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 w:rsidRPr="000D39AE">
        <w:rPr>
          <w:i/>
        </w:rPr>
        <w:t>Noralicia – amm</w:t>
      </w:r>
      <w:r w:rsidRPr="000D39AE">
        <w:rPr>
          <w:i/>
        </w:rPr>
        <w:tab/>
      </w:r>
      <w:r w:rsidRPr="000D39AE">
        <w:rPr>
          <w:i/>
        </w:rPr>
        <w:tab/>
        <w:t>Res: Boaz Jr. – kra</w:t>
      </w:r>
    </w:p>
    <w:p w:rsidR="00076C8B" w:rsidRDefault="00076C8B" w:rsidP="00076C8B">
      <w:pPr>
        <w:spacing w:after="0" w:line="240" w:lineRule="auto"/>
        <w:rPr>
          <w:i/>
        </w:rPr>
      </w:pPr>
    </w:p>
    <w:p w:rsidR="00076C8B" w:rsidRDefault="00076C8B" w:rsidP="00076C8B">
      <w:pPr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Ring 3</w:t>
      </w:r>
    </w:p>
    <w:p w:rsidR="00076C8B" w:rsidRDefault="00076C8B" w:rsidP="00076C8B">
      <w:pPr>
        <w:spacing w:after="0" w:line="240" w:lineRule="auto"/>
        <w:rPr>
          <w:b/>
        </w:rPr>
      </w:pPr>
      <w:r w:rsidRPr="00967103">
        <w:rPr>
          <w:b/>
        </w:rPr>
        <w:t>OF Plastic Breyer Foal/Yrlg Halter Division</w:t>
      </w:r>
      <w:r>
        <w:rPr>
          <w:b/>
        </w:rPr>
        <w:t xml:space="preserve"> </w:t>
      </w:r>
      <w:r w:rsidRPr="0043413D">
        <w:rPr>
          <w:b/>
        </w:rPr>
        <w:t xml:space="preserve">– Judge: </w:t>
      </w:r>
      <w:r>
        <w:rPr>
          <w:b/>
        </w:rPr>
        <w:t>Mary Ann Snyder</w:t>
      </w:r>
    </w:p>
    <w:p w:rsidR="00076C8B" w:rsidRDefault="00076C8B" w:rsidP="00076C8B">
      <w:pPr>
        <w:spacing w:after="0" w:line="240" w:lineRule="auto"/>
        <w:rPr>
          <w:b/>
        </w:rPr>
      </w:pPr>
      <w:r w:rsidRPr="00967103">
        <w:rPr>
          <w:b/>
        </w:rPr>
        <w:t>291 Light</w:t>
      </w:r>
      <w:r>
        <w:rPr>
          <w:b/>
        </w:rPr>
        <w:t xml:space="preserve"> (18) </w:t>
      </w:r>
      <w:r w:rsidRPr="00967103">
        <w:t>1. Sweet Revenge – jmw 2. Vincent’s Imp – kra</w:t>
      </w:r>
      <w:r>
        <w:rPr>
          <w:b/>
        </w:rPr>
        <w:t xml:space="preserve">  </w:t>
      </w:r>
      <w:r w:rsidRPr="00967103">
        <w:rPr>
          <w:b/>
        </w:rPr>
        <w:t xml:space="preserve">    </w:t>
      </w:r>
    </w:p>
    <w:p w:rsidR="00076C8B" w:rsidRPr="00967103" w:rsidRDefault="00076C8B" w:rsidP="00076C8B">
      <w:pPr>
        <w:spacing w:after="0" w:line="240" w:lineRule="auto"/>
      </w:pPr>
      <w:r w:rsidRPr="00967103">
        <w:rPr>
          <w:b/>
        </w:rPr>
        <w:t xml:space="preserve">292 Amer. Gtd </w:t>
      </w:r>
      <w:r>
        <w:rPr>
          <w:b/>
        </w:rPr>
        <w:t xml:space="preserve">(11) </w:t>
      </w:r>
      <w:r w:rsidRPr="00967103">
        <w:t xml:space="preserve">1. Heavenly Assett – jmw 2. Ricky Bobby – knc </w:t>
      </w:r>
    </w:p>
    <w:p w:rsidR="00076C8B" w:rsidRPr="00967103" w:rsidRDefault="00076C8B" w:rsidP="00076C8B">
      <w:pPr>
        <w:spacing w:after="0" w:line="240" w:lineRule="auto"/>
      </w:pPr>
      <w:r w:rsidRPr="00967103">
        <w:rPr>
          <w:b/>
        </w:rPr>
        <w:t>293 Spanish</w:t>
      </w:r>
      <w:r>
        <w:rPr>
          <w:b/>
        </w:rPr>
        <w:t xml:space="preserve"> (21) </w:t>
      </w:r>
      <w:r w:rsidRPr="00967103">
        <w:t xml:space="preserve">1. Alfredo – map 2. Janeiro – aes   </w:t>
      </w:r>
    </w:p>
    <w:p w:rsidR="00076C8B" w:rsidRPr="00967103" w:rsidRDefault="00076C8B" w:rsidP="00076C8B">
      <w:pPr>
        <w:spacing w:after="0" w:line="240" w:lineRule="auto"/>
        <w:rPr>
          <w:b/>
        </w:rPr>
      </w:pPr>
      <w:r w:rsidRPr="00967103">
        <w:rPr>
          <w:b/>
        </w:rPr>
        <w:t>294 Sport</w:t>
      </w:r>
      <w:r>
        <w:rPr>
          <w:b/>
        </w:rPr>
        <w:t xml:space="preserve"> (17) </w:t>
      </w:r>
      <w:r w:rsidRPr="00967103">
        <w:t xml:space="preserve">1. Swerve City – teb 2. William – jec </w:t>
      </w:r>
    </w:p>
    <w:p w:rsidR="00076C8B" w:rsidRDefault="00076C8B" w:rsidP="00076C8B">
      <w:pPr>
        <w:spacing w:after="0" w:line="240" w:lineRule="auto"/>
        <w:rPr>
          <w:b/>
        </w:rPr>
      </w:pPr>
      <w:r w:rsidRPr="00967103">
        <w:rPr>
          <w:b/>
        </w:rPr>
        <w:t xml:space="preserve">295 Stock </w:t>
      </w:r>
      <w:r>
        <w:rPr>
          <w:b/>
        </w:rPr>
        <w:t xml:space="preserve">(22) </w:t>
      </w:r>
      <w:r w:rsidRPr="001B60E5">
        <w:t xml:space="preserve">1. Belle – </w:t>
      </w:r>
      <w:proofErr w:type="gramStart"/>
      <w:r w:rsidRPr="001B60E5">
        <w:t>nhs</w:t>
      </w:r>
      <w:proofErr w:type="gramEnd"/>
      <w:r w:rsidRPr="001B60E5">
        <w:t xml:space="preserve"> 2. Snapchat – emb</w:t>
      </w:r>
      <w:r>
        <w:rPr>
          <w:b/>
        </w:rPr>
        <w:t xml:space="preserve"> </w:t>
      </w:r>
      <w:r w:rsidRPr="00967103">
        <w:rPr>
          <w:b/>
        </w:rPr>
        <w:t xml:space="preserve">      </w:t>
      </w:r>
    </w:p>
    <w:p w:rsidR="00076C8B" w:rsidRPr="00967103" w:rsidRDefault="00076C8B" w:rsidP="00076C8B">
      <w:pPr>
        <w:spacing w:after="0" w:line="240" w:lineRule="auto"/>
        <w:rPr>
          <w:b/>
        </w:rPr>
      </w:pPr>
      <w:r w:rsidRPr="00967103">
        <w:rPr>
          <w:b/>
        </w:rPr>
        <w:t>296 Draft</w:t>
      </w:r>
      <w:r>
        <w:rPr>
          <w:b/>
        </w:rPr>
        <w:t xml:space="preserve"> (12) </w:t>
      </w:r>
      <w:r w:rsidRPr="001B60E5">
        <w:t xml:space="preserve">1. Rolly – knc 2. Sunspot – </w:t>
      </w:r>
      <w:proofErr w:type="gramStart"/>
      <w:r w:rsidRPr="001B60E5">
        <w:t>nhs</w:t>
      </w:r>
      <w:proofErr w:type="gramEnd"/>
      <w:r>
        <w:rPr>
          <w:b/>
        </w:rPr>
        <w:t xml:space="preserve"> </w:t>
      </w:r>
    </w:p>
    <w:p w:rsidR="00076C8B" w:rsidRDefault="00076C8B" w:rsidP="00076C8B">
      <w:pPr>
        <w:spacing w:after="0" w:line="240" w:lineRule="auto"/>
        <w:rPr>
          <w:b/>
        </w:rPr>
      </w:pPr>
      <w:r w:rsidRPr="00967103">
        <w:rPr>
          <w:b/>
        </w:rPr>
        <w:t xml:space="preserve">297 Pony </w:t>
      </w:r>
      <w:r>
        <w:rPr>
          <w:b/>
        </w:rPr>
        <w:t xml:space="preserve">(18) </w:t>
      </w:r>
      <w:r w:rsidRPr="001B60E5">
        <w:t xml:space="preserve">1. Ralph – </w:t>
      </w:r>
      <w:proofErr w:type="gramStart"/>
      <w:r w:rsidRPr="001B60E5">
        <w:t>nhs</w:t>
      </w:r>
      <w:proofErr w:type="gramEnd"/>
      <w:r w:rsidRPr="001B60E5">
        <w:t xml:space="preserve"> 2. Smarty Pants – jec</w:t>
      </w:r>
      <w:r>
        <w:rPr>
          <w:b/>
        </w:rPr>
        <w:t xml:space="preserve"> </w:t>
      </w:r>
      <w:r w:rsidRPr="00967103">
        <w:rPr>
          <w:b/>
        </w:rPr>
        <w:t xml:space="preserve">   </w:t>
      </w:r>
    </w:p>
    <w:p w:rsidR="00076C8B" w:rsidRPr="001B60E5" w:rsidRDefault="00076C8B" w:rsidP="00076C8B">
      <w:pPr>
        <w:spacing w:after="0" w:line="240" w:lineRule="auto"/>
      </w:pPr>
      <w:r w:rsidRPr="00967103">
        <w:rPr>
          <w:b/>
        </w:rPr>
        <w:t>298 Other P/M</w:t>
      </w:r>
      <w:r w:rsidRPr="001B60E5">
        <w:t xml:space="preserve"> </w:t>
      </w:r>
      <w:r w:rsidRPr="001B60E5">
        <w:rPr>
          <w:b/>
        </w:rPr>
        <w:t>(8)</w:t>
      </w:r>
      <w:r w:rsidRPr="001B60E5">
        <w:t xml:space="preserve"> 1. Dilly Dally – jmw 2. Kalia Kina – sja </w:t>
      </w:r>
    </w:p>
    <w:p w:rsidR="00076C8B" w:rsidRPr="00967103" w:rsidRDefault="00076C8B" w:rsidP="00076C8B">
      <w:pPr>
        <w:spacing w:after="0" w:line="240" w:lineRule="auto"/>
        <w:rPr>
          <w:i/>
        </w:rPr>
      </w:pPr>
      <w:r w:rsidRPr="00967103">
        <w:rPr>
          <w:i/>
        </w:rPr>
        <w:t>Champion Breed: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 xml:space="preserve">Rolly – knc 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 xml:space="preserve">Res: Dilly Dally – jmw </w:t>
      </w:r>
    </w:p>
    <w:p w:rsidR="00076C8B" w:rsidRPr="00967103" w:rsidRDefault="00076C8B" w:rsidP="00076C8B">
      <w:pPr>
        <w:spacing w:after="0" w:line="240" w:lineRule="auto"/>
        <w:rPr>
          <w:b/>
        </w:rPr>
      </w:pPr>
      <w:r w:rsidRPr="00967103">
        <w:rPr>
          <w:b/>
        </w:rPr>
        <w:t>299 Traditional – Action</w:t>
      </w:r>
      <w:r>
        <w:rPr>
          <w:b/>
        </w:rPr>
        <w:t xml:space="preserve"> (13) </w:t>
      </w:r>
      <w:r w:rsidRPr="001B60E5">
        <w:t>1. Mini Pearl – emb 2. Halekulani Orchid – jec</w:t>
      </w:r>
      <w:r>
        <w:rPr>
          <w:b/>
        </w:rPr>
        <w:t xml:space="preserve"> </w:t>
      </w:r>
    </w:p>
    <w:p w:rsidR="00076C8B" w:rsidRPr="00967103" w:rsidRDefault="00076C8B" w:rsidP="00076C8B">
      <w:pPr>
        <w:spacing w:after="0" w:line="240" w:lineRule="auto"/>
        <w:rPr>
          <w:b/>
        </w:rPr>
      </w:pPr>
      <w:r w:rsidRPr="00967103">
        <w:rPr>
          <w:b/>
        </w:rPr>
        <w:t>300 Traditional – Standing</w:t>
      </w:r>
      <w:r>
        <w:rPr>
          <w:b/>
        </w:rPr>
        <w:t xml:space="preserve"> (12) </w:t>
      </w:r>
      <w:r w:rsidRPr="001B60E5">
        <w:t>1. Teacher’</w:t>
      </w:r>
      <w:r>
        <w:t xml:space="preserve">s Pet – knc </w:t>
      </w:r>
      <w:r w:rsidRPr="001B60E5">
        <w:t>2. Pabst – knc</w:t>
      </w:r>
      <w:r>
        <w:rPr>
          <w:b/>
        </w:rPr>
        <w:t xml:space="preserve"> </w:t>
      </w:r>
    </w:p>
    <w:p w:rsidR="00076C8B" w:rsidRDefault="00076C8B" w:rsidP="00076C8B">
      <w:pPr>
        <w:spacing w:after="0" w:line="240" w:lineRule="auto"/>
        <w:rPr>
          <w:b/>
        </w:rPr>
      </w:pPr>
      <w:r w:rsidRPr="00967103">
        <w:rPr>
          <w:b/>
        </w:rPr>
        <w:t xml:space="preserve">301 Classic </w:t>
      </w:r>
      <w:r>
        <w:rPr>
          <w:b/>
        </w:rPr>
        <w:t xml:space="preserve">(3) </w:t>
      </w:r>
      <w:r w:rsidRPr="006B6C93">
        <w:t>1. Ganache – map 2. Azale Lazaan – ejj</w:t>
      </w:r>
      <w:r>
        <w:rPr>
          <w:b/>
        </w:rPr>
        <w:t xml:space="preserve"> </w:t>
      </w:r>
      <w:r w:rsidRPr="00967103">
        <w:rPr>
          <w:b/>
        </w:rPr>
        <w:t xml:space="preserve">     </w:t>
      </w:r>
    </w:p>
    <w:p w:rsidR="00076C8B" w:rsidRPr="00967103" w:rsidRDefault="00076C8B" w:rsidP="00076C8B">
      <w:pPr>
        <w:spacing w:after="0" w:line="240" w:lineRule="auto"/>
        <w:rPr>
          <w:b/>
        </w:rPr>
      </w:pPr>
      <w:r w:rsidRPr="00967103">
        <w:rPr>
          <w:b/>
        </w:rPr>
        <w:t>302 SM/LB</w:t>
      </w:r>
      <w:r>
        <w:rPr>
          <w:b/>
        </w:rPr>
        <w:t xml:space="preserve"> (5) </w:t>
      </w:r>
      <w:r w:rsidRPr="006B6C93">
        <w:t>1. Ricky Bobby – knc 2. Buttercream – map</w:t>
      </w:r>
      <w:r>
        <w:rPr>
          <w:b/>
        </w:rPr>
        <w:t xml:space="preserve"> </w:t>
      </w:r>
    </w:p>
    <w:p w:rsidR="00076C8B" w:rsidRPr="00967103" w:rsidRDefault="00076C8B" w:rsidP="00076C8B">
      <w:pPr>
        <w:spacing w:after="0" w:line="240" w:lineRule="auto"/>
        <w:rPr>
          <w:i/>
        </w:rPr>
      </w:pPr>
      <w:r w:rsidRPr="00967103">
        <w:rPr>
          <w:i/>
        </w:rPr>
        <w:t xml:space="preserve">Champion </w:t>
      </w:r>
      <w:proofErr w:type="gramStart"/>
      <w:r w:rsidRPr="00967103">
        <w:rPr>
          <w:i/>
        </w:rPr>
        <w:t>Collect.:</w:t>
      </w:r>
      <w:proofErr w:type="gramEnd"/>
      <w:r>
        <w:rPr>
          <w:i/>
        </w:rPr>
        <w:tab/>
      </w:r>
      <w:r>
        <w:rPr>
          <w:i/>
        </w:rPr>
        <w:tab/>
      </w:r>
      <w:r>
        <w:rPr>
          <w:i/>
        </w:rPr>
        <w:tab/>
        <w:t xml:space="preserve">Teacher’s Pet – knc </w:t>
      </w:r>
      <w:r>
        <w:rPr>
          <w:i/>
        </w:rPr>
        <w:tab/>
      </w:r>
      <w:r>
        <w:rPr>
          <w:i/>
        </w:rPr>
        <w:tab/>
        <w:t xml:space="preserve">Mini Pearl – emb </w:t>
      </w:r>
    </w:p>
    <w:p w:rsidR="00076C8B" w:rsidRPr="00967103" w:rsidRDefault="00076C8B" w:rsidP="00076C8B">
      <w:pPr>
        <w:spacing w:after="0" w:line="240" w:lineRule="auto"/>
        <w:rPr>
          <w:i/>
        </w:rPr>
      </w:pPr>
      <w:r w:rsidRPr="00967103">
        <w:rPr>
          <w:i/>
        </w:rPr>
        <w:t>GRAND CHAMPION: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Teacher’s Pet – knc</w:t>
      </w:r>
      <w:r>
        <w:rPr>
          <w:i/>
        </w:rPr>
        <w:tab/>
      </w:r>
      <w:r>
        <w:rPr>
          <w:i/>
        </w:rPr>
        <w:tab/>
        <w:t xml:space="preserve">Rolly – knc </w:t>
      </w:r>
    </w:p>
    <w:p w:rsidR="00076C8B" w:rsidRDefault="00076C8B" w:rsidP="00076C8B">
      <w:pPr>
        <w:spacing w:after="0" w:line="240" w:lineRule="auto"/>
        <w:rPr>
          <w:b/>
        </w:rPr>
      </w:pPr>
    </w:p>
    <w:p w:rsidR="00076C8B" w:rsidRPr="00B115E6" w:rsidRDefault="00076C8B" w:rsidP="00076C8B">
      <w:pPr>
        <w:spacing w:after="0" w:line="240" w:lineRule="auto"/>
        <w:rPr>
          <w:b/>
        </w:rPr>
      </w:pPr>
      <w:r w:rsidRPr="00B115E6">
        <w:rPr>
          <w:b/>
        </w:rPr>
        <w:t>OF Plastic Stone Foal/Yrlg Halter Division</w:t>
      </w:r>
      <w:r>
        <w:rPr>
          <w:b/>
        </w:rPr>
        <w:t xml:space="preserve"> </w:t>
      </w:r>
      <w:r w:rsidRPr="0043413D">
        <w:rPr>
          <w:b/>
        </w:rPr>
        <w:t xml:space="preserve">– Judge: </w:t>
      </w:r>
      <w:r>
        <w:rPr>
          <w:b/>
        </w:rPr>
        <w:t>Beth Dickinson</w:t>
      </w:r>
    </w:p>
    <w:p w:rsidR="00076C8B" w:rsidRPr="00B115E6" w:rsidRDefault="00076C8B" w:rsidP="00076C8B">
      <w:pPr>
        <w:spacing w:after="0" w:line="240" w:lineRule="auto"/>
        <w:rPr>
          <w:b/>
        </w:rPr>
      </w:pPr>
      <w:r w:rsidRPr="00B115E6">
        <w:rPr>
          <w:b/>
        </w:rPr>
        <w:t>303 Arabian</w:t>
      </w:r>
      <w:r>
        <w:rPr>
          <w:b/>
        </w:rPr>
        <w:t xml:space="preserve"> (13) </w:t>
      </w:r>
      <w:r w:rsidRPr="00544336">
        <w:t>1. Aliya – ejj 2. Bint-el Nil – sja</w:t>
      </w:r>
      <w:r>
        <w:rPr>
          <w:b/>
        </w:rPr>
        <w:t xml:space="preserve"> </w:t>
      </w:r>
    </w:p>
    <w:p w:rsidR="00076C8B" w:rsidRPr="00B115E6" w:rsidRDefault="00076C8B" w:rsidP="00076C8B">
      <w:pPr>
        <w:spacing w:after="0" w:line="240" w:lineRule="auto"/>
        <w:rPr>
          <w:b/>
        </w:rPr>
      </w:pPr>
      <w:r w:rsidRPr="00B115E6">
        <w:rPr>
          <w:b/>
        </w:rPr>
        <w:t>304 Part Arabian/Light</w:t>
      </w:r>
      <w:r>
        <w:rPr>
          <w:b/>
        </w:rPr>
        <w:t xml:space="preserve"> (15) </w:t>
      </w:r>
      <w:r w:rsidRPr="00544336">
        <w:t>1. Quite An Evening – klm 2. Kachina – mtp</w:t>
      </w:r>
      <w:r>
        <w:rPr>
          <w:b/>
        </w:rPr>
        <w:t xml:space="preserve"> </w:t>
      </w:r>
    </w:p>
    <w:p w:rsidR="00076C8B" w:rsidRPr="00B115E6" w:rsidRDefault="00076C8B" w:rsidP="00076C8B">
      <w:pPr>
        <w:spacing w:after="0" w:line="240" w:lineRule="auto"/>
        <w:rPr>
          <w:b/>
        </w:rPr>
      </w:pPr>
      <w:r w:rsidRPr="00B115E6">
        <w:rPr>
          <w:b/>
        </w:rPr>
        <w:t>305 Stock – Appaloosa</w:t>
      </w:r>
      <w:r>
        <w:rPr>
          <w:b/>
        </w:rPr>
        <w:t xml:space="preserve"> (11) </w:t>
      </w:r>
      <w:r w:rsidRPr="00544336">
        <w:t>1. Chocolate Kisses – klm 2. Spotless – emb</w:t>
      </w:r>
      <w:r>
        <w:rPr>
          <w:b/>
        </w:rPr>
        <w:t xml:space="preserve"> </w:t>
      </w:r>
    </w:p>
    <w:p w:rsidR="00076C8B" w:rsidRPr="00B115E6" w:rsidRDefault="00076C8B" w:rsidP="00076C8B">
      <w:pPr>
        <w:spacing w:after="0" w:line="240" w:lineRule="auto"/>
        <w:rPr>
          <w:b/>
        </w:rPr>
      </w:pPr>
      <w:r w:rsidRPr="00B115E6">
        <w:rPr>
          <w:b/>
        </w:rPr>
        <w:t>306 Stock – Pinto</w:t>
      </w:r>
      <w:r>
        <w:rPr>
          <w:b/>
        </w:rPr>
        <w:t xml:space="preserve"> (13) </w:t>
      </w:r>
      <w:r w:rsidRPr="00544336">
        <w:t>1. Fiona – ejj 2. Little Marshmallow – map</w:t>
      </w:r>
      <w:r>
        <w:rPr>
          <w:b/>
        </w:rPr>
        <w:t xml:space="preserve"> </w:t>
      </w:r>
    </w:p>
    <w:p w:rsidR="00076C8B" w:rsidRPr="00B115E6" w:rsidRDefault="00076C8B" w:rsidP="00076C8B">
      <w:pPr>
        <w:spacing w:after="0" w:line="240" w:lineRule="auto"/>
        <w:rPr>
          <w:b/>
        </w:rPr>
      </w:pPr>
      <w:r w:rsidRPr="00B115E6">
        <w:rPr>
          <w:b/>
        </w:rPr>
        <w:t>307 Stock – Solid/Composite</w:t>
      </w:r>
      <w:r>
        <w:rPr>
          <w:b/>
        </w:rPr>
        <w:t xml:space="preserve"> (16) </w:t>
      </w:r>
      <w:r w:rsidRPr="00544336">
        <w:t>1. TS Smart Shooter – mas 2. TS Starting Over – mas</w:t>
      </w:r>
      <w:r>
        <w:rPr>
          <w:b/>
        </w:rPr>
        <w:t xml:space="preserve"> </w:t>
      </w:r>
    </w:p>
    <w:p w:rsidR="00076C8B" w:rsidRPr="00B115E6" w:rsidRDefault="00076C8B" w:rsidP="00076C8B">
      <w:pPr>
        <w:spacing w:after="0" w:line="240" w:lineRule="auto"/>
        <w:rPr>
          <w:b/>
        </w:rPr>
      </w:pPr>
      <w:r w:rsidRPr="00B115E6">
        <w:rPr>
          <w:b/>
        </w:rPr>
        <w:t>308 Pony</w:t>
      </w:r>
      <w:r>
        <w:rPr>
          <w:b/>
        </w:rPr>
        <w:t xml:space="preserve"> (5) </w:t>
      </w:r>
      <w:r w:rsidRPr="00544336">
        <w:t>1. Tigger – mtp 2. Bella Nicole – sja</w:t>
      </w:r>
      <w:r>
        <w:rPr>
          <w:b/>
        </w:rPr>
        <w:t xml:space="preserve"> </w:t>
      </w:r>
    </w:p>
    <w:p w:rsidR="00076C8B" w:rsidRPr="00544336" w:rsidRDefault="00076C8B" w:rsidP="00076C8B">
      <w:pPr>
        <w:spacing w:after="0" w:line="240" w:lineRule="auto"/>
      </w:pPr>
      <w:r w:rsidRPr="00B115E6">
        <w:rPr>
          <w:b/>
        </w:rPr>
        <w:t>309 Other Pure/Mix</w:t>
      </w:r>
      <w:r>
        <w:rPr>
          <w:b/>
        </w:rPr>
        <w:t xml:space="preserve"> (7) </w:t>
      </w:r>
      <w:r w:rsidRPr="00544336">
        <w:t xml:space="preserve">1. Isabella TS – mas 2. Pajarot d’Oro – ejj </w:t>
      </w:r>
    </w:p>
    <w:p w:rsidR="00076C8B" w:rsidRPr="00B115E6" w:rsidRDefault="00076C8B" w:rsidP="00076C8B">
      <w:pPr>
        <w:spacing w:after="0" w:line="240" w:lineRule="auto"/>
        <w:rPr>
          <w:i/>
        </w:rPr>
      </w:pPr>
      <w:r w:rsidRPr="00B115E6">
        <w:rPr>
          <w:i/>
        </w:rPr>
        <w:t>Champion Breed: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 xml:space="preserve">Chocolate Kisses – klm </w:t>
      </w:r>
      <w:r>
        <w:rPr>
          <w:i/>
        </w:rPr>
        <w:tab/>
      </w:r>
      <w:r>
        <w:rPr>
          <w:i/>
        </w:rPr>
        <w:tab/>
        <w:t xml:space="preserve">Res: Isabella TS – mas </w:t>
      </w:r>
    </w:p>
    <w:p w:rsidR="00076C8B" w:rsidRPr="00B115E6" w:rsidRDefault="00076C8B" w:rsidP="00076C8B">
      <w:pPr>
        <w:spacing w:after="0" w:line="240" w:lineRule="auto"/>
        <w:rPr>
          <w:b/>
        </w:rPr>
      </w:pPr>
      <w:r w:rsidRPr="00B115E6">
        <w:rPr>
          <w:b/>
        </w:rPr>
        <w:t xml:space="preserve">310 Arabian FC </w:t>
      </w:r>
      <w:r>
        <w:rPr>
          <w:b/>
        </w:rPr>
        <w:t xml:space="preserve">(13) </w:t>
      </w:r>
      <w:r w:rsidRPr="003E2FB7">
        <w:t>1. Expression – aes 2. Goblin Girl – mtp</w:t>
      </w:r>
      <w:r>
        <w:rPr>
          <w:b/>
        </w:rPr>
        <w:t xml:space="preserve"> </w:t>
      </w:r>
      <w:r w:rsidRPr="00B115E6">
        <w:rPr>
          <w:b/>
        </w:rPr>
        <w:t xml:space="preserve"> </w:t>
      </w:r>
    </w:p>
    <w:p w:rsidR="00076C8B" w:rsidRPr="003E2FB7" w:rsidRDefault="00076C8B" w:rsidP="00076C8B">
      <w:pPr>
        <w:spacing w:after="0" w:line="240" w:lineRule="auto"/>
      </w:pPr>
      <w:r w:rsidRPr="00B115E6">
        <w:rPr>
          <w:b/>
        </w:rPr>
        <w:t>311</w:t>
      </w:r>
      <w:r>
        <w:rPr>
          <w:b/>
        </w:rPr>
        <w:t xml:space="preserve"> </w:t>
      </w:r>
      <w:r w:rsidRPr="00B115E6">
        <w:rPr>
          <w:b/>
        </w:rPr>
        <w:t>Arabian OM</w:t>
      </w:r>
      <w:r>
        <w:rPr>
          <w:b/>
        </w:rPr>
        <w:t xml:space="preserve"> (8) </w:t>
      </w:r>
      <w:r w:rsidRPr="003E2FB7">
        <w:t xml:space="preserve">1. Dior – emb 2. Aliya – ejj </w:t>
      </w:r>
    </w:p>
    <w:p w:rsidR="00076C8B" w:rsidRDefault="00076C8B" w:rsidP="00076C8B">
      <w:pPr>
        <w:spacing w:after="0" w:line="240" w:lineRule="auto"/>
        <w:rPr>
          <w:b/>
        </w:rPr>
      </w:pPr>
      <w:r w:rsidRPr="00B115E6">
        <w:rPr>
          <w:b/>
        </w:rPr>
        <w:t xml:space="preserve">312 Stock FC </w:t>
      </w:r>
      <w:r>
        <w:rPr>
          <w:b/>
        </w:rPr>
        <w:t xml:space="preserve">(17) </w:t>
      </w:r>
      <w:r w:rsidRPr="003E2FB7">
        <w:t>1. Chocolate Kisses – klm 2. Coco Moco – mtp</w:t>
      </w:r>
      <w:r w:rsidRPr="00B115E6">
        <w:rPr>
          <w:b/>
        </w:rPr>
        <w:t xml:space="preserve"> </w:t>
      </w:r>
    </w:p>
    <w:p w:rsidR="00076C8B" w:rsidRPr="003E2FB7" w:rsidRDefault="00076C8B" w:rsidP="00076C8B">
      <w:pPr>
        <w:spacing w:after="0" w:line="240" w:lineRule="auto"/>
      </w:pPr>
      <w:r w:rsidRPr="00B115E6">
        <w:rPr>
          <w:b/>
        </w:rPr>
        <w:t>313 Stock OM</w:t>
      </w:r>
      <w:r>
        <w:rPr>
          <w:b/>
        </w:rPr>
        <w:t xml:space="preserve"> (11) </w:t>
      </w:r>
      <w:r w:rsidRPr="003E2FB7">
        <w:t xml:space="preserve">1. Lancome – emb 2. Butter Rum – mtp </w:t>
      </w:r>
    </w:p>
    <w:p w:rsidR="00076C8B" w:rsidRDefault="00076C8B" w:rsidP="00076C8B">
      <w:pPr>
        <w:spacing w:after="0" w:line="240" w:lineRule="auto"/>
        <w:rPr>
          <w:b/>
        </w:rPr>
      </w:pPr>
      <w:r w:rsidRPr="00B115E6">
        <w:rPr>
          <w:b/>
        </w:rPr>
        <w:t>313.5 Mini Foal FC or OM</w:t>
      </w:r>
      <w:r>
        <w:rPr>
          <w:b/>
        </w:rPr>
        <w:t xml:space="preserve"> (2) </w:t>
      </w:r>
      <w:r w:rsidRPr="003E2FB7">
        <w:t>1. Aspirations – leb 2. Flora – mtp</w:t>
      </w:r>
    </w:p>
    <w:p w:rsidR="00076C8B" w:rsidRPr="00B115E6" w:rsidRDefault="00076C8B" w:rsidP="00076C8B">
      <w:pPr>
        <w:spacing w:after="0" w:line="240" w:lineRule="auto"/>
        <w:rPr>
          <w:i/>
        </w:rPr>
      </w:pPr>
      <w:r w:rsidRPr="00B115E6">
        <w:rPr>
          <w:i/>
        </w:rPr>
        <w:t xml:space="preserve">Champion </w:t>
      </w:r>
      <w:proofErr w:type="gramStart"/>
      <w:r w:rsidRPr="00B115E6">
        <w:rPr>
          <w:i/>
        </w:rPr>
        <w:t>Collect.:</w:t>
      </w:r>
      <w:proofErr w:type="gramEnd"/>
      <w:r>
        <w:rPr>
          <w:i/>
        </w:rPr>
        <w:tab/>
      </w:r>
      <w:r>
        <w:rPr>
          <w:i/>
        </w:rPr>
        <w:tab/>
      </w:r>
      <w:r>
        <w:rPr>
          <w:i/>
        </w:rPr>
        <w:tab/>
        <w:t xml:space="preserve">Dior – emb 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 xml:space="preserve">Res: Expression – aes </w:t>
      </w:r>
    </w:p>
    <w:p w:rsidR="00076C8B" w:rsidRDefault="00076C8B" w:rsidP="00076C8B">
      <w:pPr>
        <w:spacing w:after="0" w:line="240" w:lineRule="auto"/>
        <w:rPr>
          <w:i/>
        </w:rPr>
      </w:pPr>
      <w:r w:rsidRPr="00B115E6">
        <w:rPr>
          <w:i/>
        </w:rPr>
        <w:t>GRAND CHAMPION</w:t>
      </w:r>
      <w:r>
        <w:rPr>
          <w:i/>
        </w:rPr>
        <w:t>: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 xml:space="preserve">Chocolate Kisses – klm </w:t>
      </w:r>
      <w:r>
        <w:rPr>
          <w:i/>
        </w:rPr>
        <w:tab/>
      </w:r>
      <w:r>
        <w:rPr>
          <w:i/>
        </w:rPr>
        <w:tab/>
        <w:t xml:space="preserve">Res: Dior – emb </w:t>
      </w:r>
    </w:p>
    <w:p w:rsidR="00076C8B" w:rsidRDefault="00076C8B" w:rsidP="00076C8B">
      <w:pPr>
        <w:spacing w:after="0" w:line="240" w:lineRule="auto"/>
        <w:rPr>
          <w:b/>
        </w:rPr>
      </w:pPr>
    </w:p>
    <w:p w:rsidR="00076C8B" w:rsidRPr="00230B2A" w:rsidRDefault="00076C8B" w:rsidP="00076C8B">
      <w:pPr>
        <w:spacing w:after="0" w:line="240" w:lineRule="auto"/>
        <w:rPr>
          <w:b/>
        </w:rPr>
      </w:pPr>
      <w:r w:rsidRPr="00230B2A">
        <w:rPr>
          <w:b/>
        </w:rPr>
        <w:t>OF Plastic Collectables Section</w:t>
      </w:r>
      <w:r>
        <w:rPr>
          <w:b/>
        </w:rPr>
        <w:t xml:space="preserve"> </w:t>
      </w:r>
      <w:r w:rsidRPr="0043413D">
        <w:rPr>
          <w:b/>
        </w:rPr>
        <w:t xml:space="preserve">– Judge: </w:t>
      </w:r>
      <w:r>
        <w:rPr>
          <w:b/>
        </w:rPr>
        <w:t>Dara West</w:t>
      </w:r>
    </w:p>
    <w:p w:rsidR="00076C8B" w:rsidRPr="00230B2A" w:rsidRDefault="00076C8B" w:rsidP="00076C8B">
      <w:pPr>
        <w:spacing w:after="0" w:line="240" w:lineRule="auto"/>
        <w:rPr>
          <w:b/>
        </w:rPr>
      </w:pPr>
      <w:r w:rsidRPr="00230B2A">
        <w:rPr>
          <w:b/>
        </w:rPr>
        <w:t>314 Models w/Tack and/or Riders</w:t>
      </w:r>
      <w:r>
        <w:rPr>
          <w:b/>
        </w:rPr>
        <w:t xml:space="preserve"> (11) </w:t>
      </w:r>
      <w:r w:rsidRPr="00646FBA">
        <w:t xml:space="preserve">1. Silver – msu 2. Tombstone – msu </w:t>
      </w:r>
    </w:p>
    <w:p w:rsidR="00076C8B" w:rsidRPr="00646FBA" w:rsidRDefault="00076C8B" w:rsidP="00076C8B">
      <w:pPr>
        <w:spacing w:after="0" w:line="240" w:lineRule="auto"/>
      </w:pPr>
      <w:r w:rsidRPr="00230B2A">
        <w:rPr>
          <w:b/>
        </w:rPr>
        <w:t>315 Lamp/Clock/Presen.</w:t>
      </w:r>
      <w:r>
        <w:rPr>
          <w:b/>
        </w:rPr>
        <w:t xml:space="preserve"> (2) </w:t>
      </w:r>
      <w:r w:rsidRPr="00646FBA">
        <w:t>1. Adios – msu 2. Lamp Ray – mms</w:t>
      </w:r>
    </w:p>
    <w:p w:rsidR="00076C8B" w:rsidRPr="00230B2A" w:rsidRDefault="00076C8B" w:rsidP="00076C8B">
      <w:pPr>
        <w:spacing w:after="0" w:line="240" w:lineRule="auto"/>
        <w:rPr>
          <w:b/>
        </w:rPr>
      </w:pPr>
      <w:r w:rsidRPr="00230B2A">
        <w:rPr>
          <w:b/>
        </w:rPr>
        <w:t>316 Breyer Deco. Pre-1974</w:t>
      </w:r>
      <w:r>
        <w:rPr>
          <w:b/>
        </w:rPr>
        <w:t xml:space="preserve"> (8) </w:t>
      </w:r>
      <w:r w:rsidRPr="00646FBA">
        <w:t>1. Blue Angel – msu 2. Proud Mary – map</w:t>
      </w:r>
      <w:r>
        <w:rPr>
          <w:b/>
        </w:rPr>
        <w:t xml:space="preserve"> </w:t>
      </w:r>
    </w:p>
    <w:p w:rsidR="00076C8B" w:rsidRPr="00230B2A" w:rsidRDefault="00076C8B" w:rsidP="00076C8B">
      <w:pPr>
        <w:spacing w:after="0" w:line="240" w:lineRule="auto"/>
        <w:rPr>
          <w:b/>
        </w:rPr>
      </w:pPr>
      <w:r w:rsidRPr="00230B2A">
        <w:rPr>
          <w:b/>
        </w:rPr>
        <w:t>317 Breyer Deco. 1974/newer</w:t>
      </w:r>
      <w:r>
        <w:rPr>
          <w:b/>
        </w:rPr>
        <w:t xml:space="preserve"> (17) </w:t>
      </w:r>
      <w:r w:rsidRPr="00646FBA">
        <w:t>1. Quicksilver – map 2. Midnight Hootle – mky</w:t>
      </w:r>
    </w:p>
    <w:p w:rsidR="00076C8B" w:rsidRPr="00230B2A" w:rsidRDefault="00076C8B" w:rsidP="00076C8B">
      <w:pPr>
        <w:spacing w:after="0" w:line="240" w:lineRule="auto"/>
        <w:rPr>
          <w:b/>
        </w:rPr>
      </w:pPr>
      <w:r w:rsidRPr="00230B2A">
        <w:rPr>
          <w:b/>
        </w:rPr>
        <w:t>318 Breyer Vintage Club</w:t>
      </w:r>
      <w:r>
        <w:rPr>
          <w:b/>
        </w:rPr>
        <w:t xml:space="preserve"> (17) </w:t>
      </w:r>
      <w:r w:rsidRPr="00646FBA">
        <w:t>1. Ruby – mpf 2. Smokin Frost – msu</w:t>
      </w:r>
      <w:r>
        <w:rPr>
          <w:b/>
        </w:rPr>
        <w:t xml:space="preserve"> </w:t>
      </w:r>
    </w:p>
    <w:p w:rsidR="00076C8B" w:rsidRPr="00646FBA" w:rsidRDefault="00076C8B" w:rsidP="00076C8B">
      <w:pPr>
        <w:spacing w:after="0" w:line="240" w:lineRule="auto"/>
      </w:pPr>
      <w:r w:rsidRPr="00230B2A">
        <w:rPr>
          <w:b/>
        </w:rPr>
        <w:t>319 Stone Decorator</w:t>
      </w:r>
      <w:r>
        <w:rPr>
          <w:b/>
        </w:rPr>
        <w:t xml:space="preserve"> (17) </w:t>
      </w:r>
      <w:r w:rsidRPr="00646FBA">
        <w:t xml:space="preserve">1. Peony – mky 2. Blue Diamond – dmb </w:t>
      </w:r>
    </w:p>
    <w:p w:rsidR="00076C8B" w:rsidRPr="00230B2A" w:rsidRDefault="00076C8B" w:rsidP="00076C8B">
      <w:pPr>
        <w:spacing w:after="0" w:line="240" w:lineRule="auto"/>
        <w:rPr>
          <w:b/>
        </w:rPr>
      </w:pPr>
      <w:r w:rsidRPr="00230B2A">
        <w:rPr>
          <w:b/>
        </w:rPr>
        <w:t>320 Gem Stone</w:t>
      </w:r>
      <w:r>
        <w:rPr>
          <w:b/>
        </w:rPr>
        <w:t xml:space="preserve"> (2) </w:t>
      </w:r>
      <w:r w:rsidRPr="00646FBA">
        <w:t>1. Resourceful Ernest – mas 2. Captain Jack Sparrow – kra</w:t>
      </w:r>
      <w:r>
        <w:rPr>
          <w:b/>
        </w:rPr>
        <w:t xml:space="preserve"> </w:t>
      </w:r>
    </w:p>
    <w:p w:rsidR="00076C8B" w:rsidRPr="00230B2A" w:rsidRDefault="00076C8B" w:rsidP="00076C8B">
      <w:pPr>
        <w:spacing w:after="0" w:line="240" w:lineRule="auto"/>
        <w:rPr>
          <w:b/>
        </w:rPr>
      </w:pPr>
      <w:r w:rsidRPr="00230B2A">
        <w:rPr>
          <w:b/>
        </w:rPr>
        <w:t>321 Non-realistic Holiday Models</w:t>
      </w:r>
      <w:r>
        <w:rPr>
          <w:b/>
        </w:rPr>
        <w:t xml:space="preserve"> (8) </w:t>
      </w:r>
      <w:r w:rsidRPr="00646FBA">
        <w:t xml:space="preserve">1. Resourceful Tug – mas 2. Sleepy Hollow – jmf </w:t>
      </w:r>
    </w:p>
    <w:p w:rsidR="00076C8B" w:rsidRPr="00230B2A" w:rsidRDefault="00076C8B" w:rsidP="00076C8B">
      <w:pPr>
        <w:spacing w:after="0" w:line="240" w:lineRule="auto"/>
        <w:rPr>
          <w:b/>
        </w:rPr>
      </w:pPr>
      <w:r w:rsidRPr="00230B2A">
        <w:rPr>
          <w:b/>
        </w:rPr>
        <w:t>322 Woodgrain</w:t>
      </w:r>
      <w:r>
        <w:rPr>
          <w:b/>
        </w:rPr>
        <w:t xml:space="preserve"> (11) </w:t>
      </w:r>
      <w:r w:rsidRPr="00646FBA">
        <w:t>1. The Cashew Queen – msu 2. ForresTS Edge – mas</w:t>
      </w:r>
      <w:r>
        <w:rPr>
          <w:b/>
        </w:rPr>
        <w:t xml:space="preserve"> </w:t>
      </w:r>
    </w:p>
    <w:p w:rsidR="00076C8B" w:rsidRPr="00646FBA" w:rsidRDefault="00076C8B" w:rsidP="00076C8B">
      <w:pPr>
        <w:spacing w:after="0" w:line="240" w:lineRule="auto"/>
      </w:pPr>
      <w:r w:rsidRPr="00230B2A">
        <w:rPr>
          <w:b/>
        </w:rPr>
        <w:t>323</w:t>
      </w:r>
      <w:r>
        <w:rPr>
          <w:b/>
        </w:rPr>
        <w:t>a</w:t>
      </w:r>
      <w:r w:rsidRPr="00230B2A">
        <w:rPr>
          <w:b/>
        </w:rPr>
        <w:t xml:space="preserve"> Charcoal</w:t>
      </w:r>
      <w:r>
        <w:rPr>
          <w:b/>
        </w:rPr>
        <w:t xml:space="preserve"> (12) </w:t>
      </w:r>
      <w:r w:rsidRPr="00646FBA">
        <w:t>1. 2</w:t>
      </w:r>
      <w:r w:rsidRPr="00646FBA">
        <w:rPr>
          <w:vertAlign w:val="superscript"/>
        </w:rPr>
        <w:t>nd</w:t>
      </w:r>
      <w:r w:rsidRPr="00646FBA">
        <w:t xml:space="preserve"> Choice – vlf 2. Midnight </w:t>
      </w:r>
      <w:r>
        <w:t>R</w:t>
      </w:r>
      <w:r w:rsidRPr="00646FBA">
        <w:t xml:space="preserve">ambler – msu </w:t>
      </w:r>
    </w:p>
    <w:p w:rsidR="00076C8B" w:rsidRPr="00646FBA" w:rsidRDefault="00076C8B" w:rsidP="00076C8B">
      <w:pPr>
        <w:spacing w:after="0" w:line="240" w:lineRule="auto"/>
        <w:rPr>
          <w:b/>
        </w:rPr>
      </w:pPr>
      <w:r w:rsidRPr="00230B2A">
        <w:rPr>
          <w:b/>
        </w:rPr>
        <w:t>323</w:t>
      </w:r>
      <w:r>
        <w:rPr>
          <w:b/>
        </w:rPr>
        <w:t xml:space="preserve">b </w:t>
      </w:r>
      <w:r w:rsidRPr="00230B2A">
        <w:rPr>
          <w:b/>
        </w:rPr>
        <w:t>Smoke/</w:t>
      </w:r>
      <w:r>
        <w:rPr>
          <w:b/>
        </w:rPr>
        <w:t xml:space="preserve">Splash Dapple (10) </w:t>
      </w:r>
      <w:r w:rsidRPr="00646FBA">
        <w:t>1. Reso</w:t>
      </w:r>
      <w:r w:rsidR="00F56D81">
        <w:t>urceful Algy – mas 2. Agent Butt</w:t>
      </w:r>
      <w:r w:rsidRPr="00646FBA">
        <w:t>s – map</w:t>
      </w:r>
      <w:r>
        <w:rPr>
          <w:b/>
        </w:rPr>
        <w:t xml:space="preserve">  </w:t>
      </w:r>
    </w:p>
    <w:p w:rsidR="00076C8B" w:rsidRPr="00230B2A" w:rsidRDefault="00076C8B" w:rsidP="00076C8B">
      <w:pPr>
        <w:spacing w:after="0" w:line="240" w:lineRule="auto"/>
        <w:rPr>
          <w:b/>
        </w:rPr>
      </w:pPr>
      <w:r w:rsidRPr="00230B2A">
        <w:rPr>
          <w:b/>
        </w:rPr>
        <w:t>324 Chalky/Pearl/Flock/etc.</w:t>
      </w:r>
      <w:r>
        <w:rPr>
          <w:b/>
        </w:rPr>
        <w:t xml:space="preserve"> (11) </w:t>
      </w:r>
      <w:r w:rsidRPr="00646FBA">
        <w:t xml:space="preserve">1. Mini Pearl – emb 2. Teacher’s Pet – knc </w:t>
      </w:r>
    </w:p>
    <w:p w:rsidR="00076C8B" w:rsidRPr="00646FBA" w:rsidRDefault="00076C8B" w:rsidP="00076C8B">
      <w:pPr>
        <w:spacing w:after="0" w:line="240" w:lineRule="auto"/>
      </w:pPr>
      <w:r w:rsidRPr="00230B2A">
        <w:rPr>
          <w:b/>
        </w:rPr>
        <w:t>325 Other Unrealistic Color</w:t>
      </w:r>
      <w:r>
        <w:rPr>
          <w:b/>
        </w:rPr>
        <w:t xml:space="preserve"> (13) </w:t>
      </w:r>
      <w:r w:rsidRPr="00646FBA">
        <w:t xml:space="preserve">1. Texas Treasure – map 2. Red Baron – vlf </w:t>
      </w:r>
    </w:p>
    <w:p w:rsidR="00076C8B" w:rsidRPr="00646FBA" w:rsidRDefault="00076C8B" w:rsidP="00076C8B">
      <w:pPr>
        <w:spacing w:after="0" w:line="240" w:lineRule="auto"/>
      </w:pPr>
      <w:r w:rsidRPr="00230B2A">
        <w:rPr>
          <w:b/>
        </w:rPr>
        <w:t>326 Unlikely Show Pose</w:t>
      </w:r>
      <w:r>
        <w:rPr>
          <w:b/>
        </w:rPr>
        <w:t xml:space="preserve"> (10) </w:t>
      </w:r>
      <w:r w:rsidRPr="00646FBA">
        <w:t xml:space="preserve">1. TS Midnight Ghost – mas 2. TS Mickey Blue Eyes – mas </w:t>
      </w:r>
    </w:p>
    <w:p w:rsidR="00076C8B" w:rsidRDefault="00076C8B" w:rsidP="00076C8B">
      <w:pPr>
        <w:spacing w:after="0" w:line="240" w:lineRule="auto"/>
        <w:rPr>
          <w:i/>
        </w:rPr>
      </w:pPr>
      <w:r>
        <w:rPr>
          <w:i/>
        </w:rPr>
        <w:t xml:space="preserve">Breyer </w:t>
      </w:r>
      <w:r w:rsidRPr="00230B2A">
        <w:rPr>
          <w:i/>
        </w:rPr>
        <w:t xml:space="preserve">Champion </w:t>
      </w:r>
      <w:proofErr w:type="gramStart"/>
      <w:r w:rsidRPr="00230B2A">
        <w:rPr>
          <w:i/>
        </w:rPr>
        <w:t>Collect.:</w:t>
      </w:r>
      <w:proofErr w:type="gramEnd"/>
      <w:r>
        <w:rPr>
          <w:i/>
        </w:rPr>
        <w:tab/>
      </w:r>
      <w:r>
        <w:rPr>
          <w:i/>
        </w:rPr>
        <w:tab/>
        <w:t xml:space="preserve">Texas Treasure – map </w:t>
      </w:r>
      <w:r>
        <w:rPr>
          <w:i/>
        </w:rPr>
        <w:tab/>
      </w:r>
      <w:r>
        <w:rPr>
          <w:i/>
        </w:rPr>
        <w:tab/>
        <w:t xml:space="preserve">Res: Resourceful Algy – mas </w:t>
      </w:r>
    </w:p>
    <w:p w:rsidR="00076C8B" w:rsidRDefault="00076C8B" w:rsidP="00076C8B">
      <w:pPr>
        <w:spacing w:after="0" w:line="240" w:lineRule="auto"/>
        <w:rPr>
          <w:i/>
        </w:rPr>
      </w:pPr>
      <w:r>
        <w:rPr>
          <w:i/>
        </w:rPr>
        <w:t xml:space="preserve">Stone/Other </w:t>
      </w:r>
      <w:r w:rsidRPr="00230B2A">
        <w:rPr>
          <w:i/>
        </w:rPr>
        <w:t>Champion Collect.:</w:t>
      </w:r>
      <w:r>
        <w:rPr>
          <w:i/>
        </w:rPr>
        <w:tab/>
      </w:r>
      <w:r>
        <w:rPr>
          <w:i/>
        </w:rPr>
        <w:tab/>
        <w:t>Resourceful Tug – mas</w:t>
      </w:r>
      <w:r>
        <w:rPr>
          <w:i/>
        </w:rPr>
        <w:tab/>
      </w:r>
      <w:r>
        <w:rPr>
          <w:i/>
        </w:rPr>
        <w:tab/>
        <w:t xml:space="preserve">Res: Silver – msu </w:t>
      </w:r>
    </w:p>
    <w:p w:rsidR="00076C8B" w:rsidRDefault="00076C8B" w:rsidP="00076C8B">
      <w:pPr>
        <w:spacing w:after="0" w:line="240" w:lineRule="auto"/>
        <w:rPr>
          <w:b/>
        </w:rPr>
      </w:pPr>
    </w:p>
    <w:p w:rsidR="00076C8B" w:rsidRPr="001C2E9D" w:rsidRDefault="00076C8B" w:rsidP="00076C8B">
      <w:pPr>
        <w:spacing w:after="0" w:line="240" w:lineRule="auto"/>
        <w:rPr>
          <w:b/>
        </w:rPr>
      </w:pPr>
      <w:r w:rsidRPr="001C2E9D">
        <w:rPr>
          <w:b/>
        </w:rPr>
        <w:t>OF Plastic Pebbles Section</w:t>
      </w:r>
      <w:r>
        <w:rPr>
          <w:b/>
        </w:rPr>
        <w:t xml:space="preserve"> </w:t>
      </w:r>
      <w:r w:rsidRPr="0043413D">
        <w:rPr>
          <w:b/>
        </w:rPr>
        <w:t xml:space="preserve">– Judge: </w:t>
      </w:r>
      <w:r>
        <w:rPr>
          <w:b/>
        </w:rPr>
        <w:t>Liz Jones</w:t>
      </w:r>
    </w:p>
    <w:p w:rsidR="00076C8B" w:rsidRDefault="00076C8B" w:rsidP="00076C8B">
      <w:pPr>
        <w:spacing w:after="0" w:line="240" w:lineRule="auto"/>
        <w:rPr>
          <w:b/>
        </w:rPr>
      </w:pPr>
      <w:r w:rsidRPr="001C2E9D">
        <w:rPr>
          <w:b/>
        </w:rPr>
        <w:t xml:space="preserve">327 Light </w:t>
      </w:r>
      <w:r>
        <w:rPr>
          <w:b/>
        </w:rPr>
        <w:t xml:space="preserve">(5) </w:t>
      </w:r>
      <w:r w:rsidRPr="00486232">
        <w:t>1. Home Sweet Home – jec 2. Ariel’s Fame – jec</w:t>
      </w:r>
      <w:r>
        <w:rPr>
          <w:b/>
        </w:rPr>
        <w:t xml:space="preserve"> </w:t>
      </w:r>
      <w:r w:rsidRPr="001C2E9D">
        <w:rPr>
          <w:b/>
        </w:rPr>
        <w:t xml:space="preserve">  </w:t>
      </w:r>
    </w:p>
    <w:p w:rsidR="00076C8B" w:rsidRPr="00486232" w:rsidRDefault="00076C8B" w:rsidP="00076C8B">
      <w:pPr>
        <w:spacing w:after="0" w:line="240" w:lineRule="auto"/>
      </w:pPr>
      <w:r w:rsidRPr="001C2E9D">
        <w:rPr>
          <w:b/>
        </w:rPr>
        <w:t>328 Am. Gaited</w:t>
      </w:r>
      <w:r>
        <w:rPr>
          <w:b/>
        </w:rPr>
        <w:t xml:space="preserve"> (7) </w:t>
      </w:r>
      <w:r w:rsidRPr="00486232">
        <w:t xml:space="preserve">1. Sophisticated Lady – kra 2. Annapolis – anb </w:t>
      </w:r>
    </w:p>
    <w:p w:rsidR="00076C8B" w:rsidRDefault="00076C8B" w:rsidP="00076C8B">
      <w:pPr>
        <w:spacing w:after="0" w:line="240" w:lineRule="auto"/>
        <w:rPr>
          <w:b/>
        </w:rPr>
      </w:pPr>
      <w:r w:rsidRPr="001C2E9D">
        <w:rPr>
          <w:b/>
        </w:rPr>
        <w:t xml:space="preserve">329 Sport </w:t>
      </w:r>
      <w:r>
        <w:rPr>
          <w:b/>
        </w:rPr>
        <w:t xml:space="preserve">(4) </w:t>
      </w:r>
      <w:r w:rsidRPr="00486232">
        <w:t>1. Firefly – kra 2. Galena – jec</w:t>
      </w:r>
      <w:r>
        <w:rPr>
          <w:b/>
        </w:rPr>
        <w:t xml:space="preserve"> </w:t>
      </w:r>
      <w:r w:rsidRPr="001C2E9D">
        <w:rPr>
          <w:b/>
        </w:rPr>
        <w:t xml:space="preserve">  </w:t>
      </w:r>
    </w:p>
    <w:p w:rsidR="00076C8B" w:rsidRPr="00486232" w:rsidRDefault="00076C8B" w:rsidP="00076C8B">
      <w:pPr>
        <w:spacing w:after="0" w:line="240" w:lineRule="auto"/>
      </w:pPr>
      <w:r w:rsidRPr="001C2E9D">
        <w:rPr>
          <w:b/>
        </w:rPr>
        <w:t>330 Stock</w:t>
      </w:r>
      <w:r>
        <w:rPr>
          <w:b/>
        </w:rPr>
        <w:t xml:space="preserve"> (1) </w:t>
      </w:r>
      <w:r w:rsidRPr="00486232">
        <w:t xml:space="preserve">1. Powder River – anb </w:t>
      </w:r>
    </w:p>
    <w:p w:rsidR="00076C8B" w:rsidRPr="00486232" w:rsidRDefault="00076C8B" w:rsidP="00076C8B">
      <w:pPr>
        <w:spacing w:after="0" w:line="240" w:lineRule="auto"/>
      </w:pPr>
      <w:r w:rsidRPr="001C2E9D">
        <w:rPr>
          <w:b/>
        </w:rPr>
        <w:t xml:space="preserve">331 Pony </w:t>
      </w:r>
      <w:r>
        <w:rPr>
          <w:b/>
        </w:rPr>
        <w:t xml:space="preserve">(3) </w:t>
      </w:r>
      <w:r w:rsidRPr="00486232">
        <w:t xml:space="preserve">1. Coco – kra 2. </w:t>
      </w:r>
      <w:r w:rsidRPr="0096294A">
        <w:rPr>
          <w:color w:val="000000" w:themeColor="text1"/>
        </w:rPr>
        <w:t xml:space="preserve">Cream in My Coffee - </w:t>
      </w:r>
      <w:r w:rsidR="0096294A" w:rsidRPr="0096294A">
        <w:rPr>
          <w:color w:val="000000" w:themeColor="text1"/>
        </w:rPr>
        <w:t>mtp</w:t>
      </w:r>
      <w:r w:rsidRPr="0096294A">
        <w:rPr>
          <w:color w:val="000000" w:themeColor="text1"/>
        </w:rPr>
        <w:t xml:space="preserve">   </w:t>
      </w:r>
    </w:p>
    <w:p w:rsidR="00076C8B" w:rsidRPr="00486232" w:rsidRDefault="00076C8B" w:rsidP="00076C8B">
      <w:pPr>
        <w:spacing w:after="0" w:line="240" w:lineRule="auto"/>
        <w:rPr>
          <w:b/>
          <w:color w:val="FF0000"/>
        </w:rPr>
      </w:pPr>
      <w:r w:rsidRPr="001C2E9D">
        <w:rPr>
          <w:b/>
        </w:rPr>
        <w:t>332 Other P/M</w:t>
      </w:r>
      <w:r>
        <w:rPr>
          <w:b/>
        </w:rPr>
        <w:t xml:space="preserve"> (7) </w:t>
      </w:r>
      <w:r w:rsidRPr="00486232">
        <w:t xml:space="preserve">1. Peaches and Cream – kra 2. </w:t>
      </w:r>
      <w:r w:rsidRPr="00486232">
        <w:rPr>
          <w:color w:val="FF0000"/>
        </w:rPr>
        <w:t xml:space="preserve">Midnight Ron D Veo - </w:t>
      </w:r>
      <w:r w:rsidRPr="00486232">
        <w:rPr>
          <w:b/>
          <w:color w:val="FF0000"/>
        </w:rPr>
        <w:t>???</w:t>
      </w:r>
    </w:p>
    <w:p w:rsidR="00076C8B" w:rsidRDefault="00076C8B" w:rsidP="00076C8B">
      <w:pPr>
        <w:tabs>
          <w:tab w:val="left" w:pos="3600"/>
        </w:tabs>
        <w:spacing w:after="0" w:line="240" w:lineRule="auto"/>
        <w:rPr>
          <w:i/>
        </w:rPr>
      </w:pPr>
      <w:r w:rsidRPr="00486232">
        <w:rPr>
          <w:i/>
        </w:rPr>
        <w:t>Champion Breed:</w:t>
      </w:r>
      <w:r>
        <w:rPr>
          <w:i/>
        </w:rPr>
        <w:tab/>
        <w:t xml:space="preserve">Peaches and Cream – kra </w:t>
      </w:r>
      <w:r>
        <w:rPr>
          <w:i/>
        </w:rPr>
        <w:tab/>
        <w:t xml:space="preserve">Res: Home Sweet Home – jec </w:t>
      </w:r>
    </w:p>
    <w:p w:rsidR="00076C8B" w:rsidRDefault="00076C8B" w:rsidP="00076C8B">
      <w:pPr>
        <w:tabs>
          <w:tab w:val="left" w:pos="3600"/>
        </w:tabs>
        <w:spacing w:after="0" w:line="240" w:lineRule="auto"/>
        <w:rPr>
          <w:b/>
        </w:rPr>
      </w:pPr>
    </w:p>
    <w:p w:rsidR="00076C8B" w:rsidRPr="0020620F" w:rsidRDefault="00076C8B" w:rsidP="00076C8B">
      <w:pPr>
        <w:tabs>
          <w:tab w:val="left" w:pos="3600"/>
        </w:tabs>
        <w:spacing w:after="0" w:line="240" w:lineRule="auto"/>
        <w:rPr>
          <w:b/>
        </w:rPr>
      </w:pPr>
      <w:r w:rsidRPr="0020620F">
        <w:rPr>
          <w:b/>
        </w:rPr>
        <w:t xml:space="preserve">OF Plastic Vintage 1960-1972 Collectable Section – </w:t>
      </w:r>
      <w:r w:rsidRPr="00F22D5A">
        <w:rPr>
          <w:b/>
          <w:color w:val="000000" w:themeColor="text1"/>
        </w:rPr>
        <w:t xml:space="preserve">Judge: </w:t>
      </w:r>
      <w:r w:rsidR="00F22D5A" w:rsidRPr="00F22D5A">
        <w:rPr>
          <w:b/>
          <w:color w:val="000000" w:themeColor="text1"/>
        </w:rPr>
        <w:t xml:space="preserve"> Jen Winkler</w:t>
      </w:r>
    </w:p>
    <w:p w:rsidR="00076C8B" w:rsidRPr="0020620F" w:rsidRDefault="00076C8B" w:rsidP="00076C8B">
      <w:pPr>
        <w:tabs>
          <w:tab w:val="left" w:pos="3600"/>
        </w:tabs>
        <w:spacing w:after="0" w:line="240" w:lineRule="auto"/>
        <w:rPr>
          <w:b/>
        </w:rPr>
      </w:pPr>
      <w:r w:rsidRPr="0020620F">
        <w:rPr>
          <w:b/>
        </w:rPr>
        <w:t xml:space="preserve">333 Blk/Br/Bay </w:t>
      </w:r>
      <w:r>
        <w:rPr>
          <w:b/>
        </w:rPr>
        <w:t xml:space="preserve">(10) </w:t>
      </w:r>
      <w:r w:rsidRPr="003D3399">
        <w:t>1. Honey – emb 2. Adios – msu</w:t>
      </w:r>
      <w:r>
        <w:rPr>
          <w:b/>
        </w:rPr>
        <w:t xml:space="preserve"> </w:t>
      </w:r>
      <w:r w:rsidRPr="0020620F">
        <w:rPr>
          <w:b/>
        </w:rPr>
        <w:t xml:space="preserve">  </w:t>
      </w:r>
    </w:p>
    <w:p w:rsidR="00076C8B" w:rsidRPr="003D3399" w:rsidRDefault="00076C8B" w:rsidP="00076C8B">
      <w:pPr>
        <w:tabs>
          <w:tab w:val="left" w:pos="3600"/>
        </w:tabs>
        <w:spacing w:after="0" w:line="240" w:lineRule="auto"/>
      </w:pPr>
      <w:proofErr w:type="gramStart"/>
      <w:r w:rsidRPr="0020620F">
        <w:rPr>
          <w:b/>
        </w:rPr>
        <w:t>334  Ch</w:t>
      </w:r>
      <w:proofErr w:type="gramEnd"/>
      <w:r w:rsidRPr="0020620F">
        <w:rPr>
          <w:b/>
        </w:rPr>
        <w:t>/Sor</w:t>
      </w:r>
      <w:r>
        <w:rPr>
          <w:b/>
        </w:rPr>
        <w:t xml:space="preserve"> (4) </w:t>
      </w:r>
      <w:r w:rsidRPr="003D3399">
        <w:t xml:space="preserve">1. Teacher’s Pet – knc 2. Pabst – knc </w:t>
      </w:r>
    </w:p>
    <w:p w:rsidR="00076C8B" w:rsidRPr="0020620F" w:rsidRDefault="00076C8B" w:rsidP="00076C8B">
      <w:pPr>
        <w:tabs>
          <w:tab w:val="left" w:pos="3600"/>
        </w:tabs>
        <w:spacing w:after="0" w:line="240" w:lineRule="auto"/>
        <w:rPr>
          <w:b/>
        </w:rPr>
      </w:pPr>
      <w:r w:rsidRPr="0020620F">
        <w:rPr>
          <w:b/>
        </w:rPr>
        <w:t xml:space="preserve">335 Dilutes </w:t>
      </w:r>
      <w:r>
        <w:rPr>
          <w:b/>
        </w:rPr>
        <w:t xml:space="preserve">(6) </w:t>
      </w:r>
      <w:r w:rsidRPr="003D3399">
        <w:t xml:space="preserve">1. TS Gandalf’s Gold – mas 2. My Up Sunshine – </w:t>
      </w:r>
      <w:proofErr w:type="gramStart"/>
      <w:r w:rsidRPr="003D3399">
        <w:t>nhs</w:t>
      </w:r>
      <w:proofErr w:type="gramEnd"/>
      <w:r w:rsidRPr="003D3399">
        <w:t xml:space="preserve">    </w:t>
      </w:r>
    </w:p>
    <w:p w:rsidR="00076C8B" w:rsidRPr="0020620F" w:rsidRDefault="00076C8B" w:rsidP="00076C8B">
      <w:pPr>
        <w:tabs>
          <w:tab w:val="left" w:pos="3600"/>
        </w:tabs>
        <w:spacing w:after="0" w:line="240" w:lineRule="auto"/>
        <w:rPr>
          <w:b/>
        </w:rPr>
      </w:pPr>
      <w:r w:rsidRPr="0020620F">
        <w:rPr>
          <w:b/>
        </w:rPr>
        <w:t>336 Gray/Alab</w:t>
      </w:r>
      <w:r>
        <w:rPr>
          <w:b/>
        </w:rPr>
        <w:t xml:space="preserve"> (7) </w:t>
      </w:r>
      <w:r w:rsidRPr="003D3399">
        <w:t>1. TS Cajun Queen – mas 2. Admiral’s</w:t>
      </w:r>
      <w:r>
        <w:t xml:space="preserve"> </w:t>
      </w:r>
      <w:r w:rsidRPr="003D3399">
        <w:t>Cove – msu</w:t>
      </w:r>
      <w:r>
        <w:rPr>
          <w:b/>
        </w:rPr>
        <w:t xml:space="preserve"> </w:t>
      </w:r>
    </w:p>
    <w:p w:rsidR="00076C8B" w:rsidRPr="0020620F" w:rsidRDefault="00076C8B" w:rsidP="00076C8B">
      <w:pPr>
        <w:tabs>
          <w:tab w:val="left" w:pos="3600"/>
        </w:tabs>
        <w:spacing w:after="0" w:line="240" w:lineRule="auto"/>
        <w:rPr>
          <w:b/>
        </w:rPr>
      </w:pPr>
      <w:r w:rsidRPr="0020620F">
        <w:rPr>
          <w:b/>
        </w:rPr>
        <w:t xml:space="preserve">337 Roan </w:t>
      </w:r>
      <w:r>
        <w:rPr>
          <w:b/>
        </w:rPr>
        <w:t xml:space="preserve">(5) </w:t>
      </w:r>
      <w:r w:rsidRPr="003D3399">
        <w:t>1. Texas Treasure – map 2. Jolly Roger – kra</w:t>
      </w:r>
      <w:r>
        <w:rPr>
          <w:b/>
        </w:rPr>
        <w:t xml:space="preserve"> </w:t>
      </w:r>
      <w:r w:rsidRPr="0020620F">
        <w:rPr>
          <w:b/>
        </w:rPr>
        <w:t xml:space="preserve">      </w:t>
      </w:r>
    </w:p>
    <w:p w:rsidR="00076C8B" w:rsidRPr="0020620F" w:rsidRDefault="00076C8B" w:rsidP="00076C8B">
      <w:pPr>
        <w:tabs>
          <w:tab w:val="left" w:pos="3600"/>
        </w:tabs>
        <w:spacing w:after="0" w:line="240" w:lineRule="auto"/>
        <w:rPr>
          <w:b/>
        </w:rPr>
      </w:pPr>
      <w:r w:rsidRPr="0020620F">
        <w:rPr>
          <w:b/>
        </w:rPr>
        <w:t>338 Pinto</w:t>
      </w:r>
      <w:r>
        <w:rPr>
          <w:b/>
        </w:rPr>
        <w:t xml:space="preserve"> (2) </w:t>
      </w:r>
      <w:r w:rsidRPr="003D3399">
        <w:t>1. Ruthy – mms 2. Suzy Q – mms</w:t>
      </w:r>
      <w:r>
        <w:rPr>
          <w:b/>
        </w:rPr>
        <w:t xml:space="preserve"> </w:t>
      </w:r>
    </w:p>
    <w:p w:rsidR="00076C8B" w:rsidRPr="0020620F" w:rsidRDefault="00076C8B" w:rsidP="00076C8B">
      <w:pPr>
        <w:tabs>
          <w:tab w:val="left" w:pos="3600"/>
        </w:tabs>
        <w:spacing w:after="0" w:line="240" w:lineRule="auto"/>
        <w:rPr>
          <w:b/>
        </w:rPr>
      </w:pPr>
      <w:r w:rsidRPr="0020620F">
        <w:rPr>
          <w:b/>
        </w:rPr>
        <w:t xml:space="preserve">339 App </w:t>
      </w:r>
      <w:r>
        <w:rPr>
          <w:b/>
        </w:rPr>
        <w:t xml:space="preserve">(4) </w:t>
      </w:r>
      <w:r w:rsidRPr="004F0368">
        <w:t xml:space="preserve">1. Nutmeg’s Delight – msu 2. Should Have Known Better – </w:t>
      </w:r>
      <w:proofErr w:type="gramStart"/>
      <w:r w:rsidRPr="004F0368">
        <w:t>scc</w:t>
      </w:r>
      <w:proofErr w:type="gramEnd"/>
      <w:r w:rsidRPr="004F0368">
        <w:t xml:space="preserve">     </w:t>
      </w:r>
    </w:p>
    <w:p w:rsidR="00076C8B" w:rsidRPr="0020620F" w:rsidRDefault="00076C8B" w:rsidP="00076C8B">
      <w:pPr>
        <w:tabs>
          <w:tab w:val="left" w:pos="3600"/>
        </w:tabs>
        <w:spacing w:after="0" w:line="240" w:lineRule="auto"/>
        <w:rPr>
          <w:b/>
        </w:rPr>
      </w:pPr>
      <w:r w:rsidRPr="0020620F">
        <w:rPr>
          <w:b/>
        </w:rPr>
        <w:t>340 Woodgrain</w:t>
      </w:r>
      <w:r>
        <w:rPr>
          <w:b/>
        </w:rPr>
        <w:t xml:space="preserve"> (10) </w:t>
      </w:r>
      <w:r w:rsidRPr="004F0368">
        <w:t>1. ForresTS Edge – mas 2. Mr. Mussleman – msu</w:t>
      </w:r>
      <w:r>
        <w:rPr>
          <w:b/>
        </w:rPr>
        <w:t xml:space="preserve"> </w:t>
      </w:r>
    </w:p>
    <w:p w:rsidR="00076C8B" w:rsidRPr="004F0368" w:rsidRDefault="00076C8B" w:rsidP="00076C8B">
      <w:pPr>
        <w:tabs>
          <w:tab w:val="left" w:pos="3600"/>
        </w:tabs>
        <w:spacing w:after="0" w:line="240" w:lineRule="auto"/>
      </w:pPr>
      <w:r w:rsidRPr="0020620F">
        <w:rPr>
          <w:b/>
        </w:rPr>
        <w:t>341 Decorator</w:t>
      </w:r>
      <w:r>
        <w:rPr>
          <w:b/>
        </w:rPr>
        <w:t xml:space="preserve"> (7) </w:t>
      </w:r>
      <w:r w:rsidRPr="004F0368">
        <w:t xml:space="preserve">1. King’s Fortune – msu 2. Golden Bubbles – map </w:t>
      </w:r>
    </w:p>
    <w:p w:rsidR="00076C8B" w:rsidRPr="0020620F" w:rsidRDefault="00076C8B" w:rsidP="00076C8B">
      <w:pPr>
        <w:tabs>
          <w:tab w:val="left" w:pos="3600"/>
        </w:tabs>
        <w:spacing w:after="0" w:line="240" w:lineRule="auto"/>
        <w:rPr>
          <w:i/>
        </w:rPr>
      </w:pPr>
      <w:r w:rsidRPr="0020620F">
        <w:rPr>
          <w:i/>
        </w:rPr>
        <w:t xml:space="preserve">Champion </w:t>
      </w:r>
      <w:proofErr w:type="gramStart"/>
      <w:r w:rsidRPr="0020620F">
        <w:rPr>
          <w:i/>
        </w:rPr>
        <w:t>Collect.:</w:t>
      </w:r>
      <w:proofErr w:type="gramEnd"/>
      <w:r>
        <w:rPr>
          <w:i/>
        </w:rPr>
        <w:tab/>
        <w:t xml:space="preserve">Texas Treasure – map </w:t>
      </w:r>
      <w:r>
        <w:rPr>
          <w:i/>
        </w:rPr>
        <w:tab/>
      </w:r>
      <w:r>
        <w:rPr>
          <w:i/>
        </w:rPr>
        <w:tab/>
        <w:t xml:space="preserve">Res: Nutmeg’s Delight – msu </w:t>
      </w:r>
    </w:p>
    <w:p w:rsidR="00076C8B" w:rsidRDefault="00076C8B" w:rsidP="00076C8B">
      <w:pPr>
        <w:tabs>
          <w:tab w:val="left" w:pos="3600"/>
        </w:tabs>
        <w:spacing w:after="0" w:line="240" w:lineRule="auto"/>
      </w:pPr>
    </w:p>
    <w:p w:rsidR="00076C8B" w:rsidRDefault="00076C8B" w:rsidP="00076C8B">
      <w:pPr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Ring 4</w:t>
      </w:r>
    </w:p>
    <w:p w:rsidR="00076C8B" w:rsidRPr="00404F48" w:rsidRDefault="00076C8B" w:rsidP="00076C8B">
      <w:pPr>
        <w:spacing w:after="0" w:line="240" w:lineRule="auto"/>
        <w:rPr>
          <w:b/>
        </w:rPr>
      </w:pPr>
      <w:r w:rsidRPr="00404F48">
        <w:rPr>
          <w:b/>
        </w:rPr>
        <w:t>OF Exotics/Etc. Section</w:t>
      </w:r>
      <w:r>
        <w:rPr>
          <w:b/>
        </w:rPr>
        <w:t xml:space="preserve"> </w:t>
      </w:r>
      <w:r w:rsidRPr="0043413D">
        <w:rPr>
          <w:b/>
        </w:rPr>
        <w:t xml:space="preserve">– Judge: </w:t>
      </w:r>
      <w:r>
        <w:rPr>
          <w:b/>
        </w:rPr>
        <w:t>Liz Jones</w:t>
      </w:r>
    </w:p>
    <w:p w:rsidR="00076C8B" w:rsidRPr="00404F48" w:rsidRDefault="00076C8B" w:rsidP="00076C8B">
      <w:pPr>
        <w:spacing w:after="0" w:line="240" w:lineRule="auto"/>
        <w:rPr>
          <w:b/>
        </w:rPr>
      </w:pPr>
      <w:r w:rsidRPr="00404F48">
        <w:rPr>
          <w:b/>
        </w:rPr>
        <w:t>342 Exotics/Exotic X</w:t>
      </w:r>
      <w:r>
        <w:rPr>
          <w:b/>
        </w:rPr>
        <w:t xml:space="preserve"> (2) </w:t>
      </w:r>
      <w:r w:rsidRPr="00404F48">
        <w:t>1. Quark – rhb 2. Quantum – rhb</w:t>
      </w:r>
      <w:r>
        <w:rPr>
          <w:b/>
        </w:rPr>
        <w:t xml:space="preserve"> </w:t>
      </w:r>
    </w:p>
    <w:p w:rsidR="00076C8B" w:rsidRPr="00404F48" w:rsidRDefault="00076C8B" w:rsidP="00076C8B">
      <w:pPr>
        <w:spacing w:after="0" w:line="240" w:lineRule="auto"/>
        <w:rPr>
          <w:b/>
        </w:rPr>
      </w:pPr>
      <w:r w:rsidRPr="00404F48">
        <w:rPr>
          <w:b/>
        </w:rPr>
        <w:t>343 Zebras</w:t>
      </w:r>
      <w:r>
        <w:rPr>
          <w:b/>
        </w:rPr>
        <w:t xml:space="preserve"> (3) </w:t>
      </w:r>
      <w:r w:rsidRPr="00404F48">
        <w:t>1. PJ – jec 2. Zanabu – amm</w:t>
      </w:r>
      <w:r>
        <w:rPr>
          <w:b/>
        </w:rPr>
        <w:t xml:space="preserve"> </w:t>
      </w:r>
    </w:p>
    <w:p w:rsidR="00076C8B" w:rsidRPr="00404F48" w:rsidRDefault="00076C8B" w:rsidP="00076C8B">
      <w:pPr>
        <w:spacing w:after="0" w:line="240" w:lineRule="auto"/>
        <w:rPr>
          <w:b/>
        </w:rPr>
      </w:pPr>
      <w:r w:rsidRPr="00404F48">
        <w:rPr>
          <w:b/>
        </w:rPr>
        <w:t>344 Fantasy</w:t>
      </w:r>
      <w:r>
        <w:rPr>
          <w:b/>
        </w:rPr>
        <w:t xml:space="preserve"> (15) </w:t>
      </w:r>
      <w:r w:rsidRPr="00404F48">
        <w:t>1. Timpani – bld 2. Silversnow – rhb</w:t>
      </w:r>
      <w:r>
        <w:rPr>
          <w:b/>
        </w:rPr>
        <w:t xml:space="preserve"> </w:t>
      </w:r>
    </w:p>
    <w:p w:rsidR="00076C8B" w:rsidRDefault="00076C8B" w:rsidP="00076C8B">
      <w:pPr>
        <w:spacing w:after="0" w:line="240" w:lineRule="auto"/>
        <w:rPr>
          <w:i/>
        </w:rPr>
      </w:pPr>
      <w:r w:rsidRPr="00404F48">
        <w:rPr>
          <w:i/>
        </w:rPr>
        <w:t>Champ Exotic/Etc.: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 xml:space="preserve">Quark – rhb 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 xml:space="preserve">Res: Timpani – bld </w:t>
      </w:r>
    </w:p>
    <w:p w:rsidR="00076C8B" w:rsidRDefault="00076C8B" w:rsidP="00076C8B">
      <w:pPr>
        <w:spacing w:after="0" w:line="240" w:lineRule="auto"/>
        <w:rPr>
          <w:b/>
        </w:rPr>
      </w:pPr>
    </w:p>
    <w:p w:rsidR="00076C8B" w:rsidRDefault="00076C8B" w:rsidP="00076C8B">
      <w:pPr>
        <w:spacing w:after="0" w:line="240" w:lineRule="auto"/>
      </w:pPr>
      <w:r w:rsidRPr="00A25D1B">
        <w:rPr>
          <w:b/>
        </w:rPr>
        <w:t>OF Plastic Breyer Mini Halter Division</w:t>
      </w:r>
      <w:r>
        <w:t xml:space="preserve"> </w:t>
      </w:r>
      <w:r w:rsidRPr="0043413D">
        <w:rPr>
          <w:b/>
        </w:rPr>
        <w:t xml:space="preserve">– </w:t>
      </w:r>
      <w:r w:rsidRPr="00D6544F">
        <w:rPr>
          <w:b/>
          <w:color w:val="FF0000"/>
        </w:rPr>
        <w:t xml:space="preserve">Judge: </w:t>
      </w:r>
    </w:p>
    <w:p w:rsidR="00076C8B" w:rsidRPr="00D6544F" w:rsidRDefault="00076C8B" w:rsidP="00076C8B">
      <w:pPr>
        <w:spacing w:after="0" w:line="240" w:lineRule="auto"/>
      </w:pPr>
      <w:r w:rsidRPr="00A25D1B">
        <w:rPr>
          <w:b/>
        </w:rPr>
        <w:t>341 Arabian</w:t>
      </w:r>
      <w:r>
        <w:rPr>
          <w:b/>
        </w:rPr>
        <w:t xml:space="preserve"> (16) </w:t>
      </w:r>
      <w:r w:rsidRPr="00D6544F">
        <w:t xml:space="preserve">1. Terrible Chester – kra 2. Peregrine – leb     </w:t>
      </w:r>
    </w:p>
    <w:p w:rsidR="00076C8B" w:rsidRPr="00D6544F" w:rsidRDefault="00076C8B" w:rsidP="00076C8B">
      <w:pPr>
        <w:spacing w:after="0" w:line="240" w:lineRule="auto"/>
      </w:pPr>
      <w:r w:rsidRPr="00A25D1B">
        <w:rPr>
          <w:b/>
        </w:rPr>
        <w:t>342 Morgan</w:t>
      </w:r>
      <w:r>
        <w:rPr>
          <w:b/>
        </w:rPr>
        <w:t xml:space="preserve"> (12) </w:t>
      </w:r>
      <w:r w:rsidRPr="00D6544F">
        <w:t xml:space="preserve">1. Paul – map 2. Oregon – leb </w:t>
      </w:r>
    </w:p>
    <w:p w:rsidR="00076C8B" w:rsidRPr="00A25D1B" w:rsidRDefault="00076C8B" w:rsidP="00076C8B">
      <w:pPr>
        <w:spacing w:after="0" w:line="240" w:lineRule="auto"/>
        <w:rPr>
          <w:b/>
        </w:rPr>
      </w:pPr>
      <w:r w:rsidRPr="00A25D1B">
        <w:rPr>
          <w:b/>
        </w:rPr>
        <w:t>343 Other Light</w:t>
      </w:r>
      <w:r>
        <w:rPr>
          <w:b/>
        </w:rPr>
        <w:t xml:space="preserve"> (1) </w:t>
      </w:r>
      <w:r w:rsidRPr="00D6544F">
        <w:t>1. Blue Print – hrp</w:t>
      </w:r>
      <w:r>
        <w:rPr>
          <w:b/>
        </w:rPr>
        <w:t xml:space="preserve"> </w:t>
      </w:r>
      <w:r w:rsidRPr="00A25D1B">
        <w:rPr>
          <w:b/>
        </w:rPr>
        <w:t xml:space="preserve">  </w:t>
      </w:r>
    </w:p>
    <w:p w:rsidR="00076C8B" w:rsidRPr="00D6544F" w:rsidRDefault="00076C8B" w:rsidP="00076C8B">
      <w:pPr>
        <w:spacing w:after="0" w:line="240" w:lineRule="auto"/>
      </w:pPr>
      <w:r w:rsidRPr="00A25D1B">
        <w:rPr>
          <w:b/>
        </w:rPr>
        <w:t>344 Am. Gtd.</w:t>
      </w:r>
      <w:r>
        <w:rPr>
          <w:b/>
        </w:rPr>
        <w:t xml:space="preserve"> (26) </w:t>
      </w:r>
      <w:r>
        <w:t>1. Rhapsody Rhodes</w:t>
      </w:r>
      <w:r w:rsidRPr="00D6544F">
        <w:t xml:space="preserve"> –</w:t>
      </w:r>
      <w:r>
        <w:t xml:space="preserve"> </w:t>
      </w:r>
      <w:r w:rsidRPr="00D6544F">
        <w:t xml:space="preserve">mbh 2. Deepwood Diamond – anb </w:t>
      </w:r>
    </w:p>
    <w:p w:rsidR="00076C8B" w:rsidRPr="00A25D1B" w:rsidRDefault="00076C8B" w:rsidP="00076C8B">
      <w:pPr>
        <w:spacing w:after="0" w:line="240" w:lineRule="auto"/>
        <w:rPr>
          <w:b/>
        </w:rPr>
      </w:pPr>
      <w:r w:rsidRPr="00A25D1B">
        <w:rPr>
          <w:b/>
        </w:rPr>
        <w:t xml:space="preserve">345 Spanish </w:t>
      </w:r>
      <w:r>
        <w:rPr>
          <w:b/>
        </w:rPr>
        <w:t xml:space="preserve">(31) </w:t>
      </w:r>
      <w:r w:rsidRPr="00D6544F">
        <w:t>1. Lustroso – sja 2. Sin Par – mbh</w:t>
      </w:r>
      <w:r>
        <w:rPr>
          <w:b/>
        </w:rPr>
        <w:t xml:space="preserve"> </w:t>
      </w:r>
      <w:r w:rsidRPr="00A25D1B">
        <w:rPr>
          <w:b/>
        </w:rPr>
        <w:t xml:space="preserve">  </w:t>
      </w:r>
    </w:p>
    <w:p w:rsidR="00076C8B" w:rsidRPr="00A25D1B" w:rsidRDefault="00076C8B" w:rsidP="00076C8B">
      <w:pPr>
        <w:spacing w:after="0" w:line="240" w:lineRule="auto"/>
        <w:rPr>
          <w:b/>
        </w:rPr>
      </w:pPr>
      <w:r w:rsidRPr="00A25D1B">
        <w:rPr>
          <w:b/>
        </w:rPr>
        <w:t>346 TB/Stbd</w:t>
      </w:r>
      <w:r>
        <w:rPr>
          <w:b/>
        </w:rPr>
        <w:t xml:space="preserve"> (17) </w:t>
      </w:r>
      <w:r w:rsidR="008A206C">
        <w:t>1. Sweet Daddy Joe – mbh 2. Vi</w:t>
      </w:r>
      <w:r w:rsidRPr="00D6544F">
        <w:t>per – kra</w:t>
      </w:r>
      <w:r>
        <w:rPr>
          <w:b/>
        </w:rPr>
        <w:t xml:space="preserve"> </w:t>
      </w:r>
    </w:p>
    <w:p w:rsidR="00076C8B" w:rsidRPr="00D6544F" w:rsidRDefault="00076C8B" w:rsidP="00076C8B">
      <w:pPr>
        <w:spacing w:after="0" w:line="240" w:lineRule="auto"/>
      </w:pPr>
      <w:r w:rsidRPr="00A25D1B">
        <w:rPr>
          <w:b/>
        </w:rPr>
        <w:t>347 Carriage/WB/SH-Stg</w:t>
      </w:r>
      <w:r>
        <w:rPr>
          <w:b/>
        </w:rPr>
        <w:t xml:space="preserve"> (20) </w:t>
      </w:r>
      <w:r w:rsidRPr="00D6544F">
        <w:t xml:space="preserve">1. Sonik Boom – kje 2. Dunraven – mbh </w:t>
      </w:r>
    </w:p>
    <w:p w:rsidR="00076C8B" w:rsidRPr="00A25D1B" w:rsidRDefault="00076C8B" w:rsidP="00076C8B">
      <w:pPr>
        <w:spacing w:after="0" w:line="240" w:lineRule="auto"/>
        <w:rPr>
          <w:b/>
        </w:rPr>
      </w:pPr>
      <w:r w:rsidRPr="00A25D1B">
        <w:rPr>
          <w:b/>
        </w:rPr>
        <w:t>348 Carriage/WB/SH-Act</w:t>
      </w:r>
      <w:r>
        <w:rPr>
          <w:b/>
        </w:rPr>
        <w:t xml:space="preserve"> (24) </w:t>
      </w:r>
      <w:r w:rsidRPr="00D6544F">
        <w:t xml:space="preserve">1. Royal George – anb 2. Pellaton – sja </w:t>
      </w:r>
    </w:p>
    <w:p w:rsidR="00076C8B" w:rsidRPr="00A25D1B" w:rsidRDefault="00076C8B" w:rsidP="00076C8B">
      <w:pPr>
        <w:spacing w:after="0" w:line="240" w:lineRule="auto"/>
        <w:rPr>
          <w:b/>
        </w:rPr>
      </w:pPr>
      <w:r w:rsidRPr="00A25D1B">
        <w:rPr>
          <w:b/>
        </w:rPr>
        <w:t>349 Stock-Appaloosa</w:t>
      </w:r>
      <w:r>
        <w:rPr>
          <w:b/>
        </w:rPr>
        <w:t xml:space="preserve"> (25) </w:t>
      </w:r>
      <w:r>
        <w:t xml:space="preserve">1. Variety Crossword – leb </w:t>
      </w:r>
      <w:r w:rsidRPr="00D6544F">
        <w:t xml:space="preserve">2. Phillip – </w:t>
      </w:r>
      <w:proofErr w:type="gramStart"/>
      <w:r w:rsidRPr="00D6544F">
        <w:t>nhs</w:t>
      </w:r>
      <w:proofErr w:type="gramEnd"/>
      <w:r w:rsidRPr="00D6544F">
        <w:t xml:space="preserve"> </w:t>
      </w:r>
    </w:p>
    <w:p w:rsidR="00076C8B" w:rsidRPr="00A25D1B" w:rsidRDefault="00076C8B" w:rsidP="00076C8B">
      <w:pPr>
        <w:spacing w:after="0" w:line="240" w:lineRule="auto"/>
        <w:rPr>
          <w:b/>
        </w:rPr>
      </w:pPr>
      <w:r w:rsidRPr="00A25D1B">
        <w:rPr>
          <w:b/>
        </w:rPr>
        <w:t>350 Stock-Pinto</w:t>
      </w:r>
      <w:r>
        <w:rPr>
          <w:b/>
        </w:rPr>
        <w:t xml:space="preserve"> (14) </w:t>
      </w:r>
      <w:r w:rsidRPr="00D6544F">
        <w:t>1. Fly By – sjb 2. Marshmallow – klm</w:t>
      </w:r>
      <w:r>
        <w:rPr>
          <w:b/>
        </w:rPr>
        <w:t xml:space="preserve"> </w:t>
      </w:r>
    </w:p>
    <w:p w:rsidR="00076C8B" w:rsidRPr="00D6544F" w:rsidRDefault="00076C8B" w:rsidP="00076C8B">
      <w:pPr>
        <w:spacing w:after="0" w:line="240" w:lineRule="auto"/>
      </w:pPr>
      <w:r w:rsidRPr="00A25D1B">
        <w:rPr>
          <w:b/>
        </w:rPr>
        <w:t>351 Stock-Solid/Compos.</w:t>
      </w:r>
      <w:r>
        <w:rPr>
          <w:b/>
        </w:rPr>
        <w:t xml:space="preserve"> (19) </w:t>
      </w:r>
      <w:r w:rsidRPr="00D6544F">
        <w:t xml:space="preserve">1. Saturn – </w:t>
      </w:r>
      <w:proofErr w:type="gramStart"/>
      <w:r w:rsidRPr="00D6544F">
        <w:t>nhs</w:t>
      </w:r>
      <w:proofErr w:type="gramEnd"/>
      <w:r w:rsidRPr="00D6544F">
        <w:t xml:space="preserve"> 2. Hank – </w:t>
      </w:r>
      <w:proofErr w:type="gramStart"/>
      <w:r w:rsidRPr="00D6544F">
        <w:t>nhs</w:t>
      </w:r>
      <w:proofErr w:type="gramEnd"/>
      <w:r w:rsidRPr="00D6544F">
        <w:t xml:space="preserve"> </w:t>
      </w:r>
    </w:p>
    <w:p w:rsidR="00076C8B" w:rsidRPr="00A25D1B" w:rsidRDefault="00076C8B" w:rsidP="00076C8B">
      <w:pPr>
        <w:spacing w:after="0" w:line="240" w:lineRule="auto"/>
        <w:rPr>
          <w:b/>
        </w:rPr>
      </w:pPr>
      <w:r w:rsidRPr="00A25D1B">
        <w:rPr>
          <w:b/>
        </w:rPr>
        <w:t xml:space="preserve">352 Draft </w:t>
      </w:r>
      <w:r>
        <w:rPr>
          <w:b/>
        </w:rPr>
        <w:t xml:space="preserve">(25) </w:t>
      </w:r>
      <w:r w:rsidRPr="00D6544F">
        <w:t xml:space="preserve">1. Ben – </w:t>
      </w:r>
      <w:proofErr w:type="gramStart"/>
      <w:r w:rsidRPr="00D6544F">
        <w:t>nhs</w:t>
      </w:r>
      <w:proofErr w:type="gramEnd"/>
      <w:r w:rsidRPr="00D6544F">
        <w:t xml:space="preserve"> 2. Jester – kra</w:t>
      </w:r>
      <w:r>
        <w:rPr>
          <w:b/>
        </w:rPr>
        <w:t xml:space="preserve"> </w:t>
      </w:r>
      <w:r w:rsidRPr="00A25D1B">
        <w:rPr>
          <w:b/>
        </w:rPr>
        <w:t xml:space="preserve">        </w:t>
      </w:r>
    </w:p>
    <w:p w:rsidR="00076C8B" w:rsidRPr="00A25D1B" w:rsidRDefault="00076C8B" w:rsidP="00076C8B">
      <w:pPr>
        <w:spacing w:after="0" w:line="240" w:lineRule="auto"/>
        <w:rPr>
          <w:b/>
        </w:rPr>
      </w:pPr>
      <w:r w:rsidRPr="00A25D1B">
        <w:rPr>
          <w:b/>
        </w:rPr>
        <w:t>353 Pony</w:t>
      </w:r>
      <w:r>
        <w:rPr>
          <w:b/>
        </w:rPr>
        <w:t xml:space="preserve"> (28) </w:t>
      </w:r>
      <w:r w:rsidRPr="00D6544F">
        <w:t>1. Bay Breeze – amm 2. Kermit – mbh</w:t>
      </w:r>
      <w:r>
        <w:rPr>
          <w:b/>
        </w:rPr>
        <w:t xml:space="preserve"> </w:t>
      </w:r>
    </w:p>
    <w:p w:rsidR="00076C8B" w:rsidRPr="00A25D1B" w:rsidRDefault="00076C8B" w:rsidP="00076C8B">
      <w:pPr>
        <w:spacing w:after="0" w:line="240" w:lineRule="auto"/>
        <w:rPr>
          <w:b/>
        </w:rPr>
      </w:pPr>
      <w:r w:rsidRPr="00A25D1B">
        <w:rPr>
          <w:b/>
        </w:rPr>
        <w:t>354 Donkey/Mule</w:t>
      </w:r>
      <w:r>
        <w:rPr>
          <w:b/>
        </w:rPr>
        <w:t xml:space="preserve"> (3) </w:t>
      </w:r>
      <w:r w:rsidRPr="00D6544F">
        <w:t>1. Murl – amm 2. Tiddley-Pom – anb</w:t>
      </w:r>
      <w:r>
        <w:rPr>
          <w:b/>
        </w:rPr>
        <w:t xml:space="preserve"> </w:t>
      </w:r>
    </w:p>
    <w:p w:rsidR="00076C8B" w:rsidRPr="00A25D1B" w:rsidRDefault="00076C8B" w:rsidP="00076C8B">
      <w:pPr>
        <w:spacing w:after="0" w:line="240" w:lineRule="auto"/>
        <w:rPr>
          <w:b/>
        </w:rPr>
      </w:pPr>
      <w:r w:rsidRPr="00A25D1B">
        <w:rPr>
          <w:b/>
        </w:rPr>
        <w:t>355 Other Pure/Mix</w:t>
      </w:r>
      <w:r>
        <w:rPr>
          <w:b/>
        </w:rPr>
        <w:t xml:space="preserve"> (18) </w:t>
      </w:r>
      <w:r w:rsidRPr="00D6544F">
        <w:t xml:space="preserve">1. Carly – map </w:t>
      </w:r>
      <w:r>
        <w:t xml:space="preserve">2. </w:t>
      </w:r>
      <w:r w:rsidR="00457538">
        <w:t>Didifer</w:t>
      </w:r>
      <w:r>
        <w:t xml:space="preserve">– mky  </w:t>
      </w:r>
    </w:p>
    <w:p w:rsidR="00076C8B" w:rsidRPr="00A25D1B" w:rsidRDefault="00076C8B" w:rsidP="00076C8B">
      <w:pPr>
        <w:spacing w:after="0" w:line="240" w:lineRule="auto"/>
        <w:rPr>
          <w:i/>
        </w:rPr>
      </w:pPr>
      <w:r w:rsidRPr="00A25D1B">
        <w:rPr>
          <w:i/>
        </w:rPr>
        <w:t>Champ Breed: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 xml:space="preserve">Terrible Chester – kra </w:t>
      </w:r>
      <w:r>
        <w:rPr>
          <w:i/>
        </w:rPr>
        <w:tab/>
      </w:r>
      <w:r>
        <w:rPr>
          <w:i/>
        </w:rPr>
        <w:tab/>
        <w:t xml:space="preserve">Res: Royal George – anb </w:t>
      </w:r>
    </w:p>
    <w:p w:rsidR="00076C8B" w:rsidRPr="00A25D1B" w:rsidRDefault="00076C8B" w:rsidP="00076C8B">
      <w:pPr>
        <w:spacing w:after="0" w:line="240" w:lineRule="auto"/>
        <w:rPr>
          <w:b/>
        </w:rPr>
      </w:pPr>
      <w:r w:rsidRPr="00A25D1B">
        <w:rPr>
          <w:b/>
        </w:rPr>
        <w:t>356 Breyer SM Club</w:t>
      </w:r>
      <w:r>
        <w:rPr>
          <w:b/>
        </w:rPr>
        <w:t xml:space="preserve"> (19) </w:t>
      </w:r>
      <w:r w:rsidRPr="008C444F">
        <w:t>1. Bel</w:t>
      </w:r>
      <w:r>
        <w:t xml:space="preserve">ieve it – anb 2. Cryptogram – leb </w:t>
      </w:r>
      <w:r>
        <w:rPr>
          <w:b/>
        </w:rPr>
        <w:t xml:space="preserve"> </w:t>
      </w:r>
    </w:p>
    <w:p w:rsidR="00076C8B" w:rsidRPr="008C444F" w:rsidRDefault="00076C8B" w:rsidP="00076C8B">
      <w:pPr>
        <w:spacing w:after="0" w:line="240" w:lineRule="auto"/>
      </w:pPr>
      <w:r w:rsidRPr="00A25D1B">
        <w:rPr>
          <w:b/>
        </w:rPr>
        <w:t>357 All Event SR/LE</w:t>
      </w:r>
      <w:r>
        <w:rPr>
          <w:b/>
        </w:rPr>
        <w:t xml:space="preserve"> (17) </w:t>
      </w:r>
      <w:r w:rsidRPr="008C444F">
        <w:t xml:space="preserve">1. Green Machine – map 2. Deepwood Diamond – anb </w:t>
      </w:r>
    </w:p>
    <w:p w:rsidR="00076C8B" w:rsidRPr="00A25D1B" w:rsidRDefault="00076C8B" w:rsidP="00076C8B">
      <w:pPr>
        <w:spacing w:after="0" w:line="240" w:lineRule="auto"/>
        <w:rPr>
          <w:b/>
        </w:rPr>
      </w:pPr>
      <w:r w:rsidRPr="00A25D1B">
        <w:rPr>
          <w:b/>
        </w:rPr>
        <w:t>358 Other SR/LE</w:t>
      </w:r>
      <w:r>
        <w:rPr>
          <w:b/>
        </w:rPr>
        <w:t xml:space="preserve"> (19) </w:t>
      </w:r>
      <w:r w:rsidRPr="008C444F">
        <w:t xml:space="preserve">1. Surprise Party – kje 2. Twisted Sister – msu </w:t>
      </w:r>
    </w:p>
    <w:p w:rsidR="00076C8B" w:rsidRPr="00A25D1B" w:rsidRDefault="00076C8B" w:rsidP="00076C8B">
      <w:pPr>
        <w:spacing w:after="0" w:line="240" w:lineRule="auto"/>
        <w:rPr>
          <w:b/>
        </w:rPr>
      </w:pPr>
      <w:r w:rsidRPr="00A25D1B">
        <w:rPr>
          <w:b/>
        </w:rPr>
        <w:t xml:space="preserve">359 SM G1 </w:t>
      </w:r>
      <w:r>
        <w:rPr>
          <w:b/>
        </w:rPr>
        <w:t xml:space="preserve">(7) </w:t>
      </w:r>
      <w:r w:rsidRPr="008C444F">
        <w:t xml:space="preserve">1. Bennington – anb 2. Flicker – </w:t>
      </w:r>
      <w:proofErr w:type="gramStart"/>
      <w:r w:rsidRPr="008C444F">
        <w:t>nhs</w:t>
      </w:r>
      <w:proofErr w:type="gramEnd"/>
      <w:r>
        <w:rPr>
          <w:b/>
        </w:rPr>
        <w:t xml:space="preserve"> </w:t>
      </w:r>
      <w:r w:rsidRPr="00A25D1B">
        <w:rPr>
          <w:b/>
        </w:rPr>
        <w:t xml:space="preserve">   </w:t>
      </w:r>
    </w:p>
    <w:p w:rsidR="00076C8B" w:rsidRPr="007C2E34" w:rsidRDefault="00076C8B" w:rsidP="00076C8B">
      <w:pPr>
        <w:spacing w:after="0" w:line="240" w:lineRule="auto"/>
      </w:pPr>
      <w:r w:rsidRPr="00A25D1B">
        <w:rPr>
          <w:b/>
        </w:rPr>
        <w:t>360 SM G2</w:t>
      </w:r>
      <w:r>
        <w:rPr>
          <w:b/>
        </w:rPr>
        <w:t xml:space="preserve"> (4) </w:t>
      </w:r>
      <w:r w:rsidRPr="007C2E34">
        <w:t xml:space="preserve">1. Maestro – anb 2. High Flyer – </w:t>
      </w:r>
      <w:proofErr w:type="gramStart"/>
      <w:r w:rsidRPr="007C2E34">
        <w:t>nhs</w:t>
      </w:r>
      <w:proofErr w:type="gramEnd"/>
      <w:r w:rsidRPr="007C2E34">
        <w:t xml:space="preserve"> </w:t>
      </w:r>
    </w:p>
    <w:p w:rsidR="00076C8B" w:rsidRPr="00A25D1B" w:rsidRDefault="00076C8B" w:rsidP="00076C8B">
      <w:pPr>
        <w:spacing w:after="0" w:line="240" w:lineRule="auto"/>
        <w:rPr>
          <w:b/>
        </w:rPr>
      </w:pPr>
      <w:r w:rsidRPr="00A25D1B">
        <w:rPr>
          <w:b/>
        </w:rPr>
        <w:t xml:space="preserve">361 SM G3 </w:t>
      </w:r>
      <w:r>
        <w:rPr>
          <w:b/>
        </w:rPr>
        <w:t xml:space="preserve">(6) </w:t>
      </w:r>
      <w:r w:rsidRPr="007C2E34">
        <w:t xml:space="preserve">1. Arecibo – anb 2. Soren – </w:t>
      </w:r>
      <w:proofErr w:type="gramStart"/>
      <w:r w:rsidRPr="007C2E34">
        <w:t>nhs</w:t>
      </w:r>
      <w:proofErr w:type="gramEnd"/>
      <w:r>
        <w:rPr>
          <w:b/>
        </w:rPr>
        <w:t xml:space="preserve"> </w:t>
      </w:r>
      <w:r w:rsidRPr="00A25D1B">
        <w:rPr>
          <w:b/>
        </w:rPr>
        <w:t xml:space="preserve">   </w:t>
      </w:r>
    </w:p>
    <w:p w:rsidR="00076C8B" w:rsidRPr="00A25D1B" w:rsidRDefault="00076C8B" w:rsidP="00076C8B">
      <w:pPr>
        <w:spacing w:after="0" w:line="240" w:lineRule="auto"/>
        <w:rPr>
          <w:b/>
        </w:rPr>
      </w:pPr>
      <w:r w:rsidRPr="00A25D1B">
        <w:rPr>
          <w:b/>
        </w:rPr>
        <w:t>362 SM G4+</w:t>
      </w:r>
      <w:r>
        <w:rPr>
          <w:b/>
        </w:rPr>
        <w:t xml:space="preserve"> (2) </w:t>
      </w:r>
      <w:r w:rsidRPr="007C2E34">
        <w:t xml:space="preserve">1. Bobby – </w:t>
      </w:r>
      <w:proofErr w:type="gramStart"/>
      <w:r w:rsidRPr="007C2E34">
        <w:t>nhs</w:t>
      </w:r>
      <w:proofErr w:type="gramEnd"/>
      <w:r w:rsidRPr="007C2E34">
        <w:t xml:space="preserve"> 2. Rocky – </w:t>
      </w:r>
      <w:proofErr w:type="gramStart"/>
      <w:r w:rsidRPr="007C2E34">
        <w:t>nhs</w:t>
      </w:r>
      <w:proofErr w:type="gramEnd"/>
      <w:r w:rsidRPr="007C2E34">
        <w:t xml:space="preserve"> </w:t>
      </w:r>
    </w:p>
    <w:p w:rsidR="00076C8B" w:rsidRPr="00A25D1B" w:rsidRDefault="00076C8B" w:rsidP="00076C8B">
      <w:pPr>
        <w:spacing w:after="0" w:line="240" w:lineRule="auto"/>
        <w:rPr>
          <w:b/>
        </w:rPr>
      </w:pPr>
      <w:r w:rsidRPr="00A25D1B">
        <w:rPr>
          <w:b/>
        </w:rPr>
        <w:t>363 Other Mold</w:t>
      </w:r>
      <w:r>
        <w:rPr>
          <w:b/>
        </w:rPr>
        <w:t xml:space="preserve"> (3) </w:t>
      </w:r>
      <w:r w:rsidRPr="007C2E34">
        <w:t>1. A</w:t>
      </w:r>
      <w:r>
        <w:t>m</w:t>
      </w:r>
      <w:r w:rsidRPr="007C2E34">
        <w:t>berjack – mbh 2. Sonik Boom – kje</w:t>
      </w:r>
      <w:r>
        <w:rPr>
          <w:b/>
        </w:rPr>
        <w:t xml:space="preserve"> </w:t>
      </w:r>
    </w:p>
    <w:p w:rsidR="00076C8B" w:rsidRPr="00A25D1B" w:rsidRDefault="00076C8B" w:rsidP="00076C8B">
      <w:pPr>
        <w:spacing w:after="0" w:line="240" w:lineRule="auto"/>
        <w:rPr>
          <w:i/>
        </w:rPr>
      </w:pPr>
      <w:r w:rsidRPr="00A25D1B">
        <w:rPr>
          <w:i/>
        </w:rPr>
        <w:t xml:space="preserve">Champion </w:t>
      </w:r>
      <w:proofErr w:type="gramStart"/>
      <w:r w:rsidRPr="00A25D1B">
        <w:rPr>
          <w:i/>
        </w:rPr>
        <w:t>Collect.:</w:t>
      </w:r>
      <w:proofErr w:type="gramEnd"/>
      <w:r>
        <w:rPr>
          <w:i/>
        </w:rPr>
        <w:tab/>
      </w:r>
      <w:r>
        <w:rPr>
          <w:i/>
        </w:rPr>
        <w:tab/>
      </w:r>
      <w:r>
        <w:rPr>
          <w:i/>
        </w:rPr>
        <w:tab/>
        <w:t xml:space="preserve">Bennington – anb </w:t>
      </w:r>
      <w:r>
        <w:rPr>
          <w:i/>
        </w:rPr>
        <w:tab/>
      </w:r>
      <w:r>
        <w:rPr>
          <w:i/>
        </w:rPr>
        <w:tab/>
        <w:t xml:space="preserve">Res: Amberjack – mbh </w:t>
      </w:r>
    </w:p>
    <w:p w:rsidR="00076C8B" w:rsidRDefault="00076C8B" w:rsidP="00076C8B">
      <w:pPr>
        <w:spacing w:after="0" w:line="240" w:lineRule="auto"/>
        <w:rPr>
          <w:i/>
        </w:rPr>
      </w:pPr>
      <w:r w:rsidRPr="00A25D1B">
        <w:rPr>
          <w:i/>
        </w:rPr>
        <w:t>GRAND CHAMPION: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 xml:space="preserve">Terrible Chester – kra </w:t>
      </w:r>
      <w:r>
        <w:rPr>
          <w:i/>
        </w:rPr>
        <w:tab/>
      </w:r>
      <w:r>
        <w:rPr>
          <w:i/>
        </w:rPr>
        <w:tab/>
        <w:t xml:space="preserve">Res: Bennington – anb </w:t>
      </w:r>
    </w:p>
    <w:p w:rsidR="00076C8B" w:rsidRDefault="00076C8B" w:rsidP="00076C8B">
      <w:pPr>
        <w:spacing w:after="0" w:line="240" w:lineRule="auto"/>
        <w:rPr>
          <w:b/>
        </w:rPr>
      </w:pPr>
    </w:p>
    <w:p w:rsidR="00076C8B" w:rsidRPr="00610AB1" w:rsidRDefault="00076C8B" w:rsidP="00076C8B">
      <w:pPr>
        <w:spacing w:after="0" w:line="240" w:lineRule="auto"/>
        <w:rPr>
          <w:b/>
        </w:rPr>
      </w:pPr>
      <w:r>
        <w:rPr>
          <w:b/>
        </w:rPr>
        <w:t xml:space="preserve">Custom Glazed Halter Division </w:t>
      </w:r>
      <w:r w:rsidRPr="0043413D">
        <w:rPr>
          <w:b/>
        </w:rPr>
        <w:t xml:space="preserve">– Judge: </w:t>
      </w:r>
      <w:r>
        <w:rPr>
          <w:b/>
        </w:rPr>
        <w:t>Val Farley</w:t>
      </w:r>
    </w:p>
    <w:p w:rsidR="00076C8B" w:rsidRPr="00610AB1" w:rsidRDefault="00076C8B" w:rsidP="00076C8B">
      <w:pPr>
        <w:spacing w:after="0" w:line="240" w:lineRule="auto"/>
        <w:rPr>
          <w:b/>
        </w:rPr>
      </w:pPr>
      <w:r w:rsidRPr="00610AB1">
        <w:rPr>
          <w:b/>
        </w:rPr>
        <w:t>364 Foals – Draft/Pony</w:t>
      </w:r>
      <w:r>
        <w:rPr>
          <w:b/>
        </w:rPr>
        <w:t xml:space="preserve"> (3) </w:t>
      </w:r>
      <w:r w:rsidRPr="00C8239E">
        <w:t xml:space="preserve">1. Thistle Ridge Paulette – rhb 2. Cassidy – dlw </w:t>
      </w:r>
    </w:p>
    <w:p w:rsidR="00076C8B" w:rsidRPr="00610AB1" w:rsidRDefault="00076C8B" w:rsidP="00076C8B">
      <w:pPr>
        <w:spacing w:after="0" w:line="240" w:lineRule="auto"/>
        <w:rPr>
          <w:b/>
        </w:rPr>
      </w:pPr>
      <w:r w:rsidRPr="00610AB1">
        <w:rPr>
          <w:b/>
        </w:rPr>
        <w:t>365 Foals – Light/Gaited</w:t>
      </w:r>
      <w:r>
        <w:rPr>
          <w:b/>
        </w:rPr>
        <w:t xml:space="preserve"> (1) </w:t>
      </w:r>
      <w:r w:rsidRPr="00C8239E">
        <w:t>1. Tzuriel – rhb</w:t>
      </w:r>
      <w:r>
        <w:rPr>
          <w:b/>
        </w:rPr>
        <w:t xml:space="preserve"> </w:t>
      </w:r>
    </w:p>
    <w:p w:rsidR="00076C8B" w:rsidRPr="00610AB1" w:rsidRDefault="00076C8B" w:rsidP="00076C8B">
      <w:pPr>
        <w:spacing w:after="0" w:line="240" w:lineRule="auto"/>
        <w:rPr>
          <w:b/>
        </w:rPr>
      </w:pPr>
      <w:r w:rsidRPr="00610AB1">
        <w:rPr>
          <w:b/>
        </w:rPr>
        <w:t>366 Foals – All Other Breeds</w:t>
      </w:r>
      <w:r>
        <w:rPr>
          <w:b/>
        </w:rPr>
        <w:t xml:space="preserve"> (8) </w:t>
      </w:r>
      <w:r w:rsidRPr="00C8239E">
        <w:t>1. Dream Catcher – dlw 2. Rebel Magic Spark – rhb</w:t>
      </w:r>
      <w:r>
        <w:rPr>
          <w:b/>
        </w:rPr>
        <w:t xml:space="preserve"> </w:t>
      </w:r>
    </w:p>
    <w:p w:rsidR="00076C8B" w:rsidRPr="00610AB1" w:rsidRDefault="00076C8B" w:rsidP="00076C8B">
      <w:pPr>
        <w:spacing w:after="0" w:line="240" w:lineRule="auto"/>
        <w:rPr>
          <w:i/>
        </w:rPr>
      </w:pPr>
      <w:r w:rsidRPr="00610AB1">
        <w:rPr>
          <w:i/>
        </w:rPr>
        <w:t xml:space="preserve">Champion Foal </w:t>
      </w:r>
      <w:proofErr w:type="gramStart"/>
      <w:r w:rsidRPr="00610AB1">
        <w:rPr>
          <w:i/>
        </w:rPr>
        <w:t>Brd.:</w:t>
      </w:r>
      <w:proofErr w:type="gramEnd"/>
      <w:r>
        <w:rPr>
          <w:i/>
        </w:rPr>
        <w:tab/>
      </w:r>
      <w:r>
        <w:rPr>
          <w:i/>
        </w:rPr>
        <w:tab/>
      </w:r>
      <w:r>
        <w:rPr>
          <w:i/>
        </w:rPr>
        <w:tab/>
        <w:t xml:space="preserve">Dream Catcher – dlw </w:t>
      </w:r>
      <w:r>
        <w:rPr>
          <w:i/>
        </w:rPr>
        <w:tab/>
      </w:r>
      <w:r>
        <w:rPr>
          <w:i/>
        </w:rPr>
        <w:tab/>
        <w:t xml:space="preserve">Res: Thistle Ridge Paulette – rhb </w:t>
      </w:r>
    </w:p>
    <w:p w:rsidR="00076C8B" w:rsidRPr="00610AB1" w:rsidRDefault="00076C8B" w:rsidP="00076C8B">
      <w:pPr>
        <w:spacing w:after="0" w:line="240" w:lineRule="auto"/>
        <w:rPr>
          <w:b/>
        </w:rPr>
      </w:pPr>
      <w:r w:rsidRPr="00610AB1">
        <w:rPr>
          <w:b/>
        </w:rPr>
        <w:t xml:space="preserve">367 Light </w:t>
      </w:r>
      <w:r>
        <w:rPr>
          <w:b/>
        </w:rPr>
        <w:t xml:space="preserve">(8) </w:t>
      </w:r>
      <w:r w:rsidRPr="00C8239E">
        <w:t>1. WV Jamel – bld 2. Zemira – rhb</w:t>
      </w:r>
      <w:r>
        <w:rPr>
          <w:b/>
        </w:rPr>
        <w:t xml:space="preserve"> </w:t>
      </w:r>
      <w:r w:rsidRPr="00610AB1">
        <w:rPr>
          <w:b/>
        </w:rPr>
        <w:t xml:space="preserve">    </w:t>
      </w:r>
    </w:p>
    <w:p w:rsidR="00076C8B" w:rsidRPr="00610AB1" w:rsidRDefault="00076C8B" w:rsidP="00076C8B">
      <w:pPr>
        <w:spacing w:after="0" w:line="240" w:lineRule="auto"/>
        <w:rPr>
          <w:b/>
        </w:rPr>
      </w:pPr>
      <w:r w:rsidRPr="00610AB1">
        <w:rPr>
          <w:b/>
        </w:rPr>
        <w:t>368 Am. Gtd</w:t>
      </w:r>
      <w:r>
        <w:rPr>
          <w:b/>
        </w:rPr>
        <w:t xml:space="preserve"> (5) </w:t>
      </w:r>
      <w:r w:rsidRPr="00DD583C">
        <w:t xml:space="preserve">1. Blue Grass Misty Morning – bld 2. Brio Serenade – rhb </w:t>
      </w:r>
    </w:p>
    <w:p w:rsidR="00076C8B" w:rsidRPr="00610AB1" w:rsidRDefault="00076C8B" w:rsidP="00076C8B">
      <w:pPr>
        <w:spacing w:after="0" w:line="240" w:lineRule="auto"/>
        <w:rPr>
          <w:b/>
        </w:rPr>
      </w:pPr>
      <w:r w:rsidRPr="00610AB1">
        <w:rPr>
          <w:b/>
        </w:rPr>
        <w:t xml:space="preserve">369 Spanish </w:t>
      </w:r>
      <w:r>
        <w:rPr>
          <w:b/>
        </w:rPr>
        <w:t xml:space="preserve">(4) </w:t>
      </w:r>
      <w:r w:rsidRPr="00DD583C">
        <w:t>1. Andalair – bld 2. Cinnamon Girl – map</w:t>
      </w:r>
      <w:r>
        <w:rPr>
          <w:b/>
        </w:rPr>
        <w:t xml:space="preserve"> </w:t>
      </w:r>
      <w:r w:rsidRPr="00610AB1">
        <w:rPr>
          <w:b/>
        </w:rPr>
        <w:t xml:space="preserve"> </w:t>
      </w:r>
    </w:p>
    <w:p w:rsidR="00076C8B" w:rsidRPr="00610AB1" w:rsidRDefault="00076C8B" w:rsidP="00076C8B">
      <w:pPr>
        <w:spacing w:after="0" w:line="240" w:lineRule="auto"/>
        <w:rPr>
          <w:b/>
        </w:rPr>
      </w:pPr>
      <w:r w:rsidRPr="00610AB1">
        <w:rPr>
          <w:b/>
        </w:rPr>
        <w:t>370 Sport</w:t>
      </w:r>
      <w:r>
        <w:rPr>
          <w:b/>
        </w:rPr>
        <w:t xml:space="preserve"> (11) </w:t>
      </w:r>
      <w:r w:rsidRPr="00DD583C">
        <w:t>1. Watson – rhb 2. Colorado Man – map</w:t>
      </w:r>
      <w:r>
        <w:rPr>
          <w:b/>
        </w:rPr>
        <w:t xml:space="preserve"> </w:t>
      </w:r>
    </w:p>
    <w:p w:rsidR="00076C8B" w:rsidRPr="00610AB1" w:rsidRDefault="00076C8B" w:rsidP="00076C8B">
      <w:pPr>
        <w:spacing w:after="0" w:line="240" w:lineRule="auto"/>
        <w:rPr>
          <w:b/>
        </w:rPr>
      </w:pPr>
      <w:r w:rsidRPr="00610AB1">
        <w:rPr>
          <w:b/>
        </w:rPr>
        <w:t xml:space="preserve">371 Stock </w:t>
      </w:r>
      <w:r>
        <w:rPr>
          <w:b/>
        </w:rPr>
        <w:t xml:space="preserve">(6) </w:t>
      </w:r>
      <w:r w:rsidRPr="00DD583C">
        <w:t>1. Wanekia – rhb 2. Ravenhamil – bld</w:t>
      </w:r>
      <w:r>
        <w:rPr>
          <w:b/>
        </w:rPr>
        <w:t xml:space="preserve"> </w:t>
      </w:r>
      <w:r w:rsidRPr="00610AB1">
        <w:rPr>
          <w:b/>
        </w:rPr>
        <w:t xml:space="preserve">      </w:t>
      </w:r>
    </w:p>
    <w:p w:rsidR="00076C8B" w:rsidRPr="00610AB1" w:rsidRDefault="00076C8B" w:rsidP="00076C8B">
      <w:pPr>
        <w:spacing w:after="0" w:line="240" w:lineRule="auto"/>
        <w:rPr>
          <w:b/>
        </w:rPr>
      </w:pPr>
      <w:r w:rsidRPr="00610AB1">
        <w:rPr>
          <w:b/>
        </w:rPr>
        <w:t>372 Draft</w:t>
      </w:r>
      <w:r>
        <w:rPr>
          <w:b/>
        </w:rPr>
        <w:t xml:space="preserve"> (5) </w:t>
      </w:r>
      <w:r w:rsidRPr="00DD583C">
        <w:t>1. Valen Loir – bld 2. Paramount – bld</w:t>
      </w:r>
      <w:r>
        <w:rPr>
          <w:b/>
        </w:rPr>
        <w:t xml:space="preserve"> </w:t>
      </w:r>
    </w:p>
    <w:p w:rsidR="00076C8B" w:rsidRPr="00610AB1" w:rsidRDefault="00076C8B" w:rsidP="00076C8B">
      <w:pPr>
        <w:spacing w:after="0" w:line="240" w:lineRule="auto"/>
        <w:rPr>
          <w:b/>
        </w:rPr>
      </w:pPr>
      <w:r w:rsidRPr="00610AB1">
        <w:rPr>
          <w:b/>
        </w:rPr>
        <w:t xml:space="preserve">373 Pony </w:t>
      </w:r>
      <w:r>
        <w:rPr>
          <w:b/>
        </w:rPr>
        <w:t xml:space="preserve">(9) </w:t>
      </w:r>
      <w:r w:rsidRPr="00DD583C">
        <w:t>1. Apollo – dlw 2. Little Snitch – anb</w:t>
      </w:r>
      <w:r>
        <w:rPr>
          <w:b/>
        </w:rPr>
        <w:t xml:space="preserve"> </w:t>
      </w:r>
      <w:r w:rsidRPr="00610AB1">
        <w:rPr>
          <w:b/>
        </w:rPr>
        <w:t xml:space="preserve">   </w:t>
      </w:r>
    </w:p>
    <w:p w:rsidR="00076C8B" w:rsidRPr="00DD583C" w:rsidRDefault="00076C8B" w:rsidP="00076C8B">
      <w:pPr>
        <w:spacing w:after="0" w:line="240" w:lineRule="auto"/>
      </w:pPr>
      <w:r w:rsidRPr="00610AB1">
        <w:rPr>
          <w:b/>
        </w:rPr>
        <w:t>374 Other P/M</w:t>
      </w:r>
      <w:r>
        <w:rPr>
          <w:b/>
        </w:rPr>
        <w:t xml:space="preserve"> (4) </w:t>
      </w:r>
      <w:r w:rsidRPr="00DD583C">
        <w:t xml:space="preserve">1. Emory – bld 2. Miss Chievous – anb </w:t>
      </w:r>
    </w:p>
    <w:p w:rsidR="00076C8B" w:rsidRPr="00610AB1" w:rsidRDefault="00076C8B" w:rsidP="00076C8B">
      <w:pPr>
        <w:spacing w:after="0" w:line="240" w:lineRule="auto"/>
        <w:rPr>
          <w:i/>
        </w:rPr>
      </w:pPr>
      <w:r w:rsidRPr="00610AB1">
        <w:rPr>
          <w:i/>
        </w:rPr>
        <w:t xml:space="preserve">Champion Adult </w:t>
      </w:r>
      <w:proofErr w:type="gramStart"/>
      <w:r w:rsidRPr="00610AB1">
        <w:rPr>
          <w:i/>
        </w:rPr>
        <w:t>Brd.:</w:t>
      </w:r>
      <w:proofErr w:type="gramEnd"/>
      <w:r>
        <w:rPr>
          <w:i/>
        </w:rPr>
        <w:tab/>
      </w:r>
      <w:r>
        <w:rPr>
          <w:i/>
        </w:rPr>
        <w:tab/>
      </w:r>
      <w:r>
        <w:rPr>
          <w:i/>
        </w:rPr>
        <w:tab/>
        <w:t xml:space="preserve">Apollo – dlw 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 xml:space="preserve">Res: Valen Loir – bld </w:t>
      </w:r>
    </w:p>
    <w:p w:rsidR="00076C8B" w:rsidRPr="00610AB1" w:rsidRDefault="00076C8B" w:rsidP="00076C8B">
      <w:pPr>
        <w:spacing w:after="0" w:line="240" w:lineRule="auto"/>
        <w:rPr>
          <w:b/>
        </w:rPr>
      </w:pPr>
      <w:r w:rsidRPr="00610AB1">
        <w:rPr>
          <w:b/>
        </w:rPr>
        <w:t>375 Exotic/Ex X/Zeb/Fan.</w:t>
      </w:r>
      <w:r>
        <w:rPr>
          <w:b/>
        </w:rPr>
        <w:t xml:space="preserve"> (2) </w:t>
      </w:r>
      <w:r w:rsidRPr="00840478">
        <w:t>1. Gizmo – klm 2. Galadriel – rhb</w:t>
      </w:r>
      <w:r>
        <w:rPr>
          <w:b/>
        </w:rPr>
        <w:t xml:space="preserve"> </w:t>
      </w:r>
    </w:p>
    <w:p w:rsidR="00076C8B" w:rsidRPr="00610AB1" w:rsidRDefault="00076C8B" w:rsidP="00076C8B">
      <w:pPr>
        <w:spacing w:after="0" w:line="240" w:lineRule="auto"/>
        <w:rPr>
          <w:b/>
        </w:rPr>
      </w:pPr>
      <w:r w:rsidRPr="00610AB1">
        <w:rPr>
          <w:b/>
        </w:rPr>
        <w:t>376 All Foals – Stg/Lying</w:t>
      </w:r>
      <w:r>
        <w:rPr>
          <w:b/>
        </w:rPr>
        <w:t xml:space="preserve"> (8) </w:t>
      </w:r>
      <w:r w:rsidRPr="00840478">
        <w:t>1. Dream Catcher – dlw 2. Thistle Ridge Paulette – rhb</w:t>
      </w:r>
      <w:r>
        <w:rPr>
          <w:b/>
        </w:rPr>
        <w:t xml:space="preserve"> </w:t>
      </w:r>
    </w:p>
    <w:p w:rsidR="00076C8B" w:rsidRPr="00610AB1" w:rsidRDefault="00076C8B" w:rsidP="00076C8B">
      <w:pPr>
        <w:spacing w:after="0" w:line="240" w:lineRule="auto"/>
        <w:rPr>
          <w:b/>
        </w:rPr>
      </w:pPr>
      <w:r w:rsidRPr="00610AB1">
        <w:rPr>
          <w:b/>
        </w:rPr>
        <w:t xml:space="preserve">377 All Foals </w:t>
      </w:r>
      <w:r>
        <w:rPr>
          <w:b/>
        </w:rPr>
        <w:t>–</w:t>
      </w:r>
      <w:r w:rsidRPr="00610AB1">
        <w:rPr>
          <w:b/>
        </w:rPr>
        <w:t xml:space="preserve"> Action</w:t>
      </w:r>
      <w:r>
        <w:rPr>
          <w:b/>
        </w:rPr>
        <w:t xml:space="preserve"> (3) </w:t>
      </w:r>
      <w:r w:rsidRPr="00840478">
        <w:t>1. Rebel Magic Spark – rhb 2. Marshall Mac – bld</w:t>
      </w:r>
      <w:r>
        <w:rPr>
          <w:b/>
        </w:rPr>
        <w:t xml:space="preserve"> </w:t>
      </w:r>
    </w:p>
    <w:p w:rsidR="00076C8B" w:rsidRPr="00610AB1" w:rsidRDefault="00076C8B" w:rsidP="00076C8B">
      <w:pPr>
        <w:spacing w:after="0" w:line="240" w:lineRule="auto"/>
        <w:rPr>
          <w:b/>
        </w:rPr>
      </w:pPr>
      <w:r w:rsidRPr="00610AB1">
        <w:rPr>
          <w:b/>
        </w:rPr>
        <w:t>378 Traditional Standing</w:t>
      </w:r>
      <w:r>
        <w:rPr>
          <w:b/>
        </w:rPr>
        <w:t xml:space="preserve"> (9) </w:t>
      </w:r>
      <w:r w:rsidRPr="00840478">
        <w:t>1. Perrult – bld 2. Watson – rhb</w:t>
      </w:r>
      <w:r>
        <w:rPr>
          <w:b/>
        </w:rPr>
        <w:t xml:space="preserve"> </w:t>
      </w:r>
    </w:p>
    <w:p w:rsidR="00076C8B" w:rsidRPr="00610AB1" w:rsidRDefault="00076C8B" w:rsidP="00076C8B">
      <w:pPr>
        <w:spacing w:after="0" w:line="240" w:lineRule="auto"/>
        <w:rPr>
          <w:b/>
        </w:rPr>
      </w:pPr>
      <w:r w:rsidRPr="00610AB1">
        <w:rPr>
          <w:b/>
        </w:rPr>
        <w:t>379 Traditional Action</w:t>
      </w:r>
      <w:r>
        <w:rPr>
          <w:b/>
        </w:rPr>
        <w:t xml:space="preserve"> (6) </w:t>
      </w:r>
      <w:r w:rsidRPr="00840478">
        <w:t>1. Brio Serenade – rhb 2. Colorado Man – map</w:t>
      </w:r>
      <w:r>
        <w:rPr>
          <w:b/>
        </w:rPr>
        <w:t xml:space="preserve"> </w:t>
      </w:r>
    </w:p>
    <w:p w:rsidR="00076C8B" w:rsidRPr="00610AB1" w:rsidRDefault="00076C8B" w:rsidP="00076C8B">
      <w:pPr>
        <w:spacing w:after="0" w:line="240" w:lineRule="auto"/>
        <w:rPr>
          <w:b/>
        </w:rPr>
      </w:pPr>
      <w:r w:rsidRPr="00610AB1">
        <w:rPr>
          <w:b/>
        </w:rPr>
        <w:t>380 Classic Standing</w:t>
      </w:r>
      <w:r>
        <w:rPr>
          <w:b/>
        </w:rPr>
        <w:t xml:space="preserve"> (4) </w:t>
      </w:r>
      <w:r w:rsidRPr="00840478">
        <w:t>1. Valen Loir – bld 2. Emory – bld</w:t>
      </w:r>
      <w:r>
        <w:rPr>
          <w:b/>
        </w:rPr>
        <w:t xml:space="preserve"> </w:t>
      </w:r>
    </w:p>
    <w:p w:rsidR="00076C8B" w:rsidRPr="00840478" w:rsidRDefault="00076C8B" w:rsidP="00076C8B">
      <w:pPr>
        <w:spacing w:after="0" w:line="240" w:lineRule="auto"/>
      </w:pPr>
      <w:r w:rsidRPr="00610AB1">
        <w:rPr>
          <w:b/>
        </w:rPr>
        <w:t>381 Classic Action</w:t>
      </w:r>
      <w:r>
        <w:rPr>
          <w:b/>
        </w:rPr>
        <w:t xml:space="preserve"> (7) </w:t>
      </w:r>
      <w:r w:rsidRPr="00840478">
        <w:t xml:space="preserve">1. Apollo – dlw 2. Suspiro Stoke – bld </w:t>
      </w:r>
    </w:p>
    <w:p w:rsidR="00076C8B" w:rsidRPr="00610AB1" w:rsidRDefault="00076C8B" w:rsidP="00076C8B">
      <w:pPr>
        <w:spacing w:after="0" w:line="240" w:lineRule="auto"/>
        <w:rPr>
          <w:b/>
        </w:rPr>
      </w:pPr>
      <w:r w:rsidRPr="00610AB1">
        <w:rPr>
          <w:b/>
        </w:rPr>
        <w:t>382 SM/LB Standing</w:t>
      </w:r>
      <w:r>
        <w:rPr>
          <w:b/>
        </w:rPr>
        <w:t xml:space="preserve"> (10) </w:t>
      </w:r>
      <w:r w:rsidRPr="00840478">
        <w:t>1. Little Snitch – anb 2. Lady Diana – map</w:t>
      </w:r>
      <w:r>
        <w:rPr>
          <w:b/>
        </w:rPr>
        <w:t xml:space="preserve"> </w:t>
      </w:r>
    </w:p>
    <w:p w:rsidR="00076C8B" w:rsidRPr="00840478" w:rsidRDefault="00076C8B" w:rsidP="00076C8B">
      <w:pPr>
        <w:spacing w:after="0" w:line="240" w:lineRule="auto"/>
      </w:pPr>
      <w:r w:rsidRPr="00610AB1">
        <w:rPr>
          <w:b/>
        </w:rPr>
        <w:t>383 SM/LB Action</w:t>
      </w:r>
      <w:r>
        <w:rPr>
          <w:b/>
        </w:rPr>
        <w:t xml:space="preserve"> (7) </w:t>
      </w:r>
      <w:r w:rsidRPr="00840478">
        <w:t xml:space="preserve">1. Blue Grass Misty Morning – bld 2. Volpi – map </w:t>
      </w:r>
    </w:p>
    <w:p w:rsidR="00076C8B" w:rsidRPr="00610AB1" w:rsidRDefault="00076C8B" w:rsidP="00076C8B">
      <w:pPr>
        <w:spacing w:after="0" w:line="240" w:lineRule="auto"/>
        <w:rPr>
          <w:i/>
        </w:rPr>
      </w:pPr>
      <w:r w:rsidRPr="00610AB1">
        <w:rPr>
          <w:i/>
        </w:rPr>
        <w:t xml:space="preserve">Champion </w:t>
      </w:r>
      <w:proofErr w:type="gramStart"/>
      <w:r w:rsidRPr="00610AB1">
        <w:rPr>
          <w:i/>
        </w:rPr>
        <w:t>Work.:</w:t>
      </w:r>
      <w:proofErr w:type="gramEnd"/>
      <w:r>
        <w:rPr>
          <w:i/>
        </w:rPr>
        <w:tab/>
      </w:r>
      <w:r>
        <w:rPr>
          <w:i/>
        </w:rPr>
        <w:tab/>
      </w:r>
      <w:r>
        <w:rPr>
          <w:i/>
        </w:rPr>
        <w:tab/>
        <w:t xml:space="preserve">Apollo – dlw 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 xml:space="preserve">Res: Valen Loir – bld </w:t>
      </w:r>
    </w:p>
    <w:p w:rsidR="00076C8B" w:rsidRDefault="00076C8B" w:rsidP="00076C8B">
      <w:pPr>
        <w:spacing w:after="0" w:line="240" w:lineRule="auto"/>
        <w:rPr>
          <w:i/>
        </w:rPr>
      </w:pPr>
      <w:r w:rsidRPr="00610AB1">
        <w:rPr>
          <w:i/>
        </w:rPr>
        <w:t>GRAND CHAMPION: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 xml:space="preserve">Apollo – dlw 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Res: Valen Loir – bld</w:t>
      </w:r>
    </w:p>
    <w:p w:rsidR="00076C8B" w:rsidRDefault="00076C8B" w:rsidP="00076C8B">
      <w:pPr>
        <w:spacing w:after="0" w:line="240" w:lineRule="auto"/>
        <w:rPr>
          <w:b/>
        </w:rPr>
      </w:pPr>
    </w:p>
    <w:p w:rsidR="00076C8B" w:rsidRDefault="00076C8B" w:rsidP="00076C8B">
      <w:pPr>
        <w:spacing w:after="0" w:line="240" w:lineRule="auto"/>
      </w:pPr>
      <w:r w:rsidRPr="005B7067">
        <w:rPr>
          <w:b/>
        </w:rPr>
        <w:t>OF Plastic Stone DAH</w:t>
      </w:r>
      <w:r>
        <w:t xml:space="preserve"> </w:t>
      </w:r>
      <w:r w:rsidRPr="0043413D">
        <w:rPr>
          <w:b/>
        </w:rPr>
        <w:t>– Judge</w:t>
      </w:r>
      <w:r>
        <w:rPr>
          <w:b/>
        </w:rPr>
        <w:t>s</w:t>
      </w:r>
      <w:r w:rsidRPr="0043413D">
        <w:rPr>
          <w:b/>
        </w:rPr>
        <w:t xml:space="preserve">: </w:t>
      </w:r>
      <w:r>
        <w:rPr>
          <w:b/>
        </w:rPr>
        <w:t>Beth Dickinson and Betsy Andrews</w:t>
      </w:r>
      <w:r>
        <w:t xml:space="preserve"> </w:t>
      </w:r>
    </w:p>
    <w:p w:rsidR="00076C8B" w:rsidRPr="005B7067" w:rsidRDefault="00076C8B" w:rsidP="00076C8B">
      <w:pPr>
        <w:spacing w:after="0" w:line="240" w:lineRule="auto"/>
        <w:rPr>
          <w:b/>
        </w:rPr>
      </w:pPr>
      <w:r w:rsidRPr="005B7067">
        <w:rPr>
          <w:b/>
        </w:rPr>
        <w:t>384 Arab/Part Arab</w:t>
      </w:r>
      <w:r>
        <w:rPr>
          <w:b/>
        </w:rPr>
        <w:t xml:space="preserve"> (9) </w:t>
      </w:r>
      <w:r w:rsidR="00943BC1">
        <w:t>1. F</w:t>
      </w:r>
      <w:r w:rsidRPr="00DC1C61">
        <w:t>y</w:t>
      </w:r>
      <w:r w:rsidR="00943BC1">
        <w:t>r</w:t>
      </w:r>
      <w:r w:rsidRPr="00DC1C61">
        <w:t>e – klm 2. Remarkable – klm</w:t>
      </w:r>
      <w:r>
        <w:rPr>
          <w:b/>
        </w:rPr>
        <w:t xml:space="preserve"> </w:t>
      </w:r>
    </w:p>
    <w:p w:rsidR="00076C8B" w:rsidRPr="00DC1C61" w:rsidRDefault="00076C8B" w:rsidP="00076C8B">
      <w:pPr>
        <w:spacing w:after="0" w:line="240" w:lineRule="auto"/>
      </w:pPr>
      <w:r w:rsidRPr="005B7067">
        <w:rPr>
          <w:b/>
        </w:rPr>
        <w:t>385 Morgan/Other Light</w:t>
      </w:r>
      <w:r>
        <w:rPr>
          <w:b/>
        </w:rPr>
        <w:t xml:space="preserve"> (4) </w:t>
      </w:r>
      <w:r w:rsidRPr="00DC1C61">
        <w:t>1. Equinox</w:t>
      </w:r>
      <w:r>
        <w:t xml:space="preserve"> </w:t>
      </w:r>
      <w:r w:rsidRPr="00DC1C61">
        <w:t xml:space="preserve">Executor – emb 2. Colonet Mustard – ejj </w:t>
      </w:r>
    </w:p>
    <w:p w:rsidR="00076C8B" w:rsidRPr="005B7067" w:rsidRDefault="00076C8B" w:rsidP="00076C8B">
      <w:pPr>
        <w:spacing w:after="0" w:line="240" w:lineRule="auto"/>
        <w:rPr>
          <w:b/>
        </w:rPr>
      </w:pPr>
      <w:r w:rsidRPr="005B7067">
        <w:rPr>
          <w:b/>
        </w:rPr>
        <w:t>386 Am. Gaited</w:t>
      </w:r>
      <w:r>
        <w:rPr>
          <w:b/>
        </w:rPr>
        <w:t xml:space="preserve"> (5) </w:t>
      </w:r>
      <w:r w:rsidRPr="00DC1C61">
        <w:t>1. Something Wicked – kje 2. Valentine – emb</w:t>
      </w:r>
      <w:r>
        <w:rPr>
          <w:b/>
        </w:rPr>
        <w:t xml:space="preserve"> </w:t>
      </w:r>
      <w:r w:rsidRPr="005B7067">
        <w:rPr>
          <w:b/>
        </w:rPr>
        <w:t xml:space="preserve">    </w:t>
      </w:r>
    </w:p>
    <w:p w:rsidR="00076C8B" w:rsidRPr="005B7067" w:rsidRDefault="00076C8B" w:rsidP="00076C8B">
      <w:pPr>
        <w:spacing w:after="0" w:line="240" w:lineRule="auto"/>
        <w:rPr>
          <w:b/>
        </w:rPr>
      </w:pPr>
      <w:r w:rsidRPr="005B7067">
        <w:rPr>
          <w:b/>
        </w:rPr>
        <w:t>387 Spanish</w:t>
      </w:r>
      <w:r>
        <w:rPr>
          <w:b/>
        </w:rPr>
        <w:t xml:space="preserve"> (7) </w:t>
      </w:r>
      <w:r>
        <w:t>1. Catali</w:t>
      </w:r>
      <w:r w:rsidRPr="00DC1C61">
        <w:t>na – emb 2. Atthelas – leb</w:t>
      </w:r>
      <w:r>
        <w:rPr>
          <w:b/>
        </w:rPr>
        <w:t xml:space="preserve"> </w:t>
      </w:r>
    </w:p>
    <w:p w:rsidR="00076C8B" w:rsidRPr="005B7067" w:rsidRDefault="00076C8B" w:rsidP="00076C8B">
      <w:pPr>
        <w:spacing w:after="0" w:line="240" w:lineRule="auto"/>
        <w:rPr>
          <w:b/>
        </w:rPr>
      </w:pPr>
      <w:r w:rsidRPr="005B7067">
        <w:rPr>
          <w:b/>
        </w:rPr>
        <w:t>388 Sport</w:t>
      </w:r>
      <w:r>
        <w:rPr>
          <w:b/>
        </w:rPr>
        <w:t xml:space="preserve"> (7) </w:t>
      </w:r>
      <w:r w:rsidRPr="00DC1C61">
        <w:t>1. Dame Safire – ejj 2. Paradise – aes</w:t>
      </w:r>
      <w:r>
        <w:rPr>
          <w:b/>
        </w:rPr>
        <w:t xml:space="preserve"> </w:t>
      </w:r>
    </w:p>
    <w:p w:rsidR="00076C8B" w:rsidRPr="00DC1C61" w:rsidRDefault="00076C8B" w:rsidP="00076C8B">
      <w:pPr>
        <w:spacing w:after="0" w:line="240" w:lineRule="auto"/>
      </w:pPr>
      <w:r w:rsidRPr="005B7067">
        <w:rPr>
          <w:b/>
        </w:rPr>
        <w:t>389 Stock-Pattern</w:t>
      </w:r>
      <w:r>
        <w:rPr>
          <w:b/>
        </w:rPr>
        <w:t xml:space="preserve"> (5) </w:t>
      </w:r>
      <w:r>
        <w:t>1. Cons</w:t>
      </w:r>
      <w:r w:rsidRPr="00DC1C61">
        <w:t xml:space="preserve">ellation – leb 2. Oaxaca – jec </w:t>
      </w:r>
    </w:p>
    <w:p w:rsidR="00076C8B" w:rsidRPr="005B7067" w:rsidRDefault="00076C8B" w:rsidP="00076C8B">
      <w:pPr>
        <w:spacing w:after="0" w:line="240" w:lineRule="auto"/>
        <w:rPr>
          <w:b/>
        </w:rPr>
      </w:pPr>
      <w:r w:rsidRPr="005B7067">
        <w:rPr>
          <w:b/>
        </w:rPr>
        <w:t>390 Stock-Solid/Compos.</w:t>
      </w:r>
      <w:r>
        <w:rPr>
          <w:b/>
        </w:rPr>
        <w:t xml:space="preserve"> (6) </w:t>
      </w:r>
      <w:r>
        <w:t>1. By</w:t>
      </w:r>
      <w:r w:rsidRPr="00DC1C61">
        <w:t xml:space="preserve"> Design – aes 2. JM Got It Right – kra</w:t>
      </w:r>
      <w:r>
        <w:rPr>
          <w:b/>
        </w:rPr>
        <w:t xml:space="preserve"> </w:t>
      </w:r>
    </w:p>
    <w:p w:rsidR="00076C8B" w:rsidRPr="005B7067" w:rsidRDefault="00076C8B" w:rsidP="00076C8B">
      <w:pPr>
        <w:spacing w:after="0" w:line="240" w:lineRule="auto"/>
        <w:rPr>
          <w:b/>
        </w:rPr>
      </w:pPr>
      <w:r w:rsidRPr="005B7067">
        <w:rPr>
          <w:b/>
        </w:rPr>
        <w:t xml:space="preserve">391 Draft </w:t>
      </w:r>
      <w:r>
        <w:rPr>
          <w:b/>
        </w:rPr>
        <w:t xml:space="preserve">(0) </w:t>
      </w:r>
      <w:r w:rsidRPr="005B7067">
        <w:rPr>
          <w:b/>
        </w:rPr>
        <w:t xml:space="preserve">        </w:t>
      </w:r>
    </w:p>
    <w:p w:rsidR="00076C8B" w:rsidRPr="005B7067" w:rsidRDefault="00076C8B" w:rsidP="00076C8B">
      <w:pPr>
        <w:spacing w:after="0" w:line="240" w:lineRule="auto"/>
        <w:rPr>
          <w:b/>
        </w:rPr>
      </w:pPr>
      <w:r w:rsidRPr="005B7067">
        <w:rPr>
          <w:b/>
        </w:rPr>
        <w:t>392 Pony</w:t>
      </w:r>
      <w:r>
        <w:rPr>
          <w:b/>
        </w:rPr>
        <w:t xml:space="preserve"> (3) </w:t>
      </w:r>
      <w:r w:rsidRPr="00DC1C61">
        <w:t>1. Bears Eat Beets – knc 2. Majix – ejj</w:t>
      </w:r>
      <w:r>
        <w:rPr>
          <w:b/>
        </w:rPr>
        <w:t xml:space="preserve"> </w:t>
      </w:r>
    </w:p>
    <w:p w:rsidR="00076C8B" w:rsidRPr="005B7067" w:rsidRDefault="00076C8B" w:rsidP="00076C8B">
      <w:pPr>
        <w:spacing w:after="0" w:line="240" w:lineRule="auto"/>
        <w:rPr>
          <w:b/>
        </w:rPr>
      </w:pPr>
      <w:r w:rsidRPr="005B7067">
        <w:rPr>
          <w:b/>
        </w:rPr>
        <w:t>393 Other</w:t>
      </w:r>
      <w:r>
        <w:rPr>
          <w:b/>
        </w:rPr>
        <w:t xml:space="preserve"> (6) </w:t>
      </w:r>
      <w:r w:rsidRPr="00DC1C61">
        <w:t xml:space="preserve">1. </w:t>
      </w:r>
      <w:r w:rsidR="00943BC1" w:rsidRPr="00943BC1">
        <w:t>Jean Ralphio - knc</w:t>
      </w:r>
      <w:r w:rsidRPr="00943BC1">
        <w:t xml:space="preserve"> </w:t>
      </w:r>
      <w:r w:rsidRPr="00DC1C61">
        <w:t>2. Symphony – klm</w:t>
      </w:r>
      <w:r>
        <w:rPr>
          <w:b/>
        </w:rPr>
        <w:t xml:space="preserve"> </w:t>
      </w:r>
    </w:p>
    <w:p w:rsidR="00076C8B" w:rsidRPr="005B7067" w:rsidRDefault="00076C8B" w:rsidP="00076C8B">
      <w:pPr>
        <w:spacing w:after="0" w:line="240" w:lineRule="auto"/>
        <w:rPr>
          <w:i/>
        </w:rPr>
      </w:pPr>
      <w:r w:rsidRPr="005B7067">
        <w:rPr>
          <w:i/>
        </w:rPr>
        <w:t>Champion Breed: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Catalina – emb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 xml:space="preserve">Res: Dame Safire – ejj </w:t>
      </w:r>
    </w:p>
    <w:p w:rsidR="00076C8B" w:rsidRDefault="00076C8B" w:rsidP="00076C8B">
      <w:pPr>
        <w:tabs>
          <w:tab w:val="left" w:pos="3600"/>
        </w:tabs>
        <w:spacing w:after="0" w:line="240" w:lineRule="auto"/>
        <w:rPr>
          <w:b/>
        </w:rPr>
      </w:pPr>
    </w:p>
    <w:p w:rsidR="00076C8B" w:rsidRPr="0067218E" w:rsidRDefault="00076C8B" w:rsidP="00076C8B">
      <w:pPr>
        <w:tabs>
          <w:tab w:val="left" w:pos="3600"/>
        </w:tabs>
        <w:spacing w:after="0" w:line="240" w:lineRule="auto"/>
        <w:rPr>
          <w:b/>
        </w:rPr>
      </w:pPr>
      <w:r w:rsidRPr="0067218E">
        <w:rPr>
          <w:b/>
        </w:rPr>
        <w:t>OF Plastic Breyer SM G1 Section</w:t>
      </w:r>
      <w:r>
        <w:rPr>
          <w:b/>
        </w:rPr>
        <w:t xml:space="preserve"> </w:t>
      </w:r>
      <w:r w:rsidRPr="0043413D">
        <w:rPr>
          <w:b/>
        </w:rPr>
        <w:t xml:space="preserve">– Judge: </w:t>
      </w:r>
      <w:r>
        <w:rPr>
          <w:b/>
        </w:rPr>
        <w:t>Betsy Andrews</w:t>
      </w:r>
    </w:p>
    <w:p w:rsidR="00076C8B" w:rsidRDefault="00076C8B" w:rsidP="00076C8B">
      <w:pPr>
        <w:tabs>
          <w:tab w:val="left" w:pos="3600"/>
        </w:tabs>
        <w:spacing w:after="0" w:line="240" w:lineRule="auto"/>
        <w:rPr>
          <w:b/>
        </w:rPr>
      </w:pPr>
      <w:r w:rsidRPr="0067218E">
        <w:rPr>
          <w:b/>
        </w:rPr>
        <w:t xml:space="preserve">394 Light </w:t>
      </w:r>
      <w:r>
        <w:rPr>
          <w:b/>
        </w:rPr>
        <w:t xml:space="preserve">(7) </w:t>
      </w:r>
      <w:r w:rsidRPr="000218AE">
        <w:t>1. Bennington – anb 2. Talisman – mbh</w:t>
      </w:r>
      <w:r>
        <w:rPr>
          <w:b/>
        </w:rPr>
        <w:t xml:space="preserve"> </w:t>
      </w:r>
      <w:r w:rsidRPr="0067218E">
        <w:rPr>
          <w:b/>
        </w:rPr>
        <w:t xml:space="preserve">   </w:t>
      </w:r>
    </w:p>
    <w:p w:rsidR="00076C8B" w:rsidRPr="0067218E" w:rsidRDefault="00076C8B" w:rsidP="00076C8B">
      <w:pPr>
        <w:tabs>
          <w:tab w:val="left" w:pos="3600"/>
        </w:tabs>
        <w:spacing w:after="0" w:line="240" w:lineRule="auto"/>
        <w:rPr>
          <w:b/>
        </w:rPr>
      </w:pPr>
      <w:r w:rsidRPr="0067218E">
        <w:rPr>
          <w:b/>
        </w:rPr>
        <w:t>395 Am Gaited</w:t>
      </w:r>
      <w:r>
        <w:rPr>
          <w:b/>
        </w:rPr>
        <w:t xml:space="preserve"> (4) </w:t>
      </w:r>
      <w:r w:rsidRPr="000218AE">
        <w:t>1. Hollywood – kra 2. Deepwood Domino – anb</w:t>
      </w:r>
      <w:r>
        <w:rPr>
          <w:b/>
        </w:rPr>
        <w:t xml:space="preserve">  </w:t>
      </w:r>
    </w:p>
    <w:p w:rsidR="00076C8B" w:rsidRDefault="00076C8B" w:rsidP="00076C8B">
      <w:pPr>
        <w:tabs>
          <w:tab w:val="left" w:pos="3600"/>
        </w:tabs>
        <w:spacing w:after="0" w:line="240" w:lineRule="auto"/>
        <w:rPr>
          <w:b/>
        </w:rPr>
      </w:pPr>
      <w:r w:rsidRPr="0067218E">
        <w:rPr>
          <w:b/>
        </w:rPr>
        <w:t>396 Sport</w:t>
      </w:r>
      <w:r>
        <w:rPr>
          <w:b/>
        </w:rPr>
        <w:t xml:space="preserve"> (3) </w:t>
      </w:r>
      <w:r w:rsidRPr="000218AE">
        <w:t>1. Almond Butter – knc 2. Grace – anb</w:t>
      </w:r>
      <w:r>
        <w:rPr>
          <w:b/>
        </w:rPr>
        <w:t xml:space="preserve"> </w:t>
      </w:r>
      <w:r w:rsidRPr="0067218E">
        <w:rPr>
          <w:b/>
        </w:rPr>
        <w:t xml:space="preserve">    </w:t>
      </w:r>
    </w:p>
    <w:p w:rsidR="00076C8B" w:rsidRPr="0067218E" w:rsidRDefault="00076C8B" w:rsidP="00076C8B">
      <w:pPr>
        <w:tabs>
          <w:tab w:val="left" w:pos="3600"/>
        </w:tabs>
        <w:spacing w:after="0" w:line="240" w:lineRule="auto"/>
        <w:rPr>
          <w:b/>
        </w:rPr>
      </w:pPr>
      <w:r w:rsidRPr="0067218E">
        <w:rPr>
          <w:b/>
        </w:rPr>
        <w:t>397 Stock</w:t>
      </w:r>
      <w:r>
        <w:rPr>
          <w:b/>
        </w:rPr>
        <w:t xml:space="preserve"> (4) </w:t>
      </w:r>
      <w:r w:rsidRPr="000218AE">
        <w:t>1. Imortal Beloved – kra 2. Gold Rush – kra</w:t>
      </w:r>
      <w:r>
        <w:rPr>
          <w:b/>
        </w:rPr>
        <w:t xml:space="preserve"> </w:t>
      </w:r>
    </w:p>
    <w:p w:rsidR="00076C8B" w:rsidRDefault="00076C8B" w:rsidP="00076C8B">
      <w:pPr>
        <w:tabs>
          <w:tab w:val="left" w:pos="3600"/>
        </w:tabs>
        <w:spacing w:after="0" w:line="240" w:lineRule="auto"/>
        <w:rPr>
          <w:b/>
        </w:rPr>
      </w:pPr>
      <w:r w:rsidRPr="0067218E">
        <w:rPr>
          <w:b/>
        </w:rPr>
        <w:t xml:space="preserve">398 Draft </w:t>
      </w:r>
      <w:r>
        <w:rPr>
          <w:b/>
        </w:rPr>
        <w:t xml:space="preserve">(2) </w:t>
      </w:r>
      <w:r w:rsidRPr="000218AE">
        <w:t>1. Jester – kra 2. Rumplestiltskin – kra</w:t>
      </w:r>
      <w:r>
        <w:rPr>
          <w:b/>
        </w:rPr>
        <w:t xml:space="preserve"> </w:t>
      </w:r>
      <w:r w:rsidRPr="0067218E">
        <w:rPr>
          <w:b/>
        </w:rPr>
        <w:t xml:space="preserve">    </w:t>
      </w:r>
    </w:p>
    <w:p w:rsidR="00076C8B" w:rsidRPr="000218AE" w:rsidRDefault="00076C8B" w:rsidP="00076C8B">
      <w:pPr>
        <w:tabs>
          <w:tab w:val="left" w:pos="3600"/>
        </w:tabs>
        <w:spacing w:after="0" w:line="240" w:lineRule="auto"/>
      </w:pPr>
      <w:r w:rsidRPr="0067218E">
        <w:rPr>
          <w:b/>
        </w:rPr>
        <w:t>399 Other</w:t>
      </w:r>
      <w:r>
        <w:rPr>
          <w:b/>
        </w:rPr>
        <w:t xml:space="preserve"> (2) </w:t>
      </w:r>
      <w:r w:rsidRPr="000218AE">
        <w:t xml:space="preserve">1. Tess – anb 2. Rain – kra </w:t>
      </w:r>
    </w:p>
    <w:p w:rsidR="00076C8B" w:rsidRPr="0067218E" w:rsidRDefault="00076C8B" w:rsidP="00076C8B">
      <w:pPr>
        <w:tabs>
          <w:tab w:val="left" w:pos="3600"/>
        </w:tabs>
        <w:spacing w:after="0" w:line="240" w:lineRule="auto"/>
        <w:rPr>
          <w:i/>
        </w:rPr>
      </w:pPr>
      <w:r w:rsidRPr="0067218E">
        <w:rPr>
          <w:i/>
        </w:rPr>
        <w:t xml:space="preserve">Champion </w:t>
      </w:r>
      <w:proofErr w:type="gramStart"/>
      <w:r w:rsidRPr="0067218E">
        <w:rPr>
          <w:i/>
        </w:rPr>
        <w:t>Collect.:</w:t>
      </w:r>
      <w:proofErr w:type="gramEnd"/>
      <w:r>
        <w:rPr>
          <w:i/>
        </w:rPr>
        <w:tab/>
        <w:t xml:space="preserve">Bennington – anb </w:t>
      </w:r>
      <w:r>
        <w:rPr>
          <w:i/>
        </w:rPr>
        <w:tab/>
      </w:r>
      <w:r>
        <w:rPr>
          <w:i/>
        </w:rPr>
        <w:tab/>
        <w:t xml:space="preserve">Res: Hollywood – kra </w:t>
      </w:r>
      <w:r>
        <w:rPr>
          <w:i/>
        </w:rPr>
        <w:tab/>
      </w:r>
      <w:r>
        <w:rPr>
          <w:i/>
        </w:rPr>
        <w:tab/>
      </w:r>
      <w:r w:rsidRPr="0067218E">
        <w:rPr>
          <w:i/>
        </w:rPr>
        <w:tab/>
      </w:r>
      <w:r w:rsidRPr="0067218E">
        <w:rPr>
          <w:i/>
        </w:rPr>
        <w:tab/>
      </w:r>
      <w:r w:rsidRPr="0067218E">
        <w:rPr>
          <w:i/>
        </w:rPr>
        <w:tab/>
      </w:r>
      <w:r w:rsidRPr="0067218E">
        <w:rPr>
          <w:i/>
        </w:rPr>
        <w:tab/>
      </w:r>
    </w:p>
    <w:p w:rsidR="00076C8B" w:rsidRDefault="00076C8B" w:rsidP="00076C8B">
      <w:pPr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Ring 5</w:t>
      </w:r>
    </w:p>
    <w:p w:rsidR="00076C8B" w:rsidRPr="00952A44" w:rsidRDefault="00076C8B" w:rsidP="00076C8B">
      <w:pPr>
        <w:spacing w:after="0" w:line="240" w:lineRule="auto"/>
        <w:rPr>
          <w:b/>
        </w:rPr>
      </w:pPr>
      <w:r w:rsidRPr="00952A44">
        <w:rPr>
          <w:b/>
        </w:rPr>
        <w:t>OF China/Resin Foal/Yrlg Halter Division</w:t>
      </w:r>
      <w:r>
        <w:rPr>
          <w:b/>
        </w:rPr>
        <w:t xml:space="preserve"> </w:t>
      </w:r>
      <w:r w:rsidRPr="0043413D">
        <w:rPr>
          <w:b/>
        </w:rPr>
        <w:t xml:space="preserve">– Judge: </w:t>
      </w:r>
      <w:r>
        <w:rPr>
          <w:b/>
        </w:rPr>
        <w:t>Lizzy Benchoff</w:t>
      </w:r>
    </w:p>
    <w:p w:rsidR="00076C8B" w:rsidRPr="004549DC" w:rsidRDefault="00076C8B" w:rsidP="00076C8B">
      <w:pPr>
        <w:spacing w:after="0" w:line="240" w:lineRule="auto"/>
      </w:pPr>
      <w:r w:rsidRPr="00952A44">
        <w:rPr>
          <w:b/>
        </w:rPr>
        <w:t xml:space="preserve">400 Light </w:t>
      </w:r>
      <w:r>
        <w:rPr>
          <w:b/>
        </w:rPr>
        <w:t xml:space="preserve">(8) </w:t>
      </w:r>
      <w:r w:rsidRPr="004549DC">
        <w:t xml:space="preserve">1. Silver Bells – vlf 2. Rosaria – dlw     </w:t>
      </w:r>
    </w:p>
    <w:p w:rsidR="00076C8B" w:rsidRPr="00952A44" w:rsidRDefault="00076C8B" w:rsidP="00076C8B">
      <w:pPr>
        <w:spacing w:after="0" w:line="240" w:lineRule="auto"/>
        <w:rPr>
          <w:b/>
        </w:rPr>
      </w:pPr>
      <w:r w:rsidRPr="00952A44">
        <w:rPr>
          <w:b/>
        </w:rPr>
        <w:t xml:space="preserve">401 Am. Gtd </w:t>
      </w:r>
      <w:r>
        <w:rPr>
          <w:b/>
        </w:rPr>
        <w:t xml:space="preserve">(3) </w:t>
      </w:r>
      <w:r w:rsidRPr="004549DC">
        <w:t>1. Kindred Spirit – bld 2. Let Me Loose – vlf</w:t>
      </w:r>
      <w:r>
        <w:rPr>
          <w:b/>
        </w:rPr>
        <w:t xml:space="preserve"> </w:t>
      </w:r>
    </w:p>
    <w:p w:rsidR="00076C8B" w:rsidRDefault="00076C8B" w:rsidP="00076C8B">
      <w:pPr>
        <w:spacing w:after="0" w:line="240" w:lineRule="auto"/>
        <w:rPr>
          <w:b/>
        </w:rPr>
      </w:pPr>
      <w:r w:rsidRPr="00952A44">
        <w:rPr>
          <w:b/>
        </w:rPr>
        <w:t xml:space="preserve">402 Spanish </w:t>
      </w:r>
      <w:r>
        <w:rPr>
          <w:b/>
        </w:rPr>
        <w:t xml:space="preserve">(3) </w:t>
      </w:r>
      <w:r w:rsidRPr="004549DC">
        <w:t>1. Truffles – dlw 2. Rebel Attitude – rhb</w:t>
      </w:r>
      <w:r>
        <w:rPr>
          <w:b/>
        </w:rPr>
        <w:t xml:space="preserve"> </w:t>
      </w:r>
      <w:r w:rsidRPr="00952A44">
        <w:rPr>
          <w:b/>
        </w:rPr>
        <w:t xml:space="preserve"> </w:t>
      </w:r>
    </w:p>
    <w:p w:rsidR="00076C8B" w:rsidRPr="004549DC" w:rsidRDefault="00076C8B" w:rsidP="00076C8B">
      <w:pPr>
        <w:spacing w:after="0" w:line="240" w:lineRule="auto"/>
      </w:pPr>
      <w:r w:rsidRPr="00952A44">
        <w:rPr>
          <w:b/>
        </w:rPr>
        <w:t>403 Sport</w:t>
      </w:r>
      <w:r>
        <w:rPr>
          <w:b/>
        </w:rPr>
        <w:t xml:space="preserve"> (3) </w:t>
      </w:r>
      <w:r w:rsidRPr="004549DC">
        <w:t xml:space="preserve">1. Amadeus – mms 2. Spindley Lobell – dlw </w:t>
      </w:r>
    </w:p>
    <w:p w:rsidR="00076C8B" w:rsidRDefault="00076C8B" w:rsidP="00076C8B">
      <w:pPr>
        <w:spacing w:after="0" w:line="240" w:lineRule="auto"/>
        <w:rPr>
          <w:b/>
        </w:rPr>
      </w:pPr>
      <w:r w:rsidRPr="00952A44">
        <w:rPr>
          <w:b/>
        </w:rPr>
        <w:t xml:space="preserve">404 Stock </w:t>
      </w:r>
      <w:r>
        <w:rPr>
          <w:b/>
        </w:rPr>
        <w:t xml:space="preserve">(10) </w:t>
      </w:r>
      <w:r w:rsidRPr="004549DC">
        <w:t>1. Shawsheen Dell – bld 2. Kar E Okie – dlw</w:t>
      </w:r>
      <w:r>
        <w:rPr>
          <w:b/>
        </w:rPr>
        <w:t xml:space="preserve"> </w:t>
      </w:r>
      <w:r w:rsidRPr="00952A44">
        <w:rPr>
          <w:b/>
        </w:rPr>
        <w:t xml:space="preserve">    </w:t>
      </w:r>
    </w:p>
    <w:p w:rsidR="00076C8B" w:rsidRPr="00952A44" w:rsidRDefault="00076C8B" w:rsidP="00076C8B">
      <w:pPr>
        <w:spacing w:after="0" w:line="240" w:lineRule="auto"/>
        <w:rPr>
          <w:b/>
        </w:rPr>
      </w:pPr>
      <w:r w:rsidRPr="00952A44">
        <w:rPr>
          <w:b/>
        </w:rPr>
        <w:t>405 Draft</w:t>
      </w:r>
      <w:r>
        <w:rPr>
          <w:b/>
        </w:rPr>
        <w:t xml:space="preserve"> (7) </w:t>
      </w:r>
      <w:r w:rsidRPr="004549DC">
        <w:t>1. Rosepetal – rhb 2. Bearded Gent – vlf</w:t>
      </w:r>
      <w:r>
        <w:rPr>
          <w:b/>
        </w:rPr>
        <w:t xml:space="preserve"> </w:t>
      </w:r>
    </w:p>
    <w:p w:rsidR="00076C8B" w:rsidRPr="004549DC" w:rsidRDefault="00076C8B" w:rsidP="00076C8B">
      <w:pPr>
        <w:spacing w:after="0" w:line="240" w:lineRule="auto"/>
      </w:pPr>
      <w:r w:rsidRPr="00952A44">
        <w:rPr>
          <w:b/>
        </w:rPr>
        <w:t>406 Pony</w:t>
      </w:r>
      <w:r>
        <w:rPr>
          <w:b/>
        </w:rPr>
        <w:t xml:space="preserve"> (5) </w:t>
      </w:r>
      <w:r w:rsidRPr="004549DC">
        <w:t xml:space="preserve">1. Panda – dlw 2. Amber – dlw     </w:t>
      </w:r>
    </w:p>
    <w:p w:rsidR="00076C8B" w:rsidRPr="004549DC" w:rsidRDefault="00076C8B" w:rsidP="00076C8B">
      <w:pPr>
        <w:spacing w:after="0" w:line="240" w:lineRule="auto"/>
      </w:pPr>
      <w:r w:rsidRPr="00952A44">
        <w:rPr>
          <w:b/>
        </w:rPr>
        <w:t>407 Other P/M</w:t>
      </w:r>
      <w:r>
        <w:rPr>
          <w:b/>
        </w:rPr>
        <w:t xml:space="preserve"> (8) </w:t>
      </w:r>
      <w:r w:rsidRPr="004549DC">
        <w:t xml:space="preserve">1. Lovemeaton – mms 2. Rebel Orphan No More – rhb </w:t>
      </w:r>
    </w:p>
    <w:p w:rsidR="00076C8B" w:rsidRPr="00952A44" w:rsidRDefault="00076C8B" w:rsidP="00076C8B">
      <w:pPr>
        <w:spacing w:after="0" w:line="240" w:lineRule="auto"/>
        <w:rPr>
          <w:i/>
        </w:rPr>
      </w:pPr>
      <w:r w:rsidRPr="00952A44">
        <w:rPr>
          <w:i/>
        </w:rPr>
        <w:t>Champion Breed: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 xml:space="preserve">Lovemeaton – mms </w:t>
      </w:r>
      <w:r>
        <w:rPr>
          <w:i/>
        </w:rPr>
        <w:tab/>
      </w:r>
      <w:r>
        <w:rPr>
          <w:i/>
        </w:rPr>
        <w:tab/>
        <w:t xml:space="preserve">Res: Shawsheen Dell – bld </w:t>
      </w:r>
    </w:p>
    <w:p w:rsidR="00076C8B" w:rsidRPr="00952A44" w:rsidRDefault="00076C8B" w:rsidP="00076C8B">
      <w:pPr>
        <w:spacing w:after="0" w:line="240" w:lineRule="auto"/>
        <w:rPr>
          <w:b/>
        </w:rPr>
      </w:pPr>
      <w:r w:rsidRPr="00952A44">
        <w:rPr>
          <w:b/>
        </w:rPr>
        <w:t>408 HR San Dimas</w:t>
      </w:r>
      <w:r>
        <w:rPr>
          <w:b/>
        </w:rPr>
        <w:t xml:space="preserve"> (4) </w:t>
      </w:r>
      <w:r w:rsidRPr="004549DC">
        <w:t>1. Smart Irish Cat – rhb 2. Truffles – dlw</w:t>
      </w:r>
      <w:r>
        <w:rPr>
          <w:b/>
        </w:rPr>
        <w:t xml:space="preserve"> </w:t>
      </w:r>
    </w:p>
    <w:p w:rsidR="00076C8B" w:rsidRPr="00952A44" w:rsidRDefault="00076C8B" w:rsidP="00076C8B">
      <w:pPr>
        <w:spacing w:after="0" w:line="240" w:lineRule="auto"/>
        <w:rPr>
          <w:b/>
        </w:rPr>
      </w:pPr>
      <w:r w:rsidRPr="00952A44">
        <w:rPr>
          <w:b/>
        </w:rPr>
        <w:t>409 HR Monrovia</w:t>
      </w:r>
      <w:r>
        <w:rPr>
          <w:b/>
        </w:rPr>
        <w:t xml:space="preserve"> (5) </w:t>
      </w:r>
      <w:r w:rsidRPr="004549DC">
        <w:t>1. Young Weezy – map 2. Snafu – dlw</w:t>
      </w:r>
      <w:r>
        <w:rPr>
          <w:b/>
        </w:rPr>
        <w:t xml:space="preserve"> </w:t>
      </w:r>
    </w:p>
    <w:p w:rsidR="00076C8B" w:rsidRDefault="00076C8B" w:rsidP="00076C8B">
      <w:pPr>
        <w:spacing w:after="0" w:line="240" w:lineRule="auto"/>
        <w:rPr>
          <w:b/>
        </w:rPr>
      </w:pPr>
      <w:r w:rsidRPr="00952A44">
        <w:rPr>
          <w:b/>
        </w:rPr>
        <w:t xml:space="preserve">410 AA </w:t>
      </w:r>
      <w:r>
        <w:rPr>
          <w:b/>
        </w:rPr>
        <w:t xml:space="preserve">(2) </w:t>
      </w:r>
      <w:r w:rsidRPr="004549DC">
        <w:t>1. El Natan – rhb 2. Skylark – rhb</w:t>
      </w:r>
      <w:r>
        <w:rPr>
          <w:b/>
        </w:rPr>
        <w:t xml:space="preserve"> </w:t>
      </w:r>
      <w:r w:rsidRPr="00952A44">
        <w:rPr>
          <w:b/>
        </w:rPr>
        <w:t xml:space="preserve">          </w:t>
      </w:r>
    </w:p>
    <w:p w:rsidR="00076C8B" w:rsidRPr="00952A44" w:rsidRDefault="00076C8B" w:rsidP="00076C8B">
      <w:pPr>
        <w:spacing w:after="0" w:line="240" w:lineRule="auto"/>
        <w:rPr>
          <w:b/>
        </w:rPr>
      </w:pPr>
      <w:r w:rsidRPr="00952A44">
        <w:rPr>
          <w:b/>
        </w:rPr>
        <w:t>411 HA</w:t>
      </w:r>
      <w:r>
        <w:rPr>
          <w:b/>
        </w:rPr>
        <w:t xml:space="preserve"> (5) </w:t>
      </w:r>
      <w:r w:rsidRPr="004549DC">
        <w:t>1. Rebel Orphan No More – rhb 2. Lovemeaton – mms</w:t>
      </w:r>
      <w:r>
        <w:rPr>
          <w:b/>
        </w:rPr>
        <w:t xml:space="preserve"> </w:t>
      </w:r>
    </w:p>
    <w:p w:rsidR="00076C8B" w:rsidRPr="00952A44" w:rsidRDefault="00076C8B" w:rsidP="00076C8B">
      <w:pPr>
        <w:spacing w:after="0" w:line="240" w:lineRule="auto"/>
        <w:rPr>
          <w:b/>
        </w:rPr>
      </w:pPr>
      <w:r w:rsidRPr="00952A44">
        <w:rPr>
          <w:b/>
        </w:rPr>
        <w:t>412 Other (including other HRs)</w:t>
      </w:r>
      <w:r>
        <w:rPr>
          <w:b/>
        </w:rPr>
        <w:t xml:space="preserve"> (13) </w:t>
      </w:r>
      <w:r w:rsidRPr="004549DC">
        <w:t>1. Rebel Starstruck – rhb 2. Bearded Gent – vlf</w:t>
      </w:r>
      <w:r>
        <w:rPr>
          <w:b/>
        </w:rPr>
        <w:t xml:space="preserve"> </w:t>
      </w:r>
    </w:p>
    <w:p w:rsidR="00076C8B" w:rsidRPr="00952A44" w:rsidRDefault="00076C8B" w:rsidP="00076C8B">
      <w:pPr>
        <w:tabs>
          <w:tab w:val="left" w:pos="3420"/>
          <w:tab w:val="left" w:pos="6300"/>
        </w:tabs>
        <w:spacing w:after="0" w:line="240" w:lineRule="auto"/>
        <w:rPr>
          <w:i/>
        </w:rPr>
      </w:pPr>
      <w:r w:rsidRPr="00952A44">
        <w:rPr>
          <w:i/>
        </w:rPr>
        <w:t xml:space="preserve">Champion </w:t>
      </w:r>
      <w:proofErr w:type="gramStart"/>
      <w:r w:rsidRPr="00952A44">
        <w:rPr>
          <w:i/>
        </w:rPr>
        <w:t>Collect.:</w:t>
      </w:r>
      <w:proofErr w:type="gramEnd"/>
      <w:r>
        <w:rPr>
          <w:i/>
        </w:rPr>
        <w:tab/>
        <w:t xml:space="preserve">Rebel Orphan No More – rhb </w:t>
      </w:r>
      <w:r>
        <w:rPr>
          <w:i/>
        </w:rPr>
        <w:tab/>
        <w:t xml:space="preserve">Res: Smart Irish Cat – rhb </w:t>
      </w:r>
    </w:p>
    <w:p w:rsidR="00076C8B" w:rsidRPr="00952A44" w:rsidRDefault="00076C8B" w:rsidP="00076C8B">
      <w:pPr>
        <w:tabs>
          <w:tab w:val="left" w:pos="3420"/>
          <w:tab w:val="left" w:pos="6210"/>
        </w:tabs>
        <w:spacing w:after="0" w:line="240" w:lineRule="auto"/>
        <w:rPr>
          <w:i/>
          <w:sz w:val="28"/>
          <w:szCs w:val="28"/>
        </w:rPr>
      </w:pPr>
      <w:r w:rsidRPr="00952A44">
        <w:rPr>
          <w:i/>
        </w:rPr>
        <w:t>GRAND CHAMPION:</w:t>
      </w:r>
      <w:r>
        <w:rPr>
          <w:i/>
        </w:rPr>
        <w:tab/>
        <w:t xml:space="preserve">Lovemeaton – mms </w:t>
      </w:r>
      <w:r>
        <w:rPr>
          <w:i/>
        </w:rPr>
        <w:tab/>
        <w:t xml:space="preserve">Res: Rebel Orphan No More – rhb </w:t>
      </w:r>
    </w:p>
    <w:p w:rsidR="00076C8B" w:rsidRDefault="00076C8B" w:rsidP="00076C8B">
      <w:pPr>
        <w:spacing w:after="0" w:line="240" w:lineRule="auto"/>
        <w:rPr>
          <w:b/>
        </w:rPr>
      </w:pPr>
    </w:p>
    <w:p w:rsidR="00076C8B" w:rsidRPr="00952A44" w:rsidRDefault="00076C8B" w:rsidP="00076C8B">
      <w:pPr>
        <w:spacing w:after="0" w:line="240" w:lineRule="auto"/>
        <w:rPr>
          <w:b/>
        </w:rPr>
      </w:pPr>
      <w:r w:rsidRPr="008225BF">
        <w:rPr>
          <w:b/>
        </w:rPr>
        <w:t>OF China/Resin Mini Halter Division</w:t>
      </w:r>
      <w:r>
        <w:rPr>
          <w:b/>
        </w:rPr>
        <w:t xml:space="preserve"> </w:t>
      </w:r>
      <w:r w:rsidRPr="0043413D">
        <w:rPr>
          <w:b/>
        </w:rPr>
        <w:t xml:space="preserve">– Judge: </w:t>
      </w:r>
      <w:r w:rsidRPr="008225BF">
        <w:rPr>
          <w:b/>
        </w:rPr>
        <w:t>Morgan McGee-Solomon</w:t>
      </w:r>
    </w:p>
    <w:p w:rsidR="00076C8B" w:rsidRPr="008225BF" w:rsidRDefault="00076C8B" w:rsidP="00076C8B">
      <w:pPr>
        <w:spacing w:after="0" w:line="240" w:lineRule="auto"/>
      </w:pPr>
      <w:r w:rsidRPr="008225BF">
        <w:rPr>
          <w:b/>
        </w:rPr>
        <w:t xml:space="preserve">413 Arabian </w:t>
      </w:r>
      <w:r>
        <w:rPr>
          <w:b/>
        </w:rPr>
        <w:t xml:space="preserve">(6) </w:t>
      </w:r>
      <w:r w:rsidRPr="008225BF">
        <w:t xml:space="preserve">1. Rebel Ben Tzion – rhb 2. Alladdy – rhb   </w:t>
      </w:r>
    </w:p>
    <w:p w:rsidR="00076C8B" w:rsidRPr="008225BF" w:rsidRDefault="00076C8B" w:rsidP="00076C8B">
      <w:pPr>
        <w:spacing w:after="0" w:line="240" w:lineRule="auto"/>
        <w:rPr>
          <w:b/>
        </w:rPr>
      </w:pPr>
      <w:r w:rsidRPr="008225BF">
        <w:rPr>
          <w:b/>
        </w:rPr>
        <w:t>414 Morgan</w:t>
      </w:r>
      <w:r>
        <w:rPr>
          <w:b/>
        </w:rPr>
        <w:t xml:space="preserve"> (5) </w:t>
      </w:r>
      <w:r w:rsidRPr="008225BF">
        <w:t xml:space="preserve">1. Bona Fide – rhb 2. Lexington Hill – dlw </w:t>
      </w:r>
    </w:p>
    <w:p w:rsidR="00076C8B" w:rsidRDefault="00076C8B" w:rsidP="00076C8B">
      <w:pPr>
        <w:spacing w:after="0" w:line="240" w:lineRule="auto"/>
        <w:rPr>
          <w:b/>
        </w:rPr>
      </w:pPr>
      <w:r w:rsidRPr="008225BF">
        <w:rPr>
          <w:b/>
        </w:rPr>
        <w:t xml:space="preserve">415 Oth Light </w:t>
      </w:r>
      <w:r>
        <w:rPr>
          <w:b/>
        </w:rPr>
        <w:t>(0)</w:t>
      </w:r>
      <w:r w:rsidRPr="008225BF">
        <w:rPr>
          <w:b/>
        </w:rPr>
        <w:t xml:space="preserve">  </w:t>
      </w:r>
    </w:p>
    <w:p w:rsidR="00076C8B" w:rsidRPr="008225BF" w:rsidRDefault="00076C8B" w:rsidP="00076C8B">
      <w:pPr>
        <w:spacing w:after="0" w:line="240" w:lineRule="auto"/>
        <w:rPr>
          <w:b/>
        </w:rPr>
      </w:pPr>
      <w:r w:rsidRPr="008225BF">
        <w:rPr>
          <w:b/>
        </w:rPr>
        <w:t>416 Am Gtd</w:t>
      </w:r>
      <w:r>
        <w:rPr>
          <w:b/>
        </w:rPr>
        <w:t xml:space="preserve"> (10) </w:t>
      </w:r>
      <w:r w:rsidRPr="008225BF">
        <w:t>1. Sienna – map 2. Spotted by Design – rhb</w:t>
      </w:r>
      <w:r>
        <w:rPr>
          <w:b/>
        </w:rPr>
        <w:t xml:space="preserve"> </w:t>
      </w:r>
    </w:p>
    <w:p w:rsidR="00076C8B" w:rsidRPr="008225BF" w:rsidRDefault="00076C8B" w:rsidP="00076C8B">
      <w:pPr>
        <w:spacing w:after="0" w:line="240" w:lineRule="auto"/>
      </w:pPr>
      <w:r w:rsidRPr="008225BF">
        <w:rPr>
          <w:b/>
        </w:rPr>
        <w:t>417 Spanish</w:t>
      </w:r>
      <w:r>
        <w:rPr>
          <w:b/>
        </w:rPr>
        <w:t xml:space="preserve"> (6) </w:t>
      </w:r>
      <w:r w:rsidRPr="008225BF">
        <w:t xml:space="preserve">1. Cordoba – anb 2. Rebel Aladdin – rhb   </w:t>
      </w:r>
    </w:p>
    <w:p w:rsidR="00076C8B" w:rsidRPr="008225BF" w:rsidRDefault="00076C8B" w:rsidP="00076C8B">
      <w:pPr>
        <w:spacing w:after="0" w:line="240" w:lineRule="auto"/>
      </w:pPr>
      <w:r w:rsidRPr="008225BF">
        <w:rPr>
          <w:b/>
        </w:rPr>
        <w:t>418 Sport</w:t>
      </w:r>
      <w:r>
        <w:rPr>
          <w:b/>
        </w:rPr>
        <w:t xml:space="preserve"> (10) </w:t>
      </w:r>
      <w:r w:rsidRPr="008225BF">
        <w:t xml:space="preserve">1. Bemidji – rhb 2. Rain Dancer – rhb </w:t>
      </w:r>
    </w:p>
    <w:p w:rsidR="00076C8B" w:rsidRDefault="00076C8B" w:rsidP="00076C8B">
      <w:pPr>
        <w:spacing w:after="0" w:line="240" w:lineRule="auto"/>
        <w:rPr>
          <w:b/>
        </w:rPr>
      </w:pPr>
      <w:r w:rsidRPr="008225BF">
        <w:rPr>
          <w:b/>
        </w:rPr>
        <w:t xml:space="preserve">419 Stock </w:t>
      </w:r>
      <w:r>
        <w:rPr>
          <w:b/>
        </w:rPr>
        <w:t xml:space="preserve">(8) </w:t>
      </w:r>
      <w:r w:rsidRPr="008225BF">
        <w:t xml:space="preserve">1. Smokey Joe – dlw 2. Poco’s Lacy J Bird – rhb </w:t>
      </w:r>
      <w:r w:rsidRPr="008225BF">
        <w:rPr>
          <w:b/>
        </w:rPr>
        <w:t xml:space="preserve">     </w:t>
      </w:r>
    </w:p>
    <w:p w:rsidR="00076C8B" w:rsidRPr="008225BF" w:rsidRDefault="00076C8B" w:rsidP="00076C8B">
      <w:pPr>
        <w:spacing w:after="0" w:line="240" w:lineRule="auto"/>
      </w:pPr>
      <w:r w:rsidRPr="008225BF">
        <w:rPr>
          <w:b/>
        </w:rPr>
        <w:t>420 Draft</w:t>
      </w:r>
      <w:r>
        <w:rPr>
          <w:b/>
        </w:rPr>
        <w:t xml:space="preserve"> (8) </w:t>
      </w:r>
      <w:r w:rsidRPr="008225BF">
        <w:t xml:space="preserve">1. Pudge – dlw 2. Martini – bld </w:t>
      </w:r>
    </w:p>
    <w:p w:rsidR="00076C8B" w:rsidRDefault="00076C8B" w:rsidP="00076C8B">
      <w:pPr>
        <w:spacing w:after="0" w:line="240" w:lineRule="auto"/>
        <w:rPr>
          <w:b/>
        </w:rPr>
      </w:pPr>
      <w:r w:rsidRPr="008225BF">
        <w:rPr>
          <w:b/>
        </w:rPr>
        <w:t xml:space="preserve">421 Pony </w:t>
      </w:r>
      <w:r>
        <w:rPr>
          <w:b/>
        </w:rPr>
        <w:t xml:space="preserve">(12) </w:t>
      </w:r>
      <w:r w:rsidRPr="008225BF">
        <w:t>1. India Blue – anb 2. Callahan Boyd – dlw</w:t>
      </w:r>
      <w:r>
        <w:rPr>
          <w:b/>
        </w:rPr>
        <w:t xml:space="preserve"> </w:t>
      </w:r>
      <w:r w:rsidRPr="008225BF">
        <w:rPr>
          <w:b/>
        </w:rPr>
        <w:t xml:space="preserve">       </w:t>
      </w:r>
    </w:p>
    <w:p w:rsidR="00076C8B" w:rsidRPr="008225BF" w:rsidRDefault="00076C8B" w:rsidP="00076C8B">
      <w:pPr>
        <w:spacing w:after="0" w:line="240" w:lineRule="auto"/>
      </w:pPr>
      <w:r w:rsidRPr="008225BF">
        <w:rPr>
          <w:b/>
        </w:rPr>
        <w:t>422 Other</w:t>
      </w:r>
      <w:r>
        <w:rPr>
          <w:b/>
        </w:rPr>
        <w:t xml:space="preserve"> (9) </w:t>
      </w:r>
      <w:r w:rsidRPr="008225BF">
        <w:t xml:space="preserve">1. Clear Sailing – anb 2. Highland Frost – bld </w:t>
      </w:r>
    </w:p>
    <w:p w:rsidR="00076C8B" w:rsidRPr="008225BF" w:rsidRDefault="00076C8B" w:rsidP="00076C8B">
      <w:pPr>
        <w:spacing w:after="0" w:line="240" w:lineRule="auto"/>
        <w:rPr>
          <w:i/>
        </w:rPr>
      </w:pPr>
      <w:r>
        <w:rPr>
          <w:i/>
        </w:rPr>
        <w:t>Champion</w:t>
      </w:r>
      <w:r w:rsidRPr="008225BF">
        <w:rPr>
          <w:i/>
        </w:rPr>
        <w:t xml:space="preserve"> Breed</w:t>
      </w:r>
      <w:r>
        <w:rPr>
          <w:i/>
        </w:rPr>
        <w:t>: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 xml:space="preserve">Rebel Ben Tzion – rhb </w:t>
      </w:r>
      <w:r>
        <w:rPr>
          <w:i/>
        </w:rPr>
        <w:tab/>
      </w:r>
      <w:r>
        <w:rPr>
          <w:i/>
        </w:rPr>
        <w:tab/>
        <w:t xml:space="preserve">Res: Clear Sailing – anb </w:t>
      </w:r>
      <w:r>
        <w:rPr>
          <w:i/>
        </w:rPr>
        <w:tab/>
      </w:r>
      <w:r>
        <w:rPr>
          <w:i/>
        </w:rPr>
        <w:tab/>
      </w:r>
    </w:p>
    <w:p w:rsidR="00076C8B" w:rsidRDefault="00076C8B" w:rsidP="00076C8B">
      <w:pPr>
        <w:spacing w:after="0" w:line="240" w:lineRule="auto"/>
        <w:rPr>
          <w:b/>
        </w:rPr>
      </w:pPr>
      <w:r w:rsidRPr="008225BF">
        <w:rPr>
          <w:b/>
        </w:rPr>
        <w:t xml:space="preserve">423 AA </w:t>
      </w:r>
      <w:r>
        <w:rPr>
          <w:b/>
        </w:rPr>
        <w:t xml:space="preserve">(8) </w:t>
      </w:r>
      <w:r w:rsidRPr="00381E65">
        <w:t>1. Highland Frost – bld 2. India Blue – anb</w:t>
      </w:r>
      <w:r>
        <w:rPr>
          <w:b/>
        </w:rPr>
        <w:t xml:space="preserve"> </w:t>
      </w:r>
      <w:r w:rsidRPr="008225BF">
        <w:rPr>
          <w:b/>
        </w:rPr>
        <w:t xml:space="preserve">        </w:t>
      </w:r>
    </w:p>
    <w:p w:rsidR="00076C8B" w:rsidRDefault="00076C8B" w:rsidP="00076C8B">
      <w:pPr>
        <w:spacing w:after="0" w:line="240" w:lineRule="auto"/>
        <w:rPr>
          <w:b/>
        </w:rPr>
      </w:pPr>
      <w:r w:rsidRPr="008225BF">
        <w:rPr>
          <w:b/>
        </w:rPr>
        <w:t>424 HA</w:t>
      </w:r>
      <w:r>
        <w:rPr>
          <w:b/>
        </w:rPr>
        <w:t xml:space="preserve"> (4) </w:t>
      </w:r>
      <w:r w:rsidRPr="00381E65">
        <w:t>1. Rebel Waltzing Matilda – rhb 2. London – map</w:t>
      </w:r>
    </w:p>
    <w:p w:rsidR="00076C8B" w:rsidRPr="008225BF" w:rsidRDefault="00076C8B" w:rsidP="00076C8B">
      <w:pPr>
        <w:spacing w:after="0" w:line="240" w:lineRule="auto"/>
        <w:rPr>
          <w:b/>
        </w:rPr>
      </w:pPr>
      <w:r w:rsidRPr="008225BF">
        <w:rPr>
          <w:b/>
        </w:rPr>
        <w:t>425 HR San Dimas</w:t>
      </w:r>
      <w:r>
        <w:rPr>
          <w:b/>
        </w:rPr>
        <w:t xml:space="preserve"> (3) </w:t>
      </w:r>
      <w:r w:rsidRPr="00381E65">
        <w:t>1. Dun It For Doc – rhb 2. Pudge – dlw</w:t>
      </w:r>
      <w:r>
        <w:rPr>
          <w:b/>
        </w:rPr>
        <w:t xml:space="preserve"> </w:t>
      </w:r>
    </w:p>
    <w:p w:rsidR="00076C8B" w:rsidRPr="008225BF" w:rsidRDefault="00076C8B" w:rsidP="00076C8B">
      <w:pPr>
        <w:spacing w:after="0" w:line="240" w:lineRule="auto"/>
        <w:rPr>
          <w:b/>
        </w:rPr>
      </w:pPr>
      <w:r w:rsidRPr="008225BF">
        <w:rPr>
          <w:b/>
        </w:rPr>
        <w:t>426 HR Monrovia</w:t>
      </w:r>
      <w:r>
        <w:rPr>
          <w:b/>
        </w:rPr>
        <w:t xml:space="preserve"> (7) </w:t>
      </w:r>
      <w:r w:rsidRPr="00381E65">
        <w:t xml:space="preserve">1. Rebel Trouble Maker – rhb 2. Love Bazaar – dlw </w:t>
      </w:r>
    </w:p>
    <w:p w:rsidR="00076C8B" w:rsidRPr="00381E65" w:rsidRDefault="00076C8B" w:rsidP="00076C8B">
      <w:pPr>
        <w:spacing w:after="0" w:line="240" w:lineRule="auto"/>
      </w:pPr>
      <w:r w:rsidRPr="008225BF">
        <w:rPr>
          <w:b/>
        </w:rPr>
        <w:t>427 Breyer</w:t>
      </w:r>
      <w:r>
        <w:rPr>
          <w:b/>
        </w:rPr>
        <w:t xml:space="preserve"> (1) </w:t>
      </w:r>
      <w:r w:rsidRPr="00381E65">
        <w:t xml:space="preserve">1. Lazarus – bld </w:t>
      </w:r>
    </w:p>
    <w:p w:rsidR="00076C8B" w:rsidRPr="008225BF" w:rsidRDefault="00076C8B" w:rsidP="00076C8B">
      <w:pPr>
        <w:spacing w:after="0" w:line="240" w:lineRule="auto"/>
        <w:rPr>
          <w:b/>
        </w:rPr>
      </w:pPr>
      <w:r w:rsidRPr="008225BF">
        <w:rPr>
          <w:b/>
        </w:rPr>
        <w:t>428 Other (including other</w:t>
      </w:r>
      <w:r>
        <w:rPr>
          <w:b/>
        </w:rPr>
        <w:t xml:space="preserve"> </w:t>
      </w:r>
      <w:r w:rsidRPr="008225BF">
        <w:rPr>
          <w:b/>
        </w:rPr>
        <w:t>HRs)</w:t>
      </w:r>
      <w:r>
        <w:rPr>
          <w:b/>
        </w:rPr>
        <w:t xml:space="preserve"> (8) </w:t>
      </w:r>
      <w:r w:rsidRPr="00381E65">
        <w:t>1. Clear Sailing – anb 2. Callahan Boyd – bld</w:t>
      </w:r>
      <w:r>
        <w:rPr>
          <w:b/>
        </w:rPr>
        <w:t xml:space="preserve"> </w:t>
      </w:r>
    </w:p>
    <w:p w:rsidR="00076C8B" w:rsidRPr="008225BF" w:rsidRDefault="00076C8B" w:rsidP="00076C8B">
      <w:pPr>
        <w:tabs>
          <w:tab w:val="left" w:pos="3420"/>
        </w:tabs>
        <w:spacing w:after="0" w:line="240" w:lineRule="auto"/>
        <w:rPr>
          <w:i/>
        </w:rPr>
      </w:pPr>
      <w:r w:rsidRPr="008225BF">
        <w:rPr>
          <w:i/>
        </w:rPr>
        <w:t xml:space="preserve">Champion </w:t>
      </w:r>
      <w:proofErr w:type="gramStart"/>
      <w:r w:rsidRPr="008225BF">
        <w:rPr>
          <w:i/>
        </w:rPr>
        <w:t>Collect.:</w:t>
      </w:r>
      <w:proofErr w:type="gramEnd"/>
      <w:r>
        <w:rPr>
          <w:i/>
        </w:rPr>
        <w:tab/>
        <w:t>Clear Sailing – anb</w:t>
      </w:r>
      <w:r>
        <w:rPr>
          <w:i/>
        </w:rPr>
        <w:tab/>
        <w:t xml:space="preserve">Res: Rebel Waltzing Matilda – rhb </w:t>
      </w:r>
    </w:p>
    <w:p w:rsidR="00076C8B" w:rsidRDefault="00076C8B" w:rsidP="00076C8B">
      <w:pPr>
        <w:tabs>
          <w:tab w:val="left" w:pos="3420"/>
        </w:tabs>
        <w:spacing w:after="0" w:line="240" w:lineRule="auto"/>
        <w:rPr>
          <w:i/>
        </w:rPr>
      </w:pPr>
      <w:r w:rsidRPr="008225BF">
        <w:rPr>
          <w:i/>
        </w:rPr>
        <w:t>GRAND CHAMPION:</w:t>
      </w:r>
      <w:r w:rsidRPr="008225BF">
        <w:rPr>
          <w:i/>
        </w:rPr>
        <w:tab/>
      </w:r>
      <w:r>
        <w:rPr>
          <w:i/>
        </w:rPr>
        <w:t xml:space="preserve">Clear Sailing – anb </w:t>
      </w:r>
      <w:r>
        <w:rPr>
          <w:i/>
        </w:rPr>
        <w:tab/>
        <w:t xml:space="preserve">Res: Rebel Ben Tzion – rhb </w:t>
      </w:r>
    </w:p>
    <w:p w:rsidR="00076C8B" w:rsidRDefault="00076C8B" w:rsidP="00076C8B">
      <w:pPr>
        <w:tabs>
          <w:tab w:val="left" w:pos="3420"/>
        </w:tabs>
        <w:spacing w:after="0" w:line="240" w:lineRule="auto"/>
        <w:rPr>
          <w:b/>
        </w:rPr>
      </w:pPr>
    </w:p>
    <w:p w:rsidR="00076C8B" w:rsidRDefault="00076C8B" w:rsidP="00076C8B">
      <w:pPr>
        <w:tabs>
          <w:tab w:val="left" w:pos="3420"/>
        </w:tabs>
        <w:spacing w:after="0" w:line="240" w:lineRule="auto"/>
        <w:rPr>
          <w:b/>
        </w:rPr>
      </w:pPr>
      <w:r w:rsidRPr="009A319F">
        <w:rPr>
          <w:b/>
        </w:rPr>
        <w:t>OF China/Resin Halter Division</w:t>
      </w:r>
      <w:r>
        <w:rPr>
          <w:b/>
        </w:rPr>
        <w:t xml:space="preserve"> </w:t>
      </w:r>
      <w:r w:rsidRPr="0043413D">
        <w:rPr>
          <w:b/>
        </w:rPr>
        <w:t xml:space="preserve">– Judge: </w:t>
      </w:r>
      <w:r>
        <w:rPr>
          <w:b/>
        </w:rPr>
        <w:t>Betsy Andrews</w:t>
      </w:r>
    </w:p>
    <w:p w:rsidR="00076C8B" w:rsidRPr="009A319F" w:rsidRDefault="00076C8B" w:rsidP="00076C8B">
      <w:pPr>
        <w:tabs>
          <w:tab w:val="left" w:pos="3420"/>
        </w:tabs>
        <w:spacing w:after="0" w:line="240" w:lineRule="auto"/>
        <w:rPr>
          <w:b/>
        </w:rPr>
      </w:pPr>
      <w:r w:rsidRPr="009A319F">
        <w:rPr>
          <w:b/>
        </w:rPr>
        <w:t xml:space="preserve">429 Arabian </w:t>
      </w:r>
      <w:r>
        <w:rPr>
          <w:b/>
        </w:rPr>
        <w:t xml:space="preserve">(10) </w:t>
      </w:r>
      <w:r w:rsidRPr="0009363F">
        <w:t xml:space="preserve">1. Diamond Rose – map 2. Suvari – dlw  </w:t>
      </w:r>
    </w:p>
    <w:p w:rsidR="00076C8B" w:rsidRPr="0009363F" w:rsidRDefault="00076C8B" w:rsidP="00076C8B">
      <w:pPr>
        <w:tabs>
          <w:tab w:val="left" w:pos="3420"/>
        </w:tabs>
        <w:spacing w:after="0" w:line="240" w:lineRule="auto"/>
      </w:pPr>
      <w:r w:rsidRPr="009A319F">
        <w:rPr>
          <w:b/>
        </w:rPr>
        <w:t>430 Morgan</w:t>
      </w:r>
      <w:r>
        <w:rPr>
          <w:b/>
        </w:rPr>
        <w:t xml:space="preserve"> (4) </w:t>
      </w:r>
      <w:r w:rsidRPr="0009363F">
        <w:t xml:space="preserve">1. Dust My Coco – vlf 2. Rebel Just In Time – rhb </w:t>
      </w:r>
    </w:p>
    <w:p w:rsidR="00076C8B" w:rsidRPr="009A319F" w:rsidRDefault="00076C8B" w:rsidP="00076C8B">
      <w:pPr>
        <w:tabs>
          <w:tab w:val="left" w:pos="3420"/>
        </w:tabs>
        <w:spacing w:after="0" w:line="240" w:lineRule="auto"/>
        <w:rPr>
          <w:b/>
        </w:rPr>
      </w:pPr>
      <w:r w:rsidRPr="009A319F">
        <w:rPr>
          <w:b/>
        </w:rPr>
        <w:t>431 Other Light</w:t>
      </w:r>
      <w:r>
        <w:rPr>
          <w:b/>
        </w:rPr>
        <w:t xml:space="preserve"> (3) </w:t>
      </w:r>
      <w:r w:rsidRPr="0009363F">
        <w:t>1. Rebel Wish Upon A Star – rhb 2. Lady Kate – map</w:t>
      </w:r>
      <w:r w:rsidRPr="009A319F">
        <w:rPr>
          <w:b/>
        </w:rPr>
        <w:t xml:space="preserve">  </w:t>
      </w:r>
    </w:p>
    <w:p w:rsidR="00076C8B" w:rsidRPr="0009363F" w:rsidRDefault="00076C8B" w:rsidP="00076C8B">
      <w:pPr>
        <w:tabs>
          <w:tab w:val="left" w:pos="3420"/>
        </w:tabs>
        <w:spacing w:after="0" w:line="240" w:lineRule="auto"/>
      </w:pPr>
      <w:proofErr w:type="gramStart"/>
      <w:r w:rsidRPr="009A319F">
        <w:rPr>
          <w:b/>
        </w:rPr>
        <w:t>432  Am</w:t>
      </w:r>
      <w:proofErr w:type="gramEnd"/>
      <w:r w:rsidRPr="009A319F">
        <w:rPr>
          <w:b/>
        </w:rPr>
        <w:t>. Gtd</w:t>
      </w:r>
      <w:r>
        <w:rPr>
          <w:b/>
        </w:rPr>
        <w:t xml:space="preserve"> (9) </w:t>
      </w:r>
      <w:r w:rsidRPr="0009363F">
        <w:t xml:space="preserve">1. Gold Forbes – bld 2. Rebel Ragtime Rose – rhb </w:t>
      </w:r>
    </w:p>
    <w:p w:rsidR="00076C8B" w:rsidRPr="009A319F" w:rsidRDefault="00076C8B" w:rsidP="00076C8B">
      <w:pPr>
        <w:tabs>
          <w:tab w:val="left" w:pos="3420"/>
        </w:tabs>
        <w:spacing w:after="0" w:line="240" w:lineRule="auto"/>
        <w:rPr>
          <w:b/>
        </w:rPr>
      </w:pPr>
      <w:r w:rsidRPr="009A319F">
        <w:rPr>
          <w:b/>
        </w:rPr>
        <w:t xml:space="preserve">433 Spanish </w:t>
      </w:r>
      <w:r>
        <w:rPr>
          <w:b/>
        </w:rPr>
        <w:t xml:space="preserve">(7) </w:t>
      </w:r>
      <w:r w:rsidRPr="0009363F">
        <w:t>1. Coronado Rebel – rhb 2. Mina – rhb</w:t>
      </w:r>
      <w:r>
        <w:rPr>
          <w:b/>
        </w:rPr>
        <w:t xml:space="preserve"> </w:t>
      </w:r>
      <w:r w:rsidRPr="009A319F">
        <w:rPr>
          <w:b/>
        </w:rPr>
        <w:t xml:space="preserve">  </w:t>
      </w:r>
    </w:p>
    <w:p w:rsidR="00076C8B" w:rsidRPr="0009363F" w:rsidRDefault="00076C8B" w:rsidP="00076C8B">
      <w:pPr>
        <w:tabs>
          <w:tab w:val="left" w:pos="3420"/>
        </w:tabs>
        <w:spacing w:after="0" w:line="240" w:lineRule="auto"/>
      </w:pPr>
      <w:r w:rsidRPr="009A319F">
        <w:rPr>
          <w:b/>
        </w:rPr>
        <w:t>434 TB/Stbd</w:t>
      </w:r>
      <w:r>
        <w:rPr>
          <w:b/>
        </w:rPr>
        <w:t xml:space="preserve"> (8) </w:t>
      </w:r>
      <w:r w:rsidRPr="0009363F">
        <w:t xml:space="preserve">1. Sacred Ibis – dlw 2. Tip the Glass – rhb </w:t>
      </w:r>
    </w:p>
    <w:p w:rsidR="00076C8B" w:rsidRPr="009A319F" w:rsidRDefault="00076C8B" w:rsidP="00076C8B">
      <w:pPr>
        <w:tabs>
          <w:tab w:val="left" w:pos="3420"/>
        </w:tabs>
        <w:spacing w:after="0" w:line="240" w:lineRule="auto"/>
        <w:rPr>
          <w:b/>
        </w:rPr>
      </w:pPr>
      <w:r w:rsidRPr="009A319F">
        <w:rPr>
          <w:b/>
        </w:rPr>
        <w:t>435 WB/SH/Carriage</w:t>
      </w:r>
      <w:r>
        <w:rPr>
          <w:b/>
        </w:rPr>
        <w:t xml:space="preserve"> (7) </w:t>
      </w:r>
      <w:r w:rsidRPr="0009363F">
        <w:t xml:space="preserve">1. </w:t>
      </w:r>
      <w:r w:rsidRPr="00FF5CA3">
        <w:t xml:space="preserve">Rebel Midnight Ember – rhb </w:t>
      </w:r>
      <w:r w:rsidRPr="0009363F">
        <w:t>2. Terrang – vlf</w:t>
      </w:r>
      <w:r>
        <w:rPr>
          <w:b/>
        </w:rPr>
        <w:t xml:space="preserve"> </w:t>
      </w:r>
    </w:p>
    <w:p w:rsidR="00076C8B" w:rsidRPr="009A319F" w:rsidRDefault="00076C8B" w:rsidP="00076C8B">
      <w:pPr>
        <w:tabs>
          <w:tab w:val="left" w:pos="3420"/>
        </w:tabs>
        <w:spacing w:after="0" w:line="240" w:lineRule="auto"/>
        <w:rPr>
          <w:b/>
        </w:rPr>
      </w:pPr>
      <w:r w:rsidRPr="009A319F">
        <w:rPr>
          <w:b/>
        </w:rPr>
        <w:t>436 Stock</w:t>
      </w:r>
      <w:r>
        <w:rPr>
          <w:b/>
        </w:rPr>
        <w:t xml:space="preserve"> (9) </w:t>
      </w:r>
      <w:r w:rsidRPr="0009363F">
        <w:t>1. Loretta – dlw 2. Queensland – bld</w:t>
      </w:r>
      <w:r>
        <w:rPr>
          <w:b/>
        </w:rPr>
        <w:t xml:space="preserve"> </w:t>
      </w:r>
      <w:r w:rsidRPr="009A319F">
        <w:rPr>
          <w:b/>
        </w:rPr>
        <w:t xml:space="preserve">  </w:t>
      </w:r>
    </w:p>
    <w:p w:rsidR="00076C8B" w:rsidRPr="009A319F" w:rsidRDefault="00076C8B" w:rsidP="00076C8B">
      <w:pPr>
        <w:tabs>
          <w:tab w:val="left" w:pos="3420"/>
        </w:tabs>
        <w:spacing w:after="0" w:line="240" w:lineRule="auto"/>
        <w:rPr>
          <w:b/>
        </w:rPr>
      </w:pPr>
      <w:r w:rsidRPr="009A319F">
        <w:rPr>
          <w:b/>
        </w:rPr>
        <w:t>437 UK/Euro Draft</w:t>
      </w:r>
      <w:r>
        <w:rPr>
          <w:b/>
        </w:rPr>
        <w:t xml:space="preserve"> (14) </w:t>
      </w:r>
      <w:r w:rsidRPr="0009363F">
        <w:t>1. Monarch of the Glen – mms 2. Glamdring – rhb</w:t>
      </w:r>
      <w:r>
        <w:rPr>
          <w:b/>
        </w:rPr>
        <w:t xml:space="preserve"> </w:t>
      </w:r>
    </w:p>
    <w:p w:rsidR="00076C8B" w:rsidRPr="009A319F" w:rsidRDefault="00076C8B" w:rsidP="00076C8B">
      <w:pPr>
        <w:tabs>
          <w:tab w:val="left" w:pos="3420"/>
        </w:tabs>
        <w:spacing w:after="0" w:line="240" w:lineRule="auto"/>
        <w:rPr>
          <w:b/>
        </w:rPr>
      </w:pPr>
      <w:r w:rsidRPr="009A319F">
        <w:rPr>
          <w:b/>
        </w:rPr>
        <w:t xml:space="preserve">438 Other Draft </w:t>
      </w:r>
      <w:r>
        <w:rPr>
          <w:b/>
        </w:rPr>
        <w:t>(0)</w:t>
      </w:r>
    </w:p>
    <w:p w:rsidR="00076C8B" w:rsidRPr="009A319F" w:rsidRDefault="00076C8B" w:rsidP="00076C8B">
      <w:pPr>
        <w:tabs>
          <w:tab w:val="left" w:pos="3420"/>
        </w:tabs>
        <w:spacing w:after="0" w:line="240" w:lineRule="auto"/>
        <w:rPr>
          <w:b/>
        </w:rPr>
      </w:pPr>
      <w:r w:rsidRPr="009A319F">
        <w:rPr>
          <w:b/>
        </w:rPr>
        <w:t xml:space="preserve">439 Pony </w:t>
      </w:r>
      <w:r>
        <w:rPr>
          <w:b/>
        </w:rPr>
        <w:t xml:space="preserve">(8) </w:t>
      </w:r>
      <w:r w:rsidRPr="0009363F">
        <w:t>1.</w:t>
      </w:r>
      <w:r>
        <w:rPr>
          <w:b/>
        </w:rPr>
        <w:t xml:space="preserve"> </w:t>
      </w:r>
      <w:r w:rsidRPr="00FF5CA3">
        <w:t xml:space="preserve">Rebel </w:t>
      </w:r>
      <w:r>
        <w:t>Firefly</w:t>
      </w:r>
      <w:r w:rsidRPr="00FF5CA3">
        <w:t xml:space="preserve"> – rhb </w:t>
      </w:r>
      <w:r>
        <w:t xml:space="preserve">2. Blond Bimbo – vlf </w:t>
      </w:r>
      <w:r w:rsidRPr="009A319F">
        <w:rPr>
          <w:b/>
        </w:rPr>
        <w:t xml:space="preserve">     </w:t>
      </w:r>
    </w:p>
    <w:p w:rsidR="00076C8B" w:rsidRPr="0009363F" w:rsidRDefault="00076C8B" w:rsidP="00076C8B">
      <w:pPr>
        <w:tabs>
          <w:tab w:val="left" w:pos="3420"/>
        </w:tabs>
        <w:spacing w:after="0" w:line="240" w:lineRule="auto"/>
      </w:pPr>
      <w:r w:rsidRPr="009A319F">
        <w:rPr>
          <w:b/>
        </w:rPr>
        <w:t>440 Donkey/Mule</w:t>
      </w:r>
      <w:r>
        <w:rPr>
          <w:b/>
        </w:rPr>
        <w:t xml:space="preserve"> (5) </w:t>
      </w:r>
      <w:r w:rsidRPr="0009363F">
        <w:t xml:space="preserve">1. Madeline – dlw 2. Pippin Rebel – rhb </w:t>
      </w:r>
    </w:p>
    <w:p w:rsidR="00076C8B" w:rsidRPr="009A319F" w:rsidRDefault="00076C8B" w:rsidP="00076C8B">
      <w:pPr>
        <w:tabs>
          <w:tab w:val="left" w:pos="3420"/>
        </w:tabs>
        <w:spacing w:after="0" w:line="240" w:lineRule="auto"/>
        <w:rPr>
          <w:b/>
        </w:rPr>
      </w:pPr>
      <w:r w:rsidRPr="009A319F">
        <w:rPr>
          <w:b/>
        </w:rPr>
        <w:t>441 Other Pure/Mix</w:t>
      </w:r>
      <w:r>
        <w:rPr>
          <w:b/>
        </w:rPr>
        <w:t xml:space="preserve"> (4) </w:t>
      </w:r>
      <w:r w:rsidRPr="00FF5CA3">
        <w:t>1. Majesdor – bld 2. Mjollnir – dlw</w:t>
      </w:r>
      <w:r>
        <w:rPr>
          <w:b/>
        </w:rPr>
        <w:t xml:space="preserve"> </w:t>
      </w:r>
    </w:p>
    <w:p w:rsidR="00076C8B" w:rsidRPr="009A319F" w:rsidRDefault="00076C8B" w:rsidP="00076C8B">
      <w:pPr>
        <w:tabs>
          <w:tab w:val="left" w:pos="3420"/>
        </w:tabs>
        <w:spacing w:after="0" w:line="240" w:lineRule="auto"/>
        <w:rPr>
          <w:i/>
        </w:rPr>
      </w:pPr>
      <w:r w:rsidRPr="009A319F">
        <w:rPr>
          <w:i/>
        </w:rPr>
        <w:t>Champion Breed:</w:t>
      </w:r>
      <w:r>
        <w:rPr>
          <w:i/>
        </w:rPr>
        <w:tab/>
        <w:t xml:space="preserve">Sacred Ibis – dlw </w:t>
      </w:r>
      <w:r>
        <w:rPr>
          <w:i/>
        </w:rPr>
        <w:tab/>
      </w:r>
      <w:r>
        <w:rPr>
          <w:i/>
        </w:rPr>
        <w:tab/>
        <w:t xml:space="preserve">Res: </w:t>
      </w:r>
      <w:r w:rsidRPr="00FF5CA3">
        <w:rPr>
          <w:i/>
        </w:rPr>
        <w:t>Rebel Firefly – rhb</w:t>
      </w:r>
    </w:p>
    <w:p w:rsidR="00076C8B" w:rsidRPr="009A319F" w:rsidRDefault="00076C8B" w:rsidP="00076C8B">
      <w:pPr>
        <w:tabs>
          <w:tab w:val="left" w:pos="3420"/>
        </w:tabs>
        <w:spacing w:after="0" w:line="240" w:lineRule="auto"/>
        <w:rPr>
          <w:b/>
        </w:rPr>
      </w:pPr>
      <w:r w:rsidRPr="009A319F">
        <w:rPr>
          <w:b/>
        </w:rPr>
        <w:t xml:space="preserve">442 HR Monrovia </w:t>
      </w:r>
      <w:r>
        <w:rPr>
          <w:b/>
        </w:rPr>
        <w:t xml:space="preserve">(13) </w:t>
      </w:r>
      <w:r w:rsidRPr="002E7172">
        <w:t>1. Suvari – dlw 2. Meatloaf – map</w:t>
      </w:r>
      <w:r>
        <w:rPr>
          <w:b/>
        </w:rPr>
        <w:t xml:space="preserve">  </w:t>
      </w:r>
    </w:p>
    <w:p w:rsidR="00076C8B" w:rsidRPr="009A319F" w:rsidRDefault="00076C8B" w:rsidP="00076C8B">
      <w:pPr>
        <w:tabs>
          <w:tab w:val="left" w:pos="3420"/>
        </w:tabs>
        <w:spacing w:after="0" w:line="240" w:lineRule="auto"/>
        <w:rPr>
          <w:b/>
        </w:rPr>
      </w:pPr>
      <w:r w:rsidRPr="009A319F">
        <w:rPr>
          <w:b/>
        </w:rPr>
        <w:t xml:space="preserve">443 HR San Dimas </w:t>
      </w:r>
      <w:r>
        <w:rPr>
          <w:b/>
        </w:rPr>
        <w:t xml:space="preserve">(4) </w:t>
      </w:r>
      <w:r w:rsidRPr="002E7172">
        <w:t>1. S</w:t>
      </w:r>
      <w:r w:rsidR="0064459B">
        <w:t>acred Ibis – dlw 2. Geneva – map</w:t>
      </w:r>
      <w:bookmarkStart w:id="0" w:name="_GoBack"/>
      <w:bookmarkEnd w:id="0"/>
    </w:p>
    <w:p w:rsidR="00076C8B" w:rsidRPr="009A319F" w:rsidRDefault="00076C8B" w:rsidP="00076C8B">
      <w:pPr>
        <w:tabs>
          <w:tab w:val="left" w:pos="3420"/>
        </w:tabs>
        <w:spacing w:after="0" w:line="240" w:lineRule="auto"/>
        <w:rPr>
          <w:b/>
        </w:rPr>
      </w:pPr>
      <w:r w:rsidRPr="009A319F">
        <w:rPr>
          <w:b/>
        </w:rPr>
        <w:t>444 HR San Marcos</w:t>
      </w:r>
      <w:r>
        <w:rPr>
          <w:b/>
        </w:rPr>
        <w:t xml:space="preserve"> (8) </w:t>
      </w:r>
      <w:r w:rsidRPr="002E7172">
        <w:t>1. Gold Forbes – bld 2. Zara Ari – bld</w:t>
      </w:r>
      <w:r>
        <w:rPr>
          <w:b/>
        </w:rPr>
        <w:t xml:space="preserve"> </w:t>
      </w:r>
      <w:r w:rsidRPr="009A319F">
        <w:rPr>
          <w:b/>
        </w:rPr>
        <w:t xml:space="preserve"> </w:t>
      </w:r>
    </w:p>
    <w:p w:rsidR="00076C8B" w:rsidRPr="009A319F" w:rsidRDefault="00076C8B" w:rsidP="00076C8B">
      <w:pPr>
        <w:tabs>
          <w:tab w:val="left" w:pos="3420"/>
        </w:tabs>
        <w:spacing w:after="0" w:line="240" w:lineRule="auto"/>
        <w:rPr>
          <w:b/>
        </w:rPr>
      </w:pPr>
      <w:r w:rsidRPr="009A319F">
        <w:rPr>
          <w:b/>
        </w:rPr>
        <w:t xml:space="preserve">445 HR Reissue </w:t>
      </w:r>
      <w:r>
        <w:rPr>
          <w:b/>
        </w:rPr>
        <w:t xml:space="preserve">(2) </w:t>
      </w:r>
      <w:r w:rsidRPr="002E7172">
        <w:t>1. Moon Indigo – dlw 2. Ish Murda – mms</w:t>
      </w:r>
      <w:r>
        <w:rPr>
          <w:b/>
        </w:rPr>
        <w:t xml:space="preserve"> </w:t>
      </w:r>
    </w:p>
    <w:p w:rsidR="00076C8B" w:rsidRPr="0096294A" w:rsidRDefault="00076C8B" w:rsidP="00076C8B">
      <w:pPr>
        <w:tabs>
          <w:tab w:val="left" w:pos="3420"/>
        </w:tabs>
        <w:spacing w:after="0" w:line="240" w:lineRule="auto"/>
        <w:rPr>
          <w:color w:val="000000" w:themeColor="text1"/>
        </w:rPr>
      </w:pPr>
      <w:r w:rsidRPr="009A319F">
        <w:rPr>
          <w:b/>
        </w:rPr>
        <w:t>446 Bes/Cheval/Japan/etc.</w:t>
      </w:r>
      <w:r>
        <w:rPr>
          <w:b/>
        </w:rPr>
        <w:t xml:space="preserve"> (5) </w:t>
      </w:r>
      <w:r w:rsidRPr="00341FB9">
        <w:t>1. Heist – dlw 2</w:t>
      </w:r>
      <w:r w:rsidRPr="0096294A">
        <w:rPr>
          <w:color w:val="000000" w:themeColor="text1"/>
        </w:rPr>
        <w:t xml:space="preserve">. Pfefferbeissen – </w:t>
      </w:r>
      <w:r w:rsidR="0096294A" w:rsidRPr="0096294A">
        <w:rPr>
          <w:b/>
          <w:color w:val="000000" w:themeColor="text1"/>
        </w:rPr>
        <w:t>mms</w:t>
      </w:r>
    </w:p>
    <w:p w:rsidR="00076C8B" w:rsidRPr="009A319F" w:rsidRDefault="00076C8B" w:rsidP="00076C8B">
      <w:pPr>
        <w:tabs>
          <w:tab w:val="left" w:pos="3420"/>
        </w:tabs>
        <w:spacing w:after="0" w:line="240" w:lineRule="auto"/>
        <w:rPr>
          <w:b/>
        </w:rPr>
      </w:pPr>
      <w:r w:rsidRPr="009A319F">
        <w:rPr>
          <w:b/>
        </w:rPr>
        <w:t>447 North Light</w:t>
      </w:r>
      <w:r>
        <w:rPr>
          <w:b/>
        </w:rPr>
        <w:t xml:space="preserve"> (3) </w:t>
      </w:r>
      <w:r w:rsidRPr="00341FB9">
        <w:t>1. Igivewarmbugs – mms 2. RL’</w:t>
      </w:r>
      <w:r>
        <w:t xml:space="preserve">s Blaque Cat </w:t>
      </w:r>
      <w:r w:rsidRPr="00341FB9">
        <w:t>–</w:t>
      </w:r>
      <w:r>
        <w:t xml:space="preserve"> </w:t>
      </w:r>
      <w:r w:rsidRPr="00341FB9">
        <w:t>mms</w:t>
      </w:r>
    </w:p>
    <w:p w:rsidR="00076C8B" w:rsidRPr="009A319F" w:rsidRDefault="00076C8B" w:rsidP="00076C8B">
      <w:pPr>
        <w:tabs>
          <w:tab w:val="left" w:pos="3420"/>
        </w:tabs>
        <w:spacing w:after="0" w:line="240" w:lineRule="auto"/>
        <w:rPr>
          <w:b/>
        </w:rPr>
      </w:pPr>
      <w:r w:rsidRPr="009A319F">
        <w:rPr>
          <w:b/>
        </w:rPr>
        <w:t>448 Breyer Porcelain</w:t>
      </w:r>
      <w:r>
        <w:rPr>
          <w:b/>
        </w:rPr>
        <w:t xml:space="preserve"> (2) </w:t>
      </w:r>
      <w:r w:rsidRPr="00341FB9">
        <w:t>1. O</w:t>
      </w:r>
      <w:r>
        <w:t>xford – map 2. Quantum Expedite</w:t>
      </w:r>
      <w:r w:rsidRPr="00341FB9">
        <w:t xml:space="preserve"> – mms</w:t>
      </w:r>
      <w:r>
        <w:rPr>
          <w:b/>
        </w:rPr>
        <w:t xml:space="preserve"> </w:t>
      </w:r>
    </w:p>
    <w:p w:rsidR="00076C8B" w:rsidRPr="009A319F" w:rsidRDefault="00076C8B" w:rsidP="00076C8B">
      <w:pPr>
        <w:tabs>
          <w:tab w:val="left" w:pos="3420"/>
        </w:tabs>
        <w:spacing w:after="0" w:line="240" w:lineRule="auto"/>
        <w:rPr>
          <w:b/>
        </w:rPr>
      </w:pPr>
      <w:r w:rsidRPr="009A319F">
        <w:rPr>
          <w:b/>
        </w:rPr>
        <w:t xml:space="preserve">449 AA </w:t>
      </w:r>
      <w:r>
        <w:rPr>
          <w:b/>
        </w:rPr>
        <w:t xml:space="preserve">(7) </w:t>
      </w:r>
      <w:r w:rsidRPr="00341FB9">
        <w:t>1. Rebel Midnight Ember – rhb 2. Monarch of the Glen – mms</w:t>
      </w:r>
      <w:r>
        <w:rPr>
          <w:b/>
        </w:rPr>
        <w:t xml:space="preserve">  </w:t>
      </w:r>
      <w:r w:rsidRPr="009A319F">
        <w:rPr>
          <w:b/>
        </w:rPr>
        <w:t xml:space="preserve">        </w:t>
      </w:r>
    </w:p>
    <w:p w:rsidR="00076C8B" w:rsidRPr="00341FB9" w:rsidRDefault="00076C8B" w:rsidP="00076C8B">
      <w:pPr>
        <w:tabs>
          <w:tab w:val="left" w:pos="3420"/>
        </w:tabs>
        <w:spacing w:after="0" w:line="240" w:lineRule="auto"/>
      </w:pPr>
      <w:r w:rsidRPr="009A319F">
        <w:rPr>
          <w:b/>
        </w:rPr>
        <w:t>450 HA</w:t>
      </w:r>
      <w:r>
        <w:rPr>
          <w:b/>
        </w:rPr>
        <w:t xml:space="preserve"> (8) </w:t>
      </w:r>
      <w:r w:rsidRPr="00341FB9">
        <w:t>1. Rebel Ragtime – rhb 2</w:t>
      </w:r>
      <w:r>
        <w:t xml:space="preserve">. Manchester – map </w:t>
      </w:r>
      <w:r w:rsidRPr="00341FB9">
        <w:t xml:space="preserve"> </w:t>
      </w:r>
    </w:p>
    <w:p w:rsidR="00076C8B" w:rsidRPr="00E435ED" w:rsidRDefault="00076C8B" w:rsidP="00076C8B">
      <w:pPr>
        <w:tabs>
          <w:tab w:val="left" w:pos="3420"/>
        </w:tabs>
        <w:spacing w:after="0" w:line="240" w:lineRule="auto"/>
      </w:pPr>
      <w:r w:rsidRPr="009A319F">
        <w:rPr>
          <w:b/>
        </w:rPr>
        <w:t>451 Other</w:t>
      </w:r>
      <w:r>
        <w:rPr>
          <w:b/>
        </w:rPr>
        <w:t xml:space="preserve"> (5) </w:t>
      </w:r>
      <w:r>
        <w:t>1. Li</w:t>
      </w:r>
      <w:r w:rsidRPr="00E435ED">
        <w:t>gero – dlw 2. Alchemey Blue Knight – bld</w:t>
      </w:r>
    </w:p>
    <w:p w:rsidR="00076C8B" w:rsidRPr="009A319F" w:rsidRDefault="00076C8B" w:rsidP="00076C8B">
      <w:pPr>
        <w:tabs>
          <w:tab w:val="left" w:pos="3420"/>
        </w:tabs>
        <w:spacing w:after="0" w:line="240" w:lineRule="auto"/>
        <w:rPr>
          <w:i/>
        </w:rPr>
      </w:pPr>
      <w:r w:rsidRPr="009A319F">
        <w:rPr>
          <w:i/>
        </w:rPr>
        <w:t xml:space="preserve">Champion </w:t>
      </w:r>
      <w:proofErr w:type="gramStart"/>
      <w:r w:rsidRPr="009A319F">
        <w:rPr>
          <w:i/>
        </w:rPr>
        <w:t>Collect.:</w:t>
      </w:r>
      <w:proofErr w:type="gramEnd"/>
      <w:r>
        <w:rPr>
          <w:i/>
        </w:rPr>
        <w:tab/>
      </w:r>
      <w:r>
        <w:rPr>
          <w:i/>
        </w:rPr>
        <w:tab/>
        <w:t xml:space="preserve">Sacred Ibis – dlw </w:t>
      </w:r>
      <w:r>
        <w:rPr>
          <w:i/>
        </w:rPr>
        <w:tab/>
        <w:t xml:space="preserve">Res: Rebel Midnight Ember – rhb </w:t>
      </w:r>
    </w:p>
    <w:p w:rsidR="00076C8B" w:rsidRDefault="00076C8B" w:rsidP="00076C8B">
      <w:pPr>
        <w:tabs>
          <w:tab w:val="left" w:pos="3420"/>
        </w:tabs>
        <w:spacing w:after="0" w:line="240" w:lineRule="auto"/>
        <w:rPr>
          <w:i/>
        </w:rPr>
      </w:pPr>
      <w:r w:rsidRPr="009A319F">
        <w:rPr>
          <w:i/>
        </w:rPr>
        <w:t>GRAND CHAMPION:</w:t>
      </w:r>
      <w:r>
        <w:rPr>
          <w:i/>
        </w:rPr>
        <w:tab/>
      </w:r>
      <w:r>
        <w:rPr>
          <w:i/>
        </w:rPr>
        <w:tab/>
        <w:t xml:space="preserve">Sacred Ibis – dlw </w:t>
      </w:r>
      <w:r>
        <w:rPr>
          <w:i/>
        </w:rPr>
        <w:tab/>
        <w:t>Res: Rebel Midnight Ember – rhb</w:t>
      </w:r>
    </w:p>
    <w:p w:rsidR="00076C8B" w:rsidRDefault="00076C8B" w:rsidP="00076C8B">
      <w:pPr>
        <w:tabs>
          <w:tab w:val="left" w:pos="3420"/>
        </w:tabs>
        <w:spacing w:after="0" w:line="240" w:lineRule="auto"/>
        <w:rPr>
          <w:b/>
        </w:rPr>
      </w:pPr>
    </w:p>
    <w:p w:rsidR="00076C8B" w:rsidRPr="006636F0" w:rsidRDefault="00076C8B" w:rsidP="00076C8B">
      <w:pPr>
        <w:tabs>
          <w:tab w:val="left" w:pos="3420"/>
        </w:tabs>
        <w:spacing w:after="0" w:line="240" w:lineRule="auto"/>
        <w:rPr>
          <w:b/>
        </w:rPr>
      </w:pPr>
      <w:r w:rsidRPr="006636F0">
        <w:rPr>
          <w:b/>
        </w:rPr>
        <w:t>OF Lake Shore Halter Division – Judge: Rebecca Benisch</w:t>
      </w:r>
    </w:p>
    <w:p w:rsidR="00076C8B" w:rsidRPr="006636F0" w:rsidRDefault="00076C8B" w:rsidP="00076C8B">
      <w:pPr>
        <w:tabs>
          <w:tab w:val="left" w:pos="3420"/>
        </w:tabs>
        <w:spacing w:after="0" w:line="240" w:lineRule="auto"/>
        <w:rPr>
          <w:b/>
        </w:rPr>
      </w:pPr>
      <w:r w:rsidRPr="006636F0">
        <w:rPr>
          <w:b/>
        </w:rPr>
        <w:t>452 Arabian/Part Arabian</w:t>
      </w:r>
      <w:r>
        <w:rPr>
          <w:b/>
        </w:rPr>
        <w:t xml:space="preserve"> (0)</w:t>
      </w:r>
    </w:p>
    <w:p w:rsidR="00076C8B" w:rsidRPr="00C874B4" w:rsidRDefault="00076C8B" w:rsidP="00076C8B">
      <w:pPr>
        <w:tabs>
          <w:tab w:val="left" w:pos="3420"/>
        </w:tabs>
        <w:spacing w:after="0" w:line="240" w:lineRule="auto"/>
      </w:pPr>
      <w:r w:rsidRPr="006636F0">
        <w:rPr>
          <w:b/>
        </w:rPr>
        <w:t>453 Morgan/Light</w:t>
      </w:r>
      <w:r>
        <w:rPr>
          <w:b/>
        </w:rPr>
        <w:t xml:space="preserve"> (2) </w:t>
      </w:r>
      <w:r w:rsidRPr="00C874B4">
        <w:t xml:space="preserve">1. Elliott’s Pride – mms 2. Fawn – bld </w:t>
      </w:r>
    </w:p>
    <w:p w:rsidR="00076C8B" w:rsidRPr="00C874B4" w:rsidRDefault="00076C8B" w:rsidP="00076C8B">
      <w:pPr>
        <w:tabs>
          <w:tab w:val="left" w:pos="3420"/>
        </w:tabs>
        <w:spacing w:after="0" w:line="240" w:lineRule="auto"/>
      </w:pPr>
      <w:r w:rsidRPr="006636F0">
        <w:rPr>
          <w:b/>
        </w:rPr>
        <w:t>454 Sport</w:t>
      </w:r>
      <w:r>
        <w:rPr>
          <w:b/>
        </w:rPr>
        <w:t xml:space="preserve"> (1) </w:t>
      </w:r>
      <w:r w:rsidRPr="00C874B4">
        <w:t xml:space="preserve">1. *Roanoke – bld </w:t>
      </w:r>
    </w:p>
    <w:p w:rsidR="00076C8B" w:rsidRPr="006636F0" w:rsidRDefault="00076C8B" w:rsidP="00076C8B">
      <w:pPr>
        <w:tabs>
          <w:tab w:val="left" w:pos="3420"/>
        </w:tabs>
        <w:spacing w:after="0" w:line="240" w:lineRule="auto"/>
        <w:rPr>
          <w:b/>
        </w:rPr>
      </w:pPr>
      <w:r w:rsidRPr="006636F0">
        <w:rPr>
          <w:b/>
        </w:rPr>
        <w:t>455 Stock Horse/Pony</w:t>
      </w:r>
      <w:r>
        <w:rPr>
          <w:b/>
        </w:rPr>
        <w:t xml:space="preserve"> (0)</w:t>
      </w:r>
    </w:p>
    <w:p w:rsidR="00076C8B" w:rsidRPr="006636F0" w:rsidRDefault="00076C8B" w:rsidP="00076C8B">
      <w:pPr>
        <w:tabs>
          <w:tab w:val="left" w:pos="3420"/>
        </w:tabs>
        <w:spacing w:after="0" w:line="240" w:lineRule="auto"/>
        <w:rPr>
          <w:b/>
        </w:rPr>
      </w:pPr>
      <w:r w:rsidRPr="006636F0">
        <w:rPr>
          <w:b/>
        </w:rPr>
        <w:t>456 Euro Pony/Cob</w:t>
      </w:r>
      <w:r>
        <w:rPr>
          <w:b/>
        </w:rPr>
        <w:t xml:space="preserve"> (0)</w:t>
      </w:r>
    </w:p>
    <w:p w:rsidR="00076C8B" w:rsidRPr="006636F0" w:rsidRDefault="00076C8B" w:rsidP="00076C8B">
      <w:pPr>
        <w:tabs>
          <w:tab w:val="left" w:pos="3420"/>
        </w:tabs>
        <w:spacing w:after="0" w:line="240" w:lineRule="auto"/>
        <w:rPr>
          <w:b/>
        </w:rPr>
      </w:pPr>
      <w:r w:rsidRPr="006636F0">
        <w:rPr>
          <w:b/>
        </w:rPr>
        <w:t>457 Other Pure/Mix</w:t>
      </w:r>
      <w:r>
        <w:rPr>
          <w:b/>
        </w:rPr>
        <w:t xml:space="preserve"> (0)</w:t>
      </w:r>
    </w:p>
    <w:p w:rsidR="00076C8B" w:rsidRPr="006636F0" w:rsidRDefault="00076C8B" w:rsidP="00076C8B">
      <w:pPr>
        <w:tabs>
          <w:tab w:val="left" w:pos="3420"/>
        </w:tabs>
        <w:spacing w:after="0" w:line="240" w:lineRule="auto"/>
        <w:rPr>
          <w:i/>
        </w:rPr>
      </w:pPr>
      <w:r w:rsidRPr="006636F0">
        <w:rPr>
          <w:i/>
        </w:rPr>
        <w:t>Champion Breed:</w:t>
      </w:r>
      <w:r>
        <w:rPr>
          <w:i/>
        </w:rPr>
        <w:tab/>
        <w:t xml:space="preserve">*Roanoke – bld </w:t>
      </w:r>
      <w:r>
        <w:rPr>
          <w:i/>
        </w:rPr>
        <w:tab/>
      </w:r>
      <w:r>
        <w:rPr>
          <w:i/>
        </w:rPr>
        <w:tab/>
        <w:t xml:space="preserve">Res: Elliott’s Pride – mms </w:t>
      </w:r>
    </w:p>
    <w:p w:rsidR="00076C8B" w:rsidRPr="006636F0" w:rsidRDefault="00076C8B" w:rsidP="00076C8B">
      <w:pPr>
        <w:tabs>
          <w:tab w:val="left" w:pos="3420"/>
        </w:tabs>
        <w:spacing w:after="0" w:line="240" w:lineRule="auto"/>
        <w:rPr>
          <w:b/>
        </w:rPr>
      </w:pPr>
      <w:r w:rsidRPr="006636F0">
        <w:rPr>
          <w:b/>
        </w:rPr>
        <w:t>458 Realistic Ltd Ed.</w:t>
      </w:r>
      <w:r>
        <w:rPr>
          <w:b/>
        </w:rPr>
        <w:t xml:space="preserve"> (1) </w:t>
      </w:r>
      <w:r w:rsidRPr="00C874B4">
        <w:t>1. Elliott’s Pride – mms</w:t>
      </w:r>
      <w:r>
        <w:rPr>
          <w:b/>
        </w:rPr>
        <w:t xml:space="preserve"> </w:t>
      </w:r>
    </w:p>
    <w:p w:rsidR="00076C8B" w:rsidRPr="006636F0" w:rsidRDefault="00076C8B" w:rsidP="00076C8B">
      <w:pPr>
        <w:tabs>
          <w:tab w:val="left" w:pos="3420"/>
        </w:tabs>
        <w:spacing w:after="0" w:line="240" w:lineRule="auto"/>
        <w:rPr>
          <w:b/>
        </w:rPr>
      </w:pPr>
      <w:r w:rsidRPr="006636F0">
        <w:rPr>
          <w:b/>
        </w:rPr>
        <w:t>459 Realistic SR over 12</w:t>
      </w:r>
      <w:r>
        <w:rPr>
          <w:b/>
        </w:rPr>
        <w:t xml:space="preserve"> (1) </w:t>
      </w:r>
      <w:r w:rsidRPr="00C874B4">
        <w:t>1. Fawn – bld</w:t>
      </w:r>
      <w:r>
        <w:rPr>
          <w:b/>
        </w:rPr>
        <w:t xml:space="preserve"> </w:t>
      </w:r>
    </w:p>
    <w:p w:rsidR="00076C8B" w:rsidRPr="006636F0" w:rsidRDefault="00076C8B" w:rsidP="00076C8B">
      <w:pPr>
        <w:tabs>
          <w:tab w:val="left" w:pos="3420"/>
        </w:tabs>
        <w:spacing w:after="0" w:line="240" w:lineRule="auto"/>
        <w:rPr>
          <w:b/>
        </w:rPr>
      </w:pPr>
      <w:r w:rsidRPr="006636F0">
        <w:rPr>
          <w:b/>
        </w:rPr>
        <w:t>461 Other Realistic SR/Test</w:t>
      </w:r>
      <w:r>
        <w:rPr>
          <w:b/>
        </w:rPr>
        <w:t xml:space="preserve"> (1) </w:t>
      </w:r>
      <w:r w:rsidRPr="00C874B4">
        <w:t>1. *Roanoke – bld</w:t>
      </w:r>
      <w:r>
        <w:rPr>
          <w:b/>
        </w:rPr>
        <w:t xml:space="preserve"> </w:t>
      </w:r>
    </w:p>
    <w:p w:rsidR="00076C8B" w:rsidRPr="006636F0" w:rsidRDefault="00076C8B" w:rsidP="00076C8B">
      <w:pPr>
        <w:tabs>
          <w:tab w:val="left" w:pos="3420"/>
        </w:tabs>
        <w:spacing w:after="0" w:line="240" w:lineRule="auto"/>
        <w:rPr>
          <w:b/>
        </w:rPr>
      </w:pPr>
      <w:r w:rsidRPr="006636F0">
        <w:rPr>
          <w:b/>
        </w:rPr>
        <w:t>462 Unrealistic</w:t>
      </w:r>
      <w:r>
        <w:rPr>
          <w:b/>
        </w:rPr>
        <w:t xml:space="preserve"> (1) </w:t>
      </w:r>
      <w:r w:rsidRPr="00C874B4">
        <w:t>1. Bala Flowers – mms</w:t>
      </w:r>
      <w:r>
        <w:rPr>
          <w:b/>
        </w:rPr>
        <w:t xml:space="preserve"> </w:t>
      </w:r>
    </w:p>
    <w:p w:rsidR="00076C8B" w:rsidRPr="006636F0" w:rsidRDefault="00076C8B" w:rsidP="00076C8B">
      <w:pPr>
        <w:tabs>
          <w:tab w:val="left" w:pos="3420"/>
        </w:tabs>
        <w:spacing w:after="0" w:line="240" w:lineRule="auto"/>
        <w:rPr>
          <w:i/>
        </w:rPr>
      </w:pPr>
      <w:r w:rsidRPr="006636F0">
        <w:rPr>
          <w:i/>
        </w:rPr>
        <w:t xml:space="preserve">Champion </w:t>
      </w:r>
      <w:proofErr w:type="gramStart"/>
      <w:r w:rsidRPr="006636F0">
        <w:rPr>
          <w:i/>
        </w:rPr>
        <w:t>Collect.:</w:t>
      </w:r>
      <w:proofErr w:type="gramEnd"/>
      <w:r>
        <w:rPr>
          <w:i/>
        </w:rPr>
        <w:tab/>
        <w:t xml:space="preserve">*Roanoke – bld </w:t>
      </w:r>
      <w:r>
        <w:rPr>
          <w:i/>
        </w:rPr>
        <w:tab/>
      </w:r>
      <w:r>
        <w:rPr>
          <w:i/>
        </w:rPr>
        <w:tab/>
        <w:t xml:space="preserve">Res: Bala Flowers – mms </w:t>
      </w:r>
    </w:p>
    <w:p w:rsidR="00076C8B" w:rsidRDefault="00076C8B" w:rsidP="00076C8B">
      <w:pPr>
        <w:tabs>
          <w:tab w:val="left" w:pos="3420"/>
        </w:tabs>
        <w:spacing w:after="0" w:line="240" w:lineRule="auto"/>
        <w:rPr>
          <w:i/>
        </w:rPr>
      </w:pPr>
      <w:r w:rsidRPr="006636F0">
        <w:rPr>
          <w:i/>
        </w:rPr>
        <w:t>GRAND CHAMPION:</w:t>
      </w:r>
      <w:r>
        <w:rPr>
          <w:i/>
        </w:rPr>
        <w:tab/>
        <w:t xml:space="preserve">*Roanoke – bld </w:t>
      </w:r>
      <w:r>
        <w:rPr>
          <w:i/>
        </w:rPr>
        <w:tab/>
      </w:r>
      <w:r>
        <w:rPr>
          <w:i/>
        </w:rPr>
        <w:tab/>
        <w:t xml:space="preserve">Res: Elliott’s Pride – mms </w:t>
      </w:r>
    </w:p>
    <w:p w:rsidR="00076C8B" w:rsidRDefault="00076C8B" w:rsidP="00076C8B">
      <w:pPr>
        <w:tabs>
          <w:tab w:val="left" w:pos="3420"/>
        </w:tabs>
        <w:spacing w:after="0" w:line="240" w:lineRule="auto"/>
        <w:rPr>
          <w:b/>
        </w:rPr>
      </w:pPr>
    </w:p>
    <w:p w:rsidR="00076C8B" w:rsidRPr="00F22D5A" w:rsidRDefault="00076C8B" w:rsidP="00076C8B">
      <w:pPr>
        <w:tabs>
          <w:tab w:val="left" w:pos="3420"/>
        </w:tabs>
        <w:spacing w:after="0" w:line="240" w:lineRule="auto"/>
        <w:rPr>
          <w:b/>
          <w:color w:val="000000" w:themeColor="text1"/>
        </w:rPr>
      </w:pPr>
      <w:r>
        <w:rPr>
          <w:b/>
        </w:rPr>
        <w:t>Jackpot Classes – Original Finish</w:t>
      </w:r>
      <w:r w:rsidRPr="006636F0">
        <w:rPr>
          <w:b/>
        </w:rPr>
        <w:t xml:space="preserve"> – </w:t>
      </w:r>
      <w:r w:rsidRPr="00F22D5A">
        <w:rPr>
          <w:b/>
          <w:color w:val="000000" w:themeColor="text1"/>
        </w:rPr>
        <w:t xml:space="preserve">Judges: </w:t>
      </w:r>
      <w:r w:rsidR="00F22D5A">
        <w:rPr>
          <w:b/>
          <w:color w:val="000000" w:themeColor="text1"/>
        </w:rPr>
        <w:t xml:space="preserve"> Amy, Jen, Betsy</w:t>
      </w:r>
    </w:p>
    <w:p w:rsidR="00076C8B" w:rsidRPr="00EE2ADA" w:rsidRDefault="00076C8B" w:rsidP="00076C8B">
      <w:pPr>
        <w:tabs>
          <w:tab w:val="left" w:pos="3420"/>
        </w:tabs>
        <w:spacing w:after="0" w:line="240" w:lineRule="auto"/>
        <w:rPr>
          <w:b/>
        </w:rPr>
      </w:pPr>
      <w:r w:rsidRPr="00EE2ADA">
        <w:rPr>
          <w:b/>
        </w:rPr>
        <w:t>1. Black/Brown/Bay with no dapples</w:t>
      </w:r>
      <w:r>
        <w:rPr>
          <w:b/>
        </w:rPr>
        <w:t xml:space="preserve"> (20) </w:t>
      </w:r>
      <w:r w:rsidRPr="00EE2ADA">
        <w:t>1. Killswitch – mec 2. Belladonna – emb</w:t>
      </w:r>
      <w:r>
        <w:rPr>
          <w:b/>
        </w:rPr>
        <w:t xml:space="preserve"> </w:t>
      </w:r>
    </w:p>
    <w:p w:rsidR="00076C8B" w:rsidRPr="00EE2ADA" w:rsidRDefault="00076C8B" w:rsidP="00076C8B">
      <w:pPr>
        <w:tabs>
          <w:tab w:val="left" w:pos="3420"/>
        </w:tabs>
        <w:spacing w:after="0" w:line="240" w:lineRule="auto"/>
        <w:rPr>
          <w:b/>
        </w:rPr>
      </w:pPr>
      <w:r w:rsidRPr="00EE2ADA">
        <w:rPr>
          <w:b/>
        </w:rPr>
        <w:t>2. Chestnut/Sorrel with no dapples</w:t>
      </w:r>
      <w:r>
        <w:rPr>
          <w:b/>
        </w:rPr>
        <w:t xml:space="preserve"> (11) </w:t>
      </w:r>
      <w:r w:rsidRPr="00EE2ADA">
        <w:t>1. Ashleigh – rhb 2. Cavallario – mec</w:t>
      </w:r>
      <w:r>
        <w:rPr>
          <w:b/>
        </w:rPr>
        <w:t xml:space="preserve"> </w:t>
      </w:r>
    </w:p>
    <w:p w:rsidR="00076C8B" w:rsidRPr="00EE2ADA" w:rsidRDefault="00076C8B" w:rsidP="00076C8B">
      <w:pPr>
        <w:tabs>
          <w:tab w:val="left" w:pos="3420"/>
        </w:tabs>
        <w:spacing w:after="0" w:line="240" w:lineRule="auto"/>
        <w:rPr>
          <w:b/>
        </w:rPr>
      </w:pPr>
      <w:r w:rsidRPr="00EE2ADA">
        <w:rPr>
          <w:b/>
        </w:rPr>
        <w:t>3. Palomino/Buckskin/Dun/Grulla/Dilute with no dapples</w:t>
      </w:r>
      <w:r>
        <w:rPr>
          <w:b/>
        </w:rPr>
        <w:t xml:space="preserve"> (15) </w:t>
      </w:r>
      <w:r w:rsidRPr="00EE2ADA">
        <w:t>1. London Fog – klm 2. Rio Rojo – ejj</w:t>
      </w:r>
      <w:r>
        <w:rPr>
          <w:b/>
        </w:rPr>
        <w:t xml:space="preserve">  </w:t>
      </w:r>
    </w:p>
    <w:p w:rsidR="00076C8B" w:rsidRPr="00EE2ADA" w:rsidRDefault="00076C8B" w:rsidP="00076C8B">
      <w:pPr>
        <w:tabs>
          <w:tab w:val="left" w:pos="3420"/>
        </w:tabs>
        <w:spacing w:after="0" w:line="240" w:lineRule="auto"/>
      </w:pPr>
      <w:r w:rsidRPr="00EE2ADA">
        <w:rPr>
          <w:b/>
        </w:rPr>
        <w:t>4. Black/Brown/Bay WITH dapples</w:t>
      </w:r>
      <w:r>
        <w:rPr>
          <w:b/>
        </w:rPr>
        <w:t xml:space="preserve"> (19) </w:t>
      </w:r>
      <w:r w:rsidRPr="00EE2ADA">
        <w:t xml:space="preserve">1. Gemini – emb 2. Azraf Nasr – ajg </w:t>
      </w:r>
    </w:p>
    <w:p w:rsidR="00076C8B" w:rsidRPr="00EE2ADA" w:rsidRDefault="00076C8B" w:rsidP="00076C8B">
      <w:pPr>
        <w:tabs>
          <w:tab w:val="left" w:pos="3420"/>
        </w:tabs>
        <w:spacing w:after="0" w:line="240" w:lineRule="auto"/>
      </w:pPr>
      <w:r w:rsidRPr="00EE2ADA">
        <w:rPr>
          <w:b/>
        </w:rPr>
        <w:t>5. Chestnut/Sorrel WITH dapples</w:t>
      </w:r>
      <w:r>
        <w:rPr>
          <w:b/>
        </w:rPr>
        <w:t xml:space="preserve"> (9) </w:t>
      </w:r>
      <w:r w:rsidRPr="00EE2ADA">
        <w:t xml:space="preserve">1. Lady Ginger – jec 2. Cadillac – emb </w:t>
      </w:r>
    </w:p>
    <w:p w:rsidR="00076C8B" w:rsidRPr="00EE2ADA" w:rsidRDefault="00076C8B" w:rsidP="00076C8B">
      <w:pPr>
        <w:tabs>
          <w:tab w:val="left" w:pos="3420"/>
        </w:tabs>
        <w:spacing w:after="0" w:line="240" w:lineRule="auto"/>
        <w:rPr>
          <w:b/>
        </w:rPr>
      </w:pPr>
      <w:r w:rsidRPr="00EE2ADA">
        <w:rPr>
          <w:b/>
        </w:rPr>
        <w:t>6. Palomino/Buckskin/Dun/Grulla/Dilute WITH dapples</w:t>
      </w:r>
      <w:r>
        <w:rPr>
          <w:b/>
        </w:rPr>
        <w:t xml:space="preserve"> (8) </w:t>
      </w:r>
      <w:r w:rsidRPr="00EE2ADA">
        <w:t xml:space="preserve">1. Seaside – klm 2. Brillo </w:t>
      </w:r>
      <w:proofErr w:type="gramStart"/>
      <w:r w:rsidRPr="00EE2ADA">
        <w:t>del</w:t>
      </w:r>
      <w:proofErr w:type="gramEnd"/>
      <w:r w:rsidRPr="00EE2ADA">
        <w:t xml:space="preserve"> Sol – ejj</w:t>
      </w:r>
      <w:r>
        <w:rPr>
          <w:b/>
        </w:rPr>
        <w:t xml:space="preserve"> </w:t>
      </w:r>
    </w:p>
    <w:p w:rsidR="00076C8B" w:rsidRPr="00EE2ADA" w:rsidRDefault="00076C8B" w:rsidP="00076C8B">
      <w:pPr>
        <w:tabs>
          <w:tab w:val="left" w:pos="3420"/>
        </w:tabs>
        <w:spacing w:after="0" w:line="240" w:lineRule="auto"/>
      </w:pPr>
      <w:r w:rsidRPr="00EE2ADA">
        <w:rPr>
          <w:b/>
        </w:rPr>
        <w:t>7.  Composites – Grays with no dapples</w:t>
      </w:r>
      <w:r>
        <w:rPr>
          <w:b/>
        </w:rPr>
        <w:t xml:space="preserve"> (4) </w:t>
      </w:r>
      <w:r w:rsidRPr="00EE2ADA">
        <w:t xml:space="preserve">1. Aishwarya – rhb 2. Osiris – mec </w:t>
      </w:r>
    </w:p>
    <w:p w:rsidR="00076C8B" w:rsidRPr="00EE2ADA" w:rsidRDefault="00076C8B" w:rsidP="00076C8B">
      <w:pPr>
        <w:tabs>
          <w:tab w:val="left" w:pos="3420"/>
        </w:tabs>
        <w:spacing w:after="0" w:line="240" w:lineRule="auto"/>
        <w:rPr>
          <w:b/>
        </w:rPr>
      </w:pPr>
      <w:r w:rsidRPr="00EE2ADA">
        <w:rPr>
          <w:b/>
        </w:rPr>
        <w:t>8. Composites – Grays WITH dapples</w:t>
      </w:r>
      <w:r>
        <w:rPr>
          <w:b/>
        </w:rPr>
        <w:t xml:space="preserve"> (17) </w:t>
      </w:r>
      <w:r w:rsidRPr="00EE2ADA">
        <w:t>1. Coronado Rebel – rhb 2. Kar Artist – emb</w:t>
      </w:r>
      <w:r>
        <w:rPr>
          <w:b/>
        </w:rPr>
        <w:t xml:space="preserve"> </w:t>
      </w:r>
    </w:p>
    <w:p w:rsidR="00076C8B" w:rsidRPr="00EE2ADA" w:rsidRDefault="00076C8B" w:rsidP="00076C8B">
      <w:pPr>
        <w:tabs>
          <w:tab w:val="left" w:pos="3420"/>
        </w:tabs>
        <w:spacing w:after="0" w:line="240" w:lineRule="auto"/>
        <w:rPr>
          <w:b/>
        </w:rPr>
      </w:pPr>
      <w:r w:rsidRPr="00EE2ADA">
        <w:rPr>
          <w:b/>
        </w:rPr>
        <w:t>9. Composites – Roans, Brindles, etc.</w:t>
      </w:r>
      <w:r>
        <w:rPr>
          <w:b/>
        </w:rPr>
        <w:t xml:space="preserve"> (9) </w:t>
      </w:r>
      <w:r w:rsidRPr="00EE2ADA">
        <w:t>1. Widowmaker – rhb 2. TS Tiger Tiger – mas</w:t>
      </w:r>
      <w:r>
        <w:rPr>
          <w:b/>
        </w:rPr>
        <w:t xml:space="preserve"> </w:t>
      </w:r>
    </w:p>
    <w:p w:rsidR="00076C8B" w:rsidRPr="00EE2ADA" w:rsidRDefault="00076C8B" w:rsidP="00076C8B">
      <w:pPr>
        <w:tabs>
          <w:tab w:val="left" w:pos="3420"/>
        </w:tabs>
        <w:spacing w:after="0" w:line="240" w:lineRule="auto"/>
        <w:rPr>
          <w:b/>
        </w:rPr>
      </w:pPr>
      <w:r w:rsidRPr="00EE2ADA">
        <w:rPr>
          <w:b/>
        </w:rPr>
        <w:t>10. Patterns – Pinto</w:t>
      </w:r>
      <w:r>
        <w:rPr>
          <w:b/>
        </w:rPr>
        <w:t xml:space="preserve"> (20) </w:t>
      </w:r>
      <w:r w:rsidRPr="00EE2ADA">
        <w:t>1. Shadows and Dust – klm 2. Nero – mec</w:t>
      </w:r>
      <w:r>
        <w:rPr>
          <w:b/>
        </w:rPr>
        <w:t xml:space="preserve"> </w:t>
      </w:r>
    </w:p>
    <w:p w:rsidR="00076C8B" w:rsidRPr="00EE2ADA" w:rsidRDefault="00076C8B" w:rsidP="00076C8B">
      <w:pPr>
        <w:tabs>
          <w:tab w:val="left" w:pos="3420"/>
        </w:tabs>
        <w:spacing w:after="0" w:line="240" w:lineRule="auto"/>
      </w:pPr>
      <w:r w:rsidRPr="00EE2ADA">
        <w:rPr>
          <w:b/>
        </w:rPr>
        <w:t>11. Patterns – Appaloosa/Other</w:t>
      </w:r>
      <w:r>
        <w:rPr>
          <w:b/>
        </w:rPr>
        <w:t xml:space="preserve"> (17) </w:t>
      </w:r>
      <w:r w:rsidRPr="00EE2ADA">
        <w:t xml:space="preserve">1. Artist Dynasty – msu 2. Skipping Stones – ejj </w:t>
      </w:r>
    </w:p>
    <w:p w:rsidR="00076C8B" w:rsidRDefault="00076C8B" w:rsidP="00076C8B">
      <w:pPr>
        <w:tabs>
          <w:tab w:val="left" w:pos="3420"/>
        </w:tabs>
        <w:spacing w:after="0" w:line="240" w:lineRule="auto"/>
        <w:rPr>
          <w:b/>
        </w:rPr>
      </w:pPr>
    </w:p>
    <w:p w:rsidR="00076C8B" w:rsidRPr="00F22D5A" w:rsidRDefault="00076C8B" w:rsidP="00076C8B">
      <w:pPr>
        <w:tabs>
          <w:tab w:val="left" w:pos="3420"/>
        </w:tabs>
        <w:spacing w:after="0" w:line="240" w:lineRule="auto"/>
        <w:rPr>
          <w:b/>
          <w:color w:val="000000" w:themeColor="text1"/>
        </w:rPr>
      </w:pPr>
      <w:r>
        <w:rPr>
          <w:b/>
        </w:rPr>
        <w:t>Jackpot Classes – Custom Glazed</w:t>
      </w:r>
      <w:r w:rsidRPr="006636F0">
        <w:rPr>
          <w:b/>
        </w:rPr>
        <w:t xml:space="preserve"> – </w:t>
      </w:r>
      <w:r w:rsidRPr="00F22D5A">
        <w:rPr>
          <w:b/>
          <w:color w:val="000000" w:themeColor="text1"/>
        </w:rPr>
        <w:t xml:space="preserve">Judge: </w:t>
      </w:r>
      <w:r w:rsidR="00F22D5A">
        <w:rPr>
          <w:b/>
          <w:color w:val="000000" w:themeColor="text1"/>
        </w:rPr>
        <w:t>Amy, Jen, Betsy</w:t>
      </w:r>
    </w:p>
    <w:p w:rsidR="00076C8B" w:rsidRPr="00EE2ADA" w:rsidRDefault="00076C8B" w:rsidP="00076C8B">
      <w:pPr>
        <w:tabs>
          <w:tab w:val="left" w:pos="3420"/>
        </w:tabs>
        <w:spacing w:after="0" w:line="240" w:lineRule="auto"/>
        <w:rPr>
          <w:b/>
        </w:rPr>
      </w:pPr>
      <w:r w:rsidRPr="00EE2ADA">
        <w:rPr>
          <w:b/>
        </w:rPr>
        <w:t>12. CG – Solid WITH Dapples</w:t>
      </w:r>
      <w:r>
        <w:rPr>
          <w:b/>
        </w:rPr>
        <w:t xml:space="preserve"> (6) </w:t>
      </w:r>
      <w:r w:rsidRPr="00EE2ADA">
        <w:t>1. Anduril – rhb 2. Rum Runner – rhb</w:t>
      </w:r>
      <w:r>
        <w:rPr>
          <w:b/>
        </w:rPr>
        <w:t xml:space="preserve"> </w:t>
      </w:r>
    </w:p>
    <w:p w:rsidR="00076C8B" w:rsidRPr="00EE2ADA" w:rsidRDefault="00076C8B" w:rsidP="00076C8B">
      <w:pPr>
        <w:tabs>
          <w:tab w:val="left" w:pos="3420"/>
        </w:tabs>
        <w:spacing w:after="0" w:line="240" w:lineRule="auto"/>
      </w:pPr>
      <w:r w:rsidRPr="00EE2ADA">
        <w:rPr>
          <w:b/>
        </w:rPr>
        <w:t>13. CG – Solid WITHOUT dapples</w:t>
      </w:r>
      <w:r>
        <w:rPr>
          <w:b/>
        </w:rPr>
        <w:t xml:space="preserve"> (4) </w:t>
      </w:r>
      <w:r w:rsidRPr="00EE2ADA">
        <w:t xml:space="preserve">1. Rebel Fiery Dawn – rhb 2. Apollo – dlw </w:t>
      </w:r>
    </w:p>
    <w:p w:rsidR="00076C8B" w:rsidRPr="00EE2ADA" w:rsidRDefault="00076C8B" w:rsidP="00076C8B">
      <w:pPr>
        <w:tabs>
          <w:tab w:val="left" w:pos="3420"/>
        </w:tabs>
        <w:spacing w:after="0" w:line="240" w:lineRule="auto"/>
        <w:rPr>
          <w:b/>
        </w:rPr>
      </w:pPr>
      <w:r w:rsidRPr="00EE2ADA">
        <w:rPr>
          <w:b/>
        </w:rPr>
        <w:t>14. CG – Roan/Composite</w:t>
      </w:r>
      <w:r>
        <w:rPr>
          <w:b/>
        </w:rPr>
        <w:t xml:space="preserve"> </w:t>
      </w:r>
      <w:r w:rsidRPr="00597F45">
        <w:rPr>
          <w:b/>
          <w:color w:val="FF0000"/>
        </w:rPr>
        <w:t>(?)</w:t>
      </w:r>
      <w:r>
        <w:rPr>
          <w:b/>
        </w:rPr>
        <w:t xml:space="preserve"> </w:t>
      </w:r>
      <w:r w:rsidRPr="00EE2ADA">
        <w:t>1. Watson – rhb 2. Illuminati – rhb</w:t>
      </w:r>
      <w:r>
        <w:rPr>
          <w:b/>
        </w:rPr>
        <w:t xml:space="preserve"> </w:t>
      </w:r>
    </w:p>
    <w:p w:rsidR="00076C8B" w:rsidRDefault="00076C8B" w:rsidP="00076C8B">
      <w:pPr>
        <w:tabs>
          <w:tab w:val="left" w:pos="3420"/>
        </w:tabs>
        <w:spacing w:after="0" w:line="240" w:lineRule="auto"/>
        <w:rPr>
          <w:b/>
        </w:rPr>
      </w:pPr>
      <w:r w:rsidRPr="00EE2ADA">
        <w:rPr>
          <w:b/>
        </w:rPr>
        <w:t>15. CG – Patterns</w:t>
      </w:r>
      <w:r>
        <w:rPr>
          <w:b/>
        </w:rPr>
        <w:t xml:space="preserve"> </w:t>
      </w:r>
      <w:r w:rsidRPr="00597F45">
        <w:rPr>
          <w:b/>
          <w:color w:val="FF0000"/>
        </w:rPr>
        <w:t>(?)</w:t>
      </w:r>
      <w:r>
        <w:rPr>
          <w:b/>
        </w:rPr>
        <w:t xml:space="preserve"> </w:t>
      </w:r>
      <w:r w:rsidRPr="00EE2ADA">
        <w:t>1.</w:t>
      </w:r>
      <w:r>
        <w:t xml:space="preserve"> Dream Catcher </w:t>
      </w:r>
      <w:r w:rsidRPr="00EE2ADA">
        <w:t>–</w:t>
      </w:r>
      <w:r>
        <w:t xml:space="preserve"> </w:t>
      </w:r>
      <w:r w:rsidRPr="00EE2ADA">
        <w:t>dlw 2. Wanekia – rhb</w:t>
      </w:r>
      <w:r>
        <w:rPr>
          <w:b/>
        </w:rPr>
        <w:t xml:space="preserve"> </w:t>
      </w:r>
    </w:p>
    <w:p w:rsidR="00076C8B" w:rsidRDefault="00076C8B" w:rsidP="00076C8B">
      <w:pPr>
        <w:tabs>
          <w:tab w:val="left" w:pos="3420"/>
        </w:tabs>
        <w:spacing w:after="0" w:line="240" w:lineRule="auto"/>
        <w:rPr>
          <w:b/>
        </w:rPr>
      </w:pPr>
    </w:p>
    <w:p w:rsidR="00076C8B" w:rsidRPr="00EE2ADA" w:rsidRDefault="00076C8B" w:rsidP="00076C8B">
      <w:pPr>
        <w:tabs>
          <w:tab w:val="left" w:pos="3420"/>
        </w:tabs>
        <w:spacing w:after="0" w:line="240" w:lineRule="auto"/>
        <w:rPr>
          <w:b/>
        </w:rPr>
      </w:pPr>
      <w:r>
        <w:rPr>
          <w:b/>
        </w:rPr>
        <w:t xml:space="preserve">GRANDEST OF THE GRAND </w:t>
      </w:r>
      <w:r w:rsidRPr="005C5085">
        <w:rPr>
          <w:b/>
        </w:rPr>
        <w:t>–</w:t>
      </w:r>
      <w:r>
        <w:rPr>
          <w:b/>
        </w:rPr>
        <w:t xml:space="preserve"> </w:t>
      </w:r>
      <w:r>
        <w:rPr>
          <w:b/>
        </w:rPr>
        <w:softHyphen/>
        <w:t>ORIGINAL FINISH:</w:t>
      </w:r>
      <w:r>
        <w:rPr>
          <w:b/>
        </w:rPr>
        <w:tab/>
        <w:t xml:space="preserve">Sacred Ibis – dlw </w:t>
      </w:r>
    </w:p>
    <w:p w:rsidR="00076C8B" w:rsidRDefault="00076C8B"/>
    <w:p w:rsidR="00083373" w:rsidRDefault="00083373"/>
    <w:sectPr w:rsidR="00083373" w:rsidSect="00076C8B">
      <w:pgSz w:w="12240" w:h="15840"/>
      <w:pgMar w:top="720" w:right="720" w:bottom="720" w:left="72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2MzA3NjKytDAzMLRU0lEKTi0uzszPAykwqQUAMcCJWSwAAAA="/>
  </w:docVars>
  <w:rsids>
    <w:rsidRoot w:val="00520DC3"/>
    <w:rsid w:val="00076C8B"/>
    <w:rsid w:val="00083373"/>
    <w:rsid w:val="00457538"/>
    <w:rsid w:val="00520DC3"/>
    <w:rsid w:val="0064459B"/>
    <w:rsid w:val="0087294C"/>
    <w:rsid w:val="008847C0"/>
    <w:rsid w:val="008A206C"/>
    <w:rsid w:val="00943BC1"/>
    <w:rsid w:val="0096294A"/>
    <w:rsid w:val="00B56B11"/>
    <w:rsid w:val="00B639BD"/>
    <w:rsid w:val="00B70F95"/>
    <w:rsid w:val="00F22D5A"/>
    <w:rsid w:val="00F56D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408A8A2-8375-40FD-B682-B1D2FDBD97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83373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6C8B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076C8B"/>
  </w:style>
  <w:style w:type="paragraph" w:styleId="Footer">
    <w:name w:val="footer"/>
    <w:basedOn w:val="Normal"/>
    <w:link w:val="FooterChar"/>
    <w:uiPriority w:val="99"/>
    <w:unhideWhenUsed/>
    <w:rsid w:val="00076C8B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076C8B"/>
  </w:style>
  <w:style w:type="character" w:styleId="CommentReference">
    <w:name w:val="annotation reference"/>
    <w:basedOn w:val="DefaultParagraphFont"/>
    <w:uiPriority w:val="99"/>
    <w:semiHidden/>
    <w:unhideWhenUsed/>
    <w:rsid w:val="00076C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6C8B"/>
    <w:pPr>
      <w:spacing w:line="240" w:lineRule="auto"/>
    </w:pPr>
    <w:rPr>
      <w:rFonts w:eastAsia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6C8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6C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6C8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6C8B"/>
    <w:pPr>
      <w:spacing w:after="0" w:line="240" w:lineRule="auto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6C8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76C8B"/>
    <w:pPr>
      <w:ind w:left="720"/>
      <w:contextualSpacing/>
    </w:pPr>
    <w:rPr>
      <w:rFonts w:eastAsia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15</Pages>
  <Words>6330</Words>
  <Characters>36087</Characters>
  <Application>Microsoft Office Word</Application>
  <DocSecurity>0</DocSecurity>
  <Lines>300</Lines>
  <Paragraphs>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0</cp:revision>
  <dcterms:created xsi:type="dcterms:W3CDTF">2017-03-30T15:10:00Z</dcterms:created>
  <dcterms:modified xsi:type="dcterms:W3CDTF">2017-04-12T16:54:00Z</dcterms:modified>
</cp:coreProperties>
</file>